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68DF" w:rsidRPr="004C72A4" w:rsidRDefault="004C72A4" w:rsidP="004C72A4">
      <w:pPr>
        <w:tabs>
          <w:tab w:val="left" w:pos="2487"/>
        </w:tabs>
        <w:rPr>
          <w:b/>
          <w:bCs/>
          <w:sz w:val="22"/>
          <w:szCs w:val="22"/>
          <w:u w:val="single"/>
        </w:rPr>
      </w:pPr>
      <w:r w:rsidRPr="004C72A4">
        <w:rPr>
          <w:b/>
          <w:noProof/>
          <w:color w:val="002060"/>
          <w:sz w:val="48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876925</wp:posOffset>
                </wp:positionH>
                <wp:positionV relativeFrom="paragraph">
                  <wp:posOffset>-280670</wp:posOffset>
                </wp:positionV>
                <wp:extent cx="1028700" cy="1133475"/>
                <wp:effectExtent l="0" t="0" r="19050" b="28575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2870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0A43" w:rsidRDefault="0066364B" w:rsidP="00613019">
                            <w:pPr>
                              <w:jc w:val="center"/>
                            </w:pPr>
                            <w:sdt>
                              <w:sdtPr>
                                <w:id w:val="-1011764374"/>
                                <w:showingPlcHdr/>
                                <w:picture/>
                              </w:sdtPr>
                              <w:sdtEndPr/>
                              <w:sdtContent>
                                <w:r w:rsidR="004C72A4">
                                  <w:rPr>
                                    <w:noProof/>
                                  </w:rPr>
                                  <w:drawing>
                                    <wp:inline distT="0" distB="0" distL="0" distR="0">
                                      <wp:extent cx="838200" cy="838200"/>
                                      <wp:effectExtent l="0" t="0" r="0" b="0"/>
                                      <wp:docPr id="5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38200" cy="8382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sdtContent>
                            </w:sdt>
                          </w:p>
                          <w:p w:rsidR="00570A43" w:rsidRDefault="00570A43" w:rsidP="00613019">
                            <w:pPr>
                              <w:jc w:val="center"/>
                            </w:pPr>
                          </w:p>
                          <w:p w:rsidR="00570A43" w:rsidRDefault="00570A43" w:rsidP="00613019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462.75pt;margin-top:-22.1pt;width:81pt;height:89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">
                <v:textbox>
                  <w:txbxContent>
                    <w:p w:rsidR="00570A43" w:rsidRDefault="0066364B" w:rsidP="00613019">
                      <w:pPr>
                        <w:jc w:val="center"/>
                      </w:pPr>
                      <w:sdt>
                        <w:sdtPr>
                          <w:id w:val="-1011764374"/>
                          <w:showingPlcHdr/>
                          <w:picture/>
                        </w:sdtPr>
                        <w:sdtEndPr/>
                        <w:sdtContent>
                          <w:r w:rsidR="004C72A4"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838200" cy="838200"/>
                                <wp:effectExtent l="0" t="0" r="0" b="0"/>
                                <wp:docPr id="5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38200" cy="8382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sdtContent>
                      </w:sdt>
                    </w:p>
                    <w:p w:rsidR="00570A43" w:rsidRDefault="00570A43" w:rsidP="00613019">
                      <w:pPr>
                        <w:jc w:val="center"/>
                      </w:pPr>
                    </w:p>
                    <w:p w:rsidR="00570A43" w:rsidRDefault="00570A43" w:rsidP="00613019">
                      <w:pPr>
                        <w:jc w:val="center"/>
                      </w:pPr>
                      <w:r>
                        <w:t>Photo</w:t>
                      </w:r>
                    </w:p>
                  </w:txbxContent>
                </v:textbox>
              </v:rect>
            </w:pict>
          </mc:Fallback>
        </mc:AlternateContent>
      </w:r>
    </w:p>
    <w:p w:rsidR="005F0FCA" w:rsidRPr="004C72A4" w:rsidRDefault="00BB6F37" w:rsidP="004C72A4">
      <w:pPr>
        <w:tabs>
          <w:tab w:val="left" w:pos="2487"/>
        </w:tabs>
        <w:jc w:val="center"/>
        <w:rPr>
          <w:b/>
          <w:bCs/>
          <w:sz w:val="18"/>
          <w:szCs w:val="18"/>
          <w:u w:val="single"/>
        </w:rPr>
      </w:pPr>
      <w:r w:rsidRPr="004C72A4">
        <w:rPr>
          <w:b/>
          <w:bCs/>
          <w:color w:val="002060"/>
          <w:sz w:val="40"/>
          <w:szCs w:val="18"/>
        </w:rPr>
        <w:t>RELIEF INTERNATIONAL</w:t>
      </w:r>
    </w:p>
    <w:p w:rsidR="00661ECA" w:rsidRPr="004C72A4" w:rsidRDefault="00661ECA" w:rsidP="005F0FCA">
      <w:pPr>
        <w:rPr>
          <w:sz w:val="22"/>
          <w:szCs w:val="22"/>
        </w:rPr>
      </w:pPr>
    </w:p>
    <w:p w:rsidR="00661ECA" w:rsidRPr="004C72A4" w:rsidRDefault="00BC5699" w:rsidP="00BC5699">
      <w:pPr>
        <w:jc w:val="center"/>
        <w:rPr>
          <w:rFonts w:hint="cs"/>
          <w:sz w:val="28"/>
          <w:szCs w:val="22"/>
          <w:rtl/>
          <w:lang w:bidi="fa-IR"/>
        </w:rPr>
      </w:pPr>
      <w:r w:rsidRPr="004C72A4">
        <w:rPr>
          <w:b/>
          <w:bCs/>
          <w:sz w:val="28"/>
          <w:szCs w:val="22"/>
          <w:u w:val="single"/>
        </w:rPr>
        <w:t>Job Application Form</w:t>
      </w:r>
    </w:p>
    <w:p w:rsidR="00661ECA" w:rsidRDefault="00661ECA" w:rsidP="005F0FCA">
      <w:pPr>
        <w:rPr>
          <w:rtl/>
        </w:rPr>
      </w:pPr>
    </w:p>
    <w:p w:rsidR="004C72A4" w:rsidRDefault="004C72A4" w:rsidP="005F0FCA"/>
    <w:p w:rsidR="00076012" w:rsidRDefault="00B773E1" w:rsidP="005F0FCA">
      <w:pPr>
        <w:rPr>
          <w:i/>
          <w:rtl/>
        </w:rPr>
      </w:pPr>
      <w:r w:rsidRPr="00B773E1">
        <w:rPr>
          <w:i/>
        </w:rPr>
        <w:t xml:space="preserve">Please fill </w:t>
      </w:r>
      <w:r>
        <w:rPr>
          <w:i/>
        </w:rPr>
        <w:t xml:space="preserve">in </w:t>
      </w:r>
      <w:r w:rsidRPr="00B773E1">
        <w:rPr>
          <w:i/>
        </w:rPr>
        <w:t xml:space="preserve">carefully </w:t>
      </w:r>
      <w:r>
        <w:rPr>
          <w:i/>
        </w:rPr>
        <w:t xml:space="preserve">the </w:t>
      </w:r>
      <w:r w:rsidRPr="00B773E1">
        <w:rPr>
          <w:i/>
        </w:rPr>
        <w:t>answer</w:t>
      </w:r>
      <w:r>
        <w:rPr>
          <w:i/>
        </w:rPr>
        <w:t>s</w:t>
      </w:r>
      <w:r w:rsidRPr="00B773E1">
        <w:rPr>
          <w:i/>
        </w:rPr>
        <w:t xml:space="preserve"> </w:t>
      </w:r>
      <w:r w:rsidR="00EF39B5">
        <w:rPr>
          <w:i/>
        </w:rPr>
        <w:t>i</w:t>
      </w:r>
      <w:r>
        <w:rPr>
          <w:i/>
        </w:rPr>
        <w:t xml:space="preserve">n the blue cells and </w:t>
      </w:r>
      <w:r w:rsidRPr="00B773E1">
        <w:rPr>
          <w:i/>
        </w:rPr>
        <w:t xml:space="preserve">send </w:t>
      </w:r>
      <w:r>
        <w:rPr>
          <w:i/>
        </w:rPr>
        <w:t>us the application form</w:t>
      </w:r>
      <w:r w:rsidRPr="00B773E1">
        <w:rPr>
          <w:i/>
        </w:rPr>
        <w:t xml:space="preserve"> </w:t>
      </w:r>
      <w:r>
        <w:rPr>
          <w:i/>
        </w:rPr>
        <w:t>along with your CV</w:t>
      </w:r>
      <w:r w:rsidRPr="00B773E1">
        <w:rPr>
          <w:i/>
        </w:rPr>
        <w:t xml:space="preserve">. </w:t>
      </w:r>
    </w:p>
    <w:p w:rsidR="00076012" w:rsidRDefault="00076012" w:rsidP="005F0FCA"/>
    <w:p w:rsidR="00C832CF" w:rsidRDefault="00C832CF" w:rsidP="005F0FCA">
      <w:pPr>
        <w:rPr>
          <w:b/>
          <w:bCs/>
        </w:rPr>
      </w:pPr>
      <w:r>
        <w:rPr>
          <w:b/>
          <w:bCs/>
        </w:rPr>
        <w:t>1. Vacancy details</w:t>
      </w:r>
    </w:p>
    <w:p w:rsidR="00AF73E7" w:rsidRPr="00764143" w:rsidRDefault="00AF73E7" w:rsidP="005F0FCA">
      <w:pPr>
        <w:rPr>
          <w:sz w:val="8"/>
        </w:rPr>
      </w:pPr>
    </w:p>
    <w:tbl>
      <w:tblPr>
        <w:tblW w:w="547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951"/>
        <w:gridCol w:w="3519"/>
      </w:tblGrid>
      <w:tr w:rsidR="00C62BD3" w:rsidTr="00C62BD3">
        <w:tc>
          <w:tcPr>
            <w:tcW w:w="1951" w:type="dxa"/>
            <w:shd w:val="clear" w:color="auto" w:fill="auto"/>
          </w:tcPr>
          <w:p w:rsidR="00C62BD3" w:rsidRPr="00065C6D" w:rsidRDefault="00C62BD3" w:rsidP="005F0FCA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Job applied for</w:t>
            </w:r>
          </w:p>
        </w:tc>
        <w:sdt>
          <w:sdtPr>
            <w:rPr>
              <w:bCs/>
            </w:rPr>
            <w:id w:val="-1417005583"/>
            <w:placeholder>
              <w:docPart w:val="B81F7590242749EE983D066540FF3424"/>
            </w:placeholder>
            <w:showingPlcHdr/>
            <w:text/>
          </w:sdtPr>
          <w:sdtEndPr/>
          <w:sdtContent>
            <w:tc>
              <w:tcPr>
                <w:tcW w:w="3519" w:type="dxa"/>
                <w:shd w:val="clear" w:color="auto" w:fill="DEEAF6"/>
              </w:tcPr>
              <w:p w:rsidR="00C62BD3" w:rsidRPr="00470F78" w:rsidRDefault="00C62BD3" w:rsidP="004C14FE">
                <w:pPr>
                  <w:rPr>
                    <w:bCs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</w:tbl>
    <w:p w:rsidR="00A12D7C" w:rsidRPr="00A12D7C" w:rsidRDefault="00A12D7C" w:rsidP="005F0FCA">
      <w:pPr>
        <w:rPr>
          <w:sz w:val="16"/>
          <w:u w:val="dotted"/>
        </w:rPr>
      </w:pPr>
    </w:p>
    <w:p w:rsidR="005F0FCA" w:rsidRDefault="00C832CF" w:rsidP="005F0FCA">
      <w:pPr>
        <w:rPr>
          <w:b/>
          <w:bCs/>
        </w:rPr>
      </w:pPr>
      <w:r>
        <w:rPr>
          <w:b/>
          <w:bCs/>
        </w:rPr>
        <w:t>2</w:t>
      </w:r>
      <w:r w:rsidR="005F0FCA">
        <w:rPr>
          <w:b/>
          <w:bCs/>
        </w:rPr>
        <w:t xml:space="preserve">. </w:t>
      </w:r>
      <w:r w:rsidR="005F0FCA" w:rsidRPr="003D6E93">
        <w:rPr>
          <w:b/>
          <w:bCs/>
        </w:rPr>
        <w:t>Personal Information</w:t>
      </w:r>
    </w:p>
    <w:p w:rsidR="00AF73E7" w:rsidRPr="00AF73E7" w:rsidRDefault="00AF73E7" w:rsidP="005F0FCA">
      <w:pPr>
        <w:rPr>
          <w:sz w:val="8"/>
        </w:rPr>
      </w:pPr>
    </w:p>
    <w:tbl>
      <w:tblPr>
        <w:tblW w:w="1102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951"/>
        <w:gridCol w:w="3519"/>
        <w:gridCol w:w="2030"/>
        <w:gridCol w:w="3523"/>
      </w:tblGrid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3A3908" w:rsidP="002C3A9D">
            <w:pPr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First Name</w:t>
            </w:r>
          </w:p>
        </w:tc>
        <w:sdt>
          <w:sdtPr>
            <w:rPr>
              <w:bCs/>
            </w:rPr>
            <w:id w:val="1327471542"/>
            <w:placeholder>
              <w:docPart w:val="A510DFD166D04E278A8A178780AC7626"/>
            </w:placeholder>
            <w:showingPlcHdr/>
            <w:text/>
          </w:sdtPr>
          <w:sdtEndPr/>
          <w:sdtContent>
            <w:tc>
              <w:tcPr>
                <w:tcW w:w="3519" w:type="dxa"/>
                <w:shd w:val="clear" w:color="auto" w:fill="DEEAF6"/>
              </w:tcPr>
              <w:p w:rsidR="00CA1CCC" w:rsidRPr="00470F78" w:rsidRDefault="004C14FE" w:rsidP="004C14FE">
                <w:pPr>
                  <w:rPr>
                    <w:b/>
                    <w:bCs/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tc>
          <w:tcPr>
            <w:tcW w:w="2030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Last N</w:t>
            </w:r>
            <w:r w:rsidR="00BC3A51">
              <w:rPr>
                <w:bCs/>
                <w:i/>
                <w:color w:val="002060"/>
              </w:rPr>
              <w:t>ame</w:t>
            </w:r>
          </w:p>
        </w:tc>
        <w:sdt>
          <w:sdtPr>
            <w:rPr>
              <w:bCs/>
            </w:rPr>
            <w:id w:val="1827775504"/>
            <w:placeholder>
              <w:docPart w:val="00485CBAB37E43DB83D5E339AD218490"/>
            </w:placeholder>
            <w:showingPlcHdr/>
            <w:text/>
          </w:sdtPr>
          <w:sdtEndPr/>
          <w:sdtContent>
            <w:tc>
              <w:tcPr>
                <w:tcW w:w="3523" w:type="dxa"/>
                <w:shd w:val="clear" w:color="auto" w:fill="DEEAF6"/>
              </w:tcPr>
              <w:p w:rsidR="00CA1CCC" w:rsidRPr="00470F78" w:rsidRDefault="006A1311" w:rsidP="002C3A9D">
                <w:pPr>
                  <w:rPr>
                    <w:b/>
                    <w:bCs/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Father’s name</w:t>
            </w:r>
          </w:p>
        </w:tc>
        <w:sdt>
          <w:sdtPr>
            <w:rPr>
              <w:bCs/>
            </w:rPr>
            <w:id w:val="-1770303111"/>
            <w:placeholder>
              <w:docPart w:val="562C3D82CE2F4373A0DBF0797580F0B0"/>
            </w:placeholder>
            <w:showingPlcHdr/>
            <w:text/>
          </w:sdtPr>
          <w:sdtEndPr/>
          <w:sdtContent>
            <w:tc>
              <w:tcPr>
                <w:tcW w:w="3519" w:type="dxa"/>
                <w:shd w:val="clear" w:color="auto" w:fill="DEEAF6"/>
              </w:tcPr>
              <w:p w:rsidR="00CA1CCC" w:rsidRPr="00470F78" w:rsidRDefault="006A1311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tc>
          <w:tcPr>
            <w:tcW w:w="2030" w:type="dxa"/>
            <w:shd w:val="clear" w:color="auto" w:fill="auto"/>
          </w:tcPr>
          <w:p w:rsidR="00CA1CCC" w:rsidRPr="002C3A9D" w:rsidRDefault="00CA1CCC" w:rsidP="002C3A9D">
            <w:pPr>
              <w:rPr>
                <w:i/>
                <w:color w:val="002060"/>
              </w:rPr>
            </w:pPr>
            <w:r w:rsidRPr="002C3A9D">
              <w:rPr>
                <w:i/>
                <w:color w:val="002060"/>
              </w:rPr>
              <w:t xml:space="preserve">Gender </w:t>
            </w:r>
          </w:p>
        </w:tc>
        <w:sdt>
          <w:sdtPr>
            <w:rPr>
              <w:color w:val="000000" w:themeColor="text1"/>
            </w:rPr>
            <w:alias w:val="Gender "/>
            <w:tag w:val="Pick up one option"/>
            <w:id w:val="-288057869"/>
            <w:placeholder>
              <w:docPart w:val="E96F8C08796B47A8B85C7D51956CD258"/>
            </w:placeholder>
            <w:showingPlcHdr/>
            <w15:color w:val="000000"/>
            <w:dropDownList>
              <w:listItem w:value="Choose an item."/>
              <w:listItem w:displayText="Male" w:value="Male"/>
              <w:listItem w:displayText="Female" w:value="Female"/>
            </w:dropDownList>
          </w:sdtPr>
          <w:sdtEndPr/>
          <w:sdtContent>
            <w:tc>
              <w:tcPr>
                <w:tcW w:w="3523" w:type="dxa"/>
                <w:shd w:val="clear" w:color="auto" w:fill="DEEAF6"/>
              </w:tcPr>
              <w:p w:rsidR="00CA1CCC" w:rsidRPr="00470F78" w:rsidRDefault="00DD0A2C" w:rsidP="002C3A9D">
                <w:pPr>
                  <w:rPr>
                    <w:color w:val="000000" w:themeColor="text1"/>
                  </w:rPr>
                </w:pPr>
                <w:r w:rsidRPr="00F53337">
                  <w:rPr>
                    <w:rStyle w:val="PlaceholderText"/>
                    <w:i/>
                    <w:color w:val="767171" w:themeColor="background2" w:themeShade="80"/>
                  </w:rPr>
                  <w:t>Choose an item.</w:t>
                </w:r>
              </w:p>
            </w:tc>
          </w:sdtContent>
        </w:sdt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Date of birth</w:t>
            </w:r>
          </w:p>
        </w:tc>
        <w:sdt>
          <w:sdtPr>
            <w:rPr>
              <w:bCs/>
            </w:rPr>
            <w:id w:val="2075843879"/>
            <w:placeholder>
              <w:docPart w:val="82FAD84DFE774EF897AA645DBE7CA68E"/>
            </w:placeholder>
            <w:showingPlcHdr/>
            <w:text/>
          </w:sdtPr>
          <w:sdtEndPr/>
          <w:sdtContent>
            <w:tc>
              <w:tcPr>
                <w:tcW w:w="3519" w:type="dxa"/>
                <w:shd w:val="clear" w:color="auto" w:fill="DEEAF6"/>
              </w:tcPr>
              <w:p w:rsidR="00CA1CCC" w:rsidRPr="00470F78" w:rsidRDefault="006A1311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tc>
          <w:tcPr>
            <w:tcW w:w="2030" w:type="dxa"/>
            <w:shd w:val="clear" w:color="auto" w:fill="auto"/>
          </w:tcPr>
          <w:p w:rsidR="00CA1CCC" w:rsidRPr="002C3A9D" w:rsidRDefault="00CA1CCC" w:rsidP="002C3A9D">
            <w:pPr>
              <w:rPr>
                <w:i/>
                <w:color w:val="002060"/>
              </w:rPr>
            </w:pPr>
            <w:r w:rsidRPr="002C3A9D">
              <w:rPr>
                <w:i/>
                <w:color w:val="002060"/>
              </w:rPr>
              <w:t>Place of birth</w:t>
            </w:r>
          </w:p>
        </w:tc>
        <w:sdt>
          <w:sdtPr>
            <w:rPr>
              <w:bCs/>
            </w:rPr>
            <w:id w:val="132760769"/>
            <w:placeholder>
              <w:docPart w:val="16DE112E5CB64C609AB7155F682406B1"/>
            </w:placeholder>
            <w:showingPlcHdr/>
            <w:text/>
          </w:sdtPr>
          <w:sdtEndPr/>
          <w:sdtContent>
            <w:tc>
              <w:tcPr>
                <w:tcW w:w="3523" w:type="dxa"/>
                <w:shd w:val="clear" w:color="auto" w:fill="DEEAF6"/>
              </w:tcPr>
              <w:p w:rsidR="00CA1CCC" w:rsidRPr="00470F78" w:rsidRDefault="006A1311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Nationality</w:t>
            </w:r>
          </w:p>
        </w:tc>
        <w:sdt>
          <w:sdtPr>
            <w:rPr>
              <w:bCs/>
            </w:rPr>
            <w:id w:val="416980540"/>
            <w:placeholder>
              <w:docPart w:val="05F46FCA204345009F5784E2987F9519"/>
            </w:placeholder>
            <w:showingPlcHdr/>
            <w:text/>
          </w:sdtPr>
          <w:sdtEndPr/>
          <w:sdtContent>
            <w:tc>
              <w:tcPr>
                <w:tcW w:w="3519" w:type="dxa"/>
                <w:shd w:val="clear" w:color="auto" w:fill="DEEAF6"/>
              </w:tcPr>
              <w:p w:rsidR="00CA1CCC" w:rsidRPr="00470F78" w:rsidRDefault="006A1311" w:rsidP="00382E17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tc>
          <w:tcPr>
            <w:tcW w:w="2030" w:type="dxa"/>
            <w:shd w:val="clear" w:color="auto" w:fill="auto"/>
          </w:tcPr>
          <w:p w:rsidR="00CA1CCC" w:rsidRPr="002C3A9D" w:rsidRDefault="00CA1CCC" w:rsidP="00A02334">
            <w:pPr>
              <w:rPr>
                <w:i/>
                <w:color w:val="002060"/>
              </w:rPr>
            </w:pPr>
            <w:r w:rsidRPr="002C3A9D">
              <w:rPr>
                <w:i/>
                <w:color w:val="002060"/>
              </w:rPr>
              <w:t>Passport</w:t>
            </w:r>
          </w:p>
        </w:tc>
        <w:sdt>
          <w:sdtPr>
            <w:rPr>
              <w:bCs/>
            </w:rPr>
            <w:id w:val="-809245464"/>
            <w:placeholder>
              <w:docPart w:val="7AFD14862B4D4A78B6A9C55F459A82C5"/>
            </w:placeholder>
            <w:showingPlcHdr/>
            <w:text/>
          </w:sdtPr>
          <w:sdtEndPr/>
          <w:sdtContent>
            <w:tc>
              <w:tcPr>
                <w:tcW w:w="3523" w:type="dxa"/>
                <w:shd w:val="clear" w:color="auto" w:fill="DEEAF6"/>
              </w:tcPr>
              <w:p w:rsidR="00CA1CCC" w:rsidRPr="00470F78" w:rsidRDefault="006A1311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Marital status</w:t>
            </w:r>
          </w:p>
        </w:tc>
        <w:tc>
          <w:tcPr>
            <w:tcW w:w="3519" w:type="dxa"/>
            <w:shd w:val="clear" w:color="auto" w:fill="DEEAF6"/>
          </w:tcPr>
          <w:p w:rsidR="00CA1CCC" w:rsidRPr="00470F78" w:rsidRDefault="0066364B" w:rsidP="0004587E">
            <w:pPr>
              <w:tabs>
                <w:tab w:val="left" w:pos="2450"/>
              </w:tabs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alias w:val="Marital status"/>
                <w:tag w:val="Select your gender"/>
                <w:id w:val="-706954198"/>
                <w:placeholder>
                  <w:docPart w:val="118E0F84FE7E4FF7B23823C11479D383"/>
                </w:placeholder>
                <w:showingPlcHdr/>
                <w:dropDownList>
                  <w:listItem w:value="Choose an item."/>
                  <w:listItem w:displayText="Single" w:value="Single"/>
                  <w:listItem w:displayText="Married" w:value="Married"/>
                  <w:listItem w:displayText="Widow" w:value="Widow"/>
                </w:dropDownList>
              </w:sdtPr>
              <w:sdtEndPr/>
              <w:sdtContent>
                <w:r w:rsidR="00E828DE" w:rsidRPr="00F53337">
                  <w:rPr>
                    <w:rStyle w:val="PlaceholderText"/>
                    <w:i/>
                    <w:color w:val="767171" w:themeColor="background2" w:themeShade="80"/>
                  </w:rPr>
                  <w:t>Choose an item.</w:t>
                </w:r>
              </w:sdtContent>
            </w:sdt>
            <w:r w:rsidR="0004587E" w:rsidRPr="00064399">
              <w:rPr>
                <w:color w:val="000000" w:themeColor="text1"/>
              </w:rPr>
              <w:t xml:space="preserve"> </w:t>
            </w:r>
          </w:p>
        </w:tc>
        <w:tc>
          <w:tcPr>
            <w:tcW w:w="2030" w:type="dxa"/>
            <w:shd w:val="clear" w:color="auto" w:fill="auto"/>
          </w:tcPr>
          <w:p w:rsidR="00CA1CCC" w:rsidRPr="002C3A9D" w:rsidRDefault="0004587E" w:rsidP="002C3A9D">
            <w:pPr>
              <w:rPr>
                <w:i/>
                <w:color w:val="002060"/>
              </w:rPr>
            </w:pPr>
            <w:r>
              <w:rPr>
                <w:i/>
                <w:color w:val="002060"/>
              </w:rPr>
              <w:t>No of children</w:t>
            </w:r>
          </w:p>
        </w:tc>
        <w:sdt>
          <w:sdtPr>
            <w:rPr>
              <w:bCs/>
            </w:rPr>
            <w:id w:val="-1232768936"/>
            <w:placeholder>
              <w:docPart w:val="66927AAADBC1484EA08382420B45215B"/>
            </w:placeholder>
            <w:showingPlcHdr/>
            <w:text/>
          </w:sdtPr>
          <w:sdtEndPr/>
          <w:sdtContent>
            <w:tc>
              <w:tcPr>
                <w:tcW w:w="3523" w:type="dxa"/>
                <w:shd w:val="clear" w:color="auto" w:fill="DEEAF6"/>
              </w:tcPr>
              <w:p w:rsidR="00CA1CCC" w:rsidRPr="00470F78" w:rsidRDefault="006A1311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Email</w:t>
            </w:r>
          </w:p>
        </w:tc>
        <w:sdt>
          <w:sdtPr>
            <w:rPr>
              <w:bCs/>
            </w:rPr>
            <w:id w:val="184564872"/>
            <w:placeholder>
              <w:docPart w:val="8EBFD70D97F9429796DDF0C6EE393648"/>
            </w:placeholder>
            <w:showingPlcHdr/>
            <w:text/>
          </w:sdtPr>
          <w:sdtEndPr/>
          <w:sdtContent>
            <w:tc>
              <w:tcPr>
                <w:tcW w:w="3519" w:type="dxa"/>
                <w:shd w:val="clear" w:color="auto" w:fill="DEEAF6"/>
              </w:tcPr>
              <w:p w:rsidR="00CA1CCC" w:rsidRPr="00470F78" w:rsidRDefault="006A1311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tc>
          <w:tcPr>
            <w:tcW w:w="2030" w:type="dxa"/>
            <w:shd w:val="clear" w:color="auto" w:fill="auto"/>
          </w:tcPr>
          <w:p w:rsidR="00CA1CCC" w:rsidRPr="002C3A9D" w:rsidRDefault="00CA1CCC" w:rsidP="002C3A9D">
            <w:pPr>
              <w:rPr>
                <w:i/>
                <w:color w:val="002060"/>
              </w:rPr>
            </w:pPr>
            <w:r w:rsidRPr="002C3A9D">
              <w:rPr>
                <w:i/>
                <w:color w:val="002060"/>
              </w:rPr>
              <w:t>Phone</w:t>
            </w:r>
            <w:r w:rsidR="0004587E">
              <w:rPr>
                <w:i/>
                <w:color w:val="002060"/>
              </w:rPr>
              <w:t xml:space="preserve"> number</w:t>
            </w:r>
          </w:p>
        </w:tc>
        <w:sdt>
          <w:sdtPr>
            <w:rPr>
              <w:bCs/>
            </w:rPr>
            <w:id w:val="339586984"/>
            <w:placeholder>
              <w:docPart w:val="3E8612DAE9594688B58D62443CA5147E"/>
            </w:placeholder>
            <w:showingPlcHdr/>
            <w:text/>
          </w:sdtPr>
          <w:sdtEndPr/>
          <w:sdtContent>
            <w:tc>
              <w:tcPr>
                <w:tcW w:w="3523" w:type="dxa"/>
                <w:shd w:val="clear" w:color="auto" w:fill="DEEAF6"/>
              </w:tcPr>
              <w:p w:rsidR="00CA1CCC" w:rsidRPr="00470F78" w:rsidRDefault="006A1311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  <w:tr w:rsidR="00CA1CCC" w:rsidTr="00E828DE">
        <w:tc>
          <w:tcPr>
            <w:tcW w:w="1951" w:type="dxa"/>
            <w:shd w:val="clear" w:color="auto" w:fill="auto"/>
          </w:tcPr>
          <w:p w:rsidR="00CA1CCC" w:rsidRPr="002C3A9D" w:rsidRDefault="00FE32A6" w:rsidP="002C3A9D">
            <w:pPr>
              <w:rPr>
                <w:b/>
                <w:bCs/>
                <w:i/>
              </w:rPr>
            </w:pPr>
            <w:r w:rsidRPr="00FE32A6">
              <w:rPr>
                <w:bCs/>
                <w:i/>
                <w:color w:val="002060"/>
              </w:rPr>
              <w:t>Driving license</w:t>
            </w:r>
          </w:p>
        </w:tc>
        <w:tc>
          <w:tcPr>
            <w:tcW w:w="3519" w:type="dxa"/>
            <w:shd w:val="clear" w:color="auto" w:fill="DEEAF6"/>
          </w:tcPr>
          <w:p w:rsidR="00CA1CCC" w:rsidRPr="00470F78" w:rsidRDefault="00586FFD" w:rsidP="00586FFD">
            <w:pPr>
              <w:tabs>
                <w:tab w:val="center" w:pos="1651"/>
              </w:tabs>
              <w:rPr>
                <w:color w:val="000000" w:themeColor="text1"/>
              </w:rPr>
            </w:pPr>
            <w:r w:rsidRPr="00470F78">
              <w:rPr>
                <w:color w:val="000000" w:themeColor="text1"/>
              </w:rPr>
              <w:t xml:space="preserve">  Yes </w:t>
            </w:r>
            <w:sdt>
              <w:sdtPr>
                <w:rPr>
                  <w:color w:val="000000" w:themeColor="text1"/>
                </w:rPr>
                <w:id w:val="-651830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145" w:rsidRPr="00470F7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Pr="00470F78">
              <w:rPr>
                <w:color w:val="000000" w:themeColor="text1"/>
              </w:rPr>
              <w:tab/>
              <w:t xml:space="preserve">       No</w:t>
            </w:r>
            <w:sdt>
              <w:sdtPr>
                <w:rPr>
                  <w:color w:val="000000" w:themeColor="text1"/>
                </w:rPr>
                <w:id w:val="723340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A2C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2030" w:type="dxa"/>
            <w:shd w:val="clear" w:color="auto" w:fill="auto"/>
          </w:tcPr>
          <w:p w:rsidR="00CA1CCC" w:rsidRPr="00FE32A6" w:rsidRDefault="0004587E" w:rsidP="002C3A9D">
            <w:pPr>
              <w:rPr>
                <w:i/>
                <w:color w:val="002060"/>
              </w:rPr>
            </w:pPr>
            <w:r>
              <w:rPr>
                <w:i/>
                <w:color w:val="002060"/>
              </w:rPr>
              <w:t>Blood Group</w:t>
            </w:r>
          </w:p>
        </w:tc>
        <w:sdt>
          <w:sdtPr>
            <w:rPr>
              <w:bCs/>
            </w:rPr>
            <w:id w:val="354319249"/>
            <w:placeholder>
              <w:docPart w:val="5A62C5EDB7A04D3B813C44AEBA60721B"/>
            </w:placeholder>
            <w:showingPlcHdr/>
            <w:text/>
          </w:sdtPr>
          <w:sdtEndPr/>
          <w:sdtContent>
            <w:tc>
              <w:tcPr>
                <w:tcW w:w="3523" w:type="dxa"/>
                <w:shd w:val="clear" w:color="auto" w:fill="DEEAF6"/>
              </w:tcPr>
              <w:p w:rsidR="00CA1CCC" w:rsidRPr="00470F78" w:rsidRDefault="006A1311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</w:tbl>
    <w:p w:rsidR="00CA1CCC" w:rsidRDefault="00CA1CCC" w:rsidP="005F0FCA"/>
    <w:tbl>
      <w:tblPr>
        <w:tblW w:w="1102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951"/>
        <w:gridCol w:w="3544"/>
        <w:gridCol w:w="1984"/>
        <w:gridCol w:w="3544"/>
      </w:tblGrid>
      <w:tr w:rsidR="00661ECA" w:rsidTr="00E828DE">
        <w:tc>
          <w:tcPr>
            <w:tcW w:w="11023" w:type="dxa"/>
            <w:gridSpan w:val="4"/>
            <w:shd w:val="clear" w:color="auto" w:fill="F2F2F2"/>
          </w:tcPr>
          <w:p w:rsidR="00661ECA" w:rsidRPr="00065C6D" w:rsidRDefault="00661ECA" w:rsidP="002C3A9D">
            <w:pPr>
              <w:rPr>
                <w:bCs/>
                <w:color w:val="000000"/>
              </w:rPr>
            </w:pPr>
            <w:r w:rsidRPr="00065C6D">
              <w:rPr>
                <w:bCs/>
                <w:i/>
                <w:color w:val="000000"/>
              </w:rPr>
              <w:t>Current Address</w:t>
            </w:r>
          </w:p>
        </w:tc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House #</w:t>
            </w:r>
          </w:p>
        </w:tc>
        <w:sdt>
          <w:sdtPr>
            <w:rPr>
              <w:bCs/>
            </w:rPr>
            <w:id w:val="-1769527095"/>
            <w:placeholder>
              <w:docPart w:val="88FD00CF565942A68318B7D17C5E1861"/>
            </w:placeholder>
            <w:showingPlcHdr/>
            <w:text/>
          </w:sdtPr>
          <w:sdtEndPr/>
          <w:sdtContent>
            <w:tc>
              <w:tcPr>
                <w:tcW w:w="3544" w:type="dxa"/>
                <w:shd w:val="clear" w:color="auto" w:fill="DEEAF6"/>
              </w:tcPr>
              <w:p w:rsidR="00CA1CCC" w:rsidRPr="00470F78" w:rsidRDefault="00F53337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tc>
          <w:tcPr>
            <w:tcW w:w="1984" w:type="dxa"/>
            <w:shd w:val="clear" w:color="auto" w:fill="auto"/>
          </w:tcPr>
          <w:p w:rsidR="00CA1CCC" w:rsidRPr="00065C6D" w:rsidRDefault="00CA1CCC" w:rsidP="002C3A9D">
            <w:pPr>
              <w:rPr>
                <w:i/>
                <w:color w:val="002060"/>
              </w:rPr>
            </w:pPr>
            <w:r w:rsidRPr="00065C6D">
              <w:rPr>
                <w:i/>
                <w:color w:val="002060"/>
              </w:rPr>
              <w:t>Street #</w:t>
            </w:r>
          </w:p>
        </w:tc>
        <w:sdt>
          <w:sdtPr>
            <w:rPr>
              <w:bCs/>
            </w:rPr>
            <w:id w:val="-543762678"/>
            <w:placeholder>
              <w:docPart w:val="C79A75D405A04574952856A7A530446E"/>
            </w:placeholder>
            <w:showingPlcHdr/>
            <w:text/>
          </w:sdtPr>
          <w:sdtEndPr/>
          <w:sdtContent>
            <w:tc>
              <w:tcPr>
                <w:tcW w:w="3544" w:type="dxa"/>
                <w:shd w:val="clear" w:color="auto" w:fill="DEEAF6"/>
              </w:tcPr>
              <w:p w:rsidR="00CA1CCC" w:rsidRPr="00470F78" w:rsidRDefault="00F53337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City</w:t>
            </w:r>
          </w:p>
        </w:tc>
        <w:sdt>
          <w:sdtPr>
            <w:rPr>
              <w:bCs/>
            </w:rPr>
            <w:id w:val="1615317172"/>
            <w:placeholder>
              <w:docPart w:val="5FEBA465DE5E49BA8314761AC7323381"/>
            </w:placeholder>
            <w:showingPlcHdr/>
            <w:text/>
          </w:sdtPr>
          <w:sdtEndPr/>
          <w:sdtContent>
            <w:tc>
              <w:tcPr>
                <w:tcW w:w="3544" w:type="dxa"/>
                <w:shd w:val="clear" w:color="auto" w:fill="DEEAF6"/>
              </w:tcPr>
              <w:p w:rsidR="00CA1CCC" w:rsidRPr="00470F78" w:rsidRDefault="00F53337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tc>
          <w:tcPr>
            <w:tcW w:w="1984" w:type="dxa"/>
            <w:shd w:val="clear" w:color="auto" w:fill="auto"/>
          </w:tcPr>
          <w:p w:rsidR="00CA1CCC" w:rsidRPr="00065C6D" w:rsidRDefault="00CA1CCC" w:rsidP="002C3A9D">
            <w:pPr>
              <w:rPr>
                <w:i/>
                <w:color w:val="002060"/>
              </w:rPr>
            </w:pPr>
            <w:r w:rsidRPr="00065C6D">
              <w:rPr>
                <w:i/>
                <w:color w:val="002060"/>
              </w:rPr>
              <w:t>District</w:t>
            </w:r>
          </w:p>
        </w:tc>
        <w:sdt>
          <w:sdtPr>
            <w:rPr>
              <w:bCs/>
            </w:rPr>
            <w:id w:val="-1806460274"/>
            <w:placeholder>
              <w:docPart w:val="EB5F86EF1B02457AB9BBDA7687AC3454"/>
            </w:placeholder>
            <w:showingPlcHdr/>
            <w:text/>
          </w:sdtPr>
          <w:sdtEndPr/>
          <w:sdtContent>
            <w:tc>
              <w:tcPr>
                <w:tcW w:w="3544" w:type="dxa"/>
                <w:shd w:val="clear" w:color="auto" w:fill="DEEAF6"/>
              </w:tcPr>
              <w:p w:rsidR="00CA1CCC" w:rsidRPr="00470F78" w:rsidRDefault="00F53337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  <w:tr w:rsidR="00CA1CCC" w:rsidTr="00E828DE">
        <w:tc>
          <w:tcPr>
            <w:tcW w:w="1951" w:type="dxa"/>
            <w:shd w:val="clear" w:color="auto" w:fill="auto"/>
          </w:tcPr>
          <w:p w:rsidR="00CA1CCC" w:rsidRPr="00065C6D" w:rsidRDefault="00CA1CCC" w:rsidP="002C3A9D">
            <w:pPr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Province</w:t>
            </w:r>
          </w:p>
        </w:tc>
        <w:sdt>
          <w:sdtPr>
            <w:rPr>
              <w:bCs/>
            </w:rPr>
            <w:id w:val="1935242780"/>
            <w:placeholder>
              <w:docPart w:val="904CCDCB9FEA498AA2EDF5E328A29B0C"/>
            </w:placeholder>
            <w:showingPlcHdr/>
            <w:text/>
          </w:sdtPr>
          <w:sdtEndPr/>
          <w:sdtContent>
            <w:tc>
              <w:tcPr>
                <w:tcW w:w="3544" w:type="dxa"/>
                <w:shd w:val="clear" w:color="auto" w:fill="DEEAF6"/>
              </w:tcPr>
              <w:p w:rsidR="00CA1CCC" w:rsidRPr="00470F78" w:rsidRDefault="00F53337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tc>
          <w:tcPr>
            <w:tcW w:w="1984" w:type="dxa"/>
            <w:shd w:val="clear" w:color="auto" w:fill="auto"/>
          </w:tcPr>
          <w:p w:rsidR="00CA1CCC" w:rsidRPr="00065C6D" w:rsidRDefault="00CA1CCC" w:rsidP="002C3A9D">
            <w:pPr>
              <w:rPr>
                <w:i/>
                <w:color w:val="002060"/>
              </w:rPr>
            </w:pPr>
            <w:r w:rsidRPr="00065C6D">
              <w:rPr>
                <w:i/>
                <w:color w:val="002060"/>
              </w:rPr>
              <w:t>Country</w:t>
            </w:r>
          </w:p>
        </w:tc>
        <w:sdt>
          <w:sdtPr>
            <w:rPr>
              <w:bCs/>
            </w:rPr>
            <w:id w:val="-1726977841"/>
            <w:placeholder>
              <w:docPart w:val="7035B2D1BA8A4913A6F6ED00D1FC0FC8"/>
            </w:placeholder>
            <w:showingPlcHdr/>
            <w:text/>
          </w:sdtPr>
          <w:sdtEndPr/>
          <w:sdtContent>
            <w:tc>
              <w:tcPr>
                <w:tcW w:w="3544" w:type="dxa"/>
                <w:shd w:val="clear" w:color="auto" w:fill="DEEAF6"/>
              </w:tcPr>
              <w:p w:rsidR="00CA1CCC" w:rsidRPr="00470F78" w:rsidRDefault="00F53337" w:rsidP="002C3A9D">
                <w:pPr>
                  <w:rPr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</w:tbl>
    <w:p w:rsidR="007F5F0A" w:rsidRDefault="007F5F0A">
      <w:pPr>
        <w:rPr>
          <w:sz w:val="16"/>
          <w:szCs w:val="16"/>
        </w:rPr>
      </w:pPr>
    </w:p>
    <w:p w:rsidR="007F5F0A" w:rsidRDefault="007F5F0A">
      <w:pPr>
        <w:rPr>
          <w:i/>
          <w:sz w:val="20"/>
          <w:szCs w:val="20"/>
        </w:rPr>
      </w:pPr>
      <w:r>
        <w:rPr>
          <w:b/>
          <w:bCs/>
        </w:rPr>
        <w:t>3</w:t>
      </w:r>
      <w:r w:rsidRPr="00C66192">
        <w:rPr>
          <w:b/>
          <w:bCs/>
        </w:rPr>
        <w:t>.</w:t>
      </w:r>
      <w:r>
        <w:rPr>
          <w:b/>
          <w:bCs/>
        </w:rPr>
        <w:t xml:space="preserve"> Work experience: </w:t>
      </w:r>
      <w:r w:rsidRPr="00437FFB">
        <w:rPr>
          <w:i/>
          <w:sz w:val="20"/>
          <w:szCs w:val="20"/>
        </w:rPr>
        <w:t xml:space="preserve">Please fill in with full details </w:t>
      </w:r>
      <w:r w:rsidR="0087494C">
        <w:rPr>
          <w:i/>
          <w:sz w:val="20"/>
          <w:szCs w:val="20"/>
        </w:rPr>
        <w:t xml:space="preserve">chronologically </w:t>
      </w:r>
      <w:r w:rsidRPr="00437FFB">
        <w:rPr>
          <w:i/>
          <w:sz w:val="20"/>
          <w:szCs w:val="20"/>
        </w:rPr>
        <w:t>starting by the most recent achievement</w:t>
      </w:r>
    </w:p>
    <w:p w:rsidR="00AF73E7" w:rsidRPr="00AF73E7" w:rsidRDefault="00AF73E7">
      <w:pPr>
        <w:rPr>
          <w:i/>
          <w:sz w:val="8"/>
          <w:szCs w:val="20"/>
        </w:rPr>
      </w:pPr>
    </w:p>
    <w:tbl>
      <w:tblPr>
        <w:tblW w:w="1102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992"/>
        <w:gridCol w:w="2410"/>
        <w:gridCol w:w="2268"/>
        <w:gridCol w:w="2126"/>
        <w:gridCol w:w="2268"/>
      </w:tblGrid>
      <w:tr w:rsidR="004E7785" w:rsidTr="00E828DE">
        <w:tc>
          <w:tcPr>
            <w:tcW w:w="1951" w:type="dxa"/>
            <w:gridSpan w:val="2"/>
            <w:shd w:val="clear" w:color="auto" w:fill="FFFFFF"/>
          </w:tcPr>
          <w:p w:rsidR="004E7785" w:rsidRPr="00065C6D" w:rsidRDefault="004E7785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Duration</w:t>
            </w:r>
          </w:p>
        </w:tc>
        <w:tc>
          <w:tcPr>
            <w:tcW w:w="2410" w:type="dxa"/>
            <w:vMerge w:val="restart"/>
            <w:shd w:val="clear" w:color="auto" w:fill="FFFFFF"/>
          </w:tcPr>
          <w:p w:rsidR="004E7785" w:rsidRPr="00065C6D" w:rsidRDefault="004E7785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Job title</w:t>
            </w:r>
          </w:p>
        </w:tc>
        <w:tc>
          <w:tcPr>
            <w:tcW w:w="2268" w:type="dxa"/>
            <w:vMerge w:val="restart"/>
            <w:shd w:val="clear" w:color="auto" w:fill="FFFFFF"/>
          </w:tcPr>
          <w:p w:rsidR="004E7785" w:rsidRPr="00065C6D" w:rsidRDefault="004E7785" w:rsidP="002C3A9D">
            <w:pPr>
              <w:jc w:val="center"/>
              <w:rPr>
                <w:bCs/>
              </w:rPr>
            </w:pPr>
            <w:r w:rsidRPr="00065C6D">
              <w:rPr>
                <w:bCs/>
                <w:i/>
                <w:color w:val="002060"/>
              </w:rPr>
              <w:t>Organization</w:t>
            </w:r>
          </w:p>
        </w:tc>
        <w:tc>
          <w:tcPr>
            <w:tcW w:w="2126" w:type="dxa"/>
            <w:vMerge w:val="restart"/>
            <w:shd w:val="clear" w:color="auto" w:fill="FFFFFF"/>
          </w:tcPr>
          <w:p w:rsidR="004E7785" w:rsidRPr="00065C6D" w:rsidRDefault="004E7785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Location (City/Country)</w:t>
            </w:r>
          </w:p>
        </w:tc>
        <w:tc>
          <w:tcPr>
            <w:tcW w:w="2268" w:type="dxa"/>
            <w:vMerge w:val="restart"/>
            <w:shd w:val="clear" w:color="auto" w:fill="FFFFFF"/>
          </w:tcPr>
          <w:p w:rsidR="004E7785" w:rsidRPr="00065C6D" w:rsidRDefault="004E7785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Reason for leaving</w:t>
            </w:r>
          </w:p>
        </w:tc>
      </w:tr>
      <w:tr w:rsidR="004E7785" w:rsidTr="00E828DE">
        <w:trPr>
          <w:trHeight w:val="339"/>
        </w:trPr>
        <w:tc>
          <w:tcPr>
            <w:tcW w:w="959" w:type="dxa"/>
            <w:shd w:val="clear" w:color="auto" w:fill="auto"/>
          </w:tcPr>
          <w:p w:rsidR="004E7785" w:rsidRPr="00065C6D" w:rsidRDefault="004E7785" w:rsidP="002C3A9D">
            <w:pPr>
              <w:jc w:val="center"/>
              <w:rPr>
                <w:bCs/>
                <w:i/>
              </w:rPr>
            </w:pPr>
            <w:r w:rsidRPr="00065C6D">
              <w:rPr>
                <w:bCs/>
                <w:i/>
              </w:rPr>
              <w:t>From</w:t>
            </w:r>
          </w:p>
        </w:tc>
        <w:tc>
          <w:tcPr>
            <w:tcW w:w="992" w:type="dxa"/>
            <w:shd w:val="clear" w:color="auto" w:fill="auto"/>
          </w:tcPr>
          <w:p w:rsidR="004E7785" w:rsidRPr="00065C6D" w:rsidRDefault="004E7785" w:rsidP="002C3A9D">
            <w:pPr>
              <w:jc w:val="center"/>
              <w:rPr>
                <w:i/>
              </w:rPr>
            </w:pPr>
            <w:r w:rsidRPr="00065C6D">
              <w:rPr>
                <w:i/>
              </w:rPr>
              <w:t>To</w:t>
            </w:r>
          </w:p>
        </w:tc>
        <w:tc>
          <w:tcPr>
            <w:tcW w:w="2410" w:type="dxa"/>
            <w:vMerge/>
            <w:shd w:val="clear" w:color="auto" w:fill="auto"/>
          </w:tcPr>
          <w:p w:rsidR="004E7785" w:rsidRPr="00065C6D" w:rsidRDefault="004E7785" w:rsidP="007F5F0A">
            <w:pPr>
              <w:rPr>
                <w:i/>
                <w:color w:val="002060"/>
              </w:rPr>
            </w:pPr>
          </w:p>
        </w:tc>
        <w:tc>
          <w:tcPr>
            <w:tcW w:w="2268" w:type="dxa"/>
            <w:vMerge/>
            <w:shd w:val="clear" w:color="auto" w:fill="DEEAF6"/>
          </w:tcPr>
          <w:p w:rsidR="004E7785" w:rsidRPr="00065C6D" w:rsidRDefault="004E7785" w:rsidP="007F5F0A"/>
        </w:tc>
        <w:tc>
          <w:tcPr>
            <w:tcW w:w="2126" w:type="dxa"/>
            <w:vMerge/>
            <w:shd w:val="clear" w:color="auto" w:fill="auto"/>
          </w:tcPr>
          <w:p w:rsidR="004E7785" w:rsidRPr="00065C6D" w:rsidRDefault="004E7785" w:rsidP="007F5F0A">
            <w:pPr>
              <w:rPr>
                <w:i/>
                <w:color w:val="002060"/>
              </w:rPr>
            </w:pPr>
          </w:p>
        </w:tc>
        <w:tc>
          <w:tcPr>
            <w:tcW w:w="2268" w:type="dxa"/>
            <w:vMerge/>
            <w:shd w:val="clear" w:color="auto" w:fill="DEEAF6"/>
          </w:tcPr>
          <w:p w:rsidR="004E7785" w:rsidRPr="00065C6D" w:rsidRDefault="004E7785" w:rsidP="007F5F0A"/>
        </w:tc>
      </w:tr>
      <w:tr w:rsidR="00F53337" w:rsidRPr="00214145" w:rsidTr="00E828DE">
        <w:sdt>
          <w:sdtPr>
            <w:rPr>
              <w:bCs/>
              <w:i/>
              <w:color w:val="767171" w:themeColor="background2" w:themeShade="80"/>
            </w:rPr>
            <w:id w:val="1565520046"/>
            <w:placeholder>
              <w:docPart w:val="A2B0FDE1AEC3437FAD8A0AC07AE2A440"/>
            </w:placeholder>
            <w:showingPlcHdr/>
            <w:text/>
          </w:sdtPr>
          <w:sdtEndPr/>
          <w:sdtContent>
            <w:tc>
              <w:tcPr>
                <w:tcW w:w="959" w:type="dxa"/>
                <w:shd w:val="clear" w:color="auto" w:fill="DEEAF6"/>
              </w:tcPr>
              <w:p w:rsidR="00F53337" w:rsidRPr="00F53337" w:rsidRDefault="00F53337" w:rsidP="00F53337">
                <w:pPr>
                  <w:jc w:val="center"/>
                  <w:rPr>
                    <w:bCs/>
                    <w:i/>
                    <w:color w:val="000000" w:themeColor="text1"/>
                  </w:rPr>
                </w:pPr>
                <w:r w:rsidRPr="00F53337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395166651"/>
            <w:placeholder>
              <w:docPart w:val="A55DD15B224D428D81AD1FF4280C19E8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E00B66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</w:rPr>
            <w:id w:val="-207190241"/>
            <w:placeholder>
              <w:docPart w:val="E8618B63991F455D8A980E287A1C7F22"/>
            </w:placeholder>
            <w:showingPlcHdr/>
            <w:text/>
          </w:sdtPr>
          <w:sdtEndPr/>
          <w:sdtContent>
            <w:tc>
              <w:tcPr>
                <w:tcW w:w="241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543375158"/>
            <w:placeholder>
              <w:docPart w:val="D17C7B4D51C540AB8655F09DBEB7FDE7"/>
            </w:placeholder>
            <w:showingPlcHdr/>
            <w:text/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285165508"/>
            <w:placeholder>
              <w:docPart w:val="F8B8B2148AD148CBA79D5F24BA0B7C20"/>
            </w:placeholder>
            <w:showingPlcHdr/>
            <w:text/>
          </w:sdtPr>
          <w:sdtEndPr/>
          <w:sdtContent>
            <w:tc>
              <w:tcPr>
                <w:tcW w:w="2126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i/>
              <w:color w:val="767171" w:themeColor="background2" w:themeShade="80"/>
            </w:rPr>
            <w:alias w:val="Reasons for leaving"/>
            <w:tag w:val="Reasons for leaving"/>
            <w:id w:val="1134989677"/>
            <w:placeholder>
              <w:docPart w:val="994479ABFFE943C6A1D1810555A74984"/>
            </w:placeholder>
            <w:showingPlcHdr/>
            <w:dropDownList>
              <w:listItem w:value="Choose an item."/>
              <w:listItem w:displayText="Personal choice" w:value="Personal choice"/>
              <w:listItem w:displayText="End of contract" w:value="End of contract"/>
              <w:listItem w:displayText="Termination of contract" w:value="Termination of contract"/>
            </w:dropDownList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Pr="00F53337" w:rsidRDefault="00F53337" w:rsidP="00F53337">
                <w:pPr>
                  <w:jc w:val="center"/>
                  <w:rPr>
                    <w:i/>
                    <w:color w:val="767171" w:themeColor="background2" w:themeShade="80"/>
                  </w:rPr>
                </w:pPr>
                <w:r w:rsidRPr="00F53337">
                  <w:rPr>
                    <w:rStyle w:val="PlaceholderText"/>
                    <w:i/>
                    <w:color w:val="767171" w:themeColor="background2" w:themeShade="80"/>
                  </w:rPr>
                  <w:t>Choose an item.</w:t>
                </w:r>
              </w:p>
            </w:tc>
          </w:sdtContent>
        </w:sdt>
      </w:tr>
      <w:tr w:rsidR="00F53337" w:rsidRPr="00214145" w:rsidTr="00E828DE">
        <w:sdt>
          <w:sdtPr>
            <w:rPr>
              <w:bCs/>
              <w:i/>
              <w:color w:val="767171" w:themeColor="background2" w:themeShade="80"/>
            </w:rPr>
            <w:id w:val="-1284108213"/>
            <w:placeholder>
              <w:docPart w:val="BD1150A81C5549AB8E221417DA3B1A15"/>
            </w:placeholder>
            <w:showingPlcHdr/>
            <w:text/>
          </w:sdtPr>
          <w:sdtEndPr/>
          <w:sdtContent>
            <w:tc>
              <w:tcPr>
                <w:tcW w:w="959" w:type="dxa"/>
                <w:shd w:val="clear" w:color="auto" w:fill="DEEAF6"/>
              </w:tcPr>
              <w:p w:rsidR="00F53337" w:rsidRDefault="00F53337" w:rsidP="00F53337">
                <w:r w:rsidRPr="00766C8C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-373242324"/>
            <w:placeholder>
              <w:docPart w:val="DF86C31BB3304C53B91A6ACEEFB8A1C7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E00B66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</w:rPr>
            <w:id w:val="-2145345705"/>
            <w:placeholder>
              <w:docPart w:val="405BE2BEAA9C4ECE9857C94CDF1DE6DE"/>
            </w:placeholder>
            <w:showingPlcHdr/>
            <w:text/>
          </w:sdtPr>
          <w:sdtEndPr/>
          <w:sdtContent>
            <w:tc>
              <w:tcPr>
                <w:tcW w:w="241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21522433"/>
            <w:placeholder>
              <w:docPart w:val="47B51EDCB937473191A6156363CC96CC"/>
            </w:placeholder>
            <w:showingPlcHdr/>
            <w:text/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822234611"/>
            <w:placeholder>
              <w:docPart w:val="50A4E1823A8743E3BD7B805CED2ADB64"/>
            </w:placeholder>
            <w:showingPlcHdr/>
            <w:text/>
          </w:sdtPr>
          <w:sdtEndPr/>
          <w:sdtContent>
            <w:tc>
              <w:tcPr>
                <w:tcW w:w="2126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i/>
              <w:color w:val="767171" w:themeColor="background2" w:themeShade="80"/>
            </w:rPr>
            <w:alias w:val="Reasons for leaving"/>
            <w:tag w:val="Reasons for leaving"/>
            <w:id w:val="-1457708308"/>
            <w:placeholder>
              <w:docPart w:val="E29F3DD5097B4F6188A0CDE5CBCF0F7B"/>
            </w:placeholder>
            <w:showingPlcHdr/>
            <w:dropDownList>
              <w:listItem w:value="Choose an item."/>
              <w:listItem w:displayText="Personal choice" w:value="Personal choice"/>
              <w:listItem w:displayText="End of contract" w:value="End of contract"/>
              <w:listItem w:displayText="Termination of contract" w:value="Termination of contract"/>
            </w:dropDownList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Pr="00F53337" w:rsidRDefault="00F53337" w:rsidP="00F53337">
                <w:pPr>
                  <w:jc w:val="center"/>
                  <w:rPr>
                    <w:i/>
                    <w:color w:val="767171" w:themeColor="background2" w:themeShade="80"/>
                  </w:rPr>
                </w:pPr>
                <w:r w:rsidRPr="00F53337">
                  <w:rPr>
                    <w:rStyle w:val="PlaceholderText"/>
                    <w:i/>
                    <w:color w:val="767171" w:themeColor="background2" w:themeShade="80"/>
                  </w:rPr>
                  <w:t>Choose an item.</w:t>
                </w:r>
              </w:p>
            </w:tc>
          </w:sdtContent>
        </w:sdt>
      </w:tr>
      <w:tr w:rsidR="00F53337" w:rsidRPr="00214145" w:rsidTr="00E828DE">
        <w:sdt>
          <w:sdtPr>
            <w:rPr>
              <w:bCs/>
              <w:i/>
              <w:color w:val="767171" w:themeColor="background2" w:themeShade="80"/>
            </w:rPr>
            <w:id w:val="-1498256327"/>
            <w:placeholder>
              <w:docPart w:val="8A2A9EF4D3C94E6CB0CF440992308FDB"/>
            </w:placeholder>
            <w:showingPlcHdr/>
            <w:text/>
          </w:sdtPr>
          <w:sdtEndPr/>
          <w:sdtContent>
            <w:tc>
              <w:tcPr>
                <w:tcW w:w="959" w:type="dxa"/>
                <w:shd w:val="clear" w:color="auto" w:fill="DEEAF6"/>
              </w:tcPr>
              <w:p w:rsidR="00F53337" w:rsidRDefault="00F53337" w:rsidP="00F53337">
                <w:r w:rsidRPr="00766C8C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-637883655"/>
            <w:placeholder>
              <w:docPart w:val="DE78DDA2EB614D2B86036CC01F76FE2D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E00B66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</w:rPr>
            <w:id w:val="243840086"/>
            <w:placeholder>
              <w:docPart w:val="DFCCDA5BA3C644B2A2F3C91669A0CF06"/>
            </w:placeholder>
            <w:showingPlcHdr/>
            <w:text/>
          </w:sdtPr>
          <w:sdtEndPr/>
          <w:sdtContent>
            <w:tc>
              <w:tcPr>
                <w:tcW w:w="241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406848367"/>
            <w:placeholder>
              <w:docPart w:val="57D73466B83A4B09AE10B363BE014842"/>
            </w:placeholder>
            <w:showingPlcHdr/>
            <w:text/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706880080"/>
            <w:placeholder>
              <w:docPart w:val="09A8A1A10357484686ED8174EC2D5218"/>
            </w:placeholder>
            <w:showingPlcHdr/>
            <w:text/>
          </w:sdtPr>
          <w:sdtEndPr/>
          <w:sdtContent>
            <w:tc>
              <w:tcPr>
                <w:tcW w:w="2126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i/>
              <w:color w:val="767171" w:themeColor="background2" w:themeShade="80"/>
            </w:rPr>
            <w:alias w:val="Reasons for leaving"/>
            <w:tag w:val="Reasons for leaving"/>
            <w:id w:val="-1249348145"/>
            <w:placeholder>
              <w:docPart w:val="FCE9FE0FCEFB46BE908C56D47CBD4162"/>
            </w:placeholder>
            <w:showingPlcHdr/>
            <w:dropDownList>
              <w:listItem w:value="Choose an item."/>
              <w:listItem w:displayText="Personal choice" w:value="Personal choice"/>
              <w:listItem w:displayText="End of contract" w:value="End of contract"/>
              <w:listItem w:displayText="Termination of contract" w:value="Termination of contract"/>
            </w:dropDownList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Pr="00F53337" w:rsidRDefault="00F53337" w:rsidP="00F53337">
                <w:pPr>
                  <w:jc w:val="center"/>
                  <w:rPr>
                    <w:i/>
                    <w:color w:val="767171" w:themeColor="background2" w:themeShade="80"/>
                  </w:rPr>
                </w:pPr>
                <w:r w:rsidRPr="00F53337">
                  <w:rPr>
                    <w:rStyle w:val="PlaceholderText"/>
                    <w:i/>
                    <w:color w:val="767171" w:themeColor="background2" w:themeShade="80"/>
                  </w:rPr>
                  <w:t>Choose an item.</w:t>
                </w:r>
              </w:p>
            </w:tc>
          </w:sdtContent>
        </w:sdt>
      </w:tr>
      <w:tr w:rsidR="00F53337" w:rsidRPr="00214145" w:rsidTr="00E828DE">
        <w:sdt>
          <w:sdtPr>
            <w:rPr>
              <w:bCs/>
              <w:i/>
              <w:color w:val="767171" w:themeColor="background2" w:themeShade="80"/>
            </w:rPr>
            <w:id w:val="-474137338"/>
            <w:placeholder>
              <w:docPart w:val="6C48D2F8A07545BCAADA856D57C30AFD"/>
            </w:placeholder>
            <w:showingPlcHdr/>
            <w:text/>
          </w:sdtPr>
          <w:sdtEndPr/>
          <w:sdtContent>
            <w:tc>
              <w:tcPr>
                <w:tcW w:w="959" w:type="dxa"/>
                <w:shd w:val="clear" w:color="auto" w:fill="DEEAF6"/>
              </w:tcPr>
              <w:p w:rsidR="00F53337" w:rsidRDefault="00F53337" w:rsidP="00F53337">
                <w:r w:rsidRPr="00766C8C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1241833478"/>
            <w:placeholder>
              <w:docPart w:val="40780C3A13AB4D12876B67C858159E9C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E00B66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</w:rPr>
            <w:id w:val="-141509940"/>
            <w:placeholder>
              <w:docPart w:val="9EBE07EF7DBC48179EA6F527F2E54AAF"/>
            </w:placeholder>
            <w:showingPlcHdr/>
            <w:text/>
          </w:sdtPr>
          <w:sdtEndPr/>
          <w:sdtContent>
            <w:tc>
              <w:tcPr>
                <w:tcW w:w="241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322398128"/>
            <w:placeholder>
              <w:docPart w:val="16523948054C4D56929B4F3E32B57730"/>
            </w:placeholder>
            <w:showingPlcHdr/>
            <w:text/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801652077"/>
            <w:placeholder>
              <w:docPart w:val="0EF2E51662344F638531D8B8974714FD"/>
            </w:placeholder>
            <w:showingPlcHdr/>
            <w:text/>
          </w:sdtPr>
          <w:sdtEndPr/>
          <w:sdtContent>
            <w:tc>
              <w:tcPr>
                <w:tcW w:w="2126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i/>
              <w:color w:val="767171" w:themeColor="background2" w:themeShade="80"/>
            </w:rPr>
            <w:alias w:val="Reasons for leaving"/>
            <w:tag w:val="Reasons for leaving"/>
            <w:id w:val="1774432729"/>
            <w:placeholder>
              <w:docPart w:val="F0DDA9F9C46344F4B205E8BE7E7E87E3"/>
            </w:placeholder>
            <w:showingPlcHdr/>
            <w:dropDownList>
              <w:listItem w:value="Choose an item."/>
              <w:listItem w:displayText="Personal choice" w:value="Personal choice"/>
              <w:listItem w:displayText="End of contract" w:value="End of contract"/>
              <w:listItem w:displayText="Termination of contract" w:value="Termination of contract"/>
            </w:dropDownList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Pr="00F53337" w:rsidRDefault="00F53337" w:rsidP="00F53337">
                <w:pPr>
                  <w:jc w:val="center"/>
                  <w:rPr>
                    <w:i/>
                    <w:color w:val="767171" w:themeColor="background2" w:themeShade="80"/>
                  </w:rPr>
                </w:pPr>
                <w:r w:rsidRPr="00F53337">
                  <w:rPr>
                    <w:rStyle w:val="PlaceholderText"/>
                    <w:i/>
                    <w:color w:val="767171" w:themeColor="background2" w:themeShade="80"/>
                  </w:rPr>
                  <w:t>Choose an item.</w:t>
                </w:r>
              </w:p>
            </w:tc>
          </w:sdtContent>
        </w:sdt>
      </w:tr>
      <w:tr w:rsidR="00F53337" w:rsidRPr="00214145" w:rsidTr="00E828DE">
        <w:sdt>
          <w:sdtPr>
            <w:rPr>
              <w:bCs/>
              <w:i/>
              <w:color w:val="767171" w:themeColor="background2" w:themeShade="80"/>
            </w:rPr>
            <w:id w:val="1413509613"/>
            <w:placeholder>
              <w:docPart w:val="515F5E18A6B14C099C1D8AA6A89753A3"/>
            </w:placeholder>
            <w:showingPlcHdr/>
            <w:text/>
          </w:sdtPr>
          <w:sdtEndPr/>
          <w:sdtContent>
            <w:tc>
              <w:tcPr>
                <w:tcW w:w="959" w:type="dxa"/>
                <w:shd w:val="clear" w:color="auto" w:fill="DEEAF6"/>
              </w:tcPr>
              <w:p w:rsidR="00F53337" w:rsidRDefault="00F53337" w:rsidP="00F53337">
                <w:r w:rsidRPr="00766C8C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1232271834"/>
            <w:placeholder>
              <w:docPart w:val="A086E1B140334258BFCF46E47A349E5E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E00B66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</w:rPr>
            <w:id w:val="-1209798246"/>
            <w:placeholder>
              <w:docPart w:val="6F64B4986C604E09AD27DBDF915537F6"/>
            </w:placeholder>
            <w:showingPlcHdr/>
            <w:text/>
          </w:sdtPr>
          <w:sdtEndPr/>
          <w:sdtContent>
            <w:tc>
              <w:tcPr>
                <w:tcW w:w="241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400257216"/>
            <w:placeholder>
              <w:docPart w:val="34B8131BD8084950AB2BBB767C73A055"/>
            </w:placeholder>
            <w:showingPlcHdr/>
            <w:text/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998379082"/>
            <w:placeholder>
              <w:docPart w:val="1F3B7F7C516740F1B53FBDC4F8E44308"/>
            </w:placeholder>
            <w:showingPlcHdr/>
            <w:text/>
          </w:sdtPr>
          <w:sdtEndPr/>
          <w:sdtContent>
            <w:tc>
              <w:tcPr>
                <w:tcW w:w="2126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C5EB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i/>
              <w:color w:val="767171" w:themeColor="background2" w:themeShade="80"/>
            </w:rPr>
            <w:alias w:val="Reasons for leaving"/>
            <w:tag w:val="Reasons for leaving"/>
            <w:id w:val="-897434622"/>
            <w:placeholder>
              <w:docPart w:val="8F68EC63F72F4591ADD61ABE2E605B1E"/>
            </w:placeholder>
            <w:showingPlcHdr/>
            <w:dropDownList>
              <w:listItem w:value="Choose an item."/>
              <w:listItem w:displayText="Personal choice" w:value="Personal choice"/>
              <w:listItem w:displayText="End of contract" w:value="End of contract"/>
              <w:listItem w:displayText="Termination of contract" w:value="Termination of contract"/>
            </w:dropDownList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Pr="00F53337" w:rsidRDefault="00F53337" w:rsidP="00F53337">
                <w:pPr>
                  <w:jc w:val="center"/>
                  <w:rPr>
                    <w:i/>
                    <w:color w:val="767171" w:themeColor="background2" w:themeShade="80"/>
                  </w:rPr>
                </w:pPr>
                <w:r w:rsidRPr="00F53337">
                  <w:rPr>
                    <w:rStyle w:val="PlaceholderText"/>
                    <w:i/>
                    <w:color w:val="767171" w:themeColor="background2" w:themeShade="80"/>
                  </w:rPr>
                  <w:t>Choose an item.</w:t>
                </w:r>
              </w:p>
            </w:tc>
          </w:sdtContent>
        </w:sdt>
      </w:tr>
    </w:tbl>
    <w:p w:rsidR="007F5F0A" w:rsidRPr="00214145" w:rsidRDefault="007F5F0A">
      <w:pPr>
        <w:rPr>
          <w:color w:val="000000" w:themeColor="text1"/>
          <w:sz w:val="16"/>
          <w:szCs w:val="16"/>
        </w:rPr>
      </w:pPr>
    </w:p>
    <w:p w:rsidR="00437FFB" w:rsidRDefault="0029025F" w:rsidP="003D6E93">
      <w:pPr>
        <w:rPr>
          <w:i/>
          <w:sz w:val="20"/>
          <w:szCs w:val="20"/>
        </w:rPr>
      </w:pPr>
      <w:r>
        <w:rPr>
          <w:b/>
          <w:bCs/>
        </w:rPr>
        <w:t>4</w:t>
      </w:r>
      <w:r w:rsidR="00C66192" w:rsidRPr="00C66192">
        <w:rPr>
          <w:b/>
          <w:bCs/>
        </w:rPr>
        <w:t>.</w:t>
      </w:r>
      <w:r w:rsidR="00C66192">
        <w:rPr>
          <w:b/>
          <w:bCs/>
        </w:rPr>
        <w:t xml:space="preserve"> </w:t>
      </w:r>
      <w:r w:rsidR="00F65ACF" w:rsidRPr="00F65ACF">
        <w:rPr>
          <w:b/>
          <w:bCs/>
        </w:rPr>
        <w:t>E</w:t>
      </w:r>
      <w:r w:rsidR="003D6E93">
        <w:rPr>
          <w:b/>
          <w:bCs/>
        </w:rPr>
        <w:t>ducation</w:t>
      </w:r>
      <w:r w:rsidR="00F65ACF">
        <w:rPr>
          <w:b/>
          <w:bCs/>
        </w:rPr>
        <w:t xml:space="preserve">: </w:t>
      </w:r>
      <w:r w:rsidR="00F65ACF" w:rsidRPr="00437FFB">
        <w:rPr>
          <w:i/>
          <w:sz w:val="20"/>
          <w:szCs w:val="20"/>
        </w:rPr>
        <w:t xml:space="preserve">Please </w:t>
      </w:r>
      <w:r w:rsidR="00437FFB" w:rsidRPr="00437FFB">
        <w:rPr>
          <w:i/>
          <w:sz w:val="20"/>
          <w:szCs w:val="20"/>
        </w:rPr>
        <w:t xml:space="preserve">fill in with </w:t>
      </w:r>
      <w:r w:rsidR="0087494C">
        <w:rPr>
          <w:i/>
          <w:sz w:val="20"/>
          <w:szCs w:val="20"/>
        </w:rPr>
        <w:t xml:space="preserve">full details chronologically </w:t>
      </w:r>
      <w:r w:rsidR="00437FFB" w:rsidRPr="00437FFB">
        <w:rPr>
          <w:i/>
          <w:sz w:val="20"/>
          <w:szCs w:val="20"/>
        </w:rPr>
        <w:t>starting by the most recent achievement</w:t>
      </w:r>
    </w:p>
    <w:p w:rsidR="00AF73E7" w:rsidRPr="00AF73E7" w:rsidRDefault="00AF73E7" w:rsidP="003D6E93">
      <w:pPr>
        <w:rPr>
          <w:i/>
          <w:sz w:val="8"/>
          <w:szCs w:val="20"/>
        </w:rPr>
      </w:pPr>
    </w:p>
    <w:tbl>
      <w:tblPr>
        <w:tblW w:w="1101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984"/>
        <w:gridCol w:w="2268"/>
        <w:gridCol w:w="1843"/>
        <w:gridCol w:w="992"/>
        <w:gridCol w:w="993"/>
        <w:gridCol w:w="708"/>
        <w:gridCol w:w="702"/>
      </w:tblGrid>
      <w:tr w:rsidR="002648EC" w:rsidTr="00E828DE">
        <w:tc>
          <w:tcPr>
            <w:tcW w:w="1526" w:type="dxa"/>
            <w:vMerge w:val="restart"/>
            <w:shd w:val="clear" w:color="auto" w:fill="FFFFFF"/>
          </w:tcPr>
          <w:p w:rsidR="002648EC" w:rsidRPr="00065C6D" w:rsidRDefault="002648EC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Degree or qualification</w:t>
            </w:r>
          </w:p>
        </w:tc>
        <w:tc>
          <w:tcPr>
            <w:tcW w:w="1984" w:type="dxa"/>
            <w:vMerge w:val="restart"/>
            <w:shd w:val="clear" w:color="auto" w:fill="FFFFFF"/>
          </w:tcPr>
          <w:p w:rsidR="002648EC" w:rsidRPr="00065C6D" w:rsidRDefault="002648EC" w:rsidP="002C3A9D">
            <w:pPr>
              <w:jc w:val="center"/>
              <w:rPr>
                <w:bCs/>
              </w:rPr>
            </w:pPr>
            <w:r w:rsidRPr="00065C6D">
              <w:rPr>
                <w:bCs/>
                <w:i/>
                <w:color w:val="002060"/>
              </w:rPr>
              <w:t>Field of study</w:t>
            </w:r>
          </w:p>
        </w:tc>
        <w:tc>
          <w:tcPr>
            <w:tcW w:w="2268" w:type="dxa"/>
            <w:vMerge w:val="restart"/>
            <w:shd w:val="clear" w:color="auto" w:fill="FFFFFF"/>
          </w:tcPr>
          <w:p w:rsidR="002648EC" w:rsidRPr="00065C6D" w:rsidRDefault="002648EC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University/School</w:t>
            </w:r>
          </w:p>
        </w:tc>
        <w:tc>
          <w:tcPr>
            <w:tcW w:w="1843" w:type="dxa"/>
            <w:vMerge w:val="restart"/>
            <w:shd w:val="clear" w:color="auto" w:fill="FFFFFF"/>
          </w:tcPr>
          <w:p w:rsidR="002648EC" w:rsidRPr="00065C6D" w:rsidRDefault="002648EC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Location</w:t>
            </w:r>
            <w:r w:rsidR="00174D69" w:rsidRPr="00065C6D">
              <w:rPr>
                <w:bCs/>
                <w:i/>
                <w:color w:val="002060"/>
              </w:rPr>
              <w:t xml:space="preserve"> (City/Country)</w:t>
            </w:r>
          </w:p>
        </w:tc>
        <w:tc>
          <w:tcPr>
            <w:tcW w:w="1985" w:type="dxa"/>
            <w:gridSpan w:val="2"/>
            <w:shd w:val="clear" w:color="auto" w:fill="FFFFFF"/>
          </w:tcPr>
          <w:p w:rsidR="002648EC" w:rsidRPr="00065C6D" w:rsidRDefault="002648EC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Years of study</w:t>
            </w:r>
          </w:p>
        </w:tc>
        <w:tc>
          <w:tcPr>
            <w:tcW w:w="1410" w:type="dxa"/>
            <w:gridSpan w:val="2"/>
            <w:shd w:val="clear" w:color="auto" w:fill="FFFFFF"/>
          </w:tcPr>
          <w:p w:rsidR="002648EC" w:rsidRPr="00065C6D" w:rsidRDefault="002648EC" w:rsidP="002C3A9D">
            <w:pPr>
              <w:jc w:val="center"/>
              <w:rPr>
                <w:bCs/>
              </w:rPr>
            </w:pPr>
            <w:r w:rsidRPr="00065C6D">
              <w:rPr>
                <w:bCs/>
                <w:i/>
                <w:color w:val="002060"/>
              </w:rPr>
              <w:t>Completed</w:t>
            </w:r>
          </w:p>
        </w:tc>
      </w:tr>
      <w:tr w:rsidR="002648EC" w:rsidTr="00E828DE">
        <w:trPr>
          <w:trHeight w:val="339"/>
        </w:trPr>
        <w:tc>
          <w:tcPr>
            <w:tcW w:w="1526" w:type="dxa"/>
            <w:vMerge/>
            <w:shd w:val="clear" w:color="auto" w:fill="auto"/>
          </w:tcPr>
          <w:p w:rsidR="002648EC" w:rsidRPr="00065C6D" w:rsidRDefault="002648EC" w:rsidP="002C3A9D">
            <w:pPr>
              <w:rPr>
                <w:bCs/>
                <w:i/>
                <w:color w:val="002060"/>
              </w:rPr>
            </w:pPr>
          </w:p>
        </w:tc>
        <w:tc>
          <w:tcPr>
            <w:tcW w:w="1984" w:type="dxa"/>
            <w:vMerge/>
            <w:shd w:val="clear" w:color="auto" w:fill="DEEAF6"/>
          </w:tcPr>
          <w:p w:rsidR="002648EC" w:rsidRPr="00065C6D" w:rsidRDefault="002648EC" w:rsidP="002C3A9D"/>
        </w:tc>
        <w:tc>
          <w:tcPr>
            <w:tcW w:w="2268" w:type="dxa"/>
            <w:vMerge/>
            <w:shd w:val="clear" w:color="auto" w:fill="auto"/>
          </w:tcPr>
          <w:p w:rsidR="002648EC" w:rsidRPr="00065C6D" w:rsidRDefault="002648EC" w:rsidP="002C3A9D">
            <w:pPr>
              <w:rPr>
                <w:i/>
                <w:color w:val="002060"/>
              </w:rPr>
            </w:pPr>
          </w:p>
        </w:tc>
        <w:tc>
          <w:tcPr>
            <w:tcW w:w="1843" w:type="dxa"/>
            <w:vMerge/>
            <w:shd w:val="clear" w:color="auto" w:fill="DEEAF6"/>
          </w:tcPr>
          <w:p w:rsidR="002648EC" w:rsidRPr="00065C6D" w:rsidRDefault="002648EC" w:rsidP="002C3A9D"/>
        </w:tc>
        <w:tc>
          <w:tcPr>
            <w:tcW w:w="992" w:type="dxa"/>
            <w:shd w:val="clear" w:color="auto" w:fill="F2F2F2"/>
          </w:tcPr>
          <w:p w:rsidR="002648EC" w:rsidRPr="00065C6D" w:rsidRDefault="002648EC" w:rsidP="002C3A9D">
            <w:pPr>
              <w:jc w:val="center"/>
              <w:rPr>
                <w:i/>
              </w:rPr>
            </w:pPr>
            <w:r w:rsidRPr="00065C6D">
              <w:rPr>
                <w:i/>
              </w:rPr>
              <w:t>From</w:t>
            </w:r>
          </w:p>
        </w:tc>
        <w:tc>
          <w:tcPr>
            <w:tcW w:w="993" w:type="dxa"/>
            <w:shd w:val="clear" w:color="auto" w:fill="F2F2F2"/>
          </w:tcPr>
          <w:p w:rsidR="002648EC" w:rsidRPr="00065C6D" w:rsidRDefault="002648EC" w:rsidP="002C3A9D">
            <w:pPr>
              <w:jc w:val="center"/>
              <w:rPr>
                <w:i/>
              </w:rPr>
            </w:pPr>
            <w:r w:rsidRPr="00065C6D">
              <w:rPr>
                <w:i/>
              </w:rPr>
              <w:t>To</w:t>
            </w:r>
          </w:p>
        </w:tc>
        <w:tc>
          <w:tcPr>
            <w:tcW w:w="708" w:type="dxa"/>
            <w:shd w:val="clear" w:color="auto" w:fill="F2F2F2"/>
          </w:tcPr>
          <w:p w:rsidR="002648EC" w:rsidRPr="00065C6D" w:rsidRDefault="002648EC" w:rsidP="002C3A9D">
            <w:pPr>
              <w:jc w:val="center"/>
              <w:rPr>
                <w:i/>
              </w:rPr>
            </w:pPr>
            <w:r w:rsidRPr="00065C6D">
              <w:rPr>
                <w:i/>
              </w:rPr>
              <w:t>Yes</w:t>
            </w:r>
          </w:p>
        </w:tc>
        <w:tc>
          <w:tcPr>
            <w:tcW w:w="702" w:type="dxa"/>
            <w:shd w:val="clear" w:color="auto" w:fill="F2F2F2"/>
          </w:tcPr>
          <w:p w:rsidR="002648EC" w:rsidRPr="00065C6D" w:rsidRDefault="002648EC" w:rsidP="002C3A9D">
            <w:pPr>
              <w:jc w:val="center"/>
              <w:rPr>
                <w:i/>
              </w:rPr>
            </w:pPr>
            <w:r w:rsidRPr="00065C6D">
              <w:rPr>
                <w:i/>
              </w:rPr>
              <w:t>No</w:t>
            </w:r>
          </w:p>
        </w:tc>
      </w:tr>
      <w:tr w:rsidR="00F53337" w:rsidTr="00E828DE">
        <w:sdt>
          <w:sdtPr>
            <w:rPr>
              <w:bCs/>
            </w:rPr>
            <w:id w:val="1422532158"/>
            <w:placeholder>
              <w:docPart w:val="55F54F1175C844859280BE016C5C6B81"/>
            </w:placeholder>
            <w:showingPlcHdr/>
            <w:text/>
          </w:sdtPr>
          <w:sdtEndPr/>
          <w:sdtContent>
            <w:tc>
              <w:tcPr>
                <w:tcW w:w="1526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bCs/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734968969"/>
            <w:placeholder>
              <w:docPart w:val="8BFD92B4F36F4E819B9EB5CCA6739680"/>
            </w:placeholder>
            <w:showingPlcHdr/>
            <w:text/>
          </w:sdtPr>
          <w:sdtEndPr/>
          <w:sdtContent>
            <w:tc>
              <w:tcPr>
                <w:tcW w:w="1984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BC2903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976335766"/>
            <w:placeholder>
              <w:docPart w:val="8B7F8ED650EF483D9ABF8508C7EF7CD0"/>
            </w:placeholder>
            <w:showingPlcHdr/>
            <w:text/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BC2903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730817059"/>
            <w:placeholder>
              <w:docPart w:val="D7F03C9D3C5F429693662A2C6DF705FF"/>
            </w:placeholder>
            <w:showingPlcHdr/>
            <w:text/>
          </w:sdtPr>
          <w:sdtEndPr/>
          <w:sdtContent>
            <w:tc>
              <w:tcPr>
                <w:tcW w:w="1843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BC2903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410669935"/>
            <w:placeholder>
              <w:docPart w:val="84108911D476485BA5FA1CF354BFBB60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FB4600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-565416386"/>
            <w:placeholder>
              <w:docPart w:val="034287F415EA4951AD582A6E1C64F4BE"/>
            </w:placeholder>
            <w:showingPlcHdr/>
            <w:text/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F53337" w:rsidRDefault="00F53337" w:rsidP="00F53337">
                <w:r w:rsidRPr="00FB4600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color w:val="000000" w:themeColor="text1"/>
            </w:rPr>
            <w:id w:val="-1842229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932432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2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F53337" w:rsidTr="00E828DE">
        <w:sdt>
          <w:sdtPr>
            <w:rPr>
              <w:bCs/>
            </w:rPr>
            <w:id w:val="139086919"/>
            <w:placeholder>
              <w:docPart w:val="A083D90470154D5B9F3579C105FBE512"/>
            </w:placeholder>
            <w:showingPlcHdr/>
            <w:text/>
          </w:sdtPr>
          <w:sdtEndPr/>
          <w:sdtContent>
            <w:tc>
              <w:tcPr>
                <w:tcW w:w="1526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bCs/>
                    <w:color w:val="000000" w:themeColor="text1"/>
                  </w:rPr>
                </w:pPr>
                <w:r w:rsidRPr="006A1311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611703784"/>
            <w:placeholder>
              <w:docPart w:val="3007D6FB667149ADAB94173AC5805834"/>
            </w:placeholder>
            <w:showingPlcHdr/>
            <w:text/>
          </w:sdtPr>
          <w:sdtEndPr/>
          <w:sdtContent>
            <w:tc>
              <w:tcPr>
                <w:tcW w:w="1984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BC2903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210371834"/>
            <w:placeholder>
              <w:docPart w:val="C059F5D94AAB48029BD85CAA7D97991F"/>
            </w:placeholder>
            <w:showingPlcHdr/>
            <w:text/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BC2903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1349259630"/>
            <w:placeholder>
              <w:docPart w:val="47DFEB8D345349D0A5C25DDACE5F94EA"/>
            </w:placeholder>
            <w:showingPlcHdr/>
            <w:text/>
          </w:sdtPr>
          <w:sdtEndPr/>
          <w:sdtContent>
            <w:tc>
              <w:tcPr>
                <w:tcW w:w="1843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BC2903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-1778015082"/>
            <w:placeholder>
              <w:docPart w:val="014C9E9C2C8C4ADF86CA15DC88E586E1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FB4600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-923877251"/>
            <w:placeholder>
              <w:docPart w:val="F11ADD7BF13F4DD697854B3D52FB1EAD"/>
            </w:placeholder>
            <w:showingPlcHdr/>
            <w:text/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F53337" w:rsidRDefault="00F53337" w:rsidP="00F53337">
                <w:r w:rsidRPr="00FB4600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color w:val="000000" w:themeColor="text1"/>
            </w:rPr>
            <w:id w:val="-127701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 w:rsidRPr="0021414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802199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2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 w:rsidRPr="0021414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F53337" w:rsidTr="00E828DE">
        <w:sdt>
          <w:sdtPr>
            <w:rPr>
              <w:bCs/>
            </w:rPr>
            <w:id w:val="1797634145"/>
            <w:placeholder>
              <w:docPart w:val="EFBCA8300B1C4CDB85349D4D65FAF123"/>
            </w:placeholder>
            <w:showingPlcHdr/>
            <w:text/>
          </w:sdtPr>
          <w:sdtEndPr/>
          <w:sdtContent>
            <w:tc>
              <w:tcPr>
                <w:tcW w:w="1526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163F5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876198284"/>
            <w:placeholder>
              <w:docPart w:val="2F5F68EF937C45E8861A87B82E2564FB"/>
            </w:placeholder>
            <w:showingPlcHdr/>
            <w:text/>
          </w:sdtPr>
          <w:sdtEndPr/>
          <w:sdtContent>
            <w:tc>
              <w:tcPr>
                <w:tcW w:w="1984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BC2903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1608029227"/>
            <w:placeholder>
              <w:docPart w:val="B65E3E0A426946DEBA9EC4A6E70754FF"/>
            </w:placeholder>
            <w:showingPlcHdr/>
            <w:text/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BC2903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444962285"/>
            <w:placeholder>
              <w:docPart w:val="AFEC9E24982D408A81DFB00633AECBA8"/>
            </w:placeholder>
            <w:showingPlcHdr/>
            <w:text/>
          </w:sdtPr>
          <w:sdtEndPr/>
          <w:sdtContent>
            <w:tc>
              <w:tcPr>
                <w:tcW w:w="1843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BC2903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1145473037"/>
            <w:placeholder>
              <w:docPart w:val="CC120702753C473EBAA5D218777B458C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FB4600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-1721274939"/>
            <w:placeholder>
              <w:docPart w:val="D0D9781EE1CC4068B9A6F6E140E73B91"/>
            </w:placeholder>
            <w:showingPlcHdr/>
            <w:text/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F53337" w:rsidRDefault="00F53337" w:rsidP="00F53337">
                <w:r w:rsidRPr="00FB4600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color w:val="000000" w:themeColor="text1"/>
            </w:rPr>
            <w:id w:val="1949806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 w:rsidRPr="0021414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2073880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2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 w:rsidRPr="0021414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F53337" w:rsidTr="00E828DE">
        <w:sdt>
          <w:sdtPr>
            <w:rPr>
              <w:bCs/>
            </w:rPr>
            <w:id w:val="-1756510469"/>
            <w:placeholder>
              <w:docPart w:val="BAA3B87DBE544511910B2865B072509A"/>
            </w:placeholder>
            <w:showingPlcHdr/>
            <w:text/>
          </w:sdtPr>
          <w:sdtEndPr/>
          <w:sdtContent>
            <w:tc>
              <w:tcPr>
                <w:tcW w:w="1526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163F5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883133236"/>
            <w:placeholder>
              <w:docPart w:val="0A4B47A08074421193D98412CEECC56D"/>
            </w:placeholder>
            <w:showingPlcHdr/>
            <w:text/>
          </w:sdtPr>
          <w:sdtEndPr/>
          <w:sdtContent>
            <w:tc>
              <w:tcPr>
                <w:tcW w:w="1984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BC2903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1254817947"/>
            <w:placeholder>
              <w:docPart w:val="1F9B57C4692C45C0A88F519149D79E15"/>
            </w:placeholder>
            <w:showingPlcHdr/>
            <w:text/>
          </w:sdtPr>
          <w:sdtEndPr/>
          <w:sdtContent>
            <w:tc>
              <w:tcPr>
                <w:tcW w:w="2268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BC2903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939561103"/>
            <w:placeholder>
              <w:docPart w:val="230D16373F4B4046ABAECCC100102D74"/>
            </w:placeholder>
            <w:showingPlcHdr/>
            <w:text/>
          </w:sdtPr>
          <w:sdtEndPr/>
          <w:sdtContent>
            <w:tc>
              <w:tcPr>
                <w:tcW w:w="1843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BC2903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-528422492"/>
            <w:placeholder>
              <w:docPart w:val="5300039723094A13943CA37128994505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FB4600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-1748022883"/>
            <w:placeholder>
              <w:docPart w:val="ED9D5BA3846346929299F9EAE0626163"/>
            </w:placeholder>
            <w:showingPlcHdr/>
            <w:text/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F53337" w:rsidRDefault="00F53337" w:rsidP="00F53337">
                <w:r w:rsidRPr="00FB4600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color w:val="000000" w:themeColor="text1"/>
            </w:rPr>
            <w:id w:val="2027981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 w:rsidRPr="0021414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449320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2" w:type="dxa"/>
                <w:shd w:val="clear" w:color="auto" w:fill="DEEAF6"/>
              </w:tcPr>
              <w:p w:rsidR="00F53337" w:rsidRPr="00214145" w:rsidRDefault="00F53337" w:rsidP="00F53337">
                <w:pPr>
                  <w:jc w:val="center"/>
                  <w:rPr>
                    <w:color w:val="000000" w:themeColor="text1"/>
                  </w:rPr>
                </w:pPr>
                <w:r w:rsidRPr="00214145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</w:tbl>
    <w:p w:rsidR="00A12D7C" w:rsidRDefault="00A12D7C" w:rsidP="00174D69">
      <w:pPr>
        <w:rPr>
          <w:b/>
          <w:bCs/>
        </w:rPr>
      </w:pPr>
    </w:p>
    <w:p w:rsidR="00174D69" w:rsidRDefault="00174D69" w:rsidP="00174D69">
      <w:pPr>
        <w:rPr>
          <w:i/>
          <w:sz w:val="20"/>
          <w:szCs w:val="20"/>
        </w:rPr>
      </w:pPr>
      <w:r>
        <w:rPr>
          <w:b/>
          <w:bCs/>
        </w:rPr>
        <w:t>5</w:t>
      </w:r>
      <w:r w:rsidRPr="00C66192">
        <w:rPr>
          <w:b/>
          <w:bCs/>
        </w:rPr>
        <w:t>.</w:t>
      </w:r>
      <w:r>
        <w:rPr>
          <w:b/>
          <w:bCs/>
        </w:rPr>
        <w:t xml:space="preserve"> Trainings/Workshops: </w:t>
      </w:r>
      <w:r w:rsidRPr="00437FFB">
        <w:rPr>
          <w:i/>
          <w:sz w:val="20"/>
          <w:szCs w:val="20"/>
        </w:rPr>
        <w:t xml:space="preserve">Please fill in with </w:t>
      </w:r>
      <w:r w:rsidR="0087494C">
        <w:rPr>
          <w:i/>
          <w:sz w:val="20"/>
          <w:szCs w:val="20"/>
        </w:rPr>
        <w:t xml:space="preserve">full details chronologically </w:t>
      </w:r>
      <w:r w:rsidRPr="00437FFB">
        <w:rPr>
          <w:i/>
          <w:sz w:val="20"/>
          <w:szCs w:val="20"/>
        </w:rPr>
        <w:t>starting by the most recent achievement</w:t>
      </w:r>
    </w:p>
    <w:p w:rsidR="00764143" w:rsidRPr="00764143" w:rsidRDefault="00764143" w:rsidP="00174D69">
      <w:pPr>
        <w:rPr>
          <w:i/>
          <w:sz w:val="8"/>
          <w:szCs w:val="20"/>
        </w:rPr>
      </w:pPr>
    </w:p>
    <w:tbl>
      <w:tblPr>
        <w:tblW w:w="1102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2409"/>
        <w:gridCol w:w="1985"/>
        <w:gridCol w:w="2410"/>
        <w:gridCol w:w="992"/>
        <w:gridCol w:w="992"/>
      </w:tblGrid>
      <w:tr w:rsidR="00174D69" w:rsidTr="00E828DE">
        <w:tc>
          <w:tcPr>
            <w:tcW w:w="2235" w:type="dxa"/>
            <w:vMerge w:val="restart"/>
            <w:shd w:val="clear" w:color="auto" w:fill="FFFFFF"/>
          </w:tcPr>
          <w:p w:rsidR="00174D69" w:rsidRPr="00065C6D" w:rsidRDefault="00174D69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lastRenderedPageBreak/>
              <w:t>Certificate obtained</w:t>
            </w:r>
          </w:p>
        </w:tc>
        <w:tc>
          <w:tcPr>
            <w:tcW w:w="2409" w:type="dxa"/>
            <w:vMerge w:val="restart"/>
            <w:shd w:val="clear" w:color="auto" w:fill="FFFFFF"/>
          </w:tcPr>
          <w:p w:rsidR="00174D69" w:rsidRPr="00065C6D" w:rsidRDefault="00174D69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Training topic</w:t>
            </w:r>
          </w:p>
        </w:tc>
        <w:tc>
          <w:tcPr>
            <w:tcW w:w="1985" w:type="dxa"/>
            <w:vMerge w:val="restart"/>
            <w:shd w:val="clear" w:color="auto" w:fill="FFFFFF"/>
          </w:tcPr>
          <w:p w:rsidR="00174D69" w:rsidRPr="00065C6D" w:rsidRDefault="00174D69" w:rsidP="002C3A9D">
            <w:pPr>
              <w:jc w:val="center"/>
              <w:rPr>
                <w:bCs/>
              </w:rPr>
            </w:pPr>
            <w:r w:rsidRPr="00065C6D">
              <w:rPr>
                <w:bCs/>
                <w:i/>
                <w:color w:val="002060"/>
              </w:rPr>
              <w:t>Institution/ Organization</w:t>
            </w:r>
          </w:p>
        </w:tc>
        <w:tc>
          <w:tcPr>
            <w:tcW w:w="2410" w:type="dxa"/>
            <w:vMerge w:val="restart"/>
            <w:shd w:val="clear" w:color="auto" w:fill="FFFFFF"/>
          </w:tcPr>
          <w:p w:rsidR="00174D69" w:rsidRPr="00065C6D" w:rsidRDefault="00174D69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>Location (City/Country)</w:t>
            </w:r>
          </w:p>
        </w:tc>
        <w:tc>
          <w:tcPr>
            <w:tcW w:w="1984" w:type="dxa"/>
            <w:gridSpan w:val="2"/>
            <w:shd w:val="clear" w:color="auto" w:fill="FFFFFF"/>
          </w:tcPr>
          <w:p w:rsidR="00174D69" w:rsidRPr="00065C6D" w:rsidRDefault="00174D69" w:rsidP="002C3A9D">
            <w:pPr>
              <w:jc w:val="center"/>
              <w:rPr>
                <w:bCs/>
                <w:i/>
                <w:color w:val="002060"/>
              </w:rPr>
            </w:pPr>
            <w:r w:rsidRPr="00065C6D">
              <w:rPr>
                <w:bCs/>
                <w:i/>
                <w:color w:val="002060"/>
              </w:rPr>
              <w:t xml:space="preserve">Training </w:t>
            </w:r>
            <w:r w:rsidR="00A83D7B" w:rsidRPr="00065C6D">
              <w:rPr>
                <w:bCs/>
                <w:i/>
                <w:color w:val="002060"/>
              </w:rPr>
              <w:t>duration</w:t>
            </w:r>
          </w:p>
        </w:tc>
      </w:tr>
      <w:tr w:rsidR="00A83D7B" w:rsidTr="00E828DE">
        <w:trPr>
          <w:trHeight w:val="339"/>
        </w:trPr>
        <w:tc>
          <w:tcPr>
            <w:tcW w:w="2235" w:type="dxa"/>
            <w:vMerge/>
            <w:shd w:val="clear" w:color="auto" w:fill="auto"/>
          </w:tcPr>
          <w:p w:rsidR="00174D69" w:rsidRPr="002C3A9D" w:rsidRDefault="00174D69" w:rsidP="00174D69">
            <w:pPr>
              <w:rPr>
                <w:b/>
                <w:bCs/>
                <w:i/>
                <w:color w:val="002060"/>
              </w:rPr>
            </w:pPr>
          </w:p>
        </w:tc>
        <w:tc>
          <w:tcPr>
            <w:tcW w:w="2409" w:type="dxa"/>
            <w:vMerge/>
            <w:shd w:val="clear" w:color="auto" w:fill="DEEAF6"/>
          </w:tcPr>
          <w:p w:rsidR="00174D69" w:rsidRDefault="00174D69" w:rsidP="00174D69"/>
        </w:tc>
        <w:tc>
          <w:tcPr>
            <w:tcW w:w="1985" w:type="dxa"/>
            <w:vMerge/>
            <w:shd w:val="clear" w:color="auto" w:fill="auto"/>
          </w:tcPr>
          <w:p w:rsidR="00174D69" w:rsidRPr="002C3A9D" w:rsidRDefault="00174D69" w:rsidP="00174D69">
            <w:pPr>
              <w:rPr>
                <w:i/>
                <w:color w:val="002060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:rsidR="00174D69" w:rsidRPr="002C3A9D" w:rsidRDefault="00174D69" w:rsidP="00174D69">
            <w:pPr>
              <w:rPr>
                <w:i/>
                <w:color w:val="002060"/>
              </w:rPr>
            </w:pPr>
          </w:p>
        </w:tc>
        <w:tc>
          <w:tcPr>
            <w:tcW w:w="992" w:type="dxa"/>
            <w:shd w:val="clear" w:color="auto" w:fill="F2F2F2"/>
          </w:tcPr>
          <w:p w:rsidR="00174D69" w:rsidRPr="002C3A9D" w:rsidRDefault="00174D69" w:rsidP="002C3A9D">
            <w:pPr>
              <w:jc w:val="center"/>
              <w:rPr>
                <w:i/>
              </w:rPr>
            </w:pPr>
            <w:r w:rsidRPr="002C3A9D">
              <w:rPr>
                <w:i/>
              </w:rPr>
              <w:t>From</w:t>
            </w:r>
          </w:p>
        </w:tc>
        <w:tc>
          <w:tcPr>
            <w:tcW w:w="992" w:type="dxa"/>
            <w:shd w:val="clear" w:color="auto" w:fill="F2F2F2"/>
          </w:tcPr>
          <w:p w:rsidR="00174D69" w:rsidRPr="002C3A9D" w:rsidRDefault="00174D69" w:rsidP="002C3A9D">
            <w:pPr>
              <w:jc w:val="center"/>
              <w:rPr>
                <w:i/>
              </w:rPr>
            </w:pPr>
            <w:r w:rsidRPr="002C3A9D">
              <w:rPr>
                <w:i/>
              </w:rPr>
              <w:t>To</w:t>
            </w:r>
          </w:p>
        </w:tc>
      </w:tr>
      <w:tr w:rsidR="00F53337" w:rsidTr="00E828DE">
        <w:sdt>
          <w:sdtPr>
            <w:rPr>
              <w:bCs/>
            </w:rPr>
            <w:id w:val="1835714462"/>
            <w:placeholder>
              <w:docPart w:val="06E91C6302384C10A27681E6D15F3C15"/>
            </w:placeholder>
            <w:showingPlcHdr/>
            <w:text/>
          </w:sdtPr>
          <w:sdtEndPr/>
          <w:sdtContent>
            <w:tc>
              <w:tcPr>
                <w:tcW w:w="2235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706254086"/>
            <w:placeholder>
              <w:docPart w:val="C897A9F6C996469CA57D6A2B0FFA4888"/>
            </w:placeholder>
            <w:showingPlcHdr/>
            <w:text/>
          </w:sdtPr>
          <w:sdtEndPr/>
          <w:sdtContent>
            <w:tc>
              <w:tcPr>
                <w:tcW w:w="2409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1182427052"/>
            <w:placeholder>
              <w:docPart w:val="189FC08315DB43D082D9CC2FD9347AE2"/>
            </w:placeholder>
            <w:showingPlcHdr/>
            <w:text/>
          </w:sdtPr>
          <w:sdtEndPr/>
          <w:sdtContent>
            <w:tc>
              <w:tcPr>
                <w:tcW w:w="1985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719593326"/>
            <w:placeholder>
              <w:docPart w:val="E97E8060621843E8A686F941862FDD11"/>
            </w:placeholder>
            <w:showingPlcHdr/>
            <w:text/>
          </w:sdtPr>
          <w:sdtEndPr/>
          <w:sdtContent>
            <w:tc>
              <w:tcPr>
                <w:tcW w:w="241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-751272221"/>
            <w:placeholder>
              <w:docPart w:val="A01854EDD4EC4B71A89F17F9A65E0D81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6B507A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1587410018"/>
            <w:placeholder>
              <w:docPart w:val="6E563138F2234623B5D34234515DED4F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6B507A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</w:tr>
      <w:tr w:rsidR="00F53337" w:rsidTr="00E828DE">
        <w:sdt>
          <w:sdtPr>
            <w:rPr>
              <w:bCs/>
            </w:rPr>
            <w:id w:val="148406193"/>
            <w:placeholder>
              <w:docPart w:val="7EF67F71FF0E4C8DB5CB278898FBB760"/>
            </w:placeholder>
            <w:showingPlcHdr/>
            <w:text/>
          </w:sdtPr>
          <w:sdtEndPr/>
          <w:sdtContent>
            <w:tc>
              <w:tcPr>
                <w:tcW w:w="2235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669368985"/>
            <w:placeholder>
              <w:docPart w:val="76351261775E4443A05A61B8BB0D8E41"/>
            </w:placeholder>
            <w:showingPlcHdr/>
            <w:text/>
          </w:sdtPr>
          <w:sdtEndPr/>
          <w:sdtContent>
            <w:tc>
              <w:tcPr>
                <w:tcW w:w="2409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1305621504"/>
            <w:placeholder>
              <w:docPart w:val="B6F9238147FB40A380F43A3F213E1BB9"/>
            </w:placeholder>
            <w:showingPlcHdr/>
            <w:text/>
          </w:sdtPr>
          <w:sdtEndPr/>
          <w:sdtContent>
            <w:tc>
              <w:tcPr>
                <w:tcW w:w="1985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524909694"/>
            <w:placeholder>
              <w:docPart w:val="B1BA8150DC8B4D859BC0CA7C680FD79D"/>
            </w:placeholder>
            <w:showingPlcHdr/>
            <w:text/>
          </w:sdtPr>
          <w:sdtEndPr/>
          <w:sdtContent>
            <w:tc>
              <w:tcPr>
                <w:tcW w:w="241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1540928914"/>
            <w:placeholder>
              <w:docPart w:val="D9315EC0ED714F878D0678C1E65E0122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6B507A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1120032385"/>
            <w:placeholder>
              <w:docPart w:val="B44F45333C9E4F7189A195D3EEDCFCC5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6B507A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</w:tr>
      <w:tr w:rsidR="00F53337" w:rsidTr="00E828DE">
        <w:sdt>
          <w:sdtPr>
            <w:rPr>
              <w:bCs/>
            </w:rPr>
            <w:id w:val="1997295443"/>
            <w:placeholder>
              <w:docPart w:val="11014B25384F4F2DAE7F0719F518ED61"/>
            </w:placeholder>
            <w:showingPlcHdr/>
            <w:text/>
          </w:sdtPr>
          <w:sdtEndPr/>
          <w:sdtContent>
            <w:tc>
              <w:tcPr>
                <w:tcW w:w="2235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149172102"/>
            <w:placeholder>
              <w:docPart w:val="1597004C9CC949CEA3998E36C3ED8547"/>
            </w:placeholder>
            <w:showingPlcHdr/>
            <w:text/>
          </w:sdtPr>
          <w:sdtEndPr/>
          <w:sdtContent>
            <w:tc>
              <w:tcPr>
                <w:tcW w:w="2409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474523323"/>
            <w:placeholder>
              <w:docPart w:val="C8FE2AF17DC04D1483F9CE1C84DF2D14"/>
            </w:placeholder>
            <w:showingPlcHdr/>
            <w:text/>
          </w:sdtPr>
          <w:sdtEndPr/>
          <w:sdtContent>
            <w:tc>
              <w:tcPr>
                <w:tcW w:w="1985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956361580"/>
            <w:placeholder>
              <w:docPart w:val="DE1B8F5E180745B99744A9434C62B817"/>
            </w:placeholder>
            <w:showingPlcHdr/>
            <w:text/>
          </w:sdtPr>
          <w:sdtEndPr/>
          <w:sdtContent>
            <w:tc>
              <w:tcPr>
                <w:tcW w:w="241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-187837516"/>
            <w:placeholder>
              <w:docPart w:val="B799517174944CBE9117E6A0B6324BDB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6B507A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666292748"/>
            <w:placeholder>
              <w:docPart w:val="D452534235E34AFABF19786C71BE2395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6B507A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</w:tr>
      <w:tr w:rsidR="00F53337" w:rsidTr="00E828DE">
        <w:sdt>
          <w:sdtPr>
            <w:rPr>
              <w:bCs/>
            </w:rPr>
            <w:id w:val="525136859"/>
            <w:placeholder>
              <w:docPart w:val="EB57BD29D7474716B17D4EBEAE02D80E"/>
            </w:placeholder>
            <w:showingPlcHdr/>
            <w:text/>
          </w:sdtPr>
          <w:sdtEndPr/>
          <w:sdtContent>
            <w:tc>
              <w:tcPr>
                <w:tcW w:w="2235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246162064"/>
            <w:placeholder>
              <w:docPart w:val="FCAB355763844C359C957676DF65CDB9"/>
            </w:placeholder>
            <w:showingPlcHdr/>
            <w:text/>
          </w:sdtPr>
          <w:sdtEndPr/>
          <w:sdtContent>
            <w:tc>
              <w:tcPr>
                <w:tcW w:w="2409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1388024937"/>
            <w:placeholder>
              <w:docPart w:val="164678EE8DBF4C2FBDFC3468A17A8C6F"/>
            </w:placeholder>
            <w:showingPlcHdr/>
            <w:text/>
          </w:sdtPr>
          <w:sdtEndPr/>
          <w:sdtContent>
            <w:tc>
              <w:tcPr>
                <w:tcW w:w="1985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259800171"/>
            <w:placeholder>
              <w:docPart w:val="DFCCABA52DE74870A3EAB14AE509F027"/>
            </w:placeholder>
            <w:showingPlcHdr/>
            <w:text/>
          </w:sdtPr>
          <w:sdtEndPr/>
          <w:sdtContent>
            <w:tc>
              <w:tcPr>
                <w:tcW w:w="241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242C34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-765619467"/>
            <w:placeholder>
              <w:docPart w:val="2DA24E43F78844A6A44324CEC87DE762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6B507A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  <w:sdt>
          <w:sdtPr>
            <w:rPr>
              <w:bCs/>
              <w:i/>
              <w:color w:val="767171" w:themeColor="background2" w:themeShade="80"/>
            </w:rPr>
            <w:id w:val="1797323634"/>
            <w:placeholder>
              <w:docPart w:val="C33E483439574852951546882E520B97"/>
            </w:placeholder>
            <w:showingPlcHdr/>
            <w:text/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F53337" w:rsidRDefault="00F53337" w:rsidP="00F53337">
                <w:r w:rsidRPr="006B507A">
                  <w:rPr>
                    <w:bCs/>
                    <w:i/>
                    <w:color w:val="767171" w:themeColor="background2" w:themeShade="80"/>
                  </w:rPr>
                  <w:t>mm/yy</w:t>
                </w:r>
              </w:p>
            </w:tc>
          </w:sdtContent>
        </w:sdt>
      </w:tr>
    </w:tbl>
    <w:p w:rsidR="00A12D7C" w:rsidRPr="00A12D7C" w:rsidRDefault="00A12D7C" w:rsidP="00C021BF">
      <w:pPr>
        <w:rPr>
          <w:sz w:val="16"/>
          <w:szCs w:val="20"/>
        </w:rPr>
      </w:pPr>
    </w:p>
    <w:p w:rsidR="000A0AD3" w:rsidRDefault="00065C6D" w:rsidP="00C021BF">
      <w:pPr>
        <w:rPr>
          <w:b/>
          <w:bCs/>
        </w:rPr>
      </w:pPr>
      <w:r>
        <w:rPr>
          <w:b/>
          <w:bCs/>
        </w:rPr>
        <w:t>6</w:t>
      </w:r>
      <w:r w:rsidRPr="00C66192">
        <w:rPr>
          <w:b/>
          <w:bCs/>
        </w:rPr>
        <w:t>.</w:t>
      </w:r>
      <w:r>
        <w:rPr>
          <w:b/>
          <w:bCs/>
        </w:rPr>
        <w:t xml:space="preserve"> </w:t>
      </w:r>
      <w:r w:rsidR="00FE32A6">
        <w:rPr>
          <w:b/>
          <w:bCs/>
        </w:rPr>
        <w:t>Language Skills</w:t>
      </w:r>
    </w:p>
    <w:p w:rsidR="00764143" w:rsidRPr="00764143" w:rsidRDefault="00764143" w:rsidP="00C021BF">
      <w:pPr>
        <w:rPr>
          <w:i/>
          <w:sz w:val="8"/>
          <w:szCs w:val="20"/>
        </w:rPr>
      </w:pPr>
    </w:p>
    <w:tbl>
      <w:tblPr>
        <w:tblW w:w="1102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1E0" w:firstRow="1" w:lastRow="1" w:firstColumn="1" w:lastColumn="1" w:noHBand="0" w:noVBand="0"/>
      </w:tblPr>
      <w:tblGrid>
        <w:gridCol w:w="2093"/>
        <w:gridCol w:w="992"/>
        <w:gridCol w:w="992"/>
        <w:gridCol w:w="993"/>
        <w:gridCol w:w="992"/>
        <w:gridCol w:w="992"/>
        <w:gridCol w:w="992"/>
        <w:gridCol w:w="993"/>
        <w:gridCol w:w="992"/>
        <w:gridCol w:w="992"/>
      </w:tblGrid>
      <w:tr w:rsidR="000A0AD3" w:rsidRPr="00A24094" w:rsidTr="00E828DE">
        <w:tc>
          <w:tcPr>
            <w:tcW w:w="2093" w:type="dxa"/>
            <w:vMerge w:val="restart"/>
            <w:shd w:val="clear" w:color="auto" w:fill="auto"/>
          </w:tcPr>
          <w:p w:rsidR="000A0AD3" w:rsidRPr="00A24094" w:rsidRDefault="000C7F23" w:rsidP="00A24094">
            <w:pPr>
              <w:jc w:val="center"/>
              <w:rPr>
                <w:bCs/>
                <w:i/>
                <w:color w:val="002060"/>
              </w:rPr>
            </w:pPr>
            <w:r w:rsidRPr="00A24094">
              <w:rPr>
                <w:bCs/>
                <w:i/>
                <w:color w:val="002060"/>
              </w:rPr>
              <w:t>Languages</w:t>
            </w:r>
          </w:p>
        </w:tc>
        <w:tc>
          <w:tcPr>
            <w:tcW w:w="2977" w:type="dxa"/>
            <w:gridSpan w:val="3"/>
            <w:shd w:val="clear" w:color="auto" w:fill="auto"/>
          </w:tcPr>
          <w:p w:rsidR="000A0AD3" w:rsidRPr="00A24094" w:rsidRDefault="000A0AD3" w:rsidP="00A24094">
            <w:pPr>
              <w:jc w:val="center"/>
              <w:rPr>
                <w:bCs/>
                <w:i/>
                <w:color w:val="002060"/>
              </w:rPr>
            </w:pPr>
            <w:r w:rsidRPr="00A24094">
              <w:rPr>
                <w:bCs/>
                <w:i/>
                <w:color w:val="002060"/>
              </w:rPr>
              <w:t>Speak</w:t>
            </w:r>
          </w:p>
        </w:tc>
        <w:tc>
          <w:tcPr>
            <w:tcW w:w="2976" w:type="dxa"/>
            <w:gridSpan w:val="3"/>
            <w:shd w:val="clear" w:color="auto" w:fill="auto"/>
          </w:tcPr>
          <w:p w:rsidR="000A0AD3" w:rsidRPr="00A24094" w:rsidRDefault="000A0AD3" w:rsidP="00A24094">
            <w:pPr>
              <w:jc w:val="center"/>
              <w:rPr>
                <w:bCs/>
                <w:i/>
                <w:color w:val="002060"/>
              </w:rPr>
            </w:pPr>
            <w:r w:rsidRPr="00A24094">
              <w:rPr>
                <w:bCs/>
                <w:i/>
                <w:color w:val="002060"/>
              </w:rPr>
              <w:t>Read</w:t>
            </w:r>
          </w:p>
        </w:tc>
        <w:tc>
          <w:tcPr>
            <w:tcW w:w="2977" w:type="dxa"/>
            <w:gridSpan w:val="3"/>
            <w:shd w:val="clear" w:color="auto" w:fill="auto"/>
          </w:tcPr>
          <w:p w:rsidR="000A0AD3" w:rsidRPr="00A24094" w:rsidRDefault="000A0AD3" w:rsidP="00A24094">
            <w:pPr>
              <w:jc w:val="center"/>
              <w:rPr>
                <w:bCs/>
                <w:i/>
                <w:color w:val="002060"/>
              </w:rPr>
            </w:pPr>
            <w:r w:rsidRPr="00A24094">
              <w:rPr>
                <w:bCs/>
                <w:i/>
                <w:color w:val="002060"/>
              </w:rPr>
              <w:t>Write</w:t>
            </w:r>
          </w:p>
        </w:tc>
      </w:tr>
      <w:tr w:rsidR="00943D19" w:rsidRPr="00A24094" w:rsidTr="00E828DE">
        <w:tc>
          <w:tcPr>
            <w:tcW w:w="2093" w:type="dxa"/>
            <w:vMerge/>
            <w:shd w:val="clear" w:color="auto" w:fill="auto"/>
          </w:tcPr>
          <w:p w:rsidR="000C7F23" w:rsidRPr="00A24094" w:rsidRDefault="000C7F23" w:rsidP="00A24094">
            <w:pPr>
              <w:jc w:val="center"/>
              <w:rPr>
                <w:b/>
                <w:bCs/>
                <w:i/>
                <w:color w:val="002060"/>
              </w:rPr>
            </w:pP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Fluent</w:t>
            </w: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Good</w:t>
            </w:r>
          </w:p>
        </w:tc>
        <w:tc>
          <w:tcPr>
            <w:tcW w:w="993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Fair</w:t>
            </w: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Fluent</w:t>
            </w: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Good</w:t>
            </w: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Fair</w:t>
            </w:r>
          </w:p>
        </w:tc>
        <w:tc>
          <w:tcPr>
            <w:tcW w:w="993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Fluent</w:t>
            </w: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i/>
                <w:color w:val="000000"/>
              </w:rPr>
            </w:pPr>
            <w:r w:rsidRPr="00A24094">
              <w:rPr>
                <w:i/>
                <w:color w:val="000000"/>
              </w:rPr>
              <w:t>Good</w:t>
            </w:r>
          </w:p>
        </w:tc>
        <w:tc>
          <w:tcPr>
            <w:tcW w:w="992" w:type="dxa"/>
            <w:shd w:val="clear" w:color="auto" w:fill="F2F2F2"/>
          </w:tcPr>
          <w:p w:rsidR="000C7F23" w:rsidRPr="00A24094" w:rsidRDefault="000C7F23" w:rsidP="00A24094">
            <w:pPr>
              <w:jc w:val="center"/>
              <w:rPr>
                <w:bCs/>
                <w:i/>
                <w:color w:val="000000"/>
              </w:rPr>
            </w:pPr>
            <w:r w:rsidRPr="00A24094">
              <w:rPr>
                <w:bCs/>
                <w:i/>
                <w:color w:val="000000"/>
              </w:rPr>
              <w:t>Fair</w:t>
            </w:r>
          </w:p>
        </w:tc>
      </w:tr>
      <w:tr w:rsidR="003B2AE5" w:rsidRPr="00A24094" w:rsidTr="00E828DE">
        <w:tc>
          <w:tcPr>
            <w:tcW w:w="2093" w:type="dxa"/>
            <w:shd w:val="clear" w:color="auto" w:fill="auto"/>
          </w:tcPr>
          <w:p w:rsidR="003B2AE5" w:rsidRPr="00A24094" w:rsidRDefault="003B2AE5" w:rsidP="003B2AE5">
            <w:pPr>
              <w:jc w:val="center"/>
              <w:rPr>
                <w:bCs/>
                <w:color w:val="000000"/>
              </w:rPr>
            </w:pPr>
            <w:r w:rsidRPr="00A24094">
              <w:rPr>
                <w:bCs/>
                <w:color w:val="000000"/>
              </w:rPr>
              <w:t>English</w:t>
            </w:r>
          </w:p>
        </w:tc>
        <w:sdt>
          <w:sdtPr>
            <w:rPr>
              <w:color w:val="000000" w:themeColor="text1"/>
            </w:rPr>
            <w:id w:val="1378363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586FFD" w:rsidP="003B2AE5">
                <w:pPr>
                  <w:jc w:val="center"/>
                  <w:rPr>
                    <w:color w:val="000000" w:themeColor="text1"/>
                  </w:rPr>
                </w:pPr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297373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  <w:rPr>
                    <w:color w:val="000000" w:themeColor="text1"/>
                  </w:rPr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203448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  <w:rPr>
                    <w:color w:val="000000" w:themeColor="text1"/>
                  </w:rPr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54490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804667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30017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487137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294101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247160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3B2AE5" w:rsidRPr="00A24094" w:rsidTr="00E828DE">
        <w:tc>
          <w:tcPr>
            <w:tcW w:w="2093" w:type="dxa"/>
            <w:shd w:val="clear" w:color="auto" w:fill="auto"/>
          </w:tcPr>
          <w:p w:rsidR="003B2AE5" w:rsidRPr="00A24094" w:rsidRDefault="00F97695" w:rsidP="00F97695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Farsi</w:t>
            </w:r>
          </w:p>
        </w:tc>
        <w:sdt>
          <w:sdtPr>
            <w:rPr>
              <w:color w:val="000000" w:themeColor="text1"/>
            </w:rPr>
            <w:id w:val="-929192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275872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586FFD" w:rsidP="003B2AE5">
                <w:pPr>
                  <w:jc w:val="center"/>
                </w:pPr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207559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406891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2042082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DD0A2C" w:rsidP="003B2AE5">
                <w:pPr>
                  <w:jc w:val="center"/>
                </w:pPr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649569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223569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833024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2056114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3B2AE5" w:rsidRPr="00A24094" w:rsidTr="00E828DE">
        <w:tc>
          <w:tcPr>
            <w:tcW w:w="2093" w:type="dxa"/>
            <w:shd w:val="clear" w:color="auto" w:fill="auto"/>
          </w:tcPr>
          <w:p w:rsidR="003B2AE5" w:rsidRPr="00A24094" w:rsidRDefault="003B2AE5" w:rsidP="003B2AE5">
            <w:pPr>
              <w:jc w:val="center"/>
              <w:rPr>
                <w:bCs/>
                <w:color w:val="000000"/>
              </w:rPr>
            </w:pPr>
          </w:p>
        </w:tc>
        <w:sdt>
          <w:sdtPr>
            <w:rPr>
              <w:color w:val="000000" w:themeColor="text1"/>
            </w:rPr>
            <w:id w:val="1544559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902526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819156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211659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814174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759649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485689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160278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967880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DEEAF6"/>
              </w:tcPr>
              <w:p w:rsidR="003B2AE5" w:rsidRPr="00952C62" w:rsidRDefault="003B2AE5" w:rsidP="003B2AE5">
                <w:pPr>
                  <w:jc w:val="center"/>
                </w:pPr>
                <w:r w:rsidRPr="00952C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</w:tbl>
    <w:p w:rsidR="00A12D7C" w:rsidRPr="00A12D7C" w:rsidRDefault="00A12D7C" w:rsidP="00434E3A">
      <w:pPr>
        <w:rPr>
          <w:sz w:val="16"/>
        </w:rPr>
      </w:pPr>
    </w:p>
    <w:p w:rsidR="001C081D" w:rsidRDefault="001C081D" w:rsidP="001C081D">
      <w:pPr>
        <w:rPr>
          <w:i/>
          <w:sz w:val="20"/>
          <w:szCs w:val="20"/>
          <w:u w:val="single"/>
        </w:rPr>
      </w:pPr>
      <w:r>
        <w:rPr>
          <w:b/>
          <w:bCs/>
        </w:rPr>
        <w:t>7</w:t>
      </w:r>
      <w:r w:rsidRPr="00C66192">
        <w:rPr>
          <w:b/>
          <w:bCs/>
        </w:rPr>
        <w:t>.</w:t>
      </w:r>
      <w:r>
        <w:rPr>
          <w:b/>
          <w:bCs/>
        </w:rPr>
        <w:t xml:space="preserve"> Computer skills </w:t>
      </w:r>
    </w:p>
    <w:p w:rsidR="001C081D" w:rsidRPr="00764143" w:rsidRDefault="001C081D" w:rsidP="001C081D">
      <w:pPr>
        <w:rPr>
          <w:i/>
          <w:sz w:val="8"/>
          <w:szCs w:val="20"/>
          <w:u w:val="single"/>
        </w:rPr>
      </w:pPr>
    </w:p>
    <w:tbl>
      <w:tblPr>
        <w:tblW w:w="1105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1588"/>
        <w:gridCol w:w="1559"/>
        <w:gridCol w:w="1701"/>
        <w:gridCol w:w="1701"/>
        <w:gridCol w:w="1843"/>
      </w:tblGrid>
      <w:tr w:rsidR="00ED13AE" w:rsidTr="00E828DE">
        <w:trPr>
          <w:trHeight w:val="339"/>
        </w:trPr>
        <w:tc>
          <w:tcPr>
            <w:tcW w:w="2660" w:type="dxa"/>
            <w:shd w:val="clear" w:color="auto" w:fill="FFFFFF" w:themeFill="background1"/>
          </w:tcPr>
          <w:p w:rsidR="00ED13AE" w:rsidRPr="00ED13AE" w:rsidRDefault="00ED13AE" w:rsidP="00ED13AE">
            <w:pPr>
              <w:jc w:val="center"/>
              <w:rPr>
                <w:bCs/>
                <w:i/>
                <w:color w:val="002060"/>
              </w:rPr>
            </w:pPr>
            <w:r w:rsidRPr="00ED13AE">
              <w:rPr>
                <w:bCs/>
                <w:i/>
                <w:color w:val="002060"/>
              </w:rPr>
              <w:t>Software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:rsidR="00ED13AE" w:rsidRPr="00ED13AE" w:rsidRDefault="00ED13AE" w:rsidP="00ED13AE">
            <w:pPr>
              <w:jc w:val="center"/>
              <w:rPr>
                <w:i/>
                <w:color w:val="000000" w:themeColor="text1"/>
              </w:rPr>
            </w:pPr>
            <w:r w:rsidRPr="00ED13AE">
              <w:rPr>
                <w:i/>
                <w:color w:val="000000" w:themeColor="text1"/>
              </w:rPr>
              <w:t>Excellent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ED13AE" w:rsidRPr="00ED13AE" w:rsidRDefault="00ED13AE" w:rsidP="00ED13AE">
            <w:pPr>
              <w:jc w:val="center"/>
              <w:rPr>
                <w:i/>
                <w:color w:val="000000" w:themeColor="text1"/>
              </w:rPr>
            </w:pPr>
            <w:r w:rsidRPr="00ED13AE">
              <w:rPr>
                <w:i/>
                <w:color w:val="000000" w:themeColor="text1"/>
              </w:rPr>
              <w:t>Very good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ED13AE" w:rsidRPr="00ED13AE" w:rsidRDefault="00ED13AE" w:rsidP="00ED13AE">
            <w:pPr>
              <w:jc w:val="center"/>
              <w:rPr>
                <w:i/>
                <w:color w:val="000000" w:themeColor="text1"/>
              </w:rPr>
            </w:pPr>
            <w:r w:rsidRPr="00ED13AE">
              <w:rPr>
                <w:i/>
                <w:color w:val="000000" w:themeColor="text1"/>
              </w:rPr>
              <w:t>Good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ED13AE" w:rsidRPr="00ED13AE" w:rsidRDefault="00ED13AE" w:rsidP="00ED13AE">
            <w:pPr>
              <w:jc w:val="center"/>
              <w:rPr>
                <w:i/>
                <w:color w:val="000000" w:themeColor="text1"/>
              </w:rPr>
            </w:pPr>
            <w:r w:rsidRPr="00ED13AE">
              <w:rPr>
                <w:i/>
                <w:color w:val="000000" w:themeColor="text1"/>
              </w:rPr>
              <w:t>Fair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:rsidR="00ED13AE" w:rsidRPr="00ED13AE" w:rsidRDefault="00ED13AE" w:rsidP="00ED13AE">
            <w:pPr>
              <w:jc w:val="center"/>
              <w:rPr>
                <w:i/>
                <w:color w:val="000000" w:themeColor="text1"/>
              </w:rPr>
            </w:pPr>
            <w:r w:rsidRPr="00ED13AE">
              <w:rPr>
                <w:i/>
                <w:color w:val="000000" w:themeColor="text1"/>
              </w:rPr>
              <w:t>Weak</w:t>
            </w:r>
          </w:p>
        </w:tc>
      </w:tr>
      <w:tr w:rsidR="00ED13AE" w:rsidTr="00E828DE">
        <w:tc>
          <w:tcPr>
            <w:tcW w:w="2660" w:type="dxa"/>
            <w:shd w:val="clear" w:color="auto" w:fill="auto"/>
          </w:tcPr>
          <w:p w:rsidR="00ED13AE" w:rsidRPr="005000CE" w:rsidRDefault="00ED13AE" w:rsidP="00ED13AE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Word</w:t>
            </w:r>
          </w:p>
        </w:tc>
        <w:sdt>
          <w:sdtPr>
            <w:rPr>
              <w:color w:val="000000" w:themeColor="text1"/>
            </w:rPr>
            <w:id w:val="-1763065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88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213310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2114623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DEEAF6"/>
              </w:tcPr>
              <w:p w:rsidR="00ED13AE" w:rsidRDefault="00DD0A2C" w:rsidP="00ED13AE">
                <w:pPr>
                  <w:jc w:val="center"/>
                </w:pPr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2093534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505439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ED13AE" w:rsidTr="00E828DE">
        <w:tc>
          <w:tcPr>
            <w:tcW w:w="2660" w:type="dxa"/>
            <w:shd w:val="clear" w:color="auto" w:fill="auto"/>
          </w:tcPr>
          <w:p w:rsidR="00ED13AE" w:rsidRPr="005000CE" w:rsidRDefault="00ED13AE" w:rsidP="00ED13AE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Excel</w:t>
            </w:r>
          </w:p>
        </w:tc>
        <w:sdt>
          <w:sdtPr>
            <w:rPr>
              <w:color w:val="000000" w:themeColor="text1"/>
            </w:rPr>
            <w:id w:val="-2012832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88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763580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904441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494919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3396659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  <w:tr w:rsidR="00ED13AE" w:rsidTr="00E828DE">
        <w:tc>
          <w:tcPr>
            <w:tcW w:w="2660" w:type="dxa"/>
            <w:shd w:val="clear" w:color="auto" w:fill="auto"/>
          </w:tcPr>
          <w:p w:rsidR="00ED13AE" w:rsidRPr="005000CE" w:rsidRDefault="00ED13AE" w:rsidP="00ED13AE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Power Point</w:t>
            </w:r>
          </w:p>
        </w:tc>
        <w:sdt>
          <w:sdtPr>
            <w:rPr>
              <w:color w:val="000000" w:themeColor="text1"/>
            </w:rPr>
            <w:id w:val="1979879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88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972401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1710644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-452783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  <w:sdt>
          <w:sdtPr>
            <w:rPr>
              <w:color w:val="000000" w:themeColor="text1"/>
            </w:rPr>
            <w:id w:val="1827479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shd w:val="clear" w:color="auto" w:fill="DEEAF6"/>
              </w:tcPr>
              <w:p w:rsidR="00ED13AE" w:rsidRDefault="00ED13AE" w:rsidP="00ED13AE">
                <w:pPr>
                  <w:jc w:val="center"/>
                </w:pPr>
                <w:r w:rsidRPr="001265E1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p>
            </w:tc>
          </w:sdtContent>
        </w:sdt>
      </w:tr>
    </w:tbl>
    <w:p w:rsidR="001C081D" w:rsidRPr="00ED13AE" w:rsidRDefault="001C081D" w:rsidP="00AA515C">
      <w:pPr>
        <w:rPr>
          <w:b/>
          <w:bCs/>
          <w:sz w:val="16"/>
        </w:rPr>
      </w:pPr>
    </w:p>
    <w:p w:rsidR="00E61C4D" w:rsidRDefault="003D1689" w:rsidP="00D607F7">
      <w:pPr>
        <w:rPr>
          <w:i/>
          <w:sz w:val="20"/>
          <w:szCs w:val="20"/>
        </w:rPr>
      </w:pPr>
      <w:r>
        <w:rPr>
          <w:b/>
          <w:bCs/>
        </w:rPr>
        <w:t>8</w:t>
      </w:r>
      <w:r w:rsidR="00AA515C" w:rsidRPr="00C66192">
        <w:rPr>
          <w:b/>
          <w:bCs/>
        </w:rPr>
        <w:t>.</w:t>
      </w:r>
      <w:r w:rsidR="00AA515C">
        <w:rPr>
          <w:b/>
          <w:bCs/>
        </w:rPr>
        <w:t xml:space="preserve"> Relatives check: </w:t>
      </w:r>
      <w:r w:rsidR="00AA515C">
        <w:rPr>
          <w:i/>
          <w:sz w:val="20"/>
          <w:szCs w:val="20"/>
        </w:rPr>
        <w:t xml:space="preserve">Is any of </w:t>
      </w:r>
      <w:r w:rsidR="0087494C">
        <w:rPr>
          <w:i/>
          <w:sz w:val="20"/>
          <w:szCs w:val="20"/>
        </w:rPr>
        <w:t xml:space="preserve">your relatives working for </w:t>
      </w:r>
      <w:r w:rsidR="00AA515C">
        <w:rPr>
          <w:i/>
          <w:sz w:val="20"/>
          <w:szCs w:val="20"/>
        </w:rPr>
        <w:t xml:space="preserve">RI in </w:t>
      </w:r>
      <w:r w:rsidR="00F97695">
        <w:rPr>
          <w:i/>
          <w:sz w:val="20"/>
          <w:szCs w:val="20"/>
        </w:rPr>
        <w:t>Iran</w:t>
      </w:r>
      <w:r w:rsidR="00AA515C">
        <w:rPr>
          <w:i/>
          <w:sz w:val="20"/>
          <w:szCs w:val="20"/>
        </w:rPr>
        <w:t>?</w:t>
      </w:r>
      <w:r w:rsidR="00D607F7" w:rsidRPr="00D607F7">
        <w:t xml:space="preserve"> </w:t>
      </w:r>
      <w:r w:rsidR="00D607F7" w:rsidRPr="00D607F7">
        <w:rPr>
          <w:i/>
          <w:sz w:val="20"/>
          <w:szCs w:val="20"/>
        </w:rPr>
        <w:t>D</w:t>
      </w:r>
      <w:r w:rsidR="00D607F7">
        <w:rPr>
          <w:i/>
          <w:sz w:val="20"/>
          <w:szCs w:val="20"/>
        </w:rPr>
        <w:t>o you know anyone who works in RI?</w:t>
      </w:r>
    </w:p>
    <w:p w:rsidR="00AA515C" w:rsidRDefault="00AA515C" w:rsidP="00D607F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NO </w:t>
      </w:r>
      <w:sdt>
        <w:sdtPr>
          <w:rPr>
            <w:sz w:val="20"/>
            <w:szCs w:val="20"/>
          </w:rPr>
          <w:id w:val="-1656294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483B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952C62">
        <w:rPr>
          <w:sz w:val="20"/>
          <w:szCs w:val="20"/>
        </w:rPr>
        <w:tab/>
      </w:r>
      <w:r>
        <w:rPr>
          <w:i/>
          <w:sz w:val="20"/>
          <w:szCs w:val="20"/>
        </w:rPr>
        <w:tab/>
        <w:t xml:space="preserve">YES </w:t>
      </w:r>
      <w:sdt>
        <w:sdtPr>
          <w:rPr>
            <w:sz w:val="20"/>
            <w:szCs w:val="20"/>
          </w:rPr>
          <w:id w:val="-273398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52C62" w:rsidRPr="00952C62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952C62">
        <w:rPr>
          <w:sz w:val="20"/>
          <w:szCs w:val="20"/>
        </w:rPr>
        <w:tab/>
      </w:r>
    </w:p>
    <w:p w:rsidR="00AA515C" w:rsidRDefault="00952C62" w:rsidP="00AA515C">
      <w:pPr>
        <w:rPr>
          <w:i/>
          <w:sz w:val="20"/>
          <w:szCs w:val="20"/>
          <w:u w:val="single"/>
        </w:rPr>
      </w:pPr>
      <w:r>
        <w:rPr>
          <w:i/>
          <w:sz w:val="20"/>
          <w:szCs w:val="20"/>
          <w:u w:val="single"/>
        </w:rPr>
        <w:t>If YES</w:t>
      </w:r>
      <w:r w:rsidR="00AA515C" w:rsidRPr="00AA515C">
        <w:rPr>
          <w:i/>
          <w:sz w:val="20"/>
          <w:szCs w:val="20"/>
          <w:u w:val="single"/>
        </w:rPr>
        <w:t>, please provide details below</w:t>
      </w:r>
    </w:p>
    <w:p w:rsidR="0045674A" w:rsidRPr="00764143" w:rsidRDefault="0045674A" w:rsidP="00AA515C">
      <w:pPr>
        <w:rPr>
          <w:i/>
          <w:sz w:val="8"/>
          <w:szCs w:val="20"/>
          <w:u w:val="single"/>
        </w:rPr>
      </w:pPr>
    </w:p>
    <w:tbl>
      <w:tblPr>
        <w:tblW w:w="11023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2410"/>
        <w:gridCol w:w="3118"/>
        <w:gridCol w:w="2835"/>
      </w:tblGrid>
      <w:tr w:rsidR="001C081D" w:rsidTr="00E828DE">
        <w:trPr>
          <w:trHeight w:val="339"/>
        </w:trPr>
        <w:tc>
          <w:tcPr>
            <w:tcW w:w="2660" w:type="dxa"/>
            <w:shd w:val="clear" w:color="auto" w:fill="auto"/>
          </w:tcPr>
          <w:p w:rsidR="001C081D" w:rsidRPr="001C081D" w:rsidRDefault="001C081D" w:rsidP="001C081D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First name</w:t>
            </w:r>
          </w:p>
        </w:tc>
        <w:tc>
          <w:tcPr>
            <w:tcW w:w="2410" w:type="dxa"/>
            <w:shd w:val="clear" w:color="auto" w:fill="auto"/>
          </w:tcPr>
          <w:p w:rsidR="001C081D" w:rsidRPr="00065C6D" w:rsidRDefault="001C081D" w:rsidP="001C081D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Last name</w:t>
            </w:r>
          </w:p>
        </w:tc>
        <w:tc>
          <w:tcPr>
            <w:tcW w:w="3118" w:type="dxa"/>
            <w:shd w:val="clear" w:color="auto" w:fill="auto"/>
          </w:tcPr>
          <w:p w:rsidR="001C081D" w:rsidRPr="00065C6D" w:rsidRDefault="001C081D" w:rsidP="001C081D">
            <w:pPr>
              <w:jc w:val="center"/>
              <w:rPr>
                <w:bCs/>
              </w:rPr>
            </w:pPr>
            <w:r>
              <w:rPr>
                <w:bCs/>
                <w:i/>
                <w:color w:val="002060"/>
              </w:rPr>
              <w:t>Relationship</w:t>
            </w:r>
          </w:p>
        </w:tc>
        <w:tc>
          <w:tcPr>
            <w:tcW w:w="2835" w:type="dxa"/>
            <w:shd w:val="clear" w:color="auto" w:fill="auto"/>
          </w:tcPr>
          <w:p w:rsidR="001C081D" w:rsidRPr="00065C6D" w:rsidRDefault="001C081D" w:rsidP="001C081D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Position title</w:t>
            </w:r>
          </w:p>
        </w:tc>
      </w:tr>
      <w:tr w:rsidR="00F53337" w:rsidTr="00E828DE">
        <w:sdt>
          <w:sdtPr>
            <w:rPr>
              <w:bCs/>
            </w:rPr>
            <w:id w:val="826395105"/>
            <w:placeholder>
              <w:docPart w:val="A2F6FB99B51243FA982223D874083AD2"/>
            </w:placeholder>
            <w:showingPlcHdr/>
            <w:text/>
          </w:sdtPr>
          <w:sdtEndPr/>
          <w:sdtContent>
            <w:tc>
              <w:tcPr>
                <w:tcW w:w="266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0413E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891389436"/>
            <w:placeholder>
              <w:docPart w:val="67608309445B4BB49EA109C061723DA8"/>
            </w:placeholder>
            <w:showingPlcHdr/>
            <w:text/>
          </w:sdtPr>
          <w:sdtEndPr/>
          <w:sdtContent>
            <w:tc>
              <w:tcPr>
                <w:tcW w:w="241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0413E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268976567"/>
            <w:placeholder>
              <w:docPart w:val="10E71AD304C94B1E80C30B6E6E0E5FA2"/>
            </w:placeholder>
            <w:showingPlcHdr/>
            <w:text/>
          </w:sdtPr>
          <w:sdtEndPr/>
          <w:sdtContent>
            <w:tc>
              <w:tcPr>
                <w:tcW w:w="3118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0413E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166052049"/>
            <w:placeholder>
              <w:docPart w:val="37D07E9CD82D4E378CCC30ED22CF2479"/>
            </w:placeholder>
            <w:showingPlcHdr/>
            <w:text/>
          </w:sdtPr>
          <w:sdtEndPr/>
          <w:sdtContent>
            <w:tc>
              <w:tcPr>
                <w:tcW w:w="2835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0413E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  <w:tr w:rsidR="00F53337" w:rsidTr="00E828DE">
        <w:sdt>
          <w:sdtPr>
            <w:rPr>
              <w:bCs/>
            </w:rPr>
            <w:id w:val="1980650230"/>
            <w:placeholder>
              <w:docPart w:val="E5606EA8A6B94F4299565B6E8F764F17"/>
            </w:placeholder>
            <w:showingPlcHdr/>
            <w:text/>
          </w:sdtPr>
          <w:sdtEndPr/>
          <w:sdtContent>
            <w:tc>
              <w:tcPr>
                <w:tcW w:w="266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0413E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211703654"/>
            <w:placeholder>
              <w:docPart w:val="7D438D64B0004255BA7ECD7B9C3BB51B"/>
            </w:placeholder>
            <w:showingPlcHdr/>
            <w:text/>
          </w:sdtPr>
          <w:sdtEndPr/>
          <w:sdtContent>
            <w:tc>
              <w:tcPr>
                <w:tcW w:w="241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0413E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64288016"/>
            <w:placeholder>
              <w:docPart w:val="6F479E8464384367A19161E3CFE68AA5"/>
            </w:placeholder>
            <w:showingPlcHdr/>
            <w:text/>
          </w:sdtPr>
          <w:sdtEndPr/>
          <w:sdtContent>
            <w:tc>
              <w:tcPr>
                <w:tcW w:w="3118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0413E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207918741"/>
            <w:placeholder>
              <w:docPart w:val="E4FA47B70D5644D38D5FDA95B5E7D07B"/>
            </w:placeholder>
            <w:showingPlcHdr/>
            <w:text/>
          </w:sdtPr>
          <w:sdtEndPr/>
          <w:sdtContent>
            <w:tc>
              <w:tcPr>
                <w:tcW w:w="2835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0413E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  <w:tr w:rsidR="00F53337" w:rsidTr="00E828DE">
        <w:sdt>
          <w:sdtPr>
            <w:rPr>
              <w:bCs/>
            </w:rPr>
            <w:id w:val="-1264069852"/>
            <w:placeholder>
              <w:docPart w:val="F4D733983384497CAE27E5D3748E7F3C"/>
            </w:placeholder>
            <w:showingPlcHdr/>
            <w:text/>
          </w:sdtPr>
          <w:sdtEndPr/>
          <w:sdtContent>
            <w:tc>
              <w:tcPr>
                <w:tcW w:w="266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0413E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459418565"/>
            <w:placeholder>
              <w:docPart w:val="E7DC8E7077724AC3935026C352D01EF1"/>
            </w:placeholder>
            <w:showingPlcHdr/>
            <w:text/>
          </w:sdtPr>
          <w:sdtEndPr/>
          <w:sdtContent>
            <w:tc>
              <w:tcPr>
                <w:tcW w:w="2410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0413E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73588474"/>
            <w:placeholder>
              <w:docPart w:val="7F093B7AA96146FCA28996DDD281ABD2"/>
            </w:placeholder>
            <w:showingPlcHdr/>
            <w:text/>
          </w:sdtPr>
          <w:sdtEndPr/>
          <w:sdtContent>
            <w:tc>
              <w:tcPr>
                <w:tcW w:w="3118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0413E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660923242"/>
            <w:placeholder>
              <w:docPart w:val="9102E0BAE5294C98A20B582A838BAEAE"/>
            </w:placeholder>
            <w:showingPlcHdr/>
            <w:text/>
          </w:sdtPr>
          <w:sdtEndPr/>
          <w:sdtContent>
            <w:tc>
              <w:tcPr>
                <w:tcW w:w="2835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60413E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</w:tbl>
    <w:p w:rsidR="004C051A" w:rsidRPr="00A12D7C" w:rsidRDefault="004C051A" w:rsidP="00434E3A">
      <w:pPr>
        <w:rPr>
          <w:sz w:val="16"/>
        </w:rPr>
      </w:pPr>
    </w:p>
    <w:p w:rsidR="000328B8" w:rsidRDefault="003D1689" w:rsidP="000328B8">
      <w:pPr>
        <w:rPr>
          <w:i/>
          <w:sz w:val="20"/>
          <w:szCs w:val="20"/>
        </w:rPr>
      </w:pPr>
      <w:r>
        <w:rPr>
          <w:b/>
          <w:bCs/>
        </w:rPr>
        <w:t>9</w:t>
      </w:r>
      <w:r w:rsidR="000328B8" w:rsidRPr="00C66192">
        <w:rPr>
          <w:b/>
          <w:bCs/>
        </w:rPr>
        <w:t>.</w:t>
      </w:r>
      <w:r w:rsidR="000328B8">
        <w:rPr>
          <w:b/>
          <w:bCs/>
        </w:rPr>
        <w:t xml:space="preserve"> References check: </w:t>
      </w:r>
      <w:r w:rsidR="0045674A">
        <w:rPr>
          <w:i/>
          <w:sz w:val="20"/>
          <w:szCs w:val="20"/>
        </w:rPr>
        <w:t>Please l</w:t>
      </w:r>
      <w:r w:rsidR="000328B8" w:rsidRPr="000328B8">
        <w:rPr>
          <w:i/>
          <w:sz w:val="20"/>
          <w:szCs w:val="20"/>
        </w:rPr>
        <w:t xml:space="preserve">ist three persons as reference </w:t>
      </w:r>
      <w:r w:rsidR="000328B8">
        <w:rPr>
          <w:i/>
          <w:sz w:val="20"/>
          <w:szCs w:val="20"/>
        </w:rPr>
        <w:t xml:space="preserve">with whom you worked </w:t>
      </w:r>
      <w:r w:rsidR="0045674A">
        <w:rPr>
          <w:i/>
          <w:sz w:val="20"/>
          <w:szCs w:val="20"/>
        </w:rPr>
        <w:t>during</w:t>
      </w:r>
      <w:r w:rsidR="000328B8">
        <w:rPr>
          <w:i/>
          <w:sz w:val="20"/>
          <w:szCs w:val="20"/>
        </w:rPr>
        <w:t xml:space="preserve"> your past and </w:t>
      </w:r>
      <w:r w:rsidR="0045674A">
        <w:rPr>
          <w:i/>
          <w:sz w:val="20"/>
          <w:szCs w:val="20"/>
        </w:rPr>
        <w:t>present</w:t>
      </w:r>
      <w:r w:rsidR="000328B8">
        <w:rPr>
          <w:i/>
          <w:sz w:val="20"/>
          <w:szCs w:val="20"/>
        </w:rPr>
        <w:t xml:space="preserve"> experiences. At least 2 of them should have been your supervisor</w:t>
      </w:r>
    </w:p>
    <w:p w:rsidR="00764143" w:rsidRPr="00764143" w:rsidRDefault="00764143" w:rsidP="000328B8">
      <w:pPr>
        <w:rPr>
          <w:i/>
          <w:sz w:val="8"/>
          <w:szCs w:val="20"/>
        </w:rPr>
      </w:pPr>
    </w:p>
    <w:tbl>
      <w:tblPr>
        <w:tblW w:w="1105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2127"/>
        <w:gridCol w:w="1984"/>
        <w:gridCol w:w="3686"/>
        <w:gridCol w:w="1446"/>
      </w:tblGrid>
      <w:tr w:rsidR="0045674A" w:rsidTr="00E828DE">
        <w:trPr>
          <w:trHeight w:val="625"/>
        </w:trPr>
        <w:tc>
          <w:tcPr>
            <w:tcW w:w="1809" w:type="dxa"/>
            <w:shd w:val="clear" w:color="auto" w:fill="FFFFFF"/>
          </w:tcPr>
          <w:p w:rsidR="0045674A" w:rsidRPr="00065C6D" w:rsidRDefault="0045674A" w:rsidP="00A24094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Full Name</w:t>
            </w:r>
          </w:p>
        </w:tc>
        <w:tc>
          <w:tcPr>
            <w:tcW w:w="2127" w:type="dxa"/>
            <w:shd w:val="clear" w:color="auto" w:fill="FFFFFF"/>
          </w:tcPr>
          <w:p w:rsidR="0045674A" w:rsidRPr="00065C6D" w:rsidRDefault="0045674A" w:rsidP="00A24094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 xml:space="preserve">Current Position title </w:t>
            </w:r>
          </w:p>
        </w:tc>
        <w:tc>
          <w:tcPr>
            <w:tcW w:w="1984" w:type="dxa"/>
            <w:shd w:val="clear" w:color="auto" w:fill="FFFFFF"/>
          </w:tcPr>
          <w:p w:rsidR="0045674A" w:rsidRPr="00065C6D" w:rsidRDefault="0045674A" w:rsidP="0045674A">
            <w:pPr>
              <w:jc w:val="center"/>
              <w:rPr>
                <w:bCs/>
              </w:rPr>
            </w:pPr>
            <w:r>
              <w:rPr>
                <w:bCs/>
                <w:i/>
                <w:color w:val="002060"/>
              </w:rPr>
              <w:t>Organization</w:t>
            </w:r>
          </w:p>
        </w:tc>
        <w:tc>
          <w:tcPr>
            <w:tcW w:w="3686" w:type="dxa"/>
            <w:shd w:val="clear" w:color="auto" w:fill="FFFFFF"/>
          </w:tcPr>
          <w:p w:rsidR="0045674A" w:rsidRPr="00065C6D" w:rsidRDefault="0045674A" w:rsidP="00A24094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Professional email</w:t>
            </w:r>
          </w:p>
        </w:tc>
        <w:tc>
          <w:tcPr>
            <w:tcW w:w="1446" w:type="dxa"/>
            <w:shd w:val="clear" w:color="auto" w:fill="FFFFFF"/>
          </w:tcPr>
          <w:p w:rsidR="0045674A" w:rsidRDefault="0045674A" w:rsidP="00A24094">
            <w:pPr>
              <w:jc w:val="center"/>
              <w:rPr>
                <w:bCs/>
                <w:i/>
                <w:color w:val="002060"/>
              </w:rPr>
            </w:pPr>
            <w:r>
              <w:rPr>
                <w:bCs/>
                <w:i/>
                <w:color w:val="002060"/>
              </w:rPr>
              <w:t>Phone number</w:t>
            </w:r>
          </w:p>
        </w:tc>
      </w:tr>
      <w:tr w:rsidR="00F53337" w:rsidTr="00E828DE">
        <w:sdt>
          <w:sdtPr>
            <w:rPr>
              <w:bCs/>
            </w:rPr>
            <w:id w:val="782313213"/>
            <w:placeholder>
              <w:docPart w:val="A34B95BA18CA48D88D723AED96E83F7C"/>
            </w:placeholder>
            <w:showingPlcHdr/>
            <w:text/>
          </w:sdtPr>
          <w:sdtEndPr/>
          <w:sdtContent>
            <w:tc>
              <w:tcPr>
                <w:tcW w:w="1809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1861502758"/>
            <w:placeholder>
              <w:docPart w:val="D8601621D99045A2975E4DE584831D5B"/>
            </w:placeholder>
            <w:showingPlcHdr/>
            <w:text/>
          </w:sdtPr>
          <w:sdtEndPr/>
          <w:sdtContent>
            <w:tc>
              <w:tcPr>
                <w:tcW w:w="2127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1361200660"/>
            <w:placeholder>
              <w:docPart w:val="0DCEA17FB40942A29ACA98D83A3219EA"/>
            </w:placeholder>
            <w:showingPlcHdr/>
            <w:text/>
          </w:sdtPr>
          <w:sdtEndPr/>
          <w:sdtContent>
            <w:tc>
              <w:tcPr>
                <w:tcW w:w="1984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277230264"/>
            <w:placeholder>
              <w:docPart w:val="8EACD23A45AB4958BFEE804F5A727BD1"/>
            </w:placeholder>
            <w:showingPlcHdr/>
            <w:text/>
          </w:sdtPr>
          <w:sdtEndPr/>
          <w:sdtContent>
            <w:tc>
              <w:tcPr>
                <w:tcW w:w="3686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2064216974"/>
            <w:placeholder>
              <w:docPart w:val="E62DAA2211264759A9F282EE41856158"/>
            </w:placeholder>
            <w:showingPlcHdr/>
            <w:text/>
          </w:sdtPr>
          <w:sdtEndPr/>
          <w:sdtContent>
            <w:tc>
              <w:tcPr>
                <w:tcW w:w="1446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  <w:tr w:rsidR="00F53337" w:rsidTr="00E828DE">
        <w:sdt>
          <w:sdtPr>
            <w:rPr>
              <w:bCs/>
            </w:rPr>
            <w:id w:val="-537890504"/>
            <w:placeholder>
              <w:docPart w:val="87FFA5C246C54C96BAA6850E62F60887"/>
            </w:placeholder>
            <w:showingPlcHdr/>
            <w:text/>
          </w:sdtPr>
          <w:sdtEndPr/>
          <w:sdtContent>
            <w:tc>
              <w:tcPr>
                <w:tcW w:w="1809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940720728"/>
            <w:placeholder>
              <w:docPart w:val="A8E65F3D2AF240F6B9CD909ACC7C26A6"/>
            </w:placeholder>
            <w:showingPlcHdr/>
            <w:text/>
          </w:sdtPr>
          <w:sdtEndPr/>
          <w:sdtContent>
            <w:tc>
              <w:tcPr>
                <w:tcW w:w="2127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1559389616"/>
            <w:placeholder>
              <w:docPart w:val="B798E03D4F59472788F6BFD30258DAF8"/>
            </w:placeholder>
            <w:showingPlcHdr/>
            <w:text/>
          </w:sdtPr>
          <w:sdtEndPr/>
          <w:sdtContent>
            <w:tc>
              <w:tcPr>
                <w:tcW w:w="1984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40210852"/>
            <w:placeholder>
              <w:docPart w:val="C52B90F4659E4B449E299A24AEF963DC"/>
            </w:placeholder>
            <w:showingPlcHdr/>
            <w:text/>
          </w:sdtPr>
          <w:sdtEndPr/>
          <w:sdtContent>
            <w:tc>
              <w:tcPr>
                <w:tcW w:w="3686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466561724"/>
            <w:placeholder>
              <w:docPart w:val="D4C17FD7DE294BFF84374627BACCAF19"/>
            </w:placeholder>
            <w:showingPlcHdr/>
            <w:text/>
          </w:sdtPr>
          <w:sdtEndPr/>
          <w:sdtContent>
            <w:tc>
              <w:tcPr>
                <w:tcW w:w="1446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  <w:tr w:rsidR="00F53337" w:rsidTr="00E828DE">
        <w:sdt>
          <w:sdtPr>
            <w:rPr>
              <w:bCs/>
            </w:rPr>
            <w:id w:val="-572738538"/>
            <w:placeholder>
              <w:docPart w:val="A461C785C4C74DC6A11AF0F6835B5239"/>
            </w:placeholder>
            <w:showingPlcHdr/>
            <w:text/>
          </w:sdtPr>
          <w:sdtEndPr/>
          <w:sdtContent>
            <w:tc>
              <w:tcPr>
                <w:tcW w:w="1809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108462283"/>
            <w:placeholder>
              <w:docPart w:val="5A4E16A0168D428A9DFC95AA462C19BD"/>
            </w:placeholder>
            <w:showingPlcHdr/>
            <w:text/>
          </w:sdtPr>
          <w:sdtEndPr/>
          <w:sdtContent>
            <w:tc>
              <w:tcPr>
                <w:tcW w:w="2127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184185713"/>
            <w:placeholder>
              <w:docPart w:val="683C80A523424007936F92245A2C48CD"/>
            </w:placeholder>
            <w:showingPlcHdr/>
            <w:text/>
          </w:sdtPr>
          <w:sdtEndPr/>
          <w:sdtContent>
            <w:tc>
              <w:tcPr>
                <w:tcW w:w="1984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2103679650"/>
            <w:placeholder>
              <w:docPart w:val="2B0BB582E6DC499EB73C1DC0B7ADDE4F"/>
            </w:placeholder>
            <w:showingPlcHdr/>
            <w:text/>
          </w:sdtPr>
          <w:sdtEndPr/>
          <w:sdtContent>
            <w:tc>
              <w:tcPr>
                <w:tcW w:w="3686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  <w:sdt>
          <w:sdtPr>
            <w:rPr>
              <w:bCs/>
            </w:rPr>
            <w:id w:val="-1515905262"/>
            <w:placeholder>
              <w:docPart w:val="21808E4FEB5C45918EA6645C5FC134EE"/>
            </w:placeholder>
            <w:showingPlcHdr/>
            <w:text/>
          </w:sdtPr>
          <w:sdtEndPr/>
          <w:sdtContent>
            <w:tc>
              <w:tcPr>
                <w:tcW w:w="1446" w:type="dxa"/>
                <w:shd w:val="clear" w:color="auto" w:fill="DEEAF6"/>
              </w:tcPr>
              <w:p w:rsidR="00F53337" w:rsidRDefault="00F53337" w:rsidP="00F53337">
                <w:pPr>
                  <w:jc w:val="center"/>
                </w:pPr>
                <w:r w:rsidRPr="00EC349F">
                  <w:rPr>
                    <w:bCs/>
                    <w:i/>
                    <w:color w:val="767171" w:themeColor="background2" w:themeShade="80"/>
                  </w:rPr>
                  <w:t>Please fill in</w:t>
                </w:r>
              </w:p>
            </w:tc>
          </w:sdtContent>
        </w:sdt>
      </w:tr>
    </w:tbl>
    <w:p w:rsidR="004C051A" w:rsidRDefault="004C051A" w:rsidP="00434E3A"/>
    <w:p w:rsidR="004C72A4" w:rsidRDefault="004C72A4" w:rsidP="00434E3A">
      <w:pPr>
        <w:rPr>
          <w:rtl/>
        </w:rPr>
      </w:pPr>
    </w:p>
    <w:p w:rsidR="004C72A4" w:rsidRDefault="004C72A4" w:rsidP="00434E3A"/>
    <w:p w:rsidR="0045674A" w:rsidRPr="00570A43" w:rsidRDefault="0045674A" w:rsidP="0045674A">
      <w:pPr>
        <w:rPr>
          <w:i/>
          <w:sz w:val="32"/>
        </w:rPr>
      </w:pPr>
      <w:r w:rsidRPr="00570A43">
        <w:rPr>
          <w:i/>
        </w:rPr>
        <w:t>I certify that the above information made by me are true and complete.</w:t>
      </w:r>
      <w:bookmarkStart w:id="0" w:name="_GoBack"/>
      <w:bookmarkEnd w:id="0"/>
    </w:p>
    <w:p w:rsidR="00076012" w:rsidRDefault="00076012" w:rsidP="0045674A">
      <w:pPr>
        <w:rPr>
          <w:i/>
        </w:rPr>
      </w:pPr>
    </w:p>
    <w:p w:rsidR="00570A43" w:rsidRPr="00076012" w:rsidRDefault="00570A43" w:rsidP="0045674A">
      <w:pPr>
        <w:rPr>
          <w:i/>
        </w:rPr>
      </w:pPr>
    </w:p>
    <w:p w:rsidR="009D22D4" w:rsidRPr="009D22D4" w:rsidRDefault="0045674A" w:rsidP="009D22D4">
      <w:pPr>
        <w:rPr>
          <w:u w:val="dotted"/>
        </w:rPr>
      </w:pPr>
      <w:r w:rsidRPr="00570A43">
        <w:rPr>
          <w:i/>
          <w:color w:val="002060"/>
        </w:rPr>
        <w:t>Date</w:t>
      </w:r>
      <w:r w:rsidRPr="00570A43">
        <w:rPr>
          <w:i/>
        </w:rPr>
        <w:t>:</w:t>
      </w:r>
      <w:r w:rsidR="00D273C2">
        <w:t xml:space="preserve">  </w:t>
      </w:r>
      <w:sdt>
        <w:sdtPr>
          <w:rPr>
            <w:bCs/>
          </w:rPr>
          <w:id w:val="-1631385869"/>
          <w:placeholder>
            <w:docPart w:val="CE49F98EE31F4B6E8ABE28505D6BDD15"/>
          </w:placeholder>
          <w:showingPlcHdr/>
          <w:text/>
        </w:sdtPr>
        <w:sdtEndPr/>
        <w:sdtContent>
          <w:r w:rsidR="00D273C2" w:rsidRPr="00D273C2">
            <w:rPr>
              <w:bCs/>
              <w:i/>
              <w:color w:val="767171" w:themeColor="background2" w:themeShade="80"/>
              <w:u w:val="dotted"/>
            </w:rPr>
            <w:t>DD/MM/YYYY</w:t>
          </w:r>
        </w:sdtContent>
      </w:sdt>
      <w:r w:rsidR="0013483B" w:rsidRPr="00D2268E">
        <w:t xml:space="preserve">                                     </w:t>
      </w:r>
      <w:r w:rsidR="00D2268E">
        <w:t xml:space="preserve">           </w:t>
      </w:r>
      <w:r w:rsidR="0013483B" w:rsidRPr="00D2268E">
        <w:t xml:space="preserve"> </w:t>
      </w:r>
      <w:r w:rsidR="00F53337" w:rsidRPr="00570A43">
        <w:rPr>
          <w:i/>
          <w:color w:val="002060"/>
        </w:rPr>
        <w:t>Signature:</w:t>
      </w:r>
      <w:r w:rsidR="00570A43">
        <w:t xml:space="preserve">  </w:t>
      </w:r>
      <w:sdt>
        <w:sdtPr>
          <w:rPr>
            <w:bCs/>
          </w:rPr>
          <w:id w:val="-1086838999"/>
          <w:placeholder>
            <w:docPart w:val="98F518498A4B4DCD96195F42C4893E8E"/>
          </w:placeholder>
          <w:showingPlcHdr/>
          <w:text/>
        </w:sdtPr>
        <w:sdtEndPr/>
        <w:sdtContent>
          <w:r w:rsidR="00570A43" w:rsidRPr="00570A43">
            <w:rPr>
              <w:bCs/>
              <w:i/>
              <w:color w:val="767171" w:themeColor="background2" w:themeShade="80"/>
              <w:u w:val="dotted"/>
            </w:rPr>
            <w:t>First name / Last name</w:t>
          </w:r>
        </w:sdtContent>
      </w:sdt>
      <w:r w:rsidR="00570A43" w:rsidRPr="00D2268E">
        <w:t xml:space="preserve">                                     </w:t>
      </w:r>
      <w:r w:rsidR="00570A43">
        <w:t xml:space="preserve">           </w:t>
      </w:r>
      <w:r w:rsidR="00570A43" w:rsidRPr="00D2268E">
        <w:t xml:space="preserve"> </w:t>
      </w:r>
      <w:r w:rsidR="00F53337">
        <w:rPr>
          <w:u w:val="dotted"/>
        </w:rPr>
        <w:t xml:space="preserve"> </w:t>
      </w:r>
      <w:r w:rsidR="009D22D4">
        <w:rPr>
          <w:u w:val="dotted"/>
        </w:rPr>
        <w:t xml:space="preserve">  </w:t>
      </w:r>
      <w:r w:rsidR="00570A43">
        <w:rPr>
          <w:u w:val="dotted"/>
        </w:rPr>
        <w:t xml:space="preserve"> </w:t>
      </w:r>
      <w:r w:rsidR="009D22D4">
        <w:rPr>
          <w:u w:val="dotted"/>
        </w:rPr>
        <w:t xml:space="preserve">                 </w:t>
      </w:r>
    </w:p>
    <w:p w:rsidR="009D22D4" w:rsidRDefault="009D22D4" w:rsidP="009D22D4"/>
    <w:p w:rsidR="00A63832" w:rsidRPr="009D22D4" w:rsidRDefault="009D22D4" w:rsidP="009D22D4">
      <w:pPr>
        <w:tabs>
          <w:tab w:val="left" w:pos="7181"/>
        </w:tabs>
      </w:pPr>
      <w:r>
        <w:tab/>
      </w:r>
    </w:p>
    <w:sectPr w:rsidR="00A63832" w:rsidRPr="009D22D4" w:rsidSect="00B773E1">
      <w:headerReference w:type="default" r:id="rId8"/>
      <w:footerReference w:type="default" r:id="rId9"/>
      <w:pgSz w:w="12240" w:h="15840"/>
      <w:pgMar w:top="1375" w:right="1041" w:bottom="567" w:left="720" w:header="871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364B" w:rsidRDefault="0066364B" w:rsidP="0029025F">
      <w:r>
        <w:separator/>
      </w:r>
    </w:p>
  </w:endnote>
  <w:endnote w:type="continuationSeparator" w:id="0">
    <w:p w:rsidR="0066364B" w:rsidRDefault="0066364B" w:rsidP="00290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0A43" w:rsidRDefault="00570A43" w:rsidP="00D2268E">
    <w:pPr>
      <w:pStyle w:val="Footer"/>
      <w:tabs>
        <w:tab w:val="clear" w:pos="4536"/>
        <w:tab w:val="clear" w:pos="9072"/>
        <w:tab w:val="left" w:pos="916"/>
        <w:tab w:val="left" w:pos="4395"/>
      </w:tabs>
    </w:pPr>
  </w:p>
  <w:p w:rsidR="00570A43" w:rsidRPr="00D2268E" w:rsidRDefault="00570A43" w:rsidP="008674CB">
    <w:pPr>
      <w:pStyle w:val="Footer"/>
      <w:pBdr>
        <w:top w:val="thinThickMediumGap" w:sz="24" w:space="0" w:color="002060"/>
      </w:pBdr>
      <w:ind w:right="-295"/>
      <w:rPr>
        <w:rFonts w:eastAsiaTheme="majorEastAsia" w:cstheme="minorHAnsi"/>
        <w:i/>
        <w:sz w:val="20"/>
        <w:szCs w:val="20"/>
      </w:rPr>
    </w:pPr>
    <w:r>
      <w:rPr>
        <w:rFonts w:cstheme="minorHAnsi"/>
        <w:i/>
        <w:sz w:val="20"/>
        <w:szCs w:val="20"/>
      </w:rPr>
      <w:t>RI</w:t>
    </w:r>
    <w:r w:rsidRPr="00D2268E">
      <w:rPr>
        <w:rFonts w:cstheme="minorHAnsi"/>
        <w:i/>
        <w:sz w:val="20"/>
        <w:szCs w:val="20"/>
      </w:rPr>
      <w:t>-HR Department | Job Application Form</w:t>
    </w:r>
    <w:r>
      <w:rPr>
        <w:rFonts w:eastAsiaTheme="majorEastAsia" w:cstheme="minorHAnsi"/>
        <w:i/>
        <w:sz w:val="20"/>
        <w:szCs w:val="20"/>
      </w:rPr>
      <w:t xml:space="preserve"> </w:t>
    </w:r>
    <w:r>
      <w:rPr>
        <w:rFonts w:eastAsiaTheme="majorEastAsia" w:cstheme="minorHAnsi"/>
        <w:i/>
        <w:sz w:val="20"/>
        <w:szCs w:val="20"/>
      </w:rPr>
      <w:tab/>
    </w:r>
    <w:r>
      <w:rPr>
        <w:rFonts w:eastAsiaTheme="majorEastAsia" w:cstheme="minorHAnsi"/>
        <w:i/>
        <w:sz w:val="20"/>
        <w:szCs w:val="20"/>
      </w:rPr>
      <w:tab/>
    </w:r>
    <w:r>
      <w:rPr>
        <w:rFonts w:eastAsiaTheme="majorEastAsia" w:cstheme="minorHAnsi"/>
        <w:i/>
        <w:sz w:val="20"/>
        <w:szCs w:val="20"/>
      </w:rPr>
      <w:tab/>
    </w:r>
    <w:r>
      <w:rPr>
        <w:rFonts w:eastAsiaTheme="majorEastAsia" w:cstheme="minorHAnsi"/>
        <w:i/>
        <w:sz w:val="20"/>
        <w:szCs w:val="20"/>
      </w:rPr>
      <w:tab/>
      <w:t xml:space="preserve"> </w:t>
    </w:r>
    <w:r w:rsidRPr="00D2268E">
      <w:rPr>
        <w:rFonts w:eastAsiaTheme="majorEastAsia" w:cstheme="minorHAnsi"/>
        <w:i/>
        <w:sz w:val="20"/>
        <w:szCs w:val="20"/>
      </w:rPr>
      <w:t xml:space="preserve">Page </w:t>
    </w:r>
    <w:r w:rsidRPr="00D2268E">
      <w:rPr>
        <w:rFonts w:eastAsiaTheme="minorEastAsia" w:cstheme="minorHAnsi"/>
        <w:i/>
        <w:sz w:val="20"/>
        <w:szCs w:val="20"/>
      </w:rPr>
      <w:fldChar w:fldCharType="begin"/>
    </w:r>
    <w:r w:rsidRPr="00D2268E">
      <w:rPr>
        <w:rFonts w:cstheme="minorHAnsi"/>
        <w:i/>
        <w:sz w:val="20"/>
        <w:szCs w:val="20"/>
      </w:rPr>
      <w:instrText xml:space="preserve"> PAGE   \* MERGEFORMAT </w:instrText>
    </w:r>
    <w:r w:rsidRPr="00D2268E">
      <w:rPr>
        <w:rFonts w:eastAsiaTheme="minorEastAsia" w:cstheme="minorHAnsi"/>
        <w:i/>
        <w:sz w:val="20"/>
        <w:szCs w:val="20"/>
      </w:rPr>
      <w:fldChar w:fldCharType="separate"/>
    </w:r>
    <w:r w:rsidR="0066364B" w:rsidRPr="0066364B">
      <w:rPr>
        <w:rFonts w:eastAsiaTheme="majorEastAsia" w:cstheme="minorHAnsi"/>
        <w:i/>
        <w:noProof/>
        <w:sz w:val="20"/>
        <w:szCs w:val="20"/>
      </w:rPr>
      <w:t>1</w:t>
    </w:r>
    <w:r w:rsidRPr="00D2268E">
      <w:rPr>
        <w:rFonts w:eastAsiaTheme="majorEastAsia" w:cstheme="minorHAnsi"/>
        <w:i/>
        <w:noProof/>
        <w:sz w:val="20"/>
        <w:szCs w:val="20"/>
      </w:rPr>
      <w:fldChar w:fldCharType="end"/>
    </w:r>
  </w:p>
  <w:p w:rsidR="00570A43" w:rsidRDefault="00570A43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364B" w:rsidRDefault="0066364B" w:rsidP="0029025F">
      <w:r>
        <w:separator/>
      </w:r>
    </w:p>
  </w:footnote>
  <w:footnote w:type="continuationSeparator" w:id="0">
    <w:p w:rsidR="0066364B" w:rsidRDefault="0066364B" w:rsidP="002902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68DF" w:rsidRDefault="006A68DF" w:rsidP="006A68DF">
    <w:pPr>
      <w:pStyle w:val="Header"/>
      <w:jc w:val="center"/>
    </w:pPr>
    <w:r w:rsidRPr="00BF351D">
      <w:rPr>
        <w:noProof/>
        <w:sz w:val="22"/>
        <w:szCs w:val="22"/>
      </w:rPr>
      <w:drawing>
        <wp:inline distT="0" distB="0" distL="0" distR="0" wp14:anchorId="38224629" wp14:editId="15EA51C3">
          <wp:extent cx="2072640" cy="525780"/>
          <wp:effectExtent l="0" t="0" r="381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264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A68DF" w:rsidRDefault="006A68D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TM0t7A0NDU0MDZQ0lEKTi0uzszPAykwrAUACbuRUiwAAAA="/>
  </w:docVars>
  <w:rsids>
    <w:rsidRoot w:val="005F0FCA"/>
    <w:rsid w:val="000139B8"/>
    <w:rsid w:val="00024FF2"/>
    <w:rsid w:val="00031F99"/>
    <w:rsid w:val="000328B8"/>
    <w:rsid w:val="0003691E"/>
    <w:rsid w:val="000409CF"/>
    <w:rsid w:val="00043C23"/>
    <w:rsid w:val="0004587E"/>
    <w:rsid w:val="00064399"/>
    <w:rsid w:val="00065C6D"/>
    <w:rsid w:val="00076012"/>
    <w:rsid w:val="000A0AD3"/>
    <w:rsid w:val="000B2D3A"/>
    <w:rsid w:val="000C7F23"/>
    <w:rsid w:val="000F0404"/>
    <w:rsid w:val="000F2081"/>
    <w:rsid w:val="000F3CB0"/>
    <w:rsid w:val="00104469"/>
    <w:rsid w:val="00125996"/>
    <w:rsid w:val="0013483B"/>
    <w:rsid w:val="0014098E"/>
    <w:rsid w:val="00141AC0"/>
    <w:rsid w:val="00155905"/>
    <w:rsid w:val="00174D69"/>
    <w:rsid w:val="001B71CC"/>
    <w:rsid w:val="001C081D"/>
    <w:rsid w:val="00214145"/>
    <w:rsid w:val="002620DE"/>
    <w:rsid w:val="002648EC"/>
    <w:rsid w:val="0029025F"/>
    <w:rsid w:val="00293893"/>
    <w:rsid w:val="002C3A9D"/>
    <w:rsid w:val="003060C2"/>
    <w:rsid w:val="00322D43"/>
    <w:rsid w:val="00324538"/>
    <w:rsid w:val="00377D12"/>
    <w:rsid w:val="00382E17"/>
    <w:rsid w:val="003A3908"/>
    <w:rsid w:val="003B2AE5"/>
    <w:rsid w:val="003D1689"/>
    <w:rsid w:val="003D6E93"/>
    <w:rsid w:val="003D79DD"/>
    <w:rsid w:val="003E33C3"/>
    <w:rsid w:val="003E4381"/>
    <w:rsid w:val="00425429"/>
    <w:rsid w:val="00434E3A"/>
    <w:rsid w:val="004361AF"/>
    <w:rsid w:val="00437FFB"/>
    <w:rsid w:val="00450268"/>
    <w:rsid w:val="0045674A"/>
    <w:rsid w:val="00457479"/>
    <w:rsid w:val="00470F78"/>
    <w:rsid w:val="004C051A"/>
    <w:rsid w:val="004C14FE"/>
    <w:rsid w:val="004C72A4"/>
    <w:rsid w:val="004D34C3"/>
    <w:rsid w:val="004E7785"/>
    <w:rsid w:val="005000CE"/>
    <w:rsid w:val="00503272"/>
    <w:rsid w:val="00530928"/>
    <w:rsid w:val="0054228F"/>
    <w:rsid w:val="00570A43"/>
    <w:rsid w:val="00586FFD"/>
    <w:rsid w:val="00590DBF"/>
    <w:rsid w:val="005B3405"/>
    <w:rsid w:val="005C0E43"/>
    <w:rsid w:val="005C16FB"/>
    <w:rsid w:val="005E2AE1"/>
    <w:rsid w:val="005F0FCA"/>
    <w:rsid w:val="00613019"/>
    <w:rsid w:val="00640A5E"/>
    <w:rsid w:val="00644D58"/>
    <w:rsid w:val="00651FB0"/>
    <w:rsid w:val="0065723F"/>
    <w:rsid w:val="00661ECA"/>
    <w:rsid w:val="0066364B"/>
    <w:rsid w:val="00665F90"/>
    <w:rsid w:val="00677680"/>
    <w:rsid w:val="006937E3"/>
    <w:rsid w:val="006A074F"/>
    <w:rsid w:val="006A1311"/>
    <w:rsid w:val="006A68DF"/>
    <w:rsid w:val="00705FFB"/>
    <w:rsid w:val="007129A9"/>
    <w:rsid w:val="00764143"/>
    <w:rsid w:val="00772221"/>
    <w:rsid w:val="007F5F0A"/>
    <w:rsid w:val="007F6C07"/>
    <w:rsid w:val="008037B7"/>
    <w:rsid w:val="00823E6A"/>
    <w:rsid w:val="008316E2"/>
    <w:rsid w:val="008674CB"/>
    <w:rsid w:val="0087494C"/>
    <w:rsid w:val="00885060"/>
    <w:rsid w:val="00890D59"/>
    <w:rsid w:val="00895420"/>
    <w:rsid w:val="008B545A"/>
    <w:rsid w:val="0091252B"/>
    <w:rsid w:val="00913C9E"/>
    <w:rsid w:val="00914146"/>
    <w:rsid w:val="00930E21"/>
    <w:rsid w:val="009339B7"/>
    <w:rsid w:val="00943D19"/>
    <w:rsid w:val="00952C62"/>
    <w:rsid w:val="00957C3E"/>
    <w:rsid w:val="00976E79"/>
    <w:rsid w:val="009924ED"/>
    <w:rsid w:val="009A2425"/>
    <w:rsid w:val="009B1993"/>
    <w:rsid w:val="009C3B1F"/>
    <w:rsid w:val="009C68A6"/>
    <w:rsid w:val="009C7E50"/>
    <w:rsid w:val="009D22D4"/>
    <w:rsid w:val="009D59A4"/>
    <w:rsid w:val="009F4939"/>
    <w:rsid w:val="009F4AD9"/>
    <w:rsid w:val="00A02334"/>
    <w:rsid w:val="00A12D7C"/>
    <w:rsid w:val="00A15835"/>
    <w:rsid w:val="00A24094"/>
    <w:rsid w:val="00A63832"/>
    <w:rsid w:val="00A83D7B"/>
    <w:rsid w:val="00AA515C"/>
    <w:rsid w:val="00AF2DDA"/>
    <w:rsid w:val="00AF482A"/>
    <w:rsid w:val="00AF73E7"/>
    <w:rsid w:val="00B0786F"/>
    <w:rsid w:val="00B3686A"/>
    <w:rsid w:val="00B47001"/>
    <w:rsid w:val="00B470EE"/>
    <w:rsid w:val="00B54220"/>
    <w:rsid w:val="00B56BFC"/>
    <w:rsid w:val="00B67DEE"/>
    <w:rsid w:val="00B773E1"/>
    <w:rsid w:val="00BB6F37"/>
    <w:rsid w:val="00BC3A51"/>
    <w:rsid w:val="00BC5699"/>
    <w:rsid w:val="00C021BF"/>
    <w:rsid w:val="00C26E80"/>
    <w:rsid w:val="00C34CCF"/>
    <w:rsid w:val="00C43E45"/>
    <w:rsid w:val="00C62BD3"/>
    <w:rsid w:val="00C66192"/>
    <w:rsid w:val="00C71C92"/>
    <w:rsid w:val="00C832CF"/>
    <w:rsid w:val="00C870BA"/>
    <w:rsid w:val="00CA082F"/>
    <w:rsid w:val="00CA1CCC"/>
    <w:rsid w:val="00CD5206"/>
    <w:rsid w:val="00D0255F"/>
    <w:rsid w:val="00D031CA"/>
    <w:rsid w:val="00D2268E"/>
    <w:rsid w:val="00D273C2"/>
    <w:rsid w:val="00D607F7"/>
    <w:rsid w:val="00D908B3"/>
    <w:rsid w:val="00D97FD3"/>
    <w:rsid w:val="00DB7693"/>
    <w:rsid w:val="00DD0A2C"/>
    <w:rsid w:val="00DD6614"/>
    <w:rsid w:val="00DE0C61"/>
    <w:rsid w:val="00DE1C74"/>
    <w:rsid w:val="00E555CC"/>
    <w:rsid w:val="00E61C4D"/>
    <w:rsid w:val="00E828DE"/>
    <w:rsid w:val="00ED13AE"/>
    <w:rsid w:val="00EF39B5"/>
    <w:rsid w:val="00F06F8B"/>
    <w:rsid w:val="00F162C4"/>
    <w:rsid w:val="00F505BC"/>
    <w:rsid w:val="00F53337"/>
    <w:rsid w:val="00F65ACF"/>
    <w:rsid w:val="00F713DB"/>
    <w:rsid w:val="00F77180"/>
    <w:rsid w:val="00F77C81"/>
    <w:rsid w:val="00F83ED4"/>
    <w:rsid w:val="00F91244"/>
    <w:rsid w:val="00F97695"/>
    <w:rsid w:val="00FB4360"/>
    <w:rsid w:val="00FD51D4"/>
    <w:rsid w:val="00FE3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006DC4"/>
  <w15:chartTrackingRefBased/>
  <w15:docId w15:val="{3F2522A2-B71E-4F22-9887-B9D8A656F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C3B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D34C3"/>
    <w:rPr>
      <w:rFonts w:ascii="Tahoma" w:hAnsi="Tahoma" w:cs="Tahoma"/>
      <w:sz w:val="16"/>
      <w:szCs w:val="16"/>
    </w:rPr>
  </w:style>
  <w:style w:type="table" w:styleId="PlainTable1">
    <w:name w:val="Plain Table 1"/>
    <w:basedOn w:val="TableNormal"/>
    <w:uiPriority w:val="41"/>
    <w:rsid w:val="00C832CF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rsid w:val="00CA1CCC"/>
    <w:rPr>
      <w:sz w:val="16"/>
      <w:szCs w:val="16"/>
    </w:rPr>
  </w:style>
  <w:style w:type="paragraph" w:styleId="CommentText">
    <w:name w:val="annotation text"/>
    <w:basedOn w:val="Normal"/>
    <w:link w:val="CommentTextChar"/>
    <w:rsid w:val="00CA1CCC"/>
    <w:rPr>
      <w:sz w:val="20"/>
      <w:szCs w:val="20"/>
    </w:rPr>
  </w:style>
  <w:style w:type="character" w:customStyle="1" w:styleId="CommentTextChar">
    <w:name w:val="Comment Text Char"/>
    <w:link w:val="CommentText"/>
    <w:rsid w:val="00CA1CC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A1CCC"/>
    <w:rPr>
      <w:b/>
      <w:bCs/>
    </w:rPr>
  </w:style>
  <w:style w:type="character" w:customStyle="1" w:styleId="CommentSubjectChar">
    <w:name w:val="Comment Subject Char"/>
    <w:link w:val="CommentSubject"/>
    <w:rsid w:val="00CA1CCC"/>
    <w:rPr>
      <w:b/>
      <w:bCs/>
      <w:lang w:val="en-US" w:eastAsia="en-US"/>
    </w:rPr>
  </w:style>
  <w:style w:type="paragraph" w:styleId="Header">
    <w:name w:val="header"/>
    <w:basedOn w:val="Normal"/>
    <w:link w:val="HeaderChar"/>
    <w:uiPriority w:val="99"/>
    <w:rsid w:val="0029025F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29025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29025F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29025F"/>
    <w:rPr>
      <w:sz w:val="24"/>
      <w:szCs w:val="24"/>
      <w:lang w:val="en-US" w:eastAsia="en-US"/>
    </w:rPr>
  </w:style>
  <w:style w:type="table" w:styleId="PlainTable2">
    <w:name w:val="Plain Table 2"/>
    <w:basedOn w:val="TableNormal"/>
    <w:uiPriority w:val="42"/>
    <w:rsid w:val="00943D19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TableGridLight">
    <w:name w:val="Grid Table Light"/>
    <w:basedOn w:val="TableNormal"/>
    <w:uiPriority w:val="40"/>
    <w:rsid w:val="00943D19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PlaceholderText">
    <w:name w:val="Placeholder Text"/>
    <w:basedOn w:val="DefaultParagraphFont"/>
    <w:uiPriority w:val="99"/>
    <w:semiHidden/>
    <w:rsid w:val="00382E1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96F8C08796B47A8B85C7D51956CD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8E164-9A51-4437-AA69-35BEE9190AC2}"/>
      </w:docPartPr>
      <w:docPartBody>
        <w:p w:rsidR="00695A3A" w:rsidRDefault="007D0673" w:rsidP="007D0673">
          <w:pPr>
            <w:pStyle w:val="E96F8C08796B47A8B85C7D51956CD25815"/>
          </w:pPr>
          <w:r w:rsidRPr="00F53337">
            <w:rPr>
              <w:rStyle w:val="PlaceholderText"/>
              <w:i/>
              <w:color w:val="767171" w:themeColor="background2" w:themeShade="80"/>
            </w:rPr>
            <w:t>Choose an item.</w:t>
          </w:r>
        </w:p>
      </w:docPartBody>
    </w:docPart>
    <w:docPart>
      <w:docPartPr>
        <w:name w:val="118E0F84FE7E4FF7B23823C11479D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7DC7C-9CF3-44F3-A45A-D5A42FC2448E}"/>
      </w:docPartPr>
      <w:docPartBody>
        <w:p w:rsidR="00695A3A" w:rsidRDefault="007D0673" w:rsidP="007D0673">
          <w:pPr>
            <w:pStyle w:val="118E0F84FE7E4FF7B23823C11479D38315"/>
          </w:pPr>
          <w:r w:rsidRPr="00F53337">
            <w:rPr>
              <w:rStyle w:val="PlaceholderText"/>
              <w:i/>
              <w:color w:val="767171" w:themeColor="background2" w:themeShade="80"/>
            </w:rPr>
            <w:t>Choose an item.</w:t>
          </w:r>
        </w:p>
      </w:docPartBody>
    </w:docPart>
    <w:docPart>
      <w:docPartPr>
        <w:name w:val="A510DFD166D04E278A8A178780AC7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E8091F-A92B-459A-87BE-74C121505EAB}"/>
      </w:docPartPr>
      <w:docPartBody>
        <w:p w:rsidR="00695A3A" w:rsidRDefault="007D0673" w:rsidP="007D0673">
          <w:pPr>
            <w:pStyle w:val="A510DFD166D04E278A8A178780AC762613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562C3D82CE2F4373A0DBF0797580F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CC26F-2643-4422-AB5B-F8CB97E6A6D4}"/>
      </w:docPartPr>
      <w:docPartBody>
        <w:p w:rsidR="00695A3A" w:rsidRDefault="007D0673" w:rsidP="007D0673">
          <w:pPr>
            <w:pStyle w:val="562C3D82CE2F4373A0DBF0797580F0B013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82FAD84DFE774EF897AA645DBE7CA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2EE3E-D8FE-462F-B15D-4B495859B76F}"/>
      </w:docPartPr>
      <w:docPartBody>
        <w:p w:rsidR="00695A3A" w:rsidRDefault="007D0673" w:rsidP="007D0673">
          <w:pPr>
            <w:pStyle w:val="82FAD84DFE774EF897AA645DBE7CA68E13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05F46FCA204345009F5784E2987F9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1DC87-24FB-46A5-B3BC-452D7E14DDCE}"/>
      </w:docPartPr>
      <w:docPartBody>
        <w:p w:rsidR="00695A3A" w:rsidRDefault="007D0673" w:rsidP="007D0673">
          <w:pPr>
            <w:pStyle w:val="05F46FCA204345009F5784E2987F951913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8EBFD70D97F9429796DDF0C6EE393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26CD0-676D-4E42-8A6E-12C63CB8AF59}"/>
      </w:docPartPr>
      <w:docPartBody>
        <w:p w:rsidR="00695A3A" w:rsidRDefault="007D0673" w:rsidP="007D0673">
          <w:pPr>
            <w:pStyle w:val="8EBFD70D97F9429796DDF0C6EE39364813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00485CBAB37E43DB83D5E339AD218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9ECBD-2A3A-4D7A-998B-0DF25B28CAA3}"/>
      </w:docPartPr>
      <w:docPartBody>
        <w:p w:rsidR="00695A3A" w:rsidRDefault="007D0673" w:rsidP="007D0673">
          <w:pPr>
            <w:pStyle w:val="00485CBAB37E43DB83D5E339AD21849013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16DE112E5CB64C609AB7155F68240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144AF-90BF-4E63-924D-9BFAD260AE7D}"/>
      </w:docPartPr>
      <w:docPartBody>
        <w:p w:rsidR="00695A3A" w:rsidRDefault="007D0673" w:rsidP="007D0673">
          <w:pPr>
            <w:pStyle w:val="16DE112E5CB64C609AB7155F682406B113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7AFD14862B4D4A78B6A9C55F459A8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0115A-381B-47CE-9BDA-704C1E140F84}"/>
      </w:docPartPr>
      <w:docPartBody>
        <w:p w:rsidR="00695A3A" w:rsidRDefault="007D0673" w:rsidP="007D0673">
          <w:pPr>
            <w:pStyle w:val="7AFD14862B4D4A78B6A9C55F459A82C513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66927AAADBC1484EA08382420B452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A5FF1-181E-4F66-93FE-2C84588640ED}"/>
      </w:docPartPr>
      <w:docPartBody>
        <w:p w:rsidR="00695A3A" w:rsidRDefault="007D0673" w:rsidP="007D0673">
          <w:pPr>
            <w:pStyle w:val="66927AAADBC1484EA08382420B45215B13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3E8612DAE9594688B58D62443CA51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0561F-F117-4CD2-BC5D-FB6F53898A19}"/>
      </w:docPartPr>
      <w:docPartBody>
        <w:p w:rsidR="00695A3A" w:rsidRDefault="007D0673" w:rsidP="007D0673">
          <w:pPr>
            <w:pStyle w:val="3E8612DAE9594688B58D62443CA5147E13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5A62C5EDB7A04D3B813C44AEBA607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87C2D-2945-4459-800E-9216BBADCD1B}"/>
      </w:docPartPr>
      <w:docPartBody>
        <w:p w:rsidR="00695A3A" w:rsidRDefault="007D0673" w:rsidP="007D0673">
          <w:pPr>
            <w:pStyle w:val="5A62C5EDB7A04D3B813C44AEBA60721B13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88FD00CF565942A68318B7D17C5E1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1FCCC-8FF3-4EC3-83FE-DC681DD4CC90}"/>
      </w:docPartPr>
      <w:docPartBody>
        <w:p w:rsidR="00695A3A" w:rsidRDefault="007D0673" w:rsidP="007D0673">
          <w:pPr>
            <w:pStyle w:val="88FD00CF565942A68318B7D17C5E186112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5FEBA465DE5E49BA8314761AC7323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9C581-D8A0-4FAD-97D5-F364420985A6}"/>
      </w:docPartPr>
      <w:docPartBody>
        <w:p w:rsidR="00695A3A" w:rsidRDefault="007D0673" w:rsidP="007D0673">
          <w:pPr>
            <w:pStyle w:val="5FEBA465DE5E49BA8314761AC732338112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904CCDCB9FEA498AA2EDF5E328A29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CCCF4-AE41-4069-9E08-79B5A512F8D1}"/>
      </w:docPartPr>
      <w:docPartBody>
        <w:p w:rsidR="00695A3A" w:rsidRDefault="007D0673" w:rsidP="007D0673">
          <w:pPr>
            <w:pStyle w:val="904CCDCB9FEA498AA2EDF5E328A29B0C12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C79A75D405A04574952856A7A530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D1582-0687-4FE5-B5EF-0042B6DC9A0C}"/>
      </w:docPartPr>
      <w:docPartBody>
        <w:p w:rsidR="00695A3A" w:rsidRDefault="007D0673" w:rsidP="007D0673">
          <w:pPr>
            <w:pStyle w:val="C79A75D405A04574952856A7A530446E12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EB5F86EF1B02457AB9BBDA7687AC3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E6BCE-CE80-415E-8557-30A1FE80CC38}"/>
      </w:docPartPr>
      <w:docPartBody>
        <w:p w:rsidR="00695A3A" w:rsidRDefault="007D0673" w:rsidP="007D0673">
          <w:pPr>
            <w:pStyle w:val="EB5F86EF1B02457AB9BBDA7687AC345412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7035B2D1BA8A4913A6F6ED00D1FC0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6D28A-9D68-4899-9DAE-EF534ABCC806}"/>
      </w:docPartPr>
      <w:docPartBody>
        <w:p w:rsidR="00695A3A" w:rsidRDefault="007D0673" w:rsidP="007D0673">
          <w:pPr>
            <w:pStyle w:val="7035B2D1BA8A4913A6F6ED00D1FC0FC812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A2F6FB99B51243FA982223D874083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4B66B-68D4-421A-9E4D-38C706B52F51}"/>
      </w:docPartPr>
      <w:docPartBody>
        <w:p w:rsidR="00695A3A" w:rsidRDefault="007D0673" w:rsidP="007D0673">
          <w:pPr>
            <w:pStyle w:val="A2F6FB99B51243FA982223D874083AD212"/>
          </w:pPr>
          <w:r w:rsidRPr="0060413E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67608309445B4BB49EA109C061723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248F1-19A6-4BCD-BCF3-88B92EF07ED7}"/>
      </w:docPartPr>
      <w:docPartBody>
        <w:p w:rsidR="00695A3A" w:rsidRDefault="007D0673" w:rsidP="007D0673">
          <w:pPr>
            <w:pStyle w:val="67608309445B4BB49EA109C061723DA812"/>
          </w:pPr>
          <w:r w:rsidRPr="0060413E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10E71AD304C94B1E80C30B6E6E0E5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FD267-04E1-462F-B803-B05F04D34519}"/>
      </w:docPartPr>
      <w:docPartBody>
        <w:p w:rsidR="00695A3A" w:rsidRDefault="007D0673" w:rsidP="007D0673">
          <w:pPr>
            <w:pStyle w:val="10E71AD304C94B1E80C30B6E6E0E5FA212"/>
          </w:pPr>
          <w:r w:rsidRPr="0060413E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37D07E9CD82D4E378CCC30ED22CF2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334AE-4226-4A1C-B199-8966F2FEFADC}"/>
      </w:docPartPr>
      <w:docPartBody>
        <w:p w:rsidR="00695A3A" w:rsidRDefault="007D0673" w:rsidP="007D0673">
          <w:pPr>
            <w:pStyle w:val="37D07E9CD82D4E378CCC30ED22CF247912"/>
          </w:pPr>
          <w:r w:rsidRPr="0060413E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E5606EA8A6B94F4299565B6E8F764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B0A5D-2FE6-48F0-96E2-8ABE1CA36E6B}"/>
      </w:docPartPr>
      <w:docPartBody>
        <w:p w:rsidR="00695A3A" w:rsidRDefault="007D0673" w:rsidP="007D0673">
          <w:pPr>
            <w:pStyle w:val="E5606EA8A6B94F4299565B6E8F764F1712"/>
          </w:pPr>
          <w:r w:rsidRPr="0060413E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7D438D64B0004255BA7ECD7B9C3BB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7963B-9DCF-4C17-83F0-41335AE2BB2F}"/>
      </w:docPartPr>
      <w:docPartBody>
        <w:p w:rsidR="00695A3A" w:rsidRDefault="007D0673" w:rsidP="007D0673">
          <w:pPr>
            <w:pStyle w:val="7D438D64B0004255BA7ECD7B9C3BB51B12"/>
          </w:pPr>
          <w:r w:rsidRPr="0060413E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6F479E8464384367A19161E3CFE68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89CB2-8926-4EB2-A1E8-B74A71D3BA2D}"/>
      </w:docPartPr>
      <w:docPartBody>
        <w:p w:rsidR="00695A3A" w:rsidRDefault="007D0673" w:rsidP="007D0673">
          <w:pPr>
            <w:pStyle w:val="6F479E8464384367A19161E3CFE68AA512"/>
          </w:pPr>
          <w:r w:rsidRPr="0060413E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E4FA47B70D5644D38D5FDA95B5E7D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5EFF4-8E7D-403C-A142-F0ED30F3360C}"/>
      </w:docPartPr>
      <w:docPartBody>
        <w:p w:rsidR="00695A3A" w:rsidRDefault="007D0673" w:rsidP="007D0673">
          <w:pPr>
            <w:pStyle w:val="E4FA47B70D5644D38D5FDA95B5E7D07B12"/>
          </w:pPr>
          <w:r w:rsidRPr="0060413E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F4D733983384497CAE27E5D3748E7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F8140-B060-4252-BDB8-614CFEF12BDF}"/>
      </w:docPartPr>
      <w:docPartBody>
        <w:p w:rsidR="00695A3A" w:rsidRDefault="007D0673" w:rsidP="007D0673">
          <w:pPr>
            <w:pStyle w:val="F4D733983384497CAE27E5D3748E7F3C12"/>
          </w:pPr>
          <w:r w:rsidRPr="0060413E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E7DC8E7077724AC3935026C352D01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A307A-DA2F-46DE-8728-B822D906919E}"/>
      </w:docPartPr>
      <w:docPartBody>
        <w:p w:rsidR="00695A3A" w:rsidRDefault="007D0673" w:rsidP="007D0673">
          <w:pPr>
            <w:pStyle w:val="E7DC8E7077724AC3935026C352D01EF112"/>
          </w:pPr>
          <w:r w:rsidRPr="0060413E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7F093B7AA96146FCA28996DDD281A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B3B25-F3BC-4378-95B6-648048BAC84E}"/>
      </w:docPartPr>
      <w:docPartBody>
        <w:p w:rsidR="00695A3A" w:rsidRDefault="007D0673" w:rsidP="007D0673">
          <w:pPr>
            <w:pStyle w:val="7F093B7AA96146FCA28996DDD281ABD212"/>
          </w:pPr>
          <w:r w:rsidRPr="0060413E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9102E0BAE5294C98A20B582A838BA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4E0FF-6508-4A6B-BCF9-E7DBA344FBE5}"/>
      </w:docPartPr>
      <w:docPartBody>
        <w:p w:rsidR="00695A3A" w:rsidRDefault="007D0673" w:rsidP="007D0673">
          <w:pPr>
            <w:pStyle w:val="9102E0BAE5294C98A20B582A838BAEAE12"/>
          </w:pPr>
          <w:r w:rsidRPr="0060413E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A34B95BA18CA48D88D723AED96E83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8A7B9-B70E-4571-9250-780E4B0F9518}"/>
      </w:docPartPr>
      <w:docPartBody>
        <w:p w:rsidR="00695A3A" w:rsidRDefault="007D0673" w:rsidP="007D0673">
          <w:pPr>
            <w:pStyle w:val="A34B95BA18CA48D88D723AED96E83F7C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D8601621D99045A2975E4DE584831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FC10C-005A-4791-B174-59736861D64C}"/>
      </w:docPartPr>
      <w:docPartBody>
        <w:p w:rsidR="00695A3A" w:rsidRDefault="007D0673" w:rsidP="007D0673">
          <w:pPr>
            <w:pStyle w:val="D8601621D99045A2975E4DE584831D5B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0DCEA17FB40942A29ACA98D83A321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6605B-3B99-45FB-B953-8CE63F095D7A}"/>
      </w:docPartPr>
      <w:docPartBody>
        <w:p w:rsidR="00695A3A" w:rsidRDefault="007D0673" w:rsidP="007D0673">
          <w:pPr>
            <w:pStyle w:val="0DCEA17FB40942A29ACA98D83A3219EA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8EACD23A45AB4958BFEE804F5A727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0E9A5-752D-494D-8AA0-7EE119D07543}"/>
      </w:docPartPr>
      <w:docPartBody>
        <w:p w:rsidR="00695A3A" w:rsidRDefault="007D0673" w:rsidP="007D0673">
          <w:pPr>
            <w:pStyle w:val="8EACD23A45AB4958BFEE804F5A727BD1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E62DAA2211264759A9F282EE41856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92210-7B64-46A2-8A7D-C8D1E87F671D}"/>
      </w:docPartPr>
      <w:docPartBody>
        <w:p w:rsidR="00695A3A" w:rsidRDefault="007D0673" w:rsidP="007D0673">
          <w:pPr>
            <w:pStyle w:val="E62DAA2211264759A9F282EE41856158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87FFA5C246C54C96BAA6850E62F60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DD5A1-8FA4-4C3C-919F-298A04E08D4D}"/>
      </w:docPartPr>
      <w:docPartBody>
        <w:p w:rsidR="00695A3A" w:rsidRDefault="007D0673" w:rsidP="007D0673">
          <w:pPr>
            <w:pStyle w:val="87FFA5C246C54C96BAA6850E62F60887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A8E65F3D2AF240F6B9CD909ACC7C2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FA10A-61B4-4C28-9ABC-87358FFAF10F}"/>
      </w:docPartPr>
      <w:docPartBody>
        <w:p w:rsidR="00695A3A" w:rsidRDefault="007D0673" w:rsidP="007D0673">
          <w:pPr>
            <w:pStyle w:val="A8E65F3D2AF240F6B9CD909ACC7C26A6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B798E03D4F59472788F6BFD30258D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11BCA-65EB-4A3E-BAC6-64229F98818D}"/>
      </w:docPartPr>
      <w:docPartBody>
        <w:p w:rsidR="00695A3A" w:rsidRDefault="007D0673" w:rsidP="007D0673">
          <w:pPr>
            <w:pStyle w:val="B798E03D4F59472788F6BFD30258DAF8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C52B90F4659E4B449E299A24AEF96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6BF88-9A39-431D-8F46-84A6585CD3FC}"/>
      </w:docPartPr>
      <w:docPartBody>
        <w:p w:rsidR="00695A3A" w:rsidRDefault="007D0673" w:rsidP="007D0673">
          <w:pPr>
            <w:pStyle w:val="C52B90F4659E4B449E299A24AEF963DC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D4C17FD7DE294BFF84374627BACCA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B9D0D-25C0-47FD-A4F6-382088351B0B}"/>
      </w:docPartPr>
      <w:docPartBody>
        <w:p w:rsidR="00695A3A" w:rsidRDefault="007D0673" w:rsidP="007D0673">
          <w:pPr>
            <w:pStyle w:val="D4C17FD7DE294BFF84374627BACCAF19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A461C785C4C74DC6A11AF0F6835B5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23FBF-23A3-4EE1-A999-BAD489F9A361}"/>
      </w:docPartPr>
      <w:docPartBody>
        <w:p w:rsidR="00695A3A" w:rsidRDefault="007D0673" w:rsidP="007D0673">
          <w:pPr>
            <w:pStyle w:val="A461C785C4C74DC6A11AF0F6835B5239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5A4E16A0168D428A9DFC95AA462C1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B0D97-85B3-4E06-8F15-2A85358E141F}"/>
      </w:docPartPr>
      <w:docPartBody>
        <w:p w:rsidR="00695A3A" w:rsidRDefault="007D0673" w:rsidP="007D0673">
          <w:pPr>
            <w:pStyle w:val="5A4E16A0168D428A9DFC95AA462C19BD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683C80A523424007936F92245A2C4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2798-E449-4D18-BF36-F2F4B7E3F438}"/>
      </w:docPartPr>
      <w:docPartBody>
        <w:p w:rsidR="00695A3A" w:rsidRDefault="007D0673" w:rsidP="007D0673">
          <w:pPr>
            <w:pStyle w:val="683C80A523424007936F92245A2C48CD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2B0BB582E6DC499EB73C1DC0B7ADD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3B6AB-6E75-4921-813A-C119BFD46669}"/>
      </w:docPartPr>
      <w:docPartBody>
        <w:p w:rsidR="00695A3A" w:rsidRDefault="007D0673" w:rsidP="007D0673">
          <w:pPr>
            <w:pStyle w:val="2B0BB582E6DC499EB73C1DC0B7ADDE4F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21808E4FEB5C45918EA6645C5FC13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47F0E-8ABD-4612-80C4-FA82B91326C7}"/>
      </w:docPartPr>
      <w:docPartBody>
        <w:p w:rsidR="00695A3A" w:rsidRDefault="007D0673" w:rsidP="007D0673">
          <w:pPr>
            <w:pStyle w:val="21808E4FEB5C45918EA6645C5FC134EE12"/>
          </w:pPr>
          <w:r w:rsidRPr="00EC349F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A2B0FDE1AEC3437FAD8A0AC07AE2A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007F5-4F68-4BA5-8AAF-FCC21202C2C4}"/>
      </w:docPartPr>
      <w:docPartBody>
        <w:p w:rsidR="00695A3A" w:rsidRDefault="007D0673" w:rsidP="007D0673">
          <w:pPr>
            <w:pStyle w:val="A2B0FDE1AEC3437FAD8A0AC07AE2A44010"/>
          </w:pPr>
          <w:r w:rsidRPr="00F53337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A55DD15B224D428D81AD1FF4280C1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2CBFA-09EA-4257-9734-C598A205702C}"/>
      </w:docPartPr>
      <w:docPartBody>
        <w:p w:rsidR="00695A3A" w:rsidRDefault="007D0673" w:rsidP="007D0673">
          <w:pPr>
            <w:pStyle w:val="A55DD15B224D428D81AD1FF4280C19E810"/>
          </w:pPr>
          <w:r w:rsidRPr="00E00B66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E8618B63991F455D8A980E287A1C7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8A7F7-7A55-41CA-971E-216D348F1E3F}"/>
      </w:docPartPr>
      <w:docPartBody>
        <w:p w:rsidR="00695A3A" w:rsidRDefault="007D0673" w:rsidP="007D0673">
          <w:pPr>
            <w:pStyle w:val="E8618B63991F455D8A980E287A1C7F22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D17C7B4D51C540AB8655F09DBEB7F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3BE58-2C5E-44AA-A774-93F8C5E5420D}"/>
      </w:docPartPr>
      <w:docPartBody>
        <w:p w:rsidR="00695A3A" w:rsidRDefault="007D0673" w:rsidP="007D0673">
          <w:pPr>
            <w:pStyle w:val="D17C7B4D51C540AB8655F09DBEB7FDE7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F8B8B2148AD148CBA79D5F24BA0B7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7CE04-B92C-4397-B4DE-B9811798EF92}"/>
      </w:docPartPr>
      <w:docPartBody>
        <w:p w:rsidR="00695A3A" w:rsidRDefault="007D0673" w:rsidP="007D0673">
          <w:pPr>
            <w:pStyle w:val="F8B8B2148AD148CBA79D5F24BA0B7C20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994479ABFFE943C6A1D1810555A74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25695-22C1-49D2-80A2-D831EBB49375}"/>
      </w:docPartPr>
      <w:docPartBody>
        <w:p w:rsidR="00695A3A" w:rsidRDefault="007D0673" w:rsidP="007D0673">
          <w:pPr>
            <w:pStyle w:val="994479ABFFE943C6A1D1810555A7498410"/>
          </w:pPr>
          <w:r w:rsidRPr="00F53337">
            <w:rPr>
              <w:rStyle w:val="PlaceholderText"/>
              <w:i/>
              <w:color w:val="767171" w:themeColor="background2" w:themeShade="80"/>
            </w:rPr>
            <w:t>Choose an item.</w:t>
          </w:r>
        </w:p>
      </w:docPartBody>
    </w:docPart>
    <w:docPart>
      <w:docPartPr>
        <w:name w:val="BD1150A81C5549AB8E221417DA3B1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B6546-56C2-49CB-8C6B-B5DFE532B372}"/>
      </w:docPartPr>
      <w:docPartBody>
        <w:p w:rsidR="00695A3A" w:rsidRDefault="007D0673" w:rsidP="007D0673">
          <w:pPr>
            <w:pStyle w:val="BD1150A81C5549AB8E221417DA3B1A1510"/>
          </w:pPr>
          <w:r w:rsidRPr="00766C8C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DF86C31BB3304C53B91A6ACEEFB8A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E8057-EC99-4403-9E1C-8FF485089624}"/>
      </w:docPartPr>
      <w:docPartBody>
        <w:p w:rsidR="00695A3A" w:rsidRDefault="007D0673" w:rsidP="007D0673">
          <w:pPr>
            <w:pStyle w:val="DF86C31BB3304C53B91A6ACEEFB8A1C710"/>
          </w:pPr>
          <w:r w:rsidRPr="00E00B66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405BE2BEAA9C4ECE9857C94CDF1DE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1680C-EA8E-4551-B046-09497D8B092D}"/>
      </w:docPartPr>
      <w:docPartBody>
        <w:p w:rsidR="00695A3A" w:rsidRDefault="007D0673" w:rsidP="007D0673">
          <w:pPr>
            <w:pStyle w:val="405BE2BEAA9C4ECE9857C94CDF1DE6DE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47B51EDCB937473191A6156363CC9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90C4D-3572-45B7-A00B-14364CB34496}"/>
      </w:docPartPr>
      <w:docPartBody>
        <w:p w:rsidR="00695A3A" w:rsidRDefault="007D0673" w:rsidP="007D0673">
          <w:pPr>
            <w:pStyle w:val="47B51EDCB937473191A6156363CC96CC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50A4E1823A8743E3BD7B805CED2AD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18007-1129-4888-A82D-BCDD40369FCF}"/>
      </w:docPartPr>
      <w:docPartBody>
        <w:p w:rsidR="00695A3A" w:rsidRDefault="007D0673" w:rsidP="007D0673">
          <w:pPr>
            <w:pStyle w:val="50A4E1823A8743E3BD7B805CED2ADB64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E29F3DD5097B4F6188A0CDE5CBCF0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33FD-11E1-4493-A6AD-3AC34E42F82C}"/>
      </w:docPartPr>
      <w:docPartBody>
        <w:p w:rsidR="00695A3A" w:rsidRDefault="007D0673" w:rsidP="007D0673">
          <w:pPr>
            <w:pStyle w:val="E29F3DD5097B4F6188A0CDE5CBCF0F7B10"/>
          </w:pPr>
          <w:r w:rsidRPr="00F53337">
            <w:rPr>
              <w:rStyle w:val="PlaceholderText"/>
              <w:i/>
              <w:color w:val="767171" w:themeColor="background2" w:themeShade="80"/>
            </w:rPr>
            <w:t>Choose an item.</w:t>
          </w:r>
        </w:p>
      </w:docPartBody>
    </w:docPart>
    <w:docPart>
      <w:docPartPr>
        <w:name w:val="8A2A9EF4D3C94E6CB0CF440992308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528D9-7733-4533-9324-3C8D37E6F393}"/>
      </w:docPartPr>
      <w:docPartBody>
        <w:p w:rsidR="00695A3A" w:rsidRDefault="007D0673" w:rsidP="007D0673">
          <w:pPr>
            <w:pStyle w:val="8A2A9EF4D3C94E6CB0CF440992308FDB10"/>
          </w:pPr>
          <w:r w:rsidRPr="00766C8C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DE78DDA2EB614D2B86036CC01F76F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5E3F8-E23F-4474-ACDC-16D4DC670522}"/>
      </w:docPartPr>
      <w:docPartBody>
        <w:p w:rsidR="00695A3A" w:rsidRDefault="007D0673" w:rsidP="007D0673">
          <w:pPr>
            <w:pStyle w:val="DE78DDA2EB614D2B86036CC01F76FE2D10"/>
          </w:pPr>
          <w:r w:rsidRPr="00E00B66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DFCCDA5BA3C644B2A2F3C91669A0C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DAF30-4A45-4759-904C-B28776155453}"/>
      </w:docPartPr>
      <w:docPartBody>
        <w:p w:rsidR="00695A3A" w:rsidRDefault="007D0673" w:rsidP="007D0673">
          <w:pPr>
            <w:pStyle w:val="DFCCDA5BA3C644B2A2F3C91669A0CF06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57D73466B83A4B09AE10B363BE014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D70FD-75A8-488F-A843-99C4C374BA1E}"/>
      </w:docPartPr>
      <w:docPartBody>
        <w:p w:rsidR="00695A3A" w:rsidRDefault="007D0673" w:rsidP="007D0673">
          <w:pPr>
            <w:pStyle w:val="57D73466B83A4B09AE10B363BE014842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09A8A1A10357484686ED8174EC2D5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90F6C-A0EF-48A4-940F-10E42BC4A3F5}"/>
      </w:docPartPr>
      <w:docPartBody>
        <w:p w:rsidR="00695A3A" w:rsidRDefault="007D0673" w:rsidP="007D0673">
          <w:pPr>
            <w:pStyle w:val="09A8A1A10357484686ED8174EC2D5218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FCE9FE0FCEFB46BE908C56D47CBD4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3E6FE-C925-4930-9A0D-1A68C0514768}"/>
      </w:docPartPr>
      <w:docPartBody>
        <w:p w:rsidR="00695A3A" w:rsidRDefault="007D0673" w:rsidP="007D0673">
          <w:pPr>
            <w:pStyle w:val="FCE9FE0FCEFB46BE908C56D47CBD416210"/>
          </w:pPr>
          <w:r w:rsidRPr="00F53337">
            <w:rPr>
              <w:rStyle w:val="PlaceholderText"/>
              <w:i/>
              <w:color w:val="767171" w:themeColor="background2" w:themeShade="80"/>
            </w:rPr>
            <w:t>Choose an item.</w:t>
          </w:r>
        </w:p>
      </w:docPartBody>
    </w:docPart>
    <w:docPart>
      <w:docPartPr>
        <w:name w:val="6C48D2F8A07545BCAADA856D57C30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C04B9-3986-4AD4-9897-4BF198669D95}"/>
      </w:docPartPr>
      <w:docPartBody>
        <w:p w:rsidR="00695A3A" w:rsidRDefault="007D0673" w:rsidP="007D0673">
          <w:pPr>
            <w:pStyle w:val="6C48D2F8A07545BCAADA856D57C30AFD10"/>
          </w:pPr>
          <w:r w:rsidRPr="00766C8C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40780C3A13AB4D12876B67C858159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7B9B8-E34D-46C8-B37E-AB7D01A7D306}"/>
      </w:docPartPr>
      <w:docPartBody>
        <w:p w:rsidR="00695A3A" w:rsidRDefault="007D0673" w:rsidP="007D0673">
          <w:pPr>
            <w:pStyle w:val="40780C3A13AB4D12876B67C858159E9C10"/>
          </w:pPr>
          <w:r w:rsidRPr="00E00B66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9EBE07EF7DBC48179EA6F527F2E54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6A96B-E949-4845-8388-80AAE2936FBA}"/>
      </w:docPartPr>
      <w:docPartBody>
        <w:p w:rsidR="00695A3A" w:rsidRDefault="007D0673" w:rsidP="007D0673">
          <w:pPr>
            <w:pStyle w:val="9EBE07EF7DBC48179EA6F527F2E54AAF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16523948054C4D56929B4F3E32B57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418AE-2092-4515-85D7-67C111405511}"/>
      </w:docPartPr>
      <w:docPartBody>
        <w:p w:rsidR="00695A3A" w:rsidRDefault="007D0673" w:rsidP="007D0673">
          <w:pPr>
            <w:pStyle w:val="16523948054C4D56929B4F3E32B57730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0EF2E51662344F638531D8B897471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51981-ECE9-4FE0-8DA8-FAC819DB3F89}"/>
      </w:docPartPr>
      <w:docPartBody>
        <w:p w:rsidR="00695A3A" w:rsidRDefault="007D0673" w:rsidP="007D0673">
          <w:pPr>
            <w:pStyle w:val="0EF2E51662344F638531D8B8974714FD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F0DDA9F9C46344F4B205E8BE7E7E8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1DE29-6D2E-48F9-8111-1F39AB3FD536}"/>
      </w:docPartPr>
      <w:docPartBody>
        <w:p w:rsidR="00695A3A" w:rsidRDefault="007D0673" w:rsidP="007D0673">
          <w:pPr>
            <w:pStyle w:val="F0DDA9F9C46344F4B205E8BE7E7E87E310"/>
          </w:pPr>
          <w:r w:rsidRPr="00F53337">
            <w:rPr>
              <w:rStyle w:val="PlaceholderText"/>
              <w:i/>
              <w:color w:val="767171" w:themeColor="background2" w:themeShade="80"/>
            </w:rPr>
            <w:t>Choose an item.</w:t>
          </w:r>
        </w:p>
      </w:docPartBody>
    </w:docPart>
    <w:docPart>
      <w:docPartPr>
        <w:name w:val="515F5E18A6B14C099C1D8AA6A8975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9F91E-2803-48D3-AC12-A48F5E5811E4}"/>
      </w:docPartPr>
      <w:docPartBody>
        <w:p w:rsidR="00695A3A" w:rsidRDefault="007D0673" w:rsidP="007D0673">
          <w:pPr>
            <w:pStyle w:val="515F5E18A6B14C099C1D8AA6A89753A310"/>
          </w:pPr>
          <w:r w:rsidRPr="00766C8C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A086E1B140334258BFCF46E47A349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C3483-65F5-4DBC-A193-2DD3727D8A13}"/>
      </w:docPartPr>
      <w:docPartBody>
        <w:p w:rsidR="00695A3A" w:rsidRDefault="007D0673" w:rsidP="007D0673">
          <w:pPr>
            <w:pStyle w:val="A086E1B140334258BFCF46E47A349E5E10"/>
          </w:pPr>
          <w:r w:rsidRPr="00E00B66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6F64B4986C604E09AD27DBDF91553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65743-AF62-421B-A2EA-99084FA87AC1}"/>
      </w:docPartPr>
      <w:docPartBody>
        <w:p w:rsidR="00695A3A" w:rsidRDefault="007D0673" w:rsidP="007D0673">
          <w:pPr>
            <w:pStyle w:val="6F64B4986C604E09AD27DBDF915537F6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34B8131BD8084950AB2BBB767C73A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3D69A-7370-4E6C-8135-B7DA2A8E04BB}"/>
      </w:docPartPr>
      <w:docPartBody>
        <w:p w:rsidR="00695A3A" w:rsidRDefault="007D0673" w:rsidP="007D0673">
          <w:pPr>
            <w:pStyle w:val="34B8131BD8084950AB2BBB767C73A055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1F3B7F7C516740F1B53FBDC4F8E44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D96DE-E150-4CC7-A300-46332888722D}"/>
      </w:docPartPr>
      <w:docPartBody>
        <w:p w:rsidR="00695A3A" w:rsidRDefault="007D0673" w:rsidP="007D0673">
          <w:pPr>
            <w:pStyle w:val="1F3B7F7C516740F1B53FBDC4F8E4430810"/>
          </w:pPr>
          <w:r w:rsidRPr="006C5EB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8F68EC63F72F4591ADD61ABE2E605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5FEDD-9CE7-4BB2-9FFC-59275FD1E8D4}"/>
      </w:docPartPr>
      <w:docPartBody>
        <w:p w:rsidR="00695A3A" w:rsidRDefault="007D0673" w:rsidP="007D0673">
          <w:pPr>
            <w:pStyle w:val="8F68EC63F72F4591ADD61ABE2E605B1E10"/>
          </w:pPr>
          <w:r w:rsidRPr="00F53337">
            <w:rPr>
              <w:rStyle w:val="PlaceholderText"/>
              <w:i/>
              <w:color w:val="767171" w:themeColor="background2" w:themeShade="80"/>
            </w:rPr>
            <w:t>Choose an item.</w:t>
          </w:r>
        </w:p>
      </w:docPartBody>
    </w:docPart>
    <w:docPart>
      <w:docPartPr>
        <w:name w:val="55F54F1175C844859280BE016C5C6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63EF2-747C-4A87-B530-E62C7E4391A1}"/>
      </w:docPartPr>
      <w:docPartBody>
        <w:p w:rsidR="00695A3A" w:rsidRDefault="007D0673" w:rsidP="007D0673">
          <w:pPr>
            <w:pStyle w:val="55F54F1175C844859280BE016C5C6B8110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8BFD92B4F36F4E819B9EB5CCA6739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E5283-226F-4639-A8F7-DBA677279444}"/>
      </w:docPartPr>
      <w:docPartBody>
        <w:p w:rsidR="00695A3A" w:rsidRDefault="007D0673" w:rsidP="007D0673">
          <w:pPr>
            <w:pStyle w:val="8BFD92B4F36F4E819B9EB5CCA673968010"/>
          </w:pPr>
          <w:r w:rsidRPr="00BC2903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8B7F8ED650EF483D9ABF8508C7EF7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27FB3D-63C9-4EE4-B074-68E4F79E107E}"/>
      </w:docPartPr>
      <w:docPartBody>
        <w:p w:rsidR="00695A3A" w:rsidRDefault="007D0673" w:rsidP="007D0673">
          <w:pPr>
            <w:pStyle w:val="8B7F8ED650EF483D9ABF8508C7EF7CD010"/>
          </w:pPr>
          <w:r w:rsidRPr="00BC2903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D7F03C9D3C5F429693662A2C6DF70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E8DB7-DE73-45DB-AF4F-474BFAB818D3}"/>
      </w:docPartPr>
      <w:docPartBody>
        <w:p w:rsidR="00695A3A" w:rsidRDefault="007D0673" w:rsidP="007D0673">
          <w:pPr>
            <w:pStyle w:val="D7F03C9D3C5F429693662A2C6DF705FF10"/>
          </w:pPr>
          <w:r w:rsidRPr="00BC2903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84108911D476485BA5FA1CF354BFB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CC653-9928-48CD-8D27-2FC3A69DE3CB}"/>
      </w:docPartPr>
      <w:docPartBody>
        <w:p w:rsidR="00695A3A" w:rsidRDefault="007D0673" w:rsidP="007D0673">
          <w:pPr>
            <w:pStyle w:val="84108911D476485BA5FA1CF354BFBB6010"/>
          </w:pPr>
          <w:r w:rsidRPr="00FB4600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034287F415EA4951AD582A6E1C64F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FE446-F397-4CFC-BA51-DA5C89F161B6}"/>
      </w:docPartPr>
      <w:docPartBody>
        <w:p w:rsidR="00695A3A" w:rsidRDefault="007D0673" w:rsidP="007D0673">
          <w:pPr>
            <w:pStyle w:val="034287F415EA4951AD582A6E1C64F4BE10"/>
          </w:pPr>
          <w:r w:rsidRPr="00FB4600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A083D90470154D5B9F3579C105FBE5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6AF25-142B-43EB-A612-29145DF8B3F6}"/>
      </w:docPartPr>
      <w:docPartBody>
        <w:p w:rsidR="00695A3A" w:rsidRDefault="007D0673" w:rsidP="007D0673">
          <w:pPr>
            <w:pStyle w:val="A083D90470154D5B9F3579C105FBE51210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3007D6FB667149ADAB94173AC5805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F4E21-DD8F-43AF-B6F3-370E952821F3}"/>
      </w:docPartPr>
      <w:docPartBody>
        <w:p w:rsidR="00695A3A" w:rsidRDefault="007D0673" w:rsidP="007D0673">
          <w:pPr>
            <w:pStyle w:val="3007D6FB667149ADAB94173AC580583410"/>
          </w:pPr>
          <w:r w:rsidRPr="00BC2903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C059F5D94AAB48029BD85CAA7D979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30C0E-0070-4C1F-8A5C-585E677A7B10}"/>
      </w:docPartPr>
      <w:docPartBody>
        <w:p w:rsidR="00695A3A" w:rsidRDefault="007D0673" w:rsidP="007D0673">
          <w:pPr>
            <w:pStyle w:val="C059F5D94AAB48029BD85CAA7D97991F10"/>
          </w:pPr>
          <w:r w:rsidRPr="00BC2903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47DFEB8D345349D0A5C25DDACE5F9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1A684-5163-4AA0-9FEE-0F9B957870BB}"/>
      </w:docPartPr>
      <w:docPartBody>
        <w:p w:rsidR="00695A3A" w:rsidRDefault="007D0673" w:rsidP="007D0673">
          <w:pPr>
            <w:pStyle w:val="47DFEB8D345349D0A5C25DDACE5F94EA10"/>
          </w:pPr>
          <w:r w:rsidRPr="00BC2903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014C9E9C2C8C4ADF86CA15DC88E586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C8FB0-DA3C-4EF4-95BC-0966BC160D04}"/>
      </w:docPartPr>
      <w:docPartBody>
        <w:p w:rsidR="00695A3A" w:rsidRDefault="007D0673" w:rsidP="007D0673">
          <w:pPr>
            <w:pStyle w:val="014C9E9C2C8C4ADF86CA15DC88E586E110"/>
          </w:pPr>
          <w:r w:rsidRPr="00FB4600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F11ADD7BF13F4DD697854B3D52FB1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6AFD0-FE62-4266-835A-C94298995922}"/>
      </w:docPartPr>
      <w:docPartBody>
        <w:p w:rsidR="00695A3A" w:rsidRDefault="007D0673" w:rsidP="007D0673">
          <w:pPr>
            <w:pStyle w:val="F11ADD7BF13F4DD697854B3D52FB1EAD10"/>
          </w:pPr>
          <w:r w:rsidRPr="00FB4600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EFBCA8300B1C4CDB85349D4D65FAF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BCFC7-EE7D-4CD0-A858-D550433F6598}"/>
      </w:docPartPr>
      <w:docPartBody>
        <w:p w:rsidR="00695A3A" w:rsidRDefault="007D0673" w:rsidP="007D0673">
          <w:pPr>
            <w:pStyle w:val="EFBCA8300B1C4CDB85349D4D65FAF12310"/>
          </w:pPr>
          <w:r w:rsidRPr="00E163F5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2F5F68EF937C45E8861A87B82E256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E652B-71A5-4C6C-B275-17761573136E}"/>
      </w:docPartPr>
      <w:docPartBody>
        <w:p w:rsidR="00695A3A" w:rsidRDefault="007D0673" w:rsidP="007D0673">
          <w:pPr>
            <w:pStyle w:val="2F5F68EF937C45E8861A87B82E2564FB10"/>
          </w:pPr>
          <w:r w:rsidRPr="00BC2903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B65E3E0A426946DEBA9EC4A6E7075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F0609-B248-47E2-9B94-9512F4515708}"/>
      </w:docPartPr>
      <w:docPartBody>
        <w:p w:rsidR="00695A3A" w:rsidRDefault="007D0673" w:rsidP="007D0673">
          <w:pPr>
            <w:pStyle w:val="B65E3E0A426946DEBA9EC4A6E70754FF10"/>
          </w:pPr>
          <w:r w:rsidRPr="00BC2903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AFEC9E24982D408A81DFB00633AEC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43AE2-9FCF-4CD1-82F6-04FBDBBB6672}"/>
      </w:docPartPr>
      <w:docPartBody>
        <w:p w:rsidR="00695A3A" w:rsidRDefault="007D0673" w:rsidP="007D0673">
          <w:pPr>
            <w:pStyle w:val="AFEC9E24982D408A81DFB00633AECBA810"/>
          </w:pPr>
          <w:r w:rsidRPr="00BC2903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CC120702753C473EBAA5D218777B4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B7304-8A01-450A-AEC3-AB0E758C61D8}"/>
      </w:docPartPr>
      <w:docPartBody>
        <w:p w:rsidR="00695A3A" w:rsidRDefault="007D0673" w:rsidP="007D0673">
          <w:pPr>
            <w:pStyle w:val="CC120702753C473EBAA5D218777B458C10"/>
          </w:pPr>
          <w:r w:rsidRPr="00FB4600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D0D9781EE1CC4068B9A6F6E140E73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56B07-8381-49AA-B16D-BB70D78AE9A1}"/>
      </w:docPartPr>
      <w:docPartBody>
        <w:p w:rsidR="00695A3A" w:rsidRDefault="007D0673" w:rsidP="007D0673">
          <w:pPr>
            <w:pStyle w:val="D0D9781EE1CC4068B9A6F6E140E73B9110"/>
          </w:pPr>
          <w:r w:rsidRPr="00FB4600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BAA3B87DBE544511910B2865B0725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A61B3-2580-40A8-A610-95B9B02D6BDB}"/>
      </w:docPartPr>
      <w:docPartBody>
        <w:p w:rsidR="00695A3A" w:rsidRDefault="007D0673" w:rsidP="007D0673">
          <w:pPr>
            <w:pStyle w:val="BAA3B87DBE544511910B2865B072509A10"/>
          </w:pPr>
          <w:r w:rsidRPr="00E163F5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0A4B47A08074421193D98412CEECC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AEE23-DFCE-47DB-9168-85210651239C}"/>
      </w:docPartPr>
      <w:docPartBody>
        <w:p w:rsidR="00695A3A" w:rsidRDefault="007D0673" w:rsidP="007D0673">
          <w:pPr>
            <w:pStyle w:val="0A4B47A08074421193D98412CEECC56D10"/>
          </w:pPr>
          <w:r w:rsidRPr="00BC2903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1F9B57C4692C45C0A88F519149D79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43F6A-A95B-4036-9E99-A0C7FA526B7A}"/>
      </w:docPartPr>
      <w:docPartBody>
        <w:p w:rsidR="00695A3A" w:rsidRDefault="007D0673" w:rsidP="007D0673">
          <w:pPr>
            <w:pStyle w:val="1F9B57C4692C45C0A88F519149D79E1510"/>
          </w:pPr>
          <w:r w:rsidRPr="00BC2903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230D16373F4B4046ABAECCC100102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0827CA-29D4-485E-A4BD-E96C8757ACA1}"/>
      </w:docPartPr>
      <w:docPartBody>
        <w:p w:rsidR="00695A3A" w:rsidRDefault="007D0673" w:rsidP="007D0673">
          <w:pPr>
            <w:pStyle w:val="230D16373F4B4046ABAECCC100102D7410"/>
          </w:pPr>
          <w:r w:rsidRPr="00BC2903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5300039723094A13943CA37128994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4857B-4F83-426E-BD79-64FF5240A53F}"/>
      </w:docPartPr>
      <w:docPartBody>
        <w:p w:rsidR="00695A3A" w:rsidRDefault="007D0673" w:rsidP="007D0673">
          <w:pPr>
            <w:pStyle w:val="5300039723094A13943CA3712899450510"/>
          </w:pPr>
          <w:r w:rsidRPr="00FB4600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ED9D5BA3846346929299F9EAE0626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7DF5E-ED4F-4CA9-8189-438258B1E3ED}"/>
      </w:docPartPr>
      <w:docPartBody>
        <w:p w:rsidR="00695A3A" w:rsidRDefault="007D0673" w:rsidP="007D0673">
          <w:pPr>
            <w:pStyle w:val="ED9D5BA3846346929299F9EAE062616310"/>
          </w:pPr>
          <w:r w:rsidRPr="00FB4600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06E91C6302384C10A27681E6D15F3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EC625-FDE4-4DA3-9D4C-9E50743CCD7B}"/>
      </w:docPartPr>
      <w:docPartBody>
        <w:p w:rsidR="00695A3A" w:rsidRDefault="007D0673" w:rsidP="007D0673">
          <w:pPr>
            <w:pStyle w:val="06E91C6302384C10A27681E6D15F3C15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C897A9F6C996469CA57D6A2B0FFA4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3113B-ACB9-4AAA-98AF-1D5E074CF828}"/>
      </w:docPartPr>
      <w:docPartBody>
        <w:p w:rsidR="00695A3A" w:rsidRDefault="007D0673" w:rsidP="007D0673">
          <w:pPr>
            <w:pStyle w:val="C897A9F6C996469CA57D6A2B0FFA4888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189FC08315DB43D082D9CC2FD9347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24FBA-A54B-423A-BFBF-887E1EBADF01}"/>
      </w:docPartPr>
      <w:docPartBody>
        <w:p w:rsidR="00695A3A" w:rsidRDefault="007D0673" w:rsidP="007D0673">
          <w:pPr>
            <w:pStyle w:val="189FC08315DB43D082D9CC2FD9347AE2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E97E8060621843E8A686F941862FD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4223F-AC0D-4600-B679-5E023F7F14AF}"/>
      </w:docPartPr>
      <w:docPartBody>
        <w:p w:rsidR="00695A3A" w:rsidRDefault="007D0673" w:rsidP="007D0673">
          <w:pPr>
            <w:pStyle w:val="E97E8060621843E8A686F941862FDD11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A01854EDD4EC4B71A89F17F9A65E0D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67CAD-0C04-4708-89B1-7D8D8D421711}"/>
      </w:docPartPr>
      <w:docPartBody>
        <w:p w:rsidR="00695A3A" w:rsidRDefault="007D0673" w:rsidP="007D0673">
          <w:pPr>
            <w:pStyle w:val="A01854EDD4EC4B71A89F17F9A65E0D8110"/>
          </w:pPr>
          <w:r w:rsidRPr="006B507A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6E563138F2234623B5D34234515DE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26868-623A-4183-9EB0-C45F56F26577}"/>
      </w:docPartPr>
      <w:docPartBody>
        <w:p w:rsidR="00695A3A" w:rsidRDefault="007D0673" w:rsidP="007D0673">
          <w:pPr>
            <w:pStyle w:val="6E563138F2234623B5D34234515DED4F10"/>
          </w:pPr>
          <w:r w:rsidRPr="006B507A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7EF67F71FF0E4C8DB5CB278898FBB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50183-89B5-403C-81E4-258EDCE70507}"/>
      </w:docPartPr>
      <w:docPartBody>
        <w:p w:rsidR="00695A3A" w:rsidRDefault="007D0673" w:rsidP="007D0673">
          <w:pPr>
            <w:pStyle w:val="7EF67F71FF0E4C8DB5CB278898FBB760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76351261775E4443A05A61B8BB0D8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BDF0F-CBFE-4E19-8853-951782549C9A}"/>
      </w:docPartPr>
      <w:docPartBody>
        <w:p w:rsidR="00695A3A" w:rsidRDefault="007D0673" w:rsidP="007D0673">
          <w:pPr>
            <w:pStyle w:val="76351261775E4443A05A61B8BB0D8E41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B6F9238147FB40A380F43A3F213E1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05E5C-4D77-4CDC-BB20-B67752D76A07}"/>
      </w:docPartPr>
      <w:docPartBody>
        <w:p w:rsidR="00695A3A" w:rsidRDefault="007D0673" w:rsidP="007D0673">
          <w:pPr>
            <w:pStyle w:val="B6F9238147FB40A380F43A3F213E1BB9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B1BA8150DC8B4D859BC0CA7C680FD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D83A7-EAE4-4B47-8162-293701E69C86}"/>
      </w:docPartPr>
      <w:docPartBody>
        <w:p w:rsidR="00695A3A" w:rsidRDefault="007D0673" w:rsidP="007D0673">
          <w:pPr>
            <w:pStyle w:val="B1BA8150DC8B4D859BC0CA7C680FD79D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D9315EC0ED714F878D0678C1E65E0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CB448-C3D6-41A8-9638-AE77CAF00F01}"/>
      </w:docPartPr>
      <w:docPartBody>
        <w:p w:rsidR="00695A3A" w:rsidRDefault="007D0673" w:rsidP="007D0673">
          <w:pPr>
            <w:pStyle w:val="D9315EC0ED714F878D0678C1E65E012210"/>
          </w:pPr>
          <w:r w:rsidRPr="006B507A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B44F45333C9E4F7189A195D3EEDCF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78DBE-B14A-4528-B01D-B04A67A7F119}"/>
      </w:docPartPr>
      <w:docPartBody>
        <w:p w:rsidR="00695A3A" w:rsidRDefault="007D0673" w:rsidP="007D0673">
          <w:pPr>
            <w:pStyle w:val="B44F45333C9E4F7189A195D3EEDCFCC510"/>
          </w:pPr>
          <w:r w:rsidRPr="006B507A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11014B25384F4F2DAE7F0719F518E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DE9D5-42BE-4D95-A4CE-8F0A1B3A5A36}"/>
      </w:docPartPr>
      <w:docPartBody>
        <w:p w:rsidR="00695A3A" w:rsidRDefault="007D0673" w:rsidP="007D0673">
          <w:pPr>
            <w:pStyle w:val="11014B25384F4F2DAE7F0719F518ED61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1597004C9CC949CEA3998E36C3ED8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BFE17-A2D7-48A2-BE15-5AA0888B64A6}"/>
      </w:docPartPr>
      <w:docPartBody>
        <w:p w:rsidR="00695A3A" w:rsidRDefault="007D0673" w:rsidP="007D0673">
          <w:pPr>
            <w:pStyle w:val="1597004C9CC949CEA3998E36C3ED8547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C8FE2AF17DC04D1483F9CE1C84DF2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FE6C1-F9FA-455D-BDF3-15843902CFB0}"/>
      </w:docPartPr>
      <w:docPartBody>
        <w:p w:rsidR="00695A3A" w:rsidRDefault="007D0673" w:rsidP="007D0673">
          <w:pPr>
            <w:pStyle w:val="C8FE2AF17DC04D1483F9CE1C84DF2D14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DE1B8F5E180745B99744A9434C62B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9B761-9CE3-4E4A-AF38-749A1D9176B2}"/>
      </w:docPartPr>
      <w:docPartBody>
        <w:p w:rsidR="00695A3A" w:rsidRDefault="007D0673" w:rsidP="007D0673">
          <w:pPr>
            <w:pStyle w:val="DE1B8F5E180745B99744A9434C62B817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B799517174944CBE9117E6A0B6324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DD6F1-90EA-4948-AF08-488A4D5524AF}"/>
      </w:docPartPr>
      <w:docPartBody>
        <w:p w:rsidR="00695A3A" w:rsidRDefault="007D0673" w:rsidP="007D0673">
          <w:pPr>
            <w:pStyle w:val="B799517174944CBE9117E6A0B6324BDB10"/>
          </w:pPr>
          <w:r w:rsidRPr="006B507A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D452534235E34AFABF19786C71BE2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4C3B4-03CC-4E3A-A2F5-51DFDDBE9180}"/>
      </w:docPartPr>
      <w:docPartBody>
        <w:p w:rsidR="00695A3A" w:rsidRDefault="007D0673" w:rsidP="007D0673">
          <w:pPr>
            <w:pStyle w:val="D452534235E34AFABF19786C71BE239510"/>
          </w:pPr>
          <w:r w:rsidRPr="006B507A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EB57BD29D7474716B17D4EBEAE02D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1706E-05AA-4098-8240-E2C9F6432990}"/>
      </w:docPartPr>
      <w:docPartBody>
        <w:p w:rsidR="00695A3A" w:rsidRDefault="007D0673" w:rsidP="007D0673">
          <w:pPr>
            <w:pStyle w:val="EB57BD29D7474716B17D4EBEAE02D80E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FCAB355763844C359C957676DF65C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A3A0D-1122-4840-858B-8492160B2502}"/>
      </w:docPartPr>
      <w:docPartBody>
        <w:p w:rsidR="00695A3A" w:rsidRDefault="007D0673" w:rsidP="007D0673">
          <w:pPr>
            <w:pStyle w:val="FCAB355763844C359C957676DF65CDB9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164678EE8DBF4C2FBDFC3468A17A8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F8163-9BAF-4147-9265-B49C8C155C8B}"/>
      </w:docPartPr>
      <w:docPartBody>
        <w:p w:rsidR="00695A3A" w:rsidRDefault="007D0673" w:rsidP="007D0673">
          <w:pPr>
            <w:pStyle w:val="164678EE8DBF4C2FBDFC3468A17A8C6F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DFCCABA52DE74870A3EAB14AE509F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25F6D-2EF6-4CF4-A65A-A54C517219CA}"/>
      </w:docPartPr>
      <w:docPartBody>
        <w:p w:rsidR="00695A3A" w:rsidRDefault="007D0673" w:rsidP="007D0673">
          <w:pPr>
            <w:pStyle w:val="DFCCABA52DE74870A3EAB14AE509F02710"/>
          </w:pPr>
          <w:r w:rsidRPr="00242C34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  <w:docPart>
      <w:docPartPr>
        <w:name w:val="2DA24E43F78844A6A44324CEC87DE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DBAD4-8D31-494F-AD27-C95B7B772D81}"/>
      </w:docPartPr>
      <w:docPartBody>
        <w:p w:rsidR="00695A3A" w:rsidRDefault="007D0673" w:rsidP="007D0673">
          <w:pPr>
            <w:pStyle w:val="2DA24E43F78844A6A44324CEC87DE76210"/>
          </w:pPr>
          <w:r w:rsidRPr="006B507A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C33E483439574852951546882E520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53EE4-4F9B-4D21-B68D-7BD51B6E0C07}"/>
      </w:docPartPr>
      <w:docPartBody>
        <w:p w:rsidR="00695A3A" w:rsidRDefault="007D0673" w:rsidP="007D0673">
          <w:pPr>
            <w:pStyle w:val="C33E483439574852951546882E520B9710"/>
          </w:pPr>
          <w:r w:rsidRPr="006B507A">
            <w:rPr>
              <w:bCs/>
              <w:i/>
              <w:color w:val="767171" w:themeColor="background2" w:themeShade="80"/>
            </w:rPr>
            <w:t>mm/yy</w:t>
          </w:r>
        </w:p>
      </w:docPartBody>
    </w:docPart>
    <w:docPart>
      <w:docPartPr>
        <w:name w:val="CE49F98EE31F4B6E8ABE28505D6BD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2D91F-B0A8-48C0-9072-E4BE5488734F}"/>
      </w:docPartPr>
      <w:docPartBody>
        <w:p w:rsidR="007D0673" w:rsidRDefault="007D0673" w:rsidP="007D0673">
          <w:pPr>
            <w:pStyle w:val="CE49F98EE31F4B6E8ABE28505D6BDD155"/>
          </w:pPr>
          <w:r w:rsidRPr="00D273C2">
            <w:rPr>
              <w:bCs/>
              <w:i/>
              <w:color w:val="767171" w:themeColor="background2" w:themeShade="80"/>
              <w:u w:val="dotted"/>
            </w:rPr>
            <w:t>DD/MM/YYYY</w:t>
          </w:r>
        </w:p>
      </w:docPartBody>
    </w:docPart>
    <w:docPart>
      <w:docPartPr>
        <w:name w:val="98F518498A4B4DCD96195F42C4893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40894-9AEA-4745-9D39-15A2248AE6AA}"/>
      </w:docPartPr>
      <w:docPartBody>
        <w:p w:rsidR="007D0673" w:rsidRDefault="007D0673" w:rsidP="007D0673">
          <w:pPr>
            <w:pStyle w:val="98F518498A4B4DCD96195F42C4893E8E1"/>
          </w:pPr>
          <w:r w:rsidRPr="00570A43">
            <w:rPr>
              <w:bCs/>
              <w:i/>
              <w:color w:val="767171" w:themeColor="background2" w:themeShade="80"/>
            </w:rPr>
            <w:t>First name / Last name</w:t>
          </w:r>
        </w:p>
      </w:docPartBody>
    </w:docPart>
    <w:docPart>
      <w:docPartPr>
        <w:name w:val="B81F7590242749EE983D066540FF3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3E8AA-FEF8-4339-BE7A-48E36278C3E5}"/>
      </w:docPartPr>
      <w:docPartBody>
        <w:p w:rsidR="00E71853" w:rsidRDefault="0002151A" w:rsidP="0002151A">
          <w:pPr>
            <w:pStyle w:val="B81F7590242749EE983D066540FF3424"/>
          </w:pPr>
          <w:r w:rsidRPr="006A1311">
            <w:rPr>
              <w:bCs/>
              <w:i/>
              <w:color w:val="767171" w:themeColor="background2" w:themeShade="80"/>
            </w:rPr>
            <w:t>Please fill i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66276"/>
    <w:rsid w:val="0002151A"/>
    <w:rsid w:val="00321C26"/>
    <w:rsid w:val="003C210B"/>
    <w:rsid w:val="004205D4"/>
    <w:rsid w:val="004760DD"/>
    <w:rsid w:val="004C55E5"/>
    <w:rsid w:val="005011FE"/>
    <w:rsid w:val="00527C81"/>
    <w:rsid w:val="00695A3A"/>
    <w:rsid w:val="00757BDD"/>
    <w:rsid w:val="007B3482"/>
    <w:rsid w:val="007D0673"/>
    <w:rsid w:val="0085262B"/>
    <w:rsid w:val="00952289"/>
    <w:rsid w:val="00AE5B8B"/>
    <w:rsid w:val="00BD3CF1"/>
    <w:rsid w:val="00C320BC"/>
    <w:rsid w:val="00C64AA3"/>
    <w:rsid w:val="00C66276"/>
    <w:rsid w:val="00D86E8C"/>
    <w:rsid w:val="00E5566D"/>
    <w:rsid w:val="00E71853"/>
    <w:rsid w:val="00E84B68"/>
    <w:rsid w:val="00E97569"/>
    <w:rsid w:val="00EE7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1853"/>
    <w:rPr>
      <w:color w:val="808080"/>
    </w:rPr>
  </w:style>
  <w:style w:type="paragraph" w:customStyle="1" w:styleId="246216AAE82A49CE89EE87D5C655B683">
    <w:name w:val="246216AAE82A49CE89EE87D5C655B683"/>
    <w:rsid w:val="00C66276"/>
  </w:style>
  <w:style w:type="paragraph" w:customStyle="1" w:styleId="0DC383F7E2254F339232D173D51CF59B">
    <w:name w:val="0DC383F7E2254F339232D173D51CF59B"/>
    <w:rsid w:val="00C66276"/>
  </w:style>
  <w:style w:type="paragraph" w:customStyle="1" w:styleId="86E6B3D3E9F04B85B80B7058FC5386C9">
    <w:name w:val="86E6B3D3E9F04B85B80B7058FC5386C9"/>
    <w:rsid w:val="00C66276"/>
  </w:style>
  <w:style w:type="paragraph" w:customStyle="1" w:styleId="CC9D4B667CA24F318E70672CD6CCAD41">
    <w:name w:val="CC9D4B667CA24F318E70672CD6CCAD41"/>
    <w:rsid w:val="00C66276"/>
  </w:style>
  <w:style w:type="paragraph" w:customStyle="1" w:styleId="6AFB0241CDB444E79009918035FD2EBD">
    <w:name w:val="6AFB0241CDB444E79009918035FD2EBD"/>
    <w:rsid w:val="00C66276"/>
  </w:style>
  <w:style w:type="paragraph" w:customStyle="1" w:styleId="241C952B33194F779CC39AB5096AF27E">
    <w:name w:val="241C952B33194F779CC39AB5096AF27E"/>
    <w:rsid w:val="00C66276"/>
  </w:style>
  <w:style w:type="paragraph" w:customStyle="1" w:styleId="B7C7B711F46E407D813F839403508AAC">
    <w:name w:val="B7C7B711F46E407D813F839403508AAC"/>
    <w:rsid w:val="00C66276"/>
  </w:style>
  <w:style w:type="paragraph" w:customStyle="1" w:styleId="3837D503E83C49EBBC2C574E5A3A5C0B">
    <w:name w:val="3837D503E83C49EBBC2C574E5A3A5C0B"/>
    <w:rsid w:val="00C66276"/>
  </w:style>
  <w:style w:type="paragraph" w:customStyle="1" w:styleId="6F9689B011E1491299C11ADF44C1958A">
    <w:name w:val="6F9689B011E1491299C11ADF44C1958A"/>
    <w:rsid w:val="00C66276"/>
  </w:style>
  <w:style w:type="paragraph" w:customStyle="1" w:styleId="E67EE8AC37064BC1976E1E287470F8E9">
    <w:name w:val="E67EE8AC37064BC1976E1E287470F8E9"/>
    <w:rsid w:val="00C66276"/>
  </w:style>
  <w:style w:type="paragraph" w:customStyle="1" w:styleId="7CCC49F374654228BD27DCAFC0500E1D">
    <w:name w:val="7CCC49F374654228BD27DCAFC0500E1D"/>
    <w:rsid w:val="00C66276"/>
  </w:style>
  <w:style w:type="paragraph" w:customStyle="1" w:styleId="7023B49FA02041E1946214E0E4BDF506">
    <w:name w:val="7023B49FA02041E1946214E0E4BDF506"/>
    <w:rsid w:val="00C66276"/>
  </w:style>
  <w:style w:type="paragraph" w:customStyle="1" w:styleId="8CC694168D364506A9C187B751EB3836">
    <w:name w:val="8CC694168D364506A9C187B751EB3836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">
    <w:name w:val="E96F8C08796B47A8B85C7D51956CD258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">
    <w:name w:val="118E0F84FE7E4FF7B23823C11479D38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B72AF72A4482889A530439FB6AE9E">
    <w:name w:val="CF7B72AF72A4482889A530439FB6AE9E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C7B711F46E407D813F839403508AAC1">
    <w:name w:val="B7C7B711F46E407D813F839403508AAC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37D503E83C49EBBC2C574E5A3A5C0B1">
    <w:name w:val="3837D503E83C49EBBC2C574E5A3A5C0B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9689B011E1491299C11ADF44C1958A1">
    <w:name w:val="6F9689B011E1491299C11ADF44C1958A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7EE8AC37064BC1976E1E287470F8E91">
    <w:name w:val="E67EE8AC37064BC1976E1E287470F8E9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CC49F374654228BD27DCAFC0500E1D1">
    <w:name w:val="7CCC49F374654228BD27DCAFC0500E1D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23B49FA02041E1946214E0E4BDF5061">
    <w:name w:val="7023B49FA02041E1946214E0E4BDF506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C694168D364506A9C187B751EB38361">
    <w:name w:val="8CC694168D364506A9C187B751EB3836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">
    <w:name w:val="E96F8C08796B47A8B85C7D51956CD258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">
    <w:name w:val="118E0F84FE7E4FF7B23823C11479D383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B72AF72A4482889A530439FB6AE9E1">
    <w:name w:val="CF7B72AF72A4482889A530439FB6AE9E1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C7B711F46E407D813F839403508AAC2">
    <w:name w:val="B7C7B711F46E407D813F839403508AAC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37D503E83C49EBBC2C574E5A3A5C0B2">
    <w:name w:val="3837D503E83C49EBBC2C574E5A3A5C0B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9689B011E1491299C11ADF44C1958A2">
    <w:name w:val="6F9689B011E1491299C11ADF44C1958A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7EE8AC37064BC1976E1E287470F8E92">
    <w:name w:val="E67EE8AC37064BC1976E1E287470F8E9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CC49F374654228BD27DCAFC0500E1D2">
    <w:name w:val="7CCC49F374654228BD27DCAFC0500E1D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23B49FA02041E1946214E0E4BDF5062">
    <w:name w:val="7023B49FA02041E1946214E0E4BDF506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">
    <w:name w:val="0B9B179094F648DF9DDEA5C4152EEF60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2">
    <w:name w:val="E96F8C08796B47A8B85C7D51956CD258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2">
    <w:name w:val="118E0F84FE7E4FF7B23823C11479D383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B72AF72A4482889A530439FB6AE9E2">
    <w:name w:val="CF7B72AF72A4482889A530439FB6AE9E2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C7B711F46E407D813F839403508AAC3">
    <w:name w:val="B7C7B711F46E407D813F839403508AAC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37D503E83C49EBBC2C574E5A3A5C0B3">
    <w:name w:val="3837D503E83C49EBBC2C574E5A3A5C0B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9689B011E1491299C11ADF44C1958A3">
    <w:name w:val="6F9689B011E1491299C11ADF44C1958A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7EE8AC37064BC1976E1E287470F8E93">
    <w:name w:val="E67EE8AC37064BC1976E1E287470F8E9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CC49F374654228BD27DCAFC0500E1D3">
    <w:name w:val="7CCC49F374654228BD27DCAFC0500E1D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23B49FA02041E1946214E0E4BDF5063">
    <w:name w:val="7023B49FA02041E1946214E0E4BDF5063"/>
    <w:rsid w:val="00AE5B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55DB51DAA94521A284F5966952B18B">
    <w:name w:val="6B55DB51DAA94521A284F5966952B18B"/>
    <w:rsid w:val="00AE5B8B"/>
  </w:style>
  <w:style w:type="paragraph" w:customStyle="1" w:styleId="B01F7E71277149DEAA4224C77C328161">
    <w:name w:val="B01F7E71277149DEAA4224C77C328161"/>
    <w:rsid w:val="00AE5B8B"/>
  </w:style>
  <w:style w:type="paragraph" w:customStyle="1" w:styleId="4E92A595FA3E4B95B398F78AA274AA37">
    <w:name w:val="4E92A595FA3E4B95B398F78AA274AA37"/>
    <w:rsid w:val="00AE5B8B"/>
  </w:style>
  <w:style w:type="paragraph" w:customStyle="1" w:styleId="4AF51CB12A7E400E90631A07782491A9">
    <w:name w:val="4AF51CB12A7E400E90631A07782491A9"/>
    <w:rsid w:val="00AE5B8B"/>
  </w:style>
  <w:style w:type="paragraph" w:customStyle="1" w:styleId="A510DFD166D04E278A8A178780AC7626">
    <w:name w:val="A510DFD166D04E278A8A178780AC7626"/>
    <w:rsid w:val="00AE5B8B"/>
  </w:style>
  <w:style w:type="paragraph" w:customStyle="1" w:styleId="562C3D82CE2F4373A0DBF0797580F0B0">
    <w:name w:val="562C3D82CE2F4373A0DBF0797580F0B0"/>
    <w:rsid w:val="00AE5B8B"/>
  </w:style>
  <w:style w:type="paragraph" w:customStyle="1" w:styleId="82FAD84DFE774EF897AA645DBE7CA68E">
    <w:name w:val="82FAD84DFE774EF897AA645DBE7CA68E"/>
    <w:rsid w:val="00AE5B8B"/>
  </w:style>
  <w:style w:type="paragraph" w:customStyle="1" w:styleId="05F46FCA204345009F5784E2987F9519">
    <w:name w:val="05F46FCA204345009F5784E2987F9519"/>
    <w:rsid w:val="00AE5B8B"/>
  </w:style>
  <w:style w:type="paragraph" w:customStyle="1" w:styleId="8EBFD70D97F9429796DDF0C6EE393648">
    <w:name w:val="8EBFD70D97F9429796DDF0C6EE393648"/>
    <w:rsid w:val="00AE5B8B"/>
  </w:style>
  <w:style w:type="paragraph" w:customStyle="1" w:styleId="00485CBAB37E43DB83D5E339AD218490">
    <w:name w:val="00485CBAB37E43DB83D5E339AD218490"/>
    <w:rsid w:val="00AE5B8B"/>
  </w:style>
  <w:style w:type="paragraph" w:customStyle="1" w:styleId="16DE112E5CB64C609AB7155F682406B1">
    <w:name w:val="16DE112E5CB64C609AB7155F682406B1"/>
    <w:rsid w:val="00AE5B8B"/>
  </w:style>
  <w:style w:type="paragraph" w:customStyle="1" w:styleId="7AFD14862B4D4A78B6A9C55F459A82C5">
    <w:name w:val="7AFD14862B4D4A78B6A9C55F459A82C5"/>
    <w:rsid w:val="00AE5B8B"/>
  </w:style>
  <w:style w:type="paragraph" w:customStyle="1" w:styleId="66927AAADBC1484EA08382420B45215B">
    <w:name w:val="66927AAADBC1484EA08382420B45215B"/>
    <w:rsid w:val="00AE5B8B"/>
  </w:style>
  <w:style w:type="paragraph" w:customStyle="1" w:styleId="3E8612DAE9594688B58D62443CA5147E">
    <w:name w:val="3E8612DAE9594688B58D62443CA5147E"/>
    <w:rsid w:val="00AE5B8B"/>
  </w:style>
  <w:style w:type="paragraph" w:customStyle="1" w:styleId="5A62C5EDB7A04D3B813C44AEBA60721B">
    <w:name w:val="5A62C5EDB7A04D3B813C44AEBA60721B"/>
    <w:rsid w:val="00AE5B8B"/>
  </w:style>
  <w:style w:type="paragraph" w:customStyle="1" w:styleId="0B9B179094F648DF9DDEA5C4152EEF601">
    <w:name w:val="0B9B179094F648DF9DDEA5C4152EEF6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1">
    <w:name w:val="4AF51CB12A7E400E90631A07782491A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1">
    <w:name w:val="A510DFD166D04E278A8A178780AC762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1">
    <w:name w:val="00485CBAB37E43DB83D5E339AD21849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1">
    <w:name w:val="562C3D82CE2F4373A0DBF0797580F0B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3">
    <w:name w:val="E96F8C08796B47A8B85C7D51956CD25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1">
    <w:name w:val="82FAD84DFE774EF897AA645DBE7CA68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1">
    <w:name w:val="16DE112E5CB64C609AB7155F682406B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1">
    <w:name w:val="05F46FCA204345009F5784E2987F951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1">
    <w:name w:val="7AFD14862B4D4A78B6A9C55F459A82C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3">
    <w:name w:val="118E0F84FE7E4FF7B23823C11479D383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1">
    <w:name w:val="66927AAADBC1484EA08382420B45215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1">
    <w:name w:val="8EBFD70D97F9429796DDF0C6EE39364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1">
    <w:name w:val="3E8612DAE9594688B58D62443CA5147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1">
    <w:name w:val="5A62C5EDB7A04D3B813C44AEBA60721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B72AF72A4482889A530439FB6AE9E3">
    <w:name w:val="CF7B72AF72A4482889A530439FB6AE9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C7B711F46E407D813F839403508AAC4">
    <w:name w:val="B7C7B711F46E407D813F839403508AAC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37D503E83C49EBBC2C574E5A3A5C0B4">
    <w:name w:val="3837D503E83C49EBBC2C574E5A3A5C0B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9689B011E1491299C11ADF44C1958A4">
    <w:name w:val="6F9689B011E1491299C11ADF44C1958A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7EE8AC37064BC1976E1E287470F8E94">
    <w:name w:val="E67EE8AC37064BC1976E1E287470F8E9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CC49F374654228BD27DCAFC0500E1D4">
    <w:name w:val="7CCC49F374654228BD27DCAFC0500E1D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23B49FA02041E1946214E0E4BDF5064">
    <w:name w:val="7023B49FA02041E1946214E0E4BDF506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">
    <w:name w:val="88FD00CF565942A68318B7D17C5E1861"/>
    <w:rsid w:val="00695A3A"/>
  </w:style>
  <w:style w:type="paragraph" w:customStyle="1" w:styleId="5FEBA465DE5E49BA8314761AC7323381">
    <w:name w:val="5FEBA465DE5E49BA8314761AC7323381"/>
    <w:rsid w:val="00695A3A"/>
  </w:style>
  <w:style w:type="paragraph" w:customStyle="1" w:styleId="904CCDCB9FEA498AA2EDF5E328A29B0C">
    <w:name w:val="904CCDCB9FEA498AA2EDF5E328A29B0C"/>
    <w:rsid w:val="00695A3A"/>
  </w:style>
  <w:style w:type="paragraph" w:customStyle="1" w:styleId="C79A75D405A04574952856A7A530446E">
    <w:name w:val="C79A75D405A04574952856A7A530446E"/>
    <w:rsid w:val="00695A3A"/>
  </w:style>
  <w:style w:type="paragraph" w:customStyle="1" w:styleId="EB5F86EF1B02457AB9BBDA7687AC3454">
    <w:name w:val="EB5F86EF1B02457AB9BBDA7687AC3454"/>
    <w:rsid w:val="00695A3A"/>
  </w:style>
  <w:style w:type="paragraph" w:customStyle="1" w:styleId="A49488C848E241C7AC9E68058ED80560">
    <w:name w:val="A49488C848E241C7AC9E68058ED80560"/>
    <w:rsid w:val="00695A3A"/>
  </w:style>
  <w:style w:type="paragraph" w:customStyle="1" w:styleId="7035B2D1BA8A4913A6F6ED00D1FC0FC8">
    <w:name w:val="7035B2D1BA8A4913A6F6ED00D1FC0FC8"/>
    <w:rsid w:val="00695A3A"/>
  </w:style>
  <w:style w:type="paragraph" w:customStyle="1" w:styleId="37443E3B1CB543EE9E2033AFCD598B31">
    <w:name w:val="37443E3B1CB543EE9E2033AFCD598B31"/>
    <w:rsid w:val="00695A3A"/>
  </w:style>
  <w:style w:type="paragraph" w:customStyle="1" w:styleId="00E875C17A3C46B28C60D511D7C7FE95">
    <w:name w:val="00E875C17A3C46B28C60D511D7C7FE95"/>
    <w:rsid w:val="00695A3A"/>
  </w:style>
  <w:style w:type="paragraph" w:customStyle="1" w:styleId="FC0F0BE841C1445EA8928BB1849B69C3">
    <w:name w:val="FC0F0BE841C1445EA8928BB1849B69C3"/>
    <w:rsid w:val="00695A3A"/>
  </w:style>
  <w:style w:type="paragraph" w:customStyle="1" w:styleId="CEF16A1D14CB4E8DAE13E526A902DC7A">
    <w:name w:val="CEF16A1D14CB4E8DAE13E526A902DC7A"/>
    <w:rsid w:val="00695A3A"/>
  </w:style>
  <w:style w:type="paragraph" w:customStyle="1" w:styleId="9DD8C2FA5EF94EB29D63CE7E6827B8FA">
    <w:name w:val="9DD8C2FA5EF94EB29D63CE7E6827B8FA"/>
    <w:rsid w:val="00695A3A"/>
  </w:style>
  <w:style w:type="paragraph" w:customStyle="1" w:styleId="9D580E811BB643A28F415C93ECD7989E">
    <w:name w:val="9D580E811BB643A28F415C93ECD7989E"/>
    <w:rsid w:val="00695A3A"/>
  </w:style>
  <w:style w:type="paragraph" w:customStyle="1" w:styleId="348A7C3146EE4966AC1651BCA7469CE5">
    <w:name w:val="348A7C3146EE4966AC1651BCA7469CE5"/>
    <w:rsid w:val="00695A3A"/>
  </w:style>
  <w:style w:type="paragraph" w:customStyle="1" w:styleId="ED6B0D23566F4FEDAC806B6778C382CE">
    <w:name w:val="ED6B0D23566F4FEDAC806B6778C382CE"/>
    <w:rsid w:val="00695A3A"/>
  </w:style>
  <w:style w:type="paragraph" w:customStyle="1" w:styleId="DFD256E65B3C4760B9839CF094B05A23">
    <w:name w:val="DFD256E65B3C4760B9839CF094B05A23"/>
    <w:rsid w:val="00695A3A"/>
  </w:style>
  <w:style w:type="paragraph" w:customStyle="1" w:styleId="F58B3110AB0F4CA68C85EB997D78F920">
    <w:name w:val="F58B3110AB0F4CA68C85EB997D78F920"/>
    <w:rsid w:val="00695A3A"/>
  </w:style>
  <w:style w:type="paragraph" w:customStyle="1" w:styleId="79F1E8718E044EB78EFF2192EFC4F45D">
    <w:name w:val="79F1E8718E044EB78EFF2192EFC4F45D"/>
    <w:rsid w:val="00695A3A"/>
  </w:style>
  <w:style w:type="paragraph" w:customStyle="1" w:styleId="232FBEDF22AB4789B476A24248F48AD5">
    <w:name w:val="232FBEDF22AB4789B476A24248F48AD5"/>
    <w:rsid w:val="00695A3A"/>
  </w:style>
  <w:style w:type="paragraph" w:customStyle="1" w:styleId="9B167425012248BD9A670EC243BD783F">
    <w:name w:val="9B167425012248BD9A670EC243BD783F"/>
    <w:rsid w:val="00695A3A"/>
  </w:style>
  <w:style w:type="paragraph" w:customStyle="1" w:styleId="48DC809A270B42BD8728328A036D8BA2">
    <w:name w:val="48DC809A270B42BD8728328A036D8BA2"/>
    <w:rsid w:val="00695A3A"/>
  </w:style>
  <w:style w:type="paragraph" w:customStyle="1" w:styleId="6F334BAE739B401EB262A9CC83EBF59E">
    <w:name w:val="6F334BAE739B401EB262A9CC83EBF59E"/>
    <w:rsid w:val="00695A3A"/>
  </w:style>
  <w:style w:type="paragraph" w:customStyle="1" w:styleId="F50F0C1E8AC04FD4ACC26D9146EAF839">
    <w:name w:val="F50F0C1E8AC04FD4ACC26D9146EAF839"/>
    <w:rsid w:val="00695A3A"/>
  </w:style>
  <w:style w:type="paragraph" w:customStyle="1" w:styleId="F79542BB55EF4D2589763AA64F85FA5C">
    <w:name w:val="F79542BB55EF4D2589763AA64F85FA5C"/>
    <w:rsid w:val="00695A3A"/>
  </w:style>
  <w:style w:type="paragraph" w:customStyle="1" w:styleId="9979A3E05E054AD7ACDBDF03BB996127">
    <w:name w:val="9979A3E05E054AD7ACDBDF03BB996127"/>
    <w:rsid w:val="00695A3A"/>
  </w:style>
  <w:style w:type="paragraph" w:customStyle="1" w:styleId="9001978C96F140279C4D0FD480D08842">
    <w:name w:val="9001978C96F140279C4D0FD480D08842"/>
    <w:rsid w:val="00695A3A"/>
  </w:style>
  <w:style w:type="paragraph" w:customStyle="1" w:styleId="26E0809B9EE4419FA7FC206A3F2F3073">
    <w:name w:val="26E0809B9EE4419FA7FC206A3F2F3073"/>
    <w:rsid w:val="00695A3A"/>
  </w:style>
  <w:style w:type="paragraph" w:customStyle="1" w:styleId="E92C799726E548B8A0C0A94596FF838D">
    <w:name w:val="E92C799726E548B8A0C0A94596FF838D"/>
    <w:rsid w:val="00695A3A"/>
  </w:style>
  <w:style w:type="paragraph" w:customStyle="1" w:styleId="F6077E7D1CB4447B8602FE40561F1B08">
    <w:name w:val="F6077E7D1CB4447B8602FE40561F1B08"/>
    <w:rsid w:val="00695A3A"/>
  </w:style>
  <w:style w:type="paragraph" w:customStyle="1" w:styleId="F6DE47056F944162952D8F88F81C3E65">
    <w:name w:val="F6DE47056F944162952D8F88F81C3E65"/>
    <w:rsid w:val="00695A3A"/>
  </w:style>
  <w:style w:type="paragraph" w:customStyle="1" w:styleId="F3ACD115A2E54620949DDB6B7A499A87">
    <w:name w:val="F3ACD115A2E54620949DDB6B7A499A87"/>
    <w:rsid w:val="00695A3A"/>
  </w:style>
  <w:style w:type="paragraph" w:customStyle="1" w:styleId="A8B463A04F9B4B3FAB755CEBE844E6D5">
    <w:name w:val="A8B463A04F9B4B3FAB755CEBE844E6D5"/>
    <w:rsid w:val="00695A3A"/>
  </w:style>
  <w:style w:type="paragraph" w:customStyle="1" w:styleId="491BA817E11241A48B006C1469026A4A">
    <w:name w:val="491BA817E11241A48B006C1469026A4A"/>
    <w:rsid w:val="00695A3A"/>
  </w:style>
  <w:style w:type="paragraph" w:customStyle="1" w:styleId="F2DD6E3D5CCF45649167346B3F6EF056">
    <w:name w:val="F2DD6E3D5CCF45649167346B3F6EF056"/>
    <w:rsid w:val="00695A3A"/>
  </w:style>
  <w:style w:type="paragraph" w:customStyle="1" w:styleId="ED566C2E79C94E20944E3F8EE11A069D">
    <w:name w:val="ED566C2E79C94E20944E3F8EE11A069D"/>
    <w:rsid w:val="00695A3A"/>
  </w:style>
  <w:style w:type="paragraph" w:customStyle="1" w:styleId="A3E6AEABE4404A56B3E3B396E4C20123">
    <w:name w:val="A3E6AEABE4404A56B3E3B396E4C20123"/>
    <w:rsid w:val="00695A3A"/>
  </w:style>
  <w:style w:type="paragraph" w:customStyle="1" w:styleId="4F6DC091093442B1B9972284E12FC8F6">
    <w:name w:val="4F6DC091093442B1B9972284E12FC8F6"/>
    <w:rsid w:val="00695A3A"/>
  </w:style>
  <w:style w:type="paragraph" w:customStyle="1" w:styleId="C86E043993A347B2AE19DD5A8C3D546E">
    <w:name w:val="C86E043993A347B2AE19DD5A8C3D546E"/>
    <w:rsid w:val="00695A3A"/>
  </w:style>
  <w:style w:type="paragraph" w:customStyle="1" w:styleId="1534F942BAE3420398251D67C6C3406D">
    <w:name w:val="1534F942BAE3420398251D67C6C3406D"/>
    <w:rsid w:val="00695A3A"/>
  </w:style>
  <w:style w:type="paragraph" w:customStyle="1" w:styleId="F81A8C8FFE9646A89A70980C238C6F47">
    <w:name w:val="F81A8C8FFE9646A89A70980C238C6F47"/>
    <w:rsid w:val="00695A3A"/>
  </w:style>
  <w:style w:type="paragraph" w:customStyle="1" w:styleId="6D322403754649389DBEB2880CBA931B">
    <w:name w:val="6D322403754649389DBEB2880CBA931B"/>
    <w:rsid w:val="00695A3A"/>
  </w:style>
  <w:style w:type="paragraph" w:customStyle="1" w:styleId="B1A6BA15EACD494E9E0DBB0E3C2D6A0F">
    <w:name w:val="B1A6BA15EACD494E9E0DBB0E3C2D6A0F"/>
    <w:rsid w:val="00695A3A"/>
  </w:style>
  <w:style w:type="paragraph" w:customStyle="1" w:styleId="ACD6E9C69F5E4FF39A53EAA513B385F2">
    <w:name w:val="ACD6E9C69F5E4FF39A53EAA513B385F2"/>
    <w:rsid w:val="00695A3A"/>
  </w:style>
  <w:style w:type="paragraph" w:customStyle="1" w:styleId="CA6C4118660B469985AD47401669F9B1">
    <w:name w:val="CA6C4118660B469985AD47401669F9B1"/>
    <w:rsid w:val="00695A3A"/>
  </w:style>
  <w:style w:type="paragraph" w:customStyle="1" w:styleId="0EF736D1C26B4F4BB2A3442485F76182">
    <w:name w:val="0EF736D1C26B4F4BB2A3442485F76182"/>
    <w:rsid w:val="00695A3A"/>
  </w:style>
  <w:style w:type="paragraph" w:customStyle="1" w:styleId="A1C3B5DC775244A5A7336C6C33050FD8">
    <w:name w:val="A1C3B5DC775244A5A7336C6C33050FD8"/>
    <w:rsid w:val="00695A3A"/>
  </w:style>
  <w:style w:type="paragraph" w:customStyle="1" w:styleId="ADF663ACC27949BAA31C4180214E2BC1">
    <w:name w:val="ADF663ACC27949BAA31C4180214E2BC1"/>
    <w:rsid w:val="00695A3A"/>
  </w:style>
  <w:style w:type="paragraph" w:customStyle="1" w:styleId="C157A9F73E7C4F62AD61EA531D64D9B4">
    <w:name w:val="C157A9F73E7C4F62AD61EA531D64D9B4"/>
    <w:rsid w:val="00695A3A"/>
  </w:style>
  <w:style w:type="paragraph" w:customStyle="1" w:styleId="4EE961A2BE46432DBD72C00EDB21BB32">
    <w:name w:val="4EE961A2BE46432DBD72C00EDB21BB32"/>
    <w:rsid w:val="00695A3A"/>
  </w:style>
  <w:style w:type="paragraph" w:customStyle="1" w:styleId="2E97C58DFB8840D88CB3D198FCB38104">
    <w:name w:val="2E97C58DFB8840D88CB3D198FCB38104"/>
    <w:rsid w:val="00695A3A"/>
  </w:style>
  <w:style w:type="paragraph" w:customStyle="1" w:styleId="6F2070449FD0486598DA6E80FB0D803B">
    <w:name w:val="6F2070449FD0486598DA6E80FB0D803B"/>
    <w:rsid w:val="00695A3A"/>
  </w:style>
  <w:style w:type="paragraph" w:customStyle="1" w:styleId="3FA2CBBEA8B84B3A98F1CB0ECBA3B553">
    <w:name w:val="3FA2CBBEA8B84B3A98F1CB0ECBA3B553"/>
    <w:rsid w:val="00695A3A"/>
  </w:style>
  <w:style w:type="paragraph" w:customStyle="1" w:styleId="7192C7AFD2004864B79DC7247CB57404">
    <w:name w:val="7192C7AFD2004864B79DC7247CB57404"/>
    <w:rsid w:val="00695A3A"/>
  </w:style>
  <w:style w:type="paragraph" w:customStyle="1" w:styleId="AA5C0E22A64845DEB2A6A523574A962C">
    <w:name w:val="AA5C0E22A64845DEB2A6A523574A962C"/>
    <w:rsid w:val="00695A3A"/>
  </w:style>
  <w:style w:type="paragraph" w:customStyle="1" w:styleId="FDEE953A81EB40A993AADF3544B34D98">
    <w:name w:val="FDEE953A81EB40A993AADF3544B34D98"/>
    <w:rsid w:val="00695A3A"/>
  </w:style>
  <w:style w:type="paragraph" w:customStyle="1" w:styleId="0694305C96B14C0F87D3132FC1AF4631">
    <w:name w:val="0694305C96B14C0F87D3132FC1AF4631"/>
    <w:rsid w:val="00695A3A"/>
  </w:style>
  <w:style w:type="paragraph" w:customStyle="1" w:styleId="B1E41FD54B5C4A8093D55BC401CBC28C">
    <w:name w:val="B1E41FD54B5C4A8093D55BC401CBC28C"/>
    <w:rsid w:val="00695A3A"/>
  </w:style>
  <w:style w:type="paragraph" w:customStyle="1" w:styleId="09D118F2CB40438D85DA8373B20910B2">
    <w:name w:val="09D118F2CB40438D85DA8373B20910B2"/>
    <w:rsid w:val="00695A3A"/>
  </w:style>
  <w:style w:type="paragraph" w:customStyle="1" w:styleId="4A395F28A0BE4951AC6A5722333C62F9">
    <w:name w:val="4A395F28A0BE4951AC6A5722333C62F9"/>
    <w:rsid w:val="00695A3A"/>
  </w:style>
  <w:style w:type="paragraph" w:customStyle="1" w:styleId="6C468456DD4745FC8FFAF38DA9A3417A">
    <w:name w:val="6C468456DD4745FC8FFAF38DA9A3417A"/>
    <w:rsid w:val="00695A3A"/>
  </w:style>
  <w:style w:type="paragraph" w:customStyle="1" w:styleId="2E184E1AED39406D9A3BD4E152963C54">
    <w:name w:val="2E184E1AED39406D9A3BD4E152963C54"/>
    <w:rsid w:val="00695A3A"/>
  </w:style>
  <w:style w:type="paragraph" w:customStyle="1" w:styleId="52C2029984D746B392EEE194B6660874">
    <w:name w:val="52C2029984D746B392EEE194B6660874"/>
    <w:rsid w:val="00695A3A"/>
  </w:style>
  <w:style w:type="paragraph" w:customStyle="1" w:styleId="71A716C8B0CA47E5A6B692431C4FAAF1">
    <w:name w:val="71A716C8B0CA47E5A6B692431C4FAAF1"/>
    <w:rsid w:val="00695A3A"/>
  </w:style>
  <w:style w:type="paragraph" w:customStyle="1" w:styleId="069A9FBC139641D1A8224A1C1B563B27">
    <w:name w:val="069A9FBC139641D1A8224A1C1B563B27"/>
    <w:rsid w:val="00695A3A"/>
  </w:style>
  <w:style w:type="paragraph" w:customStyle="1" w:styleId="AA0A203A7F8845EDA781E503A78412EB">
    <w:name w:val="AA0A203A7F8845EDA781E503A78412EB"/>
    <w:rsid w:val="00695A3A"/>
  </w:style>
  <w:style w:type="paragraph" w:customStyle="1" w:styleId="F9F233084B6C46C8AF81532DFBF66C15">
    <w:name w:val="F9F233084B6C46C8AF81532DFBF66C15"/>
    <w:rsid w:val="00695A3A"/>
  </w:style>
  <w:style w:type="paragraph" w:customStyle="1" w:styleId="42A6ABFE428A47B59C474FCF7289C51A">
    <w:name w:val="42A6ABFE428A47B59C474FCF7289C51A"/>
    <w:rsid w:val="00695A3A"/>
  </w:style>
  <w:style w:type="paragraph" w:customStyle="1" w:styleId="37F210750C1C4C85B3A93A01BC283DEA">
    <w:name w:val="37F210750C1C4C85B3A93A01BC283DEA"/>
    <w:rsid w:val="00695A3A"/>
  </w:style>
  <w:style w:type="paragraph" w:customStyle="1" w:styleId="9617D71C75764FA2B49B5468E1B615AC">
    <w:name w:val="9617D71C75764FA2B49B5468E1B615AC"/>
    <w:rsid w:val="00695A3A"/>
  </w:style>
  <w:style w:type="paragraph" w:customStyle="1" w:styleId="4117D8D44F71418C9E1E6781CD573598">
    <w:name w:val="4117D8D44F71418C9E1E6781CD573598"/>
    <w:rsid w:val="00695A3A"/>
  </w:style>
  <w:style w:type="paragraph" w:customStyle="1" w:styleId="6014EADF71BD4910A74E447EA89E8EB7">
    <w:name w:val="6014EADF71BD4910A74E447EA89E8EB7"/>
    <w:rsid w:val="00695A3A"/>
  </w:style>
  <w:style w:type="paragraph" w:customStyle="1" w:styleId="037EF4F52B524849A80B0B813E6AE1B1">
    <w:name w:val="037EF4F52B524849A80B0B813E6AE1B1"/>
    <w:rsid w:val="00695A3A"/>
  </w:style>
  <w:style w:type="paragraph" w:customStyle="1" w:styleId="4205BFA4EE76491FAC38B1441BEC4724">
    <w:name w:val="4205BFA4EE76491FAC38B1441BEC4724"/>
    <w:rsid w:val="00695A3A"/>
  </w:style>
  <w:style w:type="paragraph" w:customStyle="1" w:styleId="D272F1387C2242BFBD0EA47D1648F860">
    <w:name w:val="D272F1387C2242BFBD0EA47D1648F860"/>
    <w:rsid w:val="00695A3A"/>
  </w:style>
  <w:style w:type="paragraph" w:customStyle="1" w:styleId="44E5B84146FA45F796827CBEC1778CF4">
    <w:name w:val="44E5B84146FA45F796827CBEC1778CF4"/>
    <w:rsid w:val="00695A3A"/>
  </w:style>
  <w:style w:type="paragraph" w:customStyle="1" w:styleId="CB078C22F6C940E6AC7627046BB53B7C">
    <w:name w:val="CB078C22F6C940E6AC7627046BB53B7C"/>
    <w:rsid w:val="00695A3A"/>
  </w:style>
  <w:style w:type="paragraph" w:customStyle="1" w:styleId="ACC032C62B044569A78750009CE25AFF">
    <w:name w:val="ACC032C62B044569A78750009CE25AFF"/>
    <w:rsid w:val="00695A3A"/>
  </w:style>
  <w:style w:type="paragraph" w:customStyle="1" w:styleId="5F5E5E0B899B428E94F33F8E79E39CC2">
    <w:name w:val="5F5E5E0B899B428E94F33F8E79E39CC2"/>
    <w:rsid w:val="00695A3A"/>
  </w:style>
  <w:style w:type="paragraph" w:customStyle="1" w:styleId="99AAD71478A24F5C8623A31FF5462D45">
    <w:name w:val="99AAD71478A24F5C8623A31FF5462D45"/>
    <w:rsid w:val="00695A3A"/>
  </w:style>
  <w:style w:type="paragraph" w:customStyle="1" w:styleId="A2F6FB99B51243FA982223D874083AD2">
    <w:name w:val="A2F6FB99B51243FA982223D874083AD2"/>
    <w:rsid w:val="00695A3A"/>
  </w:style>
  <w:style w:type="paragraph" w:customStyle="1" w:styleId="67608309445B4BB49EA109C061723DA8">
    <w:name w:val="67608309445B4BB49EA109C061723DA8"/>
    <w:rsid w:val="00695A3A"/>
  </w:style>
  <w:style w:type="paragraph" w:customStyle="1" w:styleId="10E71AD304C94B1E80C30B6E6E0E5FA2">
    <w:name w:val="10E71AD304C94B1E80C30B6E6E0E5FA2"/>
    <w:rsid w:val="00695A3A"/>
  </w:style>
  <w:style w:type="paragraph" w:customStyle="1" w:styleId="37D07E9CD82D4E378CCC30ED22CF2479">
    <w:name w:val="37D07E9CD82D4E378CCC30ED22CF2479"/>
    <w:rsid w:val="00695A3A"/>
  </w:style>
  <w:style w:type="paragraph" w:customStyle="1" w:styleId="E5606EA8A6B94F4299565B6E8F764F17">
    <w:name w:val="E5606EA8A6B94F4299565B6E8F764F17"/>
    <w:rsid w:val="00695A3A"/>
  </w:style>
  <w:style w:type="paragraph" w:customStyle="1" w:styleId="7D438D64B0004255BA7ECD7B9C3BB51B">
    <w:name w:val="7D438D64B0004255BA7ECD7B9C3BB51B"/>
    <w:rsid w:val="00695A3A"/>
  </w:style>
  <w:style w:type="paragraph" w:customStyle="1" w:styleId="6F479E8464384367A19161E3CFE68AA5">
    <w:name w:val="6F479E8464384367A19161E3CFE68AA5"/>
    <w:rsid w:val="00695A3A"/>
  </w:style>
  <w:style w:type="paragraph" w:customStyle="1" w:styleId="E4FA47B70D5644D38D5FDA95B5E7D07B">
    <w:name w:val="E4FA47B70D5644D38D5FDA95B5E7D07B"/>
    <w:rsid w:val="00695A3A"/>
  </w:style>
  <w:style w:type="paragraph" w:customStyle="1" w:styleId="F4D733983384497CAE27E5D3748E7F3C">
    <w:name w:val="F4D733983384497CAE27E5D3748E7F3C"/>
    <w:rsid w:val="00695A3A"/>
  </w:style>
  <w:style w:type="paragraph" w:customStyle="1" w:styleId="E7DC8E7077724AC3935026C352D01EF1">
    <w:name w:val="E7DC8E7077724AC3935026C352D01EF1"/>
    <w:rsid w:val="00695A3A"/>
  </w:style>
  <w:style w:type="paragraph" w:customStyle="1" w:styleId="7F093B7AA96146FCA28996DDD281ABD2">
    <w:name w:val="7F093B7AA96146FCA28996DDD281ABD2"/>
    <w:rsid w:val="00695A3A"/>
  </w:style>
  <w:style w:type="paragraph" w:customStyle="1" w:styleId="9102E0BAE5294C98A20B582A838BAEAE">
    <w:name w:val="9102E0BAE5294C98A20B582A838BAEAE"/>
    <w:rsid w:val="00695A3A"/>
  </w:style>
  <w:style w:type="paragraph" w:customStyle="1" w:styleId="A34B95BA18CA48D88D723AED96E83F7C">
    <w:name w:val="A34B95BA18CA48D88D723AED96E83F7C"/>
    <w:rsid w:val="00695A3A"/>
  </w:style>
  <w:style w:type="paragraph" w:customStyle="1" w:styleId="D8601621D99045A2975E4DE584831D5B">
    <w:name w:val="D8601621D99045A2975E4DE584831D5B"/>
    <w:rsid w:val="00695A3A"/>
  </w:style>
  <w:style w:type="paragraph" w:customStyle="1" w:styleId="0DCEA17FB40942A29ACA98D83A3219EA">
    <w:name w:val="0DCEA17FB40942A29ACA98D83A3219EA"/>
    <w:rsid w:val="00695A3A"/>
  </w:style>
  <w:style w:type="paragraph" w:customStyle="1" w:styleId="8EACD23A45AB4958BFEE804F5A727BD1">
    <w:name w:val="8EACD23A45AB4958BFEE804F5A727BD1"/>
    <w:rsid w:val="00695A3A"/>
  </w:style>
  <w:style w:type="paragraph" w:customStyle="1" w:styleId="E62DAA2211264759A9F282EE41856158">
    <w:name w:val="E62DAA2211264759A9F282EE41856158"/>
    <w:rsid w:val="00695A3A"/>
  </w:style>
  <w:style w:type="paragraph" w:customStyle="1" w:styleId="87FFA5C246C54C96BAA6850E62F60887">
    <w:name w:val="87FFA5C246C54C96BAA6850E62F60887"/>
    <w:rsid w:val="00695A3A"/>
  </w:style>
  <w:style w:type="paragraph" w:customStyle="1" w:styleId="A8E65F3D2AF240F6B9CD909ACC7C26A6">
    <w:name w:val="A8E65F3D2AF240F6B9CD909ACC7C26A6"/>
    <w:rsid w:val="00695A3A"/>
  </w:style>
  <w:style w:type="paragraph" w:customStyle="1" w:styleId="B798E03D4F59472788F6BFD30258DAF8">
    <w:name w:val="B798E03D4F59472788F6BFD30258DAF8"/>
    <w:rsid w:val="00695A3A"/>
  </w:style>
  <w:style w:type="paragraph" w:customStyle="1" w:styleId="C52B90F4659E4B449E299A24AEF963DC">
    <w:name w:val="C52B90F4659E4B449E299A24AEF963DC"/>
    <w:rsid w:val="00695A3A"/>
  </w:style>
  <w:style w:type="paragraph" w:customStyle="1" w:styleId="D4C17FD7DE294BFF84374627BACCAF19">
    <w:name w:val="D4C17FD7DE294BFF84374627BACCAF19"/>
    <w:rsid w:val="00695A3A"/>
  </w:style>
  <w:style w:type="paragraph" w:customStyle="1" w:styleId="A461C785C4C74DC6A11AF0F6835B5239">
    <w:name w:val="A461C785C4C74DC6A11AF0F6835B5239"/>
    <w:rsid w:val="00695A3A"/>
  </w:style>
  <w:style w:type="paragraph" w:customStyle="1" w:styleId="5A4E16A0168D428A9DFC95AA462C19BD">
    <w:name w:val="5A4E16A0168D428A9DFC95AA462C19BD"/>
    <w:rsid w:val="00695A3A"/>
  </w:style>
  <w:style w:type="paragraph" w:customStyle="1" w:styleId="683C80A523424007936F92245A2C48CD">
    <w:name w:val="683C80A523424007936F92245A2C48CD"/>
    <w:rsid w:val="00695A3A"/>
  </w:style>
  <w:style w:type="paragraph" w:customStyle="1" w:styleId="2B0BB582E6DC499EB73C1DC0B7ADDE4F">
    <w:name w:val="2B0BB582E6DC499EB73C1DC0B7ADDE4F"/>
    <w:rsid w:val="00695A3A"/>
  </w:style>
  <w:style w:type="paragraph" w:customStyle="1" w:styleId="21808E4FEB5C45918EA6645C5FC134EE">
    <w:name w:val="21808E4FEB5C45918EA6645C5FC134EE"/>
    <w:rsid w:val="00695A3A"/>
  </w:style>
  <w:style w:type="paragraph" w:customStyle="1" w:styleId="0B9B179094F648DF9DDEA5C4152EEF602">
    <w:name w:val="0B9B179094F648DF9DDEA5C4152EEF6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2">
    <w:name w:val="4AF51CB12A7E400E90631A07782491A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2">
    <w:name w:val="A510DFD166D04E278A8A178780AC762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2">
    <w:name w:val="00485CBAB37E43DB83D5E339AD21849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2">
    <w:name w:val="562C3D82CE2F4373A0DBF0797580F0B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4">
    <w:name w:val="E96F8C08796B47A8B85C7D51956CD258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2">
    <w:name w:val="82FAD84DFE774EF897AA645DBE7CA68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2">
    <w:name w:val="16DE112E5CB64C609AB7155F682406B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2">
    <w:name w:val="05F46FCA204345009F5784E2987F951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2">
    <w:name w:val="7AFD14862B4D4A78B6A9C55F459A82C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4">
    <w:name w:val="118E0F84FE7E4FF7B23823C11479D383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2">
    <w:name w:val="66927AAADBC1484EA08382420B45215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2">
    <w:name w:val="8EBFD70D97F9429796DDF0C6EE39364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2">
    <w:name w:val="3E8612DAE9594688B58D62443CA5147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2">
    <w:name w:val="5A62C5EDB7A04D3B813C44AEBA60721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1">
    <w:name w:val="88FD00CF565942A68318B7D17C5E186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1">
    <w:name w:val="C79A75D405A04574952856A7A530446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1">
    <w:name w:val="5FEBA465DE5E49BA8314761AC732338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1">
    <w:name w:val="EB5F86EF1B02457AB9BBDA7687AC345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1">
    <w:name w:val="904CCDCB9FEA498AA2EDF5E328A29B0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1">
    <w:name w:val="7035B2D1BA8A4913A6F6ED00D1FC0FC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A903F9396D42168C209306815DC40A">
    <w:name w:val="86A903F9396D42168C209306815DC40A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B463A04F9B4B3FAB755CEBE844E6D51">
    <w:name w:val="A8B463A04F9B4B3FAB755CEBE844E6D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1BA817E11241A48B006C1469026A4A1">
    <w:name w:val="491BA817E11241A48B006C1469026A4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DD6E3D5CCF45649167346B3F6EF0561">
    <w:name w:val="F2DD6E3D5CCF45649167346B3F6EF05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566C2E79C94E20944E3F8EE11A069D1">
    <w:name w:val="ED566C2E79C94E20944E3F8EE11A069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AEABE4404A56B3E3B396E4C201231">
    <w:name w:val="A3E6AEABE4404A56B3E3B396E4C2012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DC091093442B1B9972284E12FC8F61">
    <w:name w:val="4F6DC091093442B1B9972284E12FC8F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6E043993A347B2AE19DD5A8C3D546E1">
    <w:name w:val="C86E043993A347B2AE19DD5A8C3D546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34F942BAE3420398251D67C6C3406D1">
    <w:name w:val="1534F942BAE3420398251D67C6C3406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1A8C8FFE9646A89A70980C238C6F471">
    <w:name w:val="F81A8C8FFE9646A89A70980C238C6F4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D322403754649389DBEB2880CBA931B1">
    <w:name w:val="6D322403754649389DBEB2880CBA931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A6BA15EACD494E9E0DBB0E3C2D6A0F1">
    <w:name w:val="B1A6BA15EACD494E9E0DBB0E3C2D6A0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D6E9C69F5E4FF39A53EAA513B385F21">
    <w:name w:val="ACD6E9C69F5E4FF39A53EAA513B385F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6C4118660B469985AD47401669F9B11">
    <w:name w:val="CA6C4118660B469985AD47401669F9B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736D1C26B4F4BB2A3442485F761821">
    <w:name w:val="0EF736D1C26B4F4BB2A3442485F7618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C3B5DC775244A5A7336C6C33050FD81">
    <w:name w:val="A1C3B5DC775244A5A7336C6C33050FD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DF663ACC27949BAA31C4180214E2BC11">
    <w:name w:val="ADF663ACC27949BAA31C4180214E2BC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7A9F73E7C4F62AD61EA531D64D9B41">
    <w:name w:val="C157A9F73E7C4F62AD61EA531D64D9B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E961A2BE46432DBD72C00EDB21BB321">
    <w:name w:val="4EE961A2BE46432DBD72C00EDB21BB3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E97C58DFB8840D88CB3D198FCB381041">
    <w:name w:val="2E97C58DFB8840D88CB3D198FCB3810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2070449FD0486598DA6E80FB0D803B1">
    <w:name w:val="6F2070449FD0486598DA6E80FB0D803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2CBBEA8B84B3A98F1CB0ECBA3B5531">
    <w:name w:val="3FA2CBBEA8B84B3A98F1CB0ECBA3B55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92C7AFD2004864B79DC7247CB574041">
    <w:name w:val="7192C7AFD2004864B79DC7247CB5740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5C0E22A64845DEB2A6A523574A962C1">
    <w:name w:val="AA5C0E22A64845DEB2A6A523574A962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EE953A81EB40A993AADF3544B34D981">
    <w:name w:val="FDEE953A81EB40A993AADF3544B34D9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94305C96B14C0F87D3132FC1AF46311">
    <w:name w:val="0694305C96B14C0F87D3132FC1AF463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E41FD54B5C4A8093D55BC401CBC28C1">
    <w:name w:val="B1E41FD54B5C4A8093D55BC401CBC28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D118F2CB40438D85DA8373B20910B21">
    <w:name w:val="09D118F2CB40438D85DA8373B20910B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395F28A0BE4951AC6A5722333C62F91">
    <w:name w:val="4A395F28A0BE4951AC6A5722333C62F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0F0BE841C1445EA8928BB1849B69C31">
    <w:name w:val="FC0F0BE841C1445EA8928BB1849B69C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F16A1D14CB4E8DAE13E526A902DC7A1">
    <w:name w:val="CEF16A1D14CB4E8DAE13E526A902DC7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D8C2FA5EF94EB29D63CE7E6827B8FA1">
    <w:name w:val="9DD8C2FA5EF94EB29D63CE7E6827B8F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580E811BB643A28F415C93ECD7989E1">
    <w:name w:val="9D580E811BB643A28F415C93ECD7989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8A7C3146EE4966AC1651BCA7469CE51">
    <w:name w:val="348A7C3146EE4966AC1651BCA7469CE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6B0D23566F4FEDAC806B6778C382CE1">
    <w:name w:val="ED6B0D23566F4FEDAC806B6778C382C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D256E65B3C4760B9839CF094B05A231">
    <w:name w:val="DFD256E65B3C4760B9839CF094B05A2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8B3110AB0F4CA68C85EB997D78F9201">
    <w:name w:val="F58B3110AB0F4CA68C85EB997D78F92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9542BB55EF4D2589763AA64F85FA5C1">
    <w:name w:val="F79542BB55EF4D2589763AA64F85FA5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79A3E05E054AD7ACDBDF03BB9961271">
    <w:name w:val="9979A3E05E054AD7ACDBDF03BB99612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01978C96F140279C4D0FD480D088421">
    <w:name w:val="9001978C96F140279C4D0FD480D0884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6E0809B9EE4419FA7FC206A3F2F30731">
    <w:name w:val="26E0809B9EE4419FA7FC206A3F2F307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799726E548B8A0C0A94596FF838D1">
    <w:name w:val="E92C799726E548B8A0C0A94596FF838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077E7D1CB4447B8602FE40561F1B081">
    <w:name w:val="F6077E7D1CB4447B8602FE40561F1B0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DE47056F944162952D8F88F81C3E651">
    <w:name w:val="F6DE47056F944162952D8F88F81C3E6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CD115A2E54620949DDB6B7A499A871">
    <w:name w:val="F3ACD115A2E54620949DDB6B7A499A8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68456DD4745FC8FFAF38DA9A3417A1">
    <w:name w:val="6C468456DD4745FC8FFAF38DA9A3417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E184E1AED39406D9A3BD4E152963C541">
    <w:name w:val="2E184E1AED39406D9A3BD4E152963C5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C2029984D746B392EEE194B66608741">
    <w:name w:val="52C2029984D746B392EEE194B666087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716C8B0CA47E5A6B692431C4FAAF11">
    <w:name w:val="71A716C8B0CA47E5A6B692431C4FAAF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9A9FBC139641D1A8224A1C1B563B271">
    <w:name w:val="069A9FBC139641D1A8224A1C1B563B2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0A203A7F8845EDA781E503A78412EB1">
    <w:name w:val="AA0A203A7F8845EDA781E503A78412E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9F233084B6C46C8AF81532DFBF66C151">
    <w:name w:val="F9F233084B6C46C8AF81532DFBF66C1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A6ABFE428A47B59C474FCF7289C51A1">
    <w:name w:val="42A6ABFE428A47B59C474FCF7289C51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F210750C1C4C85B3A93A01BC283DEA1">
    <w:name w:val="37F210750C1C4C85B3A93A01BC283DE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617D71C75764FA2B49B5468E1B615AC1">
    <w:name w:val="9617D71C75764FA2B49B5468E1B615A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17D8D44F71418C9E1E6781CD5735981">
    <w:name w:val="4117D8D44F71418C9E1E6781CD57359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EADF71BD4910A74E447EA89E8EB71">
    <w:name w:val="6014EADF71BD4910A74E447EA89E8EB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7EF4F52B524849A80B0B813E6AE1B11">
    <w:name w:val="037EF4F52B524849A80B0B813E6AE1B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05BFA4EE76491FAC38B1441BEC47241">
    <w:name w:val="4205BFA4EE76491FAC38B1441BEC472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272F1387C2242BFBD0EA47D1648F8601">
    <w:name w:val="D272F1387C2242BFBD0EA47D1648F86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E5B84146FA45F796827CBEC1778CF41">
    <w:name w:val="44E5B84146FA45F796827CBEC1778CF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78C22F6C940E6AC7627046BB53B7C1">
    <w:name w:val="CB078C22F6C940E6AC7627046BB53B7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C032C62B044569A78750009CE25AFF1">
    <w:name w:val="ACC032C62B044569A78750009CE25AF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E5E0B899B428E94F33F8E79E39CC21">
    <w:name w:val="5F5E5E0B899B428E94F33F8E79E39CC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AAD71478A24F5C8623A31FF5462D451">
    <w:name w:val="99AAD71478A24F5C8623A31FF5462D4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1">
    <w:name w:val="A2F6FB99B51243FA982223D874083AD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1">
    <w:name w:val="67608309445B4BB49EA109C061723DA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1">
    <w:name w:val="10E71AD304C94B1E80C30B6E6E0E5FA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1">
    <w:name w:val="37D07E9CD82D4E378CCC30ED22CF247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1">
    <w:name w:val="E5606EA8A6B94F4299565B6E8F764F1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1">
    <w:name w:val="7D438D64B0004255BA7ECD7B9C3BB51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1">
    <w:name w:val="6F479E8464384367A19161E3CFE68AA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1">
    <w:name w:val="E4FA47B70D5644D38D5FDA95B5E7D07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1">
    <w:name w:val="F4D733983384497CAE27E5D3748E7F3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1">
    <w:name w:val="E7DC8E7077724AC3935026C352D01EF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1">
    <w:name w:val="7F093B7AA96146FCA28996DDD281ABD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1">
    <w:name w:val="9102E0BAE5294C98A20B582A838BAEA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1">
    <w:name w:val="A34B95BA18CA48D88D723AED96E83F7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1">
    <w:name w:val="D8601621D99045A2975E4DE584831D5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1">
    <w:name w:val="0DCEA17FB40942A29ACA98D83A3219E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1">
    <w:name w:val="8EACD23A45AB4958BFEE804F5A727BD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1">
    <w:name w:val="E62DAA2211264759A9F282EE4185615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1">
    <w:name w:val="87FFA5C246C54C96BAA6850E62F6088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1">
    <w:name w:val="A8E65F3D2AF240F6B9CD909ACC7C26A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1">
    <w:name w:val="B798E03D4F59472788F6BFD30258DAF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1">
    <w:name w:val="C52B90F4659E4B449E299A24AEF963D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1">
    <w:name w:val="D4C17FD7DE294BFF84374627BACCAF1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1">
    <w:name w:val="A461C785C4C74DC6A11AF0F6835B523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1">
    <w:name w:val="5A4E16A0168D428A9DFC95AA462C19B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1">
    <w:name w:val="683C80A523424007936F92245A2C48C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1">
    <w:name w:val="2B0BB582E6DC499EB73C1DC0B7ADDE4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1">
    <w:name w:val="21808E4FEB5C45918EA6645C5FC134E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3">
    <w:name w:val="0B9B179094F648DF9DDEA5C4152EEF6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3">
    <w:name w:val="4AF51CB12A7E400E90631A07782491A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3">
    <w:name w:val="A510DFD166D04E278A8A178780AC7626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3">
    <w:name w:val="00485CBAB37E43DB83D5E339AD21849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3">
    <w:name w:val="562C3D82CE2F4373A0DBF0797580F0B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5">
    <w:name w:val="E96F8C08796B47A8B85C7D51956CD258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3">
    <w:name w:val="82FAD84DFE774EF897AA645DBE7CA68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3">
    <w:name w:val="16DE112E5CB64C609AB7155F682406B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3">
    <w:name w:val="05F46FCA204345009F5784E2987F951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3">
    <w:name w:val="7AFD14862B4D4A78B6A9C55F459A82C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5">
    <w:name w:val="118E0F84FE7E4FF7B23823C11479D383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3">
    <w:name w:val="66927AAADBC1484EA08382420B45215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3">
    <w:name w:val="8EBFD70D97F9429796DDF0C6EE39364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3">
    <w:name w:val="3E8612DAE9594688B58D62443CA5147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3">
    <w:name w:val="5A62C5EDB7A04D3B813C44AEBA60721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2">
    <w:name w:val="88FD00CF565942A68318B7D17C5E186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2">
    <w:name w:val="C79A75D405A04574952856A7A530446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2">
    <w:name w:val="5FEBA465DE5E49BA8314761AC732338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2">
    <w:name w:val="EB5F86EF1B02457AB9BBDA7687AC345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2">
    <w:name w:val="904CCDCB9FEA498AA2EDF5E328A29B0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2">
    <w:name w:val="7035B2D1BA8A4913A6F6ED00D1FC0FC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A903F9396D42168C209306815DC40A1">
    <w:name w:val="86A903F9396D42168C209306815DC40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B463A04F9B4B3FAB755CEBE844E6D52">
    <w:name w:val="A8B463A04F9B4B3FAB755CEBE844E6D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1BA817E11241A48B006C1469026A4A2">
    <w:name w:val="491BA817E11241A48B006C1469026A4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DD6E3D5CCF45649167346B3F6EF0562">
    <w:name w:val="F2DD6E3D5CCF45649167346B3F6EF05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566C2E79C94E20944E3F8EE11A069D2">
    <w:name w:val="ED566C2E79C94E20944E3F8EE11A069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AEABE4404A56B3E3B396E4C201232">
    <w:name w:val="A3E6AEABE4404A56B3E3B396E4C2012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DC091093442B1B9972284E12FC8F62">
    <w:name w:val="4F6DC091093442B1B9972284E12FC8F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6E043993A347B2AE19DD5A8C3D546E2">
    <w:name w:val="C86E043993A347B2AE19DD5A8C3D546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34F942BAE3420398251D67C6C3406D2">
    <w:name w:val="1534F942BAE3420398251D67C6C3406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1A8C8FFE9646A89A70980C238C6F472">
    <w:name w:val="F81A8C8FFE9646A89A70980C238C6F4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D322403754649389DBEB2880CBA931B2">
    <w:name w:val="6D322403754649389DBEB2880CBA931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A6BA15EACD494E9E0DBB0E3C2D6A0F2">
    <w:name w:val="B1A6BA15EACD494E9E0DBB0E3C2D6A0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D6E9C69F5E4FF39A53EAA513B385F22">
    <w:name w:val="ACD6E9C69F5E4FF39A53EAA513B385F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6C4118660B469985AD47401669F9B12">
    <w:name w:val="CA6C4118660B469985AD47401669F9B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736D1C26B4F4BB2A3442485F761822">
    <w:name w:val="0EF736D1C26B4F4BB2A3442485F7618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C3B5DC775244A5A7336C6C33050FD82">
    <w:name w:val="A1C3B5DC775244A5A7336C6C33050FD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DF663ACC27949BAA31C4180214E2BC12">
    <w:name w:val="ADF663ACC27949BAA31C4180214E2BC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7A9F73E7C4F62AD61EA531D64D9B42">
    <w:name w:val="C157A9F73E7C4F62AD61EA531D64D9B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E961A2BE46432DBD72C00EDB21BB322">
    <w:name w:val="4EE961A2BE46432DBD72C00EDB21BB3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E97C58DFB8840D88CB3D198FCB381042">
    <w:name w:val="2E97C58DFB8840D88CB3D198FCB3810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2070449FD0486598DA6E80FB0D803B2">
    <w:name w:val="6F2070449FD0486598DA6E80FB0D803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2CBBEA8B84B3A98F1CB0ECBA3B5532">
    <w:name w:val="3FA2CBBEA8B84B3A98F1CB0ECBA3B55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92C7AFD2004864B79DC7247CB574042">
    <w:name w:val="7192C7AFD2004864B79DC7247CB5740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5C0E22A64845DEB2A6A523574A962C2">
    <w:name w:val="AA5C0E22A64845DEB2A6A523574A962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EE953A81EB40A993AADF3544B34D982">
    <w:name w:val="FDEE953A81EB40A993AADF3544B34D9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94305C96B14C0F87D3132FC1AF46312">
    <w:name w:val="0694305C96B14C0F87D3132FC1AF463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E41FD54B5C4A8093D55BC401CBC28C2">
    <w:name w:val="B1E41FD54B5C4A8093D55BC401CBC28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D118F2CB40438D85DA8373B20910B22">
    <w:name w:val="09D118F2CB40438D85DA8373B20910B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395F28A0BE4951AC6A5722333C62F92">
    <w:name w:val="4A395F28A0BE4951AC6A5722333C62F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0F0BE841C1445EA8928BB1849B69C32">
    <w:name w:val="FC0F0BE841C1445EA8928BB1849B69C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F16A1D14CB4E8DAE13E526A902DC7A2">
    <w:name w:val="CEF16A1D14CB4E8DAE13E526A902DC7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D8C2FA5EF94EB29D63CE7E6827B8FA2">
    <w:name w:val="9DD8C2FA5EF94EB29D63CE7E6827B8F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580E811BB643A28F415C93ECD7989E2">
    <w:name w:val="9D580E811BB643A28F415C93ECD7989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8A7C3146EE4966AC1651BCA7469CE52">
    <w:name w:val="348A7C3146EE4966AC1651BCA7469CE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6B0D23566F4FEDAC806B6778C382CE2">
    <w:name w:val="ED6B0D23566F4FEDAC806B6778C382C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D256E65B3C4760B9839CF094B05A232">
    <w:name w:val="DFD256E65B3C4760B9839CF094B05A2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8B3110AB0F4CA68C85EB997D78F9202">
    <w:name w:val="F58B3110AB0F4CA68C85EB997D78F92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9542BB55EF4D2589763AA64F85FA5C2">
    <w:name w:val="F79542BB55EF4D2589763AA64F85FA5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79A3E05E054AD7ACDBDF03BB9961272">
    <w:name w:val="9979A3E05E054AD7ACDBDF03BB99612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01978C96F140279C4D0FD480D088422">
    <w:name w:val="9001978C96F140279C4D0FD480D0884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6E0809B9EE4419FA7FC206A3F2F30732">
    <w:name w:val="26E0809B9EE4419FA7FC206A3F2F307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799726E548B8A0C0A94596FF838D2">
    <w:name w:val="E92C799726E548B8A0C0A94596FF838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077E7D1CB4447B8602FE40561F1B082">
    <w:name w:val="F6077E7D1CB4447B8602FE40561F1B0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DE47056F944162952D8F88F81C3E652">
    <w:name w:val="F6DE47056F944162952D8F88F81C3E6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CD115A2E54620949DDB6B7A499A872">
    <w:name w:val="F3ACD115A2E54620949DDB6B7A499A8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68456DD4745FC8FFAF38DA9A3417A2">
    <w:name w:val="6C468456DD4745FC8FFAF38DA9A3417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E184E1AED39406D9A3BD4E152963C542">
    <w:name w:val="2E184E1AED39406D9A3BD4E152963C5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C2029984D746B392EEE194B66608742">
    <w:name w:val="52C2029984D746B392EEE194B666087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716C8B0CA47E5A6B692431C4FAAF12">
    <w:name w:val="71A716C8B0CA47E5A6B692431C4FAAF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9A9FBC139641D1A8224A1C1B563B272">
    <w:name w:val="069A9FBC139641D1A8224A1C1B563B2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0A203A7F8845EDA781E503A78412EB2">
    <w:name w:val="AA0A203A7F8845EDA781E503A78412E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9F233084B6C46C8AF81532DFBF66C152">
    <w:name w:val="F9F233084B6C46C8AF81532DFBF66C1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A6ABFE428A47B59C474FCF7289C51A2">
    <w:name w:val="42A6ABFE428A47B59C474FCF7289C51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F210750C1C4C85B3A93A01BC283DEA2">
    <w:name w:val="37F210750C1C4C85B3A93A01BC283DE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617D71C75764FA2B49B5468E1B615AC2">
    <w:name w:val="9617D71C75764FA2B49B5468E1B615A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17D8D44F71418C9E1E6781CD5735982">
    <w:name w:val="4117D8D44F71418C9E1E6781CD57359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EADF71BD4910A74E447EA89E8EB72">
    <w:name w:val="6014EADF71BD4910A74E447EA89E8EB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7EF4F52B524849A80B0B813E6AE1B12">
    <w:name w:val="037EF4F52B524849A80B0B813E6AE1B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05BFA4EE76491FAC38B1441BEC47242">
    <w:name w:val="4205BFA4EE76491FAC38B1441BEC472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272F1387C2242BFBD0EA47D1648F8602">
    <w:name w:val="D272F1387C2242BFBD0EA47D1648F86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E5B84146FA45F796827CBEC1778CF42">
    <w:name w:val="44E5B84146FA45F796827CBEC1778CF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78C22F6C940E6AC7627046BB53B7C2">
    <w:name w:val="CB078C22F6C940E6AC7627046BB53B7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C032C62B044569A78750009CE25AFF2">
    <w:name w:val="ACC032C62B044569A78750009CE25AF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E5E0B899B428E94F33F8E79E39CC22">
    <w:name w:val="5F5E5E0B899B428E94F33F8E79E39CC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AAD71478A24F5C8623A31FF5462D452">
    <w:name w:val="99AAD71478A24F5C8623A31FF5462D4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2">
    <w:name w:val="A2F6FB99B51243FA982223D874083AD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2">
    <w:name w:val="67608309445B4BB49EA109C061723DA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2">
    <w:name w:val="10E71AD304C94B1E80C30B6E6E0E5FA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2">
    <w:name w:val="37D07E9CD82D4E378CCC30ED22CF247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2">
    <w:name w:val="E5606EA8A6B94F4299565B6E8F764F1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2">
    <w:name w:val="7D438D64B0004255BA7ECD7B9C3BB51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2">
    <w:name w:val="6F479E8464384367A19161E3CFE68AA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2">
    <w:name w:val="E4FA47B70D5644D38D5FDA95B5E7D07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2">
    <w:name w:val="F4D733983384497CAE27E5D3748E7F3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2">
    <w:name w:val="E7DC8E7077724AC3935026C352D01EF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2">
    <w:name w:val="7F093B7AA96146FCA28996DDD281ABD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2">
    <w:name w:val="9102E0BAE5294C98A20B582A838BAEA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2">
    <w:name w:val="A34B95BA18CA48D88D723AED96E83F7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2">
    <w:name w:val="D8601621D99045A2975E4DE584831D5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2">
    <w:name w:val="0DCEA17FB40942A29ACA98D83A3219E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2">
    <w:name w:val="8EACD23A45AB4958BFEE804F5A727BD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2">
    <w:name w:val="E62DAA2211264759A9F282EE4185615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2">
    <w:name w:val="87FFA5C246C54C96BAA6850E62F6088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2">
    <w:name w:val="A8E65F3D2AF240F6B9CD909ACC7C26A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2">
    <w:name w:val="B798E03D4F59472788F6BFD30258DAF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2">
    <w:name w:val="C52B90F4659E4B449E299A24AEF963D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2">
    <w:name w:val="D4C17FD7DE294BFF84374627BACCAF1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2">
    <w:name w:val="A461C785C4C74DC6A11AF0F6835B523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2">
    <w:name w:val="5A4E16A0168D428A9DFC95AA462C19B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2">
    <w:name w:val="683C80A523424007936F92245A2C48C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2">
    <w:name w:val="2B0BB582E6DC499EB73C1DC0B7ADDE4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2">
    <w:name w:val="21808E4FEB5C45918EA6645C5FC134E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">
    <w:name w:val="A2B0FDE1AEC3437FAD8A0AC07AE2A440"/>
    <w:rsid w:val="00695A3A"/>
  </w:style>
  <w:style w:type="paragraph" w:customStyle="1" w:styleId="A55DD15B224D428D81AD1FF4280C19E8">
    <w:name w:val="A55DD15B224D428D81AD1FF4280C19E8"/>
    <w:rsid w:val="00695A3A"/>
  </w:style>
  <w:style w:type="paragraph" w:customStyle="1" w:styleId="E8618B63991F455D8A980E287A1C7F22">
    <w:name w:val="E8618B63991F455D8A980E287A1C7F22"/>
    <w:rsid w:val="00695A3A"/>
  </w:style>
  <w:style w:type="paragraph" w:customStyle="1" w:styleId="D17C7B4D51C540AB8655F09DBEB7FDE7">
    <w:name w:val="D17C7B4D51C540AB8655F09DBEB7FDE7"/>
    <w:rsid w:val="00695A3A"/>
  </w:style>
  <w:style w:type="paragraph" w:customStyle="1" w:styleId="F8B8B2148AD148CBA79D5F24BA0B7C20">
    <w:name w:val="F8B8B2148AD148CBA79D5F24BA0B7C20"/>
    <w:rsid w:val="00695A3A"/>
  </w:style>
  <w:style w:type="paragraph" w:customStyle="1" w:styleId="994479ABFFE943C6A1D1810555A74984">
    <w:name w:val="994479ABFFE943C6A1D1810555A74984"/>
    <w:rsid w:val="00695A3A"/>
  </w:style>
  <w:style w:type="paragraph" w:customStyle="1" w:styleId="0221604DCFAF4F99AAC95C112BB9C9C6">
    <w:name w:val="0221604DCFAF4F99AAC95C112BB9C9C6"/>
    <w:rsid w:val="00695A3A"/>
  </w:style>
  <w:style w:type="paragraph" w:customStyle="1" w:styleId="7D832A77E6944598A8B019725ED836B8">
    <w:name w:val="7D832A77E6944598A8B019725ED836B8"/>
    <w:rsid w:val="00695A3A"/>
  </w:style>
  <w:style w:type="paragraph" w:customStyle="1" w:styleId="291D7FAAAA80466599C1B5C7A469163A">
    <w:name w:val="291D7FAAAA80466599C1B5C7A469163A"/>
    <w:rsid w:val="00695A3A"/>
  </w:style>
  <w:style w:type="paragraph" w:customStyle="1" w:styleId="7B48A935399F48F19A88B6E12D4AAA7F">
    <w:name w:val="7B48A935399F48F19A88B6E12D4AAA7F"/>
    <w:rsid w:val="00695A3A"/>
  </w:style>
  <w:style w:type="paragraph" w:customStyle="1" w:styleId="497A7BD5129E464EBBE8C1ED295E481F">
    <w:name w:val="497A7BD5129E464EBBE8C1ED295E481F"/>
    <w:rsid w:val="00695A3A"/>
  </w:style>
  <w:style w:type="paragraph" w:customStyle="1" w:styleId="5D41F8BF5EB947F282552341F43AB67B">
    <w:name w:val="5D41F8BF5EB947F282552341F43AB67B"/>
    <w:rsid w:val="00695A3A"/>
  </w:style>
  <w:style w:type="paragraph" w:customStyle="1" w:styleId="41EE42889F134AF2B464E6E9B8666050">
    <w:name w:val="41EE42889F134AF2B464E6E9B8666050"/>
    <w:rsid w:val="00695A3A"/>
  </w:style>
  <w:style w:type="paragraph" w:customStyle="1" w:styleId="63EC1504003E4F61808634700D2F4216">
    <w:name w:val="63EC1504003E4F61808634700D2F4216"/>
    <w:rsid w:val="00695A3A"/>
  </w:style>
  <w:style w:type="paragraph" w:customStyle="1" w:styleId="7B83ECC0FA714DA28E5B7BD6BA1EB25C">
    <w:name w:val="7B83ECC0FA714DA28E5B7BD6BA1EB25C"/>
    <w:rsid w:val="00695A3A"/>
  </w:style>
  <w:style w:type="paragraph" w:customStyle="1" w:styleId="C2FD1041A15F47628F799B6C16DBBB5F">
    <w:name w:val="C2FD1041A15F47628F799B6C16DBBB5F"/>
    <w:rsid w:val="00695A3A"/>
  </w:style>
  <w:style w:type="paragraph" w:customStyle="1" w:styleId="E3A0779FBD954AD081FBD85493363B45">
    <w:name w:val="E3A0779FBD954AD081FBD85493363B45"/>
    <w:rsid w:val="00695A3A"/>
  </w:style>
  <w:style w:type="paragraph" w:customStyle="1" w:styleId="F2F91BBC8DD54F78A83FF2FBD2C2705F">
    <w:name w:val="F2F91BBC8DD54F78A83FF2FBD2C2705F"/>
    <w:rsid w:val="00695A3A"/>
  </w:style>
  <w:style w:type="paragraph" w:customStyle="1" w:styleId="E571550DE3234FCD8A5E888642C51F85">
    <w:name w:val="E571550DE3234FCD8A5E888642C51F85"/>
    <w:rsid w:val="00695A3A"/>
  </w:style>
  <w:style w:type="paragraph" w:customStyle="1" w:styleId="50883562DEF74E03853D64955901B384">
    <w:name w:val="50883562DEF74E03853D64955901B384"/>
    <w:rsid w:val="00695A3A"/>
  </w:style>
  <w:style w:type="paragraph" w:customStyle="1" w:styleId="384239F4C6BA41C1BED2C57DCD25460E">
    <w:name w:val="384239F4C6BA41C1BED2C57DCD25460E"/>
    <w:rsid w:val="00695A3A"/>
  </w:style>
  <w:style w:type="paragraph" w:customStyle="1" w:styleId="F65856FDB1354C26A9275ECE2B58C817">
    <w:name w:val="F65856FDB1354C26A9275ECE2B58C817"/>
    <w:rsid w:val="00695A3A"/>
  </w:style>
  <w:style w:type="paragraph" w:customStyle="1" w:styleId="52C0D601F6A8495A9AAF32251B2DD05F">
    <w:name w:val="52C0D601F6A8495A9AAF32251B2DD05F"/>
    <w:rsid w:val="00695A3A"/>
  </w:style>
  <w:style w:type="paragraph" w:customStyle="1" w:styleId="2A7F5D06D3BE4C479B97FC3D982B5E00">
    <w:name w:val="2A7F5D06D3BE4C479B97FC3D982B5E00"/>
    <w:rsid w:val="00695A3A"/>
  </w:style>
  <w:style w:type="paragraph" w:customStyle="1" w:styleId="3BE129CDB02B48A78CFA85CC11C478C0">
    <w:name w:val="3BE129CDB02B48A78CFA85CC11C478C0"/>
    <w:rsid w:val="00695A3A"/>
  </w:style>
  <w:style w:type="paragraph" w:customStyle="1" w:styleId="02E7FFE5E33643A188F55CE72063ED82">
    <w:name w:val="02E7FFE5E33643A188F55CE72063ED82"/>
    <w:rsid w:val="00695A3A"/>
  </w:style>
  <w:style w:type="paragraph" w:customStyle="1" w:styleId="224A94EEFFF84FADBF9D8B61E739B5FE">
    <w:name w:val="224A94EEFFF84FADBF9D8B61E739B5FE"/>
    <w:rsid w:val="00695A3A"/>
  </w:style>
  <w:style w:type="paragraph" w:customStyle="1" w:styleId="29AB043F14EA47C2BA8A621D7569AEEA">
    <w:name w:val="29AB043F14EA47C2BA8A621D7569AEEA"/>
    <w:rsid w:val="00695A3A"/>
  </w:style>
  <w:style w:type="paragraph" w:customStyle="1" w:styleId="9909A8E0D17F46CCA15C6B5CDC0CEC0B">
    <w:name w:val="9909A8E0D17F46CCA15C6B5CDC0CEC0B"/>
    <w:rsid w:val="00695A3A"/>
  </w:style>
  <w:style w:type="paragraph" w:customStyle="1" w:styleId="ED0CEE064EAF4B88ACB11B26F8B3D585">
    <w:name w:val="ED0CEE064EAF4B88ACB11B26F8B3D585"/>
    <w:rsid w:val="00695A3A"/>
  </w:style>
  <w:style w:type="paragraph" w:customStyle="1" w:styleId="7C6C73297E5747238150BB58705BB487">
    <w:name w:val="7C6C73297E5747238150BB58705BB487"/>
    <w:rsid w:val="00695A3A"/>
  </w:style>
  <w:style w:type="paragraph" w:customStyle="1" w:styleId="DC283AEB830649C584F8936792CDE394">
    <w:name w:val="DC283AEB830649C584F8936792CDE394"/>
    <w:rsid w:val="00695A3A"/>
  </w:style>
  <w:style w:type="paragraph" w:customStyle="1" w:styleId="B7A9F7525F0E4E32AEFD1C5E910812BC">
    <w:name w:val="B7A9F7525F0E4E32AEFD1C5E910812BC"/>
    <w:rsid w:val="00695A3A"/>
  </w:style>
  <w:style w:type="paragraph" w:customStyle="1" w:styleId="07CD3E80BFE64EDA9C58A0F40E6F6F67">
    <w:name w:val="07CD3E80BFE64EDA9C58A0F40E6F6F67"/>
    <w:rsid w:val="00695A3A"/>
  </w:style>
  <w:style w:type="paragraph" w:customStyle="1" w:styleId="97E10E4E39E44848B77FEE1352B99DDD">
    <w:name w:val="97E10E4E39E44848B77FEE1352B99DDD"/>
    <w:rsid w:val="00695A3A"/>
  </w:style>
  <w:style w:type="paragraph" w:customStyle="1" w:styleId="A8D06B2B92054EDAB65C0845A1E5678C">
    <w:name w:val="A8D06B2B92054EDAB65C0845A1E5678C"/>
    <w:rsid w:val="00695A3A"/>
  </w:style>
  <w:style w:type="paragraph" w:customStyle="1" w:styleId="BD1150A81C5549AB8E221417DA3B1A15">
    <w:name w:val="BD1150A81C5549AB8E221417DA3B1A15"/>
    <w:rsid w:val="00695A3A"/>
  </w:style>
  <w:style w:type="paragraph" w:customStyle="1" w:styleId="DF86C31BB3304C53B91A6ACEEFB8A1C7">
    <w:name w:val="DF86C31BB3304C53B91A6ACEEFB8A1C7"/>
    <w:rsid w:val="00695A3A"/>
  </w:style>
  <w:style w:type="paragraph" w:customStyle="1" w:styleId="405BE2BEAA9C4ECE9857C94CDF1DE6DE">
    <w:name w:val="405BE2BEAA9C4ECE9857C94CDF1DE6DE"/>
    <w:rsid w:val="00695A3A"/>
  </w:style>
  <w:style w:type="paragraph" w:customStyle="1" w:styleId="47B51EDCB937473191A6156363CC96CC">
    <w:name w:val="47B51EDCB937473191A6156363CC96CC"/>
    <w:rsid w:val="00695A3A"/>
  </w:style>
  <w:style w:type="paragraph" w:customStyle="1" w:styleId="50A4E1823A8743E3BD7B805CED2ADB64">
    <w:name w:val="50A4E1823A8743E3BD7B805CED2ADB64"/>
    <w:rsid w:val="00695A3A"/>
  </w:style>
  <w:style w:type="paragraph" w:customStyle="1" w:styleId="E29F3DD5097B4F6188A0CDE5CBCF0F7B">
    <w:name w:val="E29F3DD5097B4F6188A0CDE5CBCF0F7B"/>
    <w:rsid w:val="00695A3A"/>
  </w:style>
  <w:style w:type="paragraph" w:customStyle="1" w:styleId="8A2A9EF4D3C94E6CB0CF440992308FDB">
    <w:name w:val="8A2A9EF4D3C94E6CB0CF440992308FDB"/>
    <w:rsid w:val="00695A3A"/>
  </w:style>
  <w:style w:type="paragraph" w:customStyle="1" w:styleId="DE78DDA2EB614D2B86036CC01F76FE2D">
    <w:name w:val="DE78DDA2EB614D2B86036CC01F76FE2D"/>
    <w:rsid w:val="00695A3A"/>
  </w:style>
  <w:style w:type="paragraph" w:customStyle="1" w:styleId="DFCCDA5BA3C644B2A2F3C91669A0CF06">
    <w:name w:val="DFCCDA5BA3C644B2A2F3C91669A0CF06"/>
    <w:rsid w:val="00695A3A"/>
  </w:style>
  <w:style w:type="paragraph" w:customStyle="1" w:styleId="57D73466B83A4B09AE10B363BE014842">
    <w:name w:val="57D73466B83A4B09AE10B363BE014842"/>
    <w:rsid w:val="00695A3A"/>
  </w:style>
  <w:style w:type="paragraph" w:customStyle="1" w:styleId="09A8A1A10357484686ED8174EC2D5218">
    <w:name w:val="09A8A1A10357484686ED8174EC2D5218"/>
    <w:rsid w:val="00695A3A"/>
  </w:style>
  <w:style w:type="paragraph" w:customStyle="1" w:styleId="FCE9FE0FCEFB46BE908C56D47CBD4162">
    <w:name w:val="FCE9FE0FCEFB46BE908C56D47CBD4162"/>
    <w:rsid w:val="00695A3A"/>
  </w:style>
  <w:style w:type="paragraph" w:customStyle="1" w:styleId="6C48D2F8A07545BCAADA856D57C30AFD">
    <w:name w:val="6C48D2F8A07545BCAADA856D57C30AFD"/>
    <w:rsid w:val="00695A3A"/>
  </w:style>
  <w:style w:type="paragraph" w:customStyle="1" w:styleId="40780C3A13AB4D12876B67C858159E9C">
    <w:name w:val="40780C3A13AB4D12876B67C858159E9C"/>
    <w:rsid w:val="00695A3A"/>
  </w:style>
  <w:style w:type="paragraph" w:customStyle="1" w:styleId="9EBE07EF7DBC48179EA6F527F2E54AAF">
    <w:name w:val="9EBE07EF7DBC48179EA6F527F2E54AAF"/>
    <w:rsid w:val="00695A3A"/>
  </w:style>
  <w:style w:type="paragraph" w:customStyle="1" w:styleId="16523948054C4D56929B4F3E32B57730">
    <w:name w:val="16523948054C4D56929B4F3E32B57730"/>
    <w:rsid w:val="00695A3A"/>
  </w:style>
  <w:style w:type="paragraph" w:customStyle="1" w:styleId="0EF2E51662344F638531D8B8974714FD">
    <w:name w:val="0EF2E51662344F638531D8B8974714FD"/>
    <w:rsid w:val="00695A3A"/>
  </w:style>
  <w:style w:type="paragraph" w:customStyle="1" w:styleId="F0DDA9F9C46344F4B205E8BE7E7E87E3">
    <w:name w:val="F0DDA9F9C46344F4B205E8BE7E7E87E3"/>
    <w:rsid w:val="00695A3A"/>
  </w:style>
  <w:style w:type="paragraph" w:customStyle="1" w:styleId="515F5E18A6B14C099C1D8AA6A89753A3">
    <w:name w:val="515F5E18A6B14C099C1D8AA6A89753A3"/>
    <w:rsid w:val="00695A3A"/>
  </w:style>
  <w:style w:type="paragraph" w:customStyle="1" w:styleId="A086E1B140334258BFCF46E47A349E5E">
    <w:name w:val="A086E1B140334258BFCF46E47A349E5E"/>
    <w:rsid w:val="00695A3A"/>
  </w:style>
  <w:style w:type="paragraph" w:customStyle="1" w:styleId="6F64B4986C604E09AD27DBDF915537F6">
    <w:name w:val="6F64B4986C604E09AD27DBDF915537F6"/>
    <w:rsid w:val="00695A3A"/>
  </w:style>
  <w:style w:type="paragraph" w:customStyle="1" w:styleId="34B8131BD8084950AB2BBB767C73A055">
    <w:name w:val="34B8131BD8084950AB2BBB767C73A055"/>
    <w:rsid w:val="00695A3A"/>
  </w:style>
  <w:style w:type="paragraph" w:customStyle="1" w:styleId="1F3B7F7C516740F1B53FBDC4F8E44308">
    <w:name w:val="1F3B7F7C516740F1B53FBDC4F8E44308"/>
    <w:rsid w:val="00695A3A"/>
  </w:style>
  <w:style w:type="paragraph" w:customStyle="1" w:styleId="8F68EC63F72F4591ADD61ABE2E605B1E">
    <w:name w:val="8F68EC63F72F4591ADD61ABE2E605B1E"/>
    <w:rsid w:val="00695A3A"/>
  </w:style>
  <w:style w:type="paragraph" w:customStyle="1" w:styleId="F8F6E43A53F642BDBCFE3445C146597B">
    <w:name w:val="F8F6E43A53F642BDBCFE3445C146597B"/>
    <w:rsid w:val="00695A3A"/>
  </w:style>
  <w:style w:type="paragraph" w:customStyle="1" w:styleId="D580E0978D204B9D94DB57B2E64333EC">
    <w:name w:val="D580E0978D204B9D94DB57B2E64333EC"/>
    <w:rsid w:val="00695A3A"/>
  </w:style>
  <w:style w:type="paragraph" w:customStyle="1" w:styleId="F1DF35A5E2DE4919BCB0E2285C189A45">
    <w:name w:val="F1DF35A5E2DE4919BCB0E2285C189A45"/>
    <w:rsid w:val="00695A3A"/>
  </w:style>
  <w:style w:type="paragraph" w:customStyle="1" w:styleId="A5F23C62416D4F0ABF508B956ABAAF9F">
    <w:name w:val="A5F23C62416D4F0ABF508B956ABAAF9F"/>
    <w:rsid w:val="00695A3A"/>
  </w:style>
  <w:style w:type="paragraph" w:customStyle="1" w:styleId="08AD0865763F444399A2F0E8264FE573">
    <w:name w:val="08AD0865763F444399A2F0E8264FE573"/>
    <w:rsid w:val="00695A3A"/>
  </w:style>
  <w:style w:type="paragraph" w:customStyle="1" w:styleId="A1D5E983E1F64D4992B6D641E237D9E6">
    <w:name w:val="A1D5E983E1F64D4992B6D641E237D9E6"/>
    <w:rsid w:val="00695A3A"/>
  </w:style>
  <w:style w:type="paragraph" w:customStyle="1" w:styleId="246A40A61F204254ABD8C5DF315FE172">
    <w:name w:val="246A40A61F204254ABD8C5DF315FE172"/>
    <w:rsid w:val="00695A3A"/>
  </w:style>
  <w:style w:type="paragraph" w:customStyle="1" w:styleId="9058EFCD6C55469B82FD763216D60C7A">
    <w:name w:val="9058EFCD6C55469B82FD763216D60C7A"/>
    <w:rsid w:val="00695A3A"/>
  </w:style>
  <w:style w:type="paragraph" w:customStyle="1" w:styleId="D3B427D6533C40B89FAF7299B08A5B47">
    <w:name w:val="D3B427D6533C40B89FAF7299B08A5B47"/>
    <w:rsid w:val="00695A3A"/>
  </w:style>
  <w:style w:type="paragraph" w:customStyle="1" w:styleId="B12BCF2CA34A416693F4DBBFE1204325">
    <w:name w:val="B12BCF2CA34A416693F4DBBFE1204325"/>
    <w:rsid w:val="00695A3A"/>
  </w:style>
  <w:style w:type="paragraph" w:customStyle="1" w:styleId="0AA3AD3A4F264709B36E6CF2EFB311CE">
    <w:name w:val="0AA3AD3A4F264709B36E6CF2EFB311CE"/>
    <w:rsid w:val="00695A3A"/>
  </w:style>
  <w:style w:type="paragraph" w:customStyle="1" w:styleId="8873AF8F47FA4973B2362E2D49F8FCF9">
    <w:name w:val="8873AF8F47FA4973B2362E2D49F8FCF9"/>
    <w:rsid w:val="00695A3A"/>
  </w:style>
  <w:style w:type="paragraph" w:customStyle="1" w:styleId="55F54F1175C844859280BE016C5C6B81">
    <w:name w:val="55F54F1175C844859280BE016C5C6B81"/>
    <w:rsid w:val="00695A3A"/>
  </w:style>
  <w:style w:type="paragraph" w:customStyle="1" w:styleId="8BFD92B4F36F4E819B9EB5CCA6739680">
    <w:name w:val="8BFD92B4F36F4E819B9EB5CCA6739680"/>
    <w:rsid w:val="00695A3A"/>
  </w:style>
  <w:style w:type="paragraph" w:customStyle="1" w:styleId="8B7F8ED650EF483D9ABF8508C7EF7CD0">
    <w:name w:val="8B7F8ED650EF483D9ABF8508C7EF7CD0"/>
    <w:rsid w:val="00695A3A"/>
  </w:style>
  <w:style w:type="paragraph" w:customStyle="1" w:styleId="D7F03C9D3C5F429693662A2C6DF705FF">
    <w:name w:val="D7F03C9D3C5F429693662A2C6DF705FF"/>
    <w:rsid w:val="00695A3A"/>
  </w:style>
  <w:style w:type="paragraph" w:customStyle="1" w:styleId="84108911D476485BA5FA1CF354BFBB60">
    <w:name w:val="84108911D476485BA5FA1CF354BFBB60"/>
    <w:rsid w:val="00695A3A"/>
  </w:style>
  <w:style w:type="paragraph" w:customStyle="1" w:styleId="034287F415EA4951AD582A6E1C64F4BE">
    <w:name w:val="034287F415EA4951AD582A6E1C64F4BE"/>
    <w:rsid w:val="00695A3A"/>
  </w:style>
  <w:style w:type="paragraph" w:customStyle="1" w:styleId="A083D90470154D5B9F3579C105FBE512">
    <w:name w:val="A083D90470154D5B9F3579C105FBE512"/>
    <w:rsid w:val="00695A3A"/>
  </w:style>
  <w:style w:type="paragraph" w:customStyle="1" w:styleId="3007D6FB667149ADAB94173AC5805834">
    <w:name w:val="3007D6FB667149ADAB94173AC5805834"/>
    <w:rsid w:val="00695A3A"/>
  </w:style>
  <w:style w:type="paragraph" w:customStyle="1" w:styleId="C059F5D94AAB48029BD85CAA7D97991F">
    <w:name w:val="C059F5D94AAB48029BD85CAA7D97991F"/>
    <w:rsid w:val="00695A3A"/>
  </w:style>
  <w:style w:type="paragraph" w:customStyle="1" w:styleId="47DFEB8D345349D0A5C25DDACE5F94EA">
    <w:name w:val="47DFEB8D345349D0A5C25DDACE5F94EA"/>
    <w:rsid w:val="00695A3A"/>
  </w:style>
  <w:style w:type="paragraph" w:customStyle="1" w:styleId="014C9E9C2C8C4ADF86CA15DC88E586E1">
    <w:name w:val="014C9E9C2C8C4ADF86CA15DC88E586E1"/>
    <w:rsid w:val="00695A3A"/>
  </w:style>
  <w:style w:type="paragraph" w:customStyle="1" w:styleId="F11ADD7BF13F4DD697854B3D52FB1EAD">
    <w:name w:val="F11ADD7BF13F4DD697854B3D52FB1EAD"/>
    <w:rsid w:val="00695A3A"/>
  </w:style>
  <w:style w:type="paragraph" w:customStyle="1" w:styleId="EFBCA8300B1C4CDB85349D4D65FAF123">
    <w:name w:val="EFBCA8300B1C4CDB85349D4D65FAF123"/>
    <w:rsid w:val="00695A3A"/>
  </w:style>
  <w:style w:type="paragraph" w:customStyle="1" w:styleId="2F5F68EF937C45E8861A87B82E2564FB">
    <w:name w:val="2F5F68EF937C45E8861A87B82E2564FB"/>
    <w:rsid w:val="00695A3A"/>
  </w:style>
  <w:style w:type="paragraph" w:customStyle="1" w:styleId="B65E3E0A426946DEBA9EC4A6E70754FF">
    <w:name w:val="B65E3E0A426946DEBA9EC4A6E70754FF"/>
    <w:rsid w:val="00695A3A"/>
  </w:style>
  <w:style w:type="paragraph" w:customStyle="1" w:styleId="AFEC9E24982D408A81DFB00633AECBA8">
    <w:name w:val="AFEC9E24982D408A81DFB00633AECBA8"/>
    <w:rsid w:val="00695A3A"/>
  </w:style>
  <w:style w:type="paragraph" w:customStyle="1" w:styleId="CC120702753C473EBAA5D218777B458C">
    <w:name w:val="CC120702753C473EBAA5D218777B458C"/>
    <w:rsid w:val="00695A3A"/>
  </w:style>
  <w:style w:type="paragraph" w:customStyle="1" w:styleId="D0D9781EE1CC4068B9A6F6E140E73B91">
    <w:name w:val="D0D9781EE1CC4068B9A6F6E140E73B91"/>
    <w:rsid w:val="00695A3A"/>
  </w:style>
  <w:style w:type="paragraph" w:customStyle="1" w:styleId="BAA3B87DBE544511910B2865B072509A">
    <w:name w:val="BAA3B87DBE544511910B2865B072509A"/>
    <w:rsid w:val="00695A3A"/>
  </w:style>
  <w:style w:type="paragraph" w:customStyle="1" w:styleId="0A4B47A08074421193D98412CEECC56D">
    <w:name w:val="0A4B47A08074421193D98412CEECC56D"/>
    <w:rsid w:val="00695A3A"/>
  </w:style>
  <w:style w:type="paragraph" w:customStyle="1" w:styleId="1F9B57C4692C45C0A88F519149D79E15">
    <w:name w:val="1F9B57C4692C45C0A88F519149D79E15"/>
    <w:rsid w:val="00695A3A"/>
  </w:style>
  <w:style w:type="paragraph" w:customStyle="1" w:styleId="230D16373F4B4046ABAECCC100102D74">
    <w:name w:val="230D16373F4B4046ABAECCC100102D74"/>
    <w:rsid w:val="00695A3A"/>
  </w:style>
  <w:style w:type="paragraph" w:customStyle="1" w:styleId="5300039723094A13943CA37128994505">
    <w:name w:val="5300039723094A13943CA37128994505"/>
    <w:rsid w:val="00695A3A"/>
  </w:style>
  <w:style w:type="paragraph" w:customStyle="1" w:styleId="ED9D5BA3846346929299F9EAE0626163">
    <w:name w:val="ED9D5BA3846346929299F9EAE0626163"/>
    <w:rsid w:val="00695A3A"/>
  </w:style>
  <w:style w:type="paragraph" w:customStyle="1" w:styleId="06E91C6302384C10A27681E6D15F3C15">
    <w:name w:val="06E91C6302384C10A27681E6D15F3C15"/>
    <w:rsid w:val="00695A3A"/>
  </w:style>
  <w:style w:type="paragraph" w:customStyle="1" w:styleId="C897A9F6C996469CA57D6A2B0FFA4888">
    <w:name w:val="C897A9F6C996469CA57D6A2B0FFA4888"/>
    <w:rsid w:val="00695A3A"/>
  </w:style>
  <w:style w:type="paragraph" w:customStyle="1" w:styleId="189FC08315DB43D082D9CC2FD9347AE2">
    <w:name w:val="189FC08315DB43D082D9CC2FD9347AE2"/>
    <w:rsid w:val="00695A3A"/>
  </w:style>
  <w:style w:type="paragraph" w:customStyle="1" w:styleId="E97E8060621843E8A686F941862FDD11">
    <w:name w:val="E97E8060621843E8A686F941862FDD11"/>
    <w:rsid w:val="00695A3A"/>
  </w:style>
  <w:style w:type="paragraph" w:customStyle="1" w:styleId="A01854EDD4EC4B71A89F17F9A65E0D81">
    <w:name w:val="A01854EDD4EC4B71A89F17F9A65E0D81"/>
    <w:rsid w:val="00695A3A"/>
  </w:style>
  <w:style w:type="paragraph" w:customStyle="1" w:styleId="6E563138F2234623B5D34234515DED4F">
    <w:name w:val="6E563138F2234623B5D34234515DED4F"/>
    <w:rsid w:val="00695A3A"/>
  </w:style>
  <w:style w:type="paragraph" w:customStyle="1" w:styleId="7EF67F71FF0E4C8DB5CB278898FBB760">
    <w:name w:val="7EF67F71FF0E4C8DB5CB278898FBB760"/>
    <w:rsid w:val="00695A3A"/>
  </w:style>
  <w:style w:type="paragraph" w:customStyle="1" w:styleId="76351261775E4443A05A61B8BB0D8E41">
    <w:name w:val="76351261775E4443A05A61B8BB0D8E41"/>
    <w:rsid w:val="00695A3A"/>
  </w:style>
  <w:style w:type="paragraph" w:customStyle="1" w:styleId="B6F9238147FB40A380F43A3F213E1BB9">
    <w:name w:val="B6F9238147FB40A380F43A3F213E1BB9"/>
    <w:rsid w:val="00695A3A"/>
  </w:style>
  <w:style w:type="paragraph" w:customStyle="1" w:styleId="B1BA8150DC8B4D859BC0CA7C680FD79D">
    <w:name w:val="B1BA8150DC8B4D859BC0CA7C680FD79D"/>
    <w:rsid w:val="00695A3A"/>
  </w:style>
  <w:style w:type="paragraph" w:customStyle="1" w:styleId="D9315EC0ED714F878D0678C1E65E0122">
    <w:name w:val="D9315EC0ED714F878D0678C1E65E0122"/>
    <w:rsid w:val="00695A3A"/>
  </w:style>
  <w:style w:type="paragraph" w:customStyle="1" w:styleId="B44F45333C9E4F7189A195D3EEDCFCC5">
    <w:name w:val="B44F45333C9E4F7189A195D3EEDCFCC5"/>
    <w:rsid w:val="00695A3A"/>
  </w:style>
  <w:style w:type="paragraph" w:customStyle="1" w:styleId="11014B25384F4F2DAE7F0719F518ED61">
    <w:name w:val="11014B25384F4F2DAE7F0719F518ED61"/>
    <w:rsid w:val="00695A3A"/>
  </w:style>
  <w:style w:type="paragraph" w:customStyle="1" w:styleId="1597004C9CC949CEA3998E36C3ED8547">
    <w:name w:val="1597004C9CC949CEA3998E36C3ED8547"/>
    <w:rsid w:val="00695A3A"/>
  </w:style>
  <w:style w:type="paragraph" w:customStyle="1" w:styleId="C8FE2AF17DC04D1483F9CE1C84DF2D14">
    <w:name w:val="C8FE2AF17DC04D1483F9CE1C84DF2D14"/>
    <w:rsid w:val="00695A3A"/>
  </w:style>
  <w:style w:type="paragraph" w:customStyle="1" w:styleId="DE1B8F5E180745B99744A9434C62B817">
    <w:name w:val="DE1B8F5E180745B99744A9434C62B817"/>
    <w:rsid w:val="00695A3A"/>
  </w:style>
  <w:style w:type="paragraph" w:customStyle="1" w:styleId="B799517174944CBE9117E6A0B6324BDB">
    <w:name w:val="B799517174944CBE9117E6A0B6324BDB"/>
    <w:rsid w:val="00695A3A"/>
  </w:style>
  <w:style w:type="paragraph" w:customStyle="1" w:styleId="D452534235E34AFABF19786C71BE2395">
    <w:name w:val="D452534235E34AFABF19786C71BE2395"/>
    <w:rsid w:val="00695A3A"/>
  </w:style>
  <w:style w:type="paragraph" w:customStyle="1" w:styleId="EB57BD29D7474716B17D4EBEAE02D80E">
    <w:name w:val="EB57BD29D7474716B17D4EBEAE02D80E"/>
    <w:rsid w:val="00695A3A"/>
  </w:style>
  <w:style w:type="paragraph" w:customStyle="1" w:styleId="FCAB355763844C359C957676DF65CDB9">
    <w:name w:val="FCAB355763844C359C957676DF65CDB9"/>
    <w:rsid w:val="00695A3A"/>
  </w:style>
  <w:style w:type="paragraph" w:customStyle="1" w:styleId="164678EE8DBF4C2FBDFC3468A17A8C6F">
    <w:name w:val="164678EE8DBF4C2FBDFC3468A17A8C6F"/>
    <w:rsid w:val="00695A3A"/>
  </w:style>
  <w:style w:type="paragraph" w:customStyle="1" w:styleId="DFCCABA52DE74870A3EAB14AE509F027">
    <w:name w:val="DFCCABA52DE74870A3EAB14AE509F027"/>
    <w:rsid w:val="00695A3A"/>
  </w:style>
  <w:style w:type="paragraph" w:customStyle="1" w:styleId="2DA24E43F78844A6A44324CEC87DE762">
    <w:name w:val="2DA24E43F78844A6A44324CEC87DE762"/>
    <w:rsid w:val="00695A3A"/>
  </w:style>
  <w:style w:type="paragraph" w:customStyle="1" w:styleId="C33E483439574852951546882E520B97">
    <w:name w:val="C33E483439574852951546882E520B97"/>
    <w:rsid w:val="00695A3A"/>
  </w:style>
  <w:style w:type="paragraph" w:customStyle="1" w:styleId="F0398D05E32A4C49B95676BEF48CD358">
    <w:name w:val="F0398D05E32A4C49B95676BEF48CD358"/>
    <w:rsid w:val="00695A3A"/>
  </w:style>
  <w:style w:type="paragraph" w:customStyle="1" w:styleId="DCE2CB04D1FD420A879F7AA2CFD861E2">
    <w:name w:val="DCE2CB04D1FD420A879F7AA2CFD861E2"/>
    <w:rsid w:val="00695A3A"/>
  </w:style>
  <w:style w:type="paragraph" w:customStyle="1" w:styleId="86562BBE758F4D2A9AAD3BE7990EF3DF">
    <w:name w:val="86562BBE758F4D2A9AAD3BE7990EF3DF"/>
    <w:rsid w:val="00695A3A"/>
  </w:style>
  <w:style w:type="paragraph" w:customStyle="1" w:styleId="A8E85E2953A84EBCACFFDD774CBF81FD">
    <w:name w:val="A8E85E2953A84EBCACFFDD774CBF81FD"/>
    <w:rsid w:val="00695A3A"/>
  </w:style>
  <w:style w:type="paragraph" w:customStyle="1" w:styleId="13F60CAF6F6E45A3817B0F59D7ED4EC9">
    <w:name w:val="13F60CAF6F6E45A3817B0F59D7ED4EC9"/>
    <w:rsid w:val="00695A3A"/>
  </w:style>
  <w:style w:type="paragraph" w:customStyle="1" w:styleId="0E6934C1178F4558A0376AB194F26286">
    <w:name w:val="0E6934C1178F4558A0376AB194F26286"/>
    <w:rsid w:val="00695A3A"/>
  </w:style>
  <w:style w:type="paragraph" w:customStyle="1" w:styleId="0B9B179094F648DF9DDEA5C4152EEF604">
    <w:name w:val="0B9B179094F648DF9DDEA5C4152EEF60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4">
    <w:name w:val="4AF51CB12A7E400E90631A07782491A9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4">
    <w:name w:val="A510DFD166D04E278A8A178780AC7626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4">
    <w:name w:val="00485CBAB37E43DB83D5E339AD218490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4">
    <w:name w:val="562C3D82CE2F4373A0DBF0797580F0B0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6">
    <w:name w:val="E96F8C08796B47A8B85C7D51956CD258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4">
    <w:name w:val="82FAD84DFE774EF897AA645DBE7CA68E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4">
    <w:name w:val="16DE112E5CB64C609AB7155F682406B1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4">
    <w:name w:val="05F46FCA204345009F5784E2987F9519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4">
    <w:name w:val="7AFD14862B4D4A78B6A9C55F459A82C5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6">
    <w:name w:val="118E0F84FE7E4FF7B23823C11479D383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4">
    <w:name w:val="66927AAADBC1484EA08382420B45215B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4">
    <w:name w:val="8EBFD70D97F9429796DDF0C6EE393648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4">
    <w:name w:val="3E8612DAE9594688B58D62443CA5147E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4">
    <w:name w:val="5A62C5EDB7A04D3B813C44AEBA60721B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3">
    <w:name w:val="88FD00CF565942A68318B7D17C5E186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3">
    <w:name w:val="C79A75D405A04574952856A7A530446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3">
    <w:name w:val="5FEBA465DE5E49BA8314761AC732338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3">
    <w:name w:val="EB5F86EF1B02457AB9BBDA7687AC3454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3">
    <w:name w:val="904CCDCB9FEA498AA2EDF5E328A29B0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3">
    <w:name w:val="7035B2D1BA8A4913A6F6ED00D1FC0FC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1">
    <w:name w:val="A2B0FDE1AEC3437FAD8A0AC07AE2A44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1">
    <w:name w:val="A55DD15B224D428D81AD1FF4280C19E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1">
    <w:name w:val="E8618B63991F455D8A980E287A1C7F2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1">
    <w:name w:val="D17C7B4D51C540AB8655F09DBEB7FDE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1">
    <w:name w:val="F8B8B2148AD148CBA79D5F24BA0B7C2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1">
    <w:name w:val="994479ABFFE943C6A1D1810555A7498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1">
    <w:name w:val="BD1150A81C5549AB8E221417DA3B1A1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1">
    <w:name w:val="DF86C31BB3304C53B91A6ACEEFB8A1C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1">
    <w:name w:val="405BE2BEAA9C4ECE9857C94CDF1DE6D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1">
    <w:name w:val="47B51EDCB937473191A6156363CC96C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1">
    <w:name w:val="50A4E1823A8743E3BD7B805CED2ADB6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1">
    <w:name w:val="E29F3DD5097B4F6188A0CDE5CBCF0F7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1">
    <w:name w:val="8A2A9EF4D3C94E6CB0CF440992308FD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1">
    <w:name w:val="DE78DDA2EB614D2B86036CC01F76FE2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1">
    <w:name w:val="DFCCDA5BA3C644B2A2F3C91669A0CF0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1">
    <w:name w:val="57D73466B83A4B09AE10B363BE01484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1">
    <w:name w:val="09A8A1A10357484686ED8174EC2D521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1">
    <w:name w:val="FCE9FE0FCEFB46BE908C56D47CBD416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1">
    <w:name w:val="6C48D2F8A07545BCAADA856D57C30AF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1">
    <w:name w:val="40780C3A13AB4D12876B67C858159E9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1">
    <w:name w:val="9EBE07EF7DBC48179EA6F527F2E54AA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1">
    <w:name w:val="16523948054C4D56929B4F3E32B5773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1">
    <w:name w:val="0EF2E51662344F638531D8B8974714F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1">
    <w:name w:val="F0DDA9F9C46344F4B205E8BE7E7E87E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1">
    <w:name w:val="515F5E18A6B14C099C1D8AA6A89753A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1">
    <w:name w:val="A086E1B140334258BFCF46E47A349E5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1">
    <w:name w:val="6F64B4986C604E09AD27DBDF915537F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1">
    <w:name w:val="34B8131BD8084950AB2BBB767C73A05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1">
    <w:name w:val="1F3B7F7C516740F1B53FBDC4F8E4430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1">
    <w:name w:val="8F68EC63F72F4591ADD61ABE2E605B1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1">
    <w:name w:val="F8F6E43A53F642BDBCFE3445C146597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1">
    <w:name w:val="D580E0978D204B9D94DB57B2E64333E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1">
    <w:name w:val="F1DF35A5E2DE4919BCB0E2285C189A4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1">
    <w:name w:val="A5F23C62416D4F0ABF508B956ABAAF9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1">
    <w:name w:val="08AD0865763F444399A2F0E8264FE57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1">
    <w:name w:val="A1D5E983E1F64D4992B6D641E237D9E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1">
    <w:name w:val="246A40A61F204254ABD8C5DF315FE17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1">
    <w:name w:val="9058EFCD6C55469B82FD763216D60C7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1">
    <w:name w:val="D3B427D6533C40B89FAF7299B08A5B4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1">
    <w:name w:val="B12BCF2CA34A416693F4DBBFE120432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1">
    <w:name w:val="0AA3AD3A4F264709B36E6CF2EFB311C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1">
    <w:name w:val="8873AF8F47FA4973B2362E2D49F8FCF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1">
    <w:name w:val="55F54F1175C844859280BE016C5C6B8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1">
    <w:name w:val="8BFD92B4F36F4E819B9EB5CCA673968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1">
    <w:name w:val="8B7F8ED650EF483D9ABF8508C7EF7CD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1">
    <w:name w:val="D7F03C9D3C5F429693662A2C6DF705F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1">
    <w:name w:val="84108911D476485BA5FA1CF354BFBB6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1">
    <w:name w:val="034287F415EA4951AD582A6E1C64F4B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1">
    <w:name w:val="A083D90470154D5B9F3579C105FBE51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1">
    <w:name w:val="3007D6FB667149ADAB94173AC580583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1">
    <w:name w:val="C059F5D94AAB48029BD85CAA7D97991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1">
    <w:name w:val="47DFEB8D345349D0A5C25DDACE5F94E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1">
    <w:name w:val="014C9E9C2C8C4ADF86CA15DC88E586E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1">
    <w:name w:val="F11ADD7BF13F4DD697854B3D52FB1EA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1">
    <w:name w:val="EFBCA8300B1C4CDB85349D4D65FAF12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1">
    <w:name w:val="2F5F68EF937C45E8861A87B82E2564F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1">
    <w:name w:val="B65E3E0A426946DEBA9EC4A6E70754F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1">
    <w:name w:val="AFEC9E24982D408A81DFB00633AECBA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1">
    <w:name w:val="CC120702753C473EBAA5D218777B458C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1">
    <w:name w:val="D0D9781EE1CC4068B9A6F6E140E73B9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1">
    <w:name w:val="BAA3B87DBE544511910B2865B072509A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1">
    <w:name w:val="0A4B47A08074421193D98412CEECC56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1">
    <w:name w:val="1F9B57C4692C45C0A88F519149D79E1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1">
    <w:name w:val="230D16373F4B4046ABAECCC100102D7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1">
    <w:name w:val="5300039723094A13943CA3712899450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1">
    <w:name w:val="ED9D5BA3846346929299F9EAE0626163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1">
    <w:name w:val="06E91C6302384C10A27681E6D15F3C1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1">
    <w:name w:val="C897A9F6C996469CA57D6A2B0FFA488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1">
    <w:name w:val="189FC08315DB43D082D9CC2FD9347AE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1">
    <w:name w:val="E97E8060621843E8A686F941862FDD1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1">
    <w:name w:val="A01854EDD4EC4B71A89F17F9A65E0D8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1">
    <w:name w:val="6E563138F2234623B5D34234515DED4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1">
    <w:name w:val="7EF67F71FF0E4C8DB5CB278898FBB760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1">
    <w:name w:val="76351261775E4443A05A61B8BB0D8E4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1">
    <w:name w:val="B6F9238147FB40A380F43A3F213E1BB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1">
    <w:name w:val="B1BA8150DC8B4D859BC0CA7C680FD79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1">
    <w:name w:val="D9315EC0ED714F878D0678C1E65E012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1">
    <w:name w:val="B44F45333C9E4F7189A195D3EEDCFCC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1">
    <w:name w:val="11014B25384F4F2DAE7F0719F518ED61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1">
    <w:name w:val="1597004C9CC949CEA3998E36C3ED854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1">
    <w:name w:val="C8FE2AF17DC04D1483F9CE1C84DF2D14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1">
    <w:name w:val="DE1B8F5E180745B99744A9434C62B81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1">
    <w:name w:val="B799517174944CBE9117E6A0B6324BDB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1">
    <w:name w:val="D452534235E34AFABF19786C71BE2395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1">
    <w:name w:val="EB57BD29D7474716B17D4EBEAE02D80E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1">
    <w:name w:val="FCAB355763844C359C957676DF65CDB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1">
    <w:name w:val="164678EE8DBF4C2FBDFC3468A17A8C6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1">
    <w:name w:val="DFCCABA52DE74870A3EAB14AE509F02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1">
    <w:name w:val="2DA24E43F78844A6A44324CEC87DE76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1">
    <w:name w:val="C33E483439574852951546882E520B97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1">
    <w:name w:val="F0398D05E32A4C49B95676BEF48CD358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1">
    <w:name w:val="DCE2CB04D1FD420A879F7AA2CFD861E2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1">
    <w:name w:val="86562BBE758F4D2A9AAD3BE7990EF3D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1">
    <w:name w:val="A8E85E2953A84EBCACFFDD774CBF81FD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1">
    <w:name w:val="13F60CAF6F6E45A3817B0F59D7ED4EC9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1">
    <w:name w:val="0E6934C1178F4558A0376AB194F26286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3">
    <w:name w:val="A2F6FB99B51243FA982223D874083AD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3">
    <w:name w:val="67608309445B4BB49EA109C061723DA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3">
    <w:name w:val="10E71AD304C94B1E80C30B6E6E0E5FA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3">
    <w:name w:val="37D07E9CD82D4E378CCC30ED22CF247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3">
    <w:name w:val="E5606EA8A6B94F4299565B6E8F764F1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3">
    <w:name w:val="7D438D64B0004255BA7ECD7B9C3BB51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3">
    <w:name w:val="6F479E8464384367A19161E3CFE68AA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3">
    <w:name w:val="E4FA47B70D5644D38D5FDA95B5E7D07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3">
    <w:name w:val="F4D733983384497CAE27E5D3748E7F3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3">
    <w:name w:val="E7DC8E7077724AC3935026C352D01EF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3">
    <w:name w:val="7F093B7AA96146FCA28996DDD281ABD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3">
    <w:name w:val="9102E0BAE5294C98A20B582A838BAEA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3">
    <w:name w:val="A34B95BA18CA48D88D723AED96E83F7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3">
    <w:name w:val="D8601621D99045A2975E4DE584831D5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3">
    <w:name w:val="0DCEA17FB40942A29ACA98D83A3219EA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3">
    <w:name w:val="8EACD23A45AB4958BFEE804F5A727BD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3">
    <w:name w:val="E62DAA2211264759A9F282EE4185615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3">
    <w:name w:val="87FFA5C246C54C96BAA6850E62F6088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3">
    <w:name w:val="A8E65F3D2AF240F6B9CD909ACC7C26A6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3">
    <w:name w:val="B798E03D4F59472788F6BFD30258DAF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3">
    <w:name w:val="C52B90F4659E4B449E299A24AEF963D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3">
    <w:name w:val="D4C17FD7DE294BFF84374627BACCAF1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3">
    <w:name w:val="A461C785C4C74DC6A11AF0F6835B523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3">
    <w:name w:val="5A4E16A0168D428A9DFC95AA462C19B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3">
    <w:name w:val="683C80A523424007936F92245A2C48C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3">
    <w:name w:val="2B0BB582E6DC499EB73C1DC0B7ADDE4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3">
    <w:name w:val="21808E4FEB5C45918EA6645C5FC134E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5">
    <w:name w:val="0B9B179094F648DF9DDEA5C4152EEF60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5">
    <w:name w:val="4AF51CB12A7E400E90631A07782491A9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5">
    <w:name w:val="A510DFD166D04E278A8A178780AC7626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5">
    <w:name w:val="00485CBAB37E43DB83D5E339AD218490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5">
    <w:name w:val="562C3D82CE2F4373A0DBF0797580F0B0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7">
    <w:name w:val="E96F8C08796B47A8B85C7D51956CD2587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5">
    <w:name w:val="82FAD84DFE774EF897AA645DBE7CA68E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5">
    <w:name w:val="16DE112E5CB64C609AB7155F682406B1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5">
    <w:name w:val="05F46FCA204345009F5784E2987F9519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5">
    <w:name w:val="7AFD14862B4D4A78B6A9C55F459A82C5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7">
    <w:name w:val="118E0F84FE7E4FF7B23823C11479D3837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5">
    <w:name w:val="66927AAADBC1484EA08382420B45215B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5">
    <w:name w:val="8EBFD70D97F9429796DDF0C6EE393648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5">
    <w:name w:val="3E8612DAE9594688B58D62443CA5147E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5">
    <w:name w:val="5A62C5EDB7A04D3B813C44AEBA60721B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4">
    <w:name w:val="88FD00CF565942A68318B7D17C5E1861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4">
    <w:name w:val="C79A75D405A04574952856A7A530446E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4">
    <w:name w:val="5FEBA465DE5E49BA8314761AC7323381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4">
    <w:name w:val="EB5F86EF1B02457AB9BBDA7687AC3454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4">
    <w:name w:val="904CCDCB9FEA498AA2EDF5E328A29B0C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4">
    <w:name w:val="7035B2D1BA8A4913A6F6ED00D1FC0FC8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2">
    <w:name w:val="A2B0FDE1AEC3437FAD8A0AC07AE2A44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2">
    <w:name w:val="A55DD15B224D428D81AD1FF4280C19E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2">
    <w:name w:val="E8618B63991F455D8A980E287A1C7F2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2">
    <w:name w:val="D17C7B4D51C540AB8655F09DBEB7FDE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2">
    <w:name w:val="F8B8B2148AD148CBA79D5F24BA0B7C2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2">
    <w:name w:val="994479ABFFE943C6A1D1810555A7498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2">
    <w:name w:val="BD1150A81C5549AB8E221417DA3B1A1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2">
    <w:name w:val="DF86C31BB3304C53B91A6ACEEFB8A1C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2">
    <w:name w:val="405BE2BEAA9C4ECE9857C94CDF1DE6D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2">
    <w:name w:val="47B51EDCB937473191A6156363CC96C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2">
    <w:name w:val="50A4E1823A8743E3BD7B805CED2ADB6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2">
    <w:name w:val="E29F3DD5097B4F6188A0CDE5CBCF0F7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2">
    <w:name w:val="8A2A9EF4D3C94E6CB0CF440992308FD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2">
    <w:name w:val="DE78DDA2EB614D2B86036CC01F76FE2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2">
    <w:name w:val="DFCCDA5BA3C644B2A2F3C91669A0CF0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2">
    <w:name w:val="57D73466B83A4B09AE10B363BE01484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2">
    <w:name w:val="09A8A1A10357484686ED8174EC2D521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2">
    <w:name w:val="FCE9FE0FCEFB46BE908C56D47CBD416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2">
    <w:name w:val="6C48D2F8A07545BCAADA856D57C30AF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2">
    <w:name w:val="40780C3A13AB4D12876B67C858159E9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2">
    <w:name w:val="9EBE07EF7DBC48179EA6F527F2E54AA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2">
    <w:name w:val="16523948054C4D56929B4F3E32B5773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2">
    <w:name w:val="0EF2E51662344F638531D8B8974714F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2">
    <w:name w:val="F0DDA9F9C46344F4B205E8BE7E7E87E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2">
    <w:name w:val="515F5E18A6B14C099C1D8AA6A89753A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2">
    <w:name w:val="A086E1B140334258BFCF46E47A349E5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2">
    <w:name w:val="6F64B4986C604E09AD27DBDF915537F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2">
    <w:name w:val="34B8131BD8084950AB2BBB767C73A05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2">
    <w:name w:val="1F3B7F7C516740F1B53FBDC4F8E4430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2">
    <w:name w:val="8F68EC63F72F4591ADD61ABE2E605B1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2">
    <w:name w:val="F8F6E43A53F642BDBCFE3445C146597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2">
    <w:name w:val="D580E0978D204B9D94DB57B2E64333E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2">
    <w:name w:val="F1DF35A5E2DE4919BCB0E2285C189A4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2">
    <w:name w:val="A5F23C62416D4F0ABF508B956ABAAF9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2">
    <w:name w:val="08AD0865763F444399A2F0E8264FE57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2">
    <w:name w:val="A1D5E983E1F64D4992B6D641E237D9E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2">
    <w:name w:val="246A40A61F204254ABD8C5DF315FE17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2">
    <w:name w:val="9058EFCD6C55469B82FD763216D60C7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2">
    <w:name w:val="D3B427D6533C40B89FAF7299B08A5B4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2">
    <w:name w:val="B12BCF2CA34A416693F4DBBFE120432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2">
    <w:name w:val="0AA3AD3A4F264709B36E6CF2EFB311C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2">
    <w:name w:val="8873AF8F47FA4973B2362E2D49F8FCF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2">
    <w:name w:val="55F54F1175C844859280BE016C5C6B8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2">
    <w:name w:val="8BFD92B4F36F4E819B9EB5CCA673968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2">
    <w:name w:val="8B7F8ED650EF483D9ABF8508C7EF7CD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2">
    <w:name w:val="D7F03C9D3C5F429693662A2C6DF705F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2">
    <w:name w:val="84108911D476485BA5FA1CF354BFBB6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2">
    <w:name w:val="034287F415EA4951AD582A6E1C64F4B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2">
    <w:name w:val="A083D90470154D5B9F3579C105FBE51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2">
    <w:name w:val="3007D6FB667149ADAB94173AC580583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2">
    <w:name w:val="C059F5D94AAB48029BD85CAA7D97991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2">
    <w:name w:val="47DFEB8D345349D0A5C25DDACE5F94E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2">
    <w:name w:val="014C9E9C2C8C4ADF86CA15DC88E586E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2">
    <w:name w:val="F11ADD7BF13F4DD697854B3D52FB1EA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2">
    <w:name w:val="EFBCA8300B1C4CDB85349D4D65FAF12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2">
    <w:name w:val="2F5F68EF937C45E8861A87B82E2564F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2">
    <w:name w:val="B65E3E0A426946DEBA9EC4A6E70754F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2">
    <w:name w:val="AFEC9E24982D408A81DFB00633AECBA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2">
    <w:name w:val="CC120702753C473EBAA5D218777B458C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2">
    <w:name w:val="D0D9781EE1CC4068B9A6F6E140E73B9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2">
    <w:name w:val="BAA3B87DBE544511910B2865B072509A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2">
    <w:name w:val="0A4B47A08074421193D98412CEECC56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2">
    <w:name w:val="1F9B57C4692C45C0A88F519149D79E1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2">
    <w:name w:val="230D16373F4B4046ABAECCC100102D7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2">
    <w:name w:val="5300039723094A13943CA3712899450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2">
    <w:name w:val="ED9D5BA3846346929299F9EAE0626163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2">
    <w:name w:val="06E91C6302384C10A27681E6D15F3C1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2">
    <w:name w:val="C897A9F6C996469CA57D6A2B0FFA488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2">
    <w:name w:val="189FC08315DB43D082D9CC2FD9347AE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2">
    <w:name w:val="E97E8060621843E8A686F941862FDD1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2">
    <w:name w:val="A01854EDD4EC4B71A89F17F9A65E0D8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2">
    <w:name w:val="6E563138F2234623B5D34234515DED4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2">
    <w:name w:val="7EF67F71FF0E4C8DB5CB278898FBB760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2">
    <w:name w:val="76351261775E4443A05A61B8BB0D8E4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2">
    <w:name w:val="B6F9238147FB40A380F43A3F213E1BB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2">
    <w:name w:val="B1BA8150DC8B4D859BC0CA7C680FD79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2">
    <w:name w:val="D9315EC0ED714F878D0678C1E65E012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2">
    <w:name w:val="B44F45333C9E4F7189A195D3EEDCFCC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2">
    <w:name w:val="11014B25384F4F2DAE7F0719F518ED61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2">
    <w:name w:val="1597004C9CC949CEA3998E36C3ED854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2">
    <w:name w:val="C8FE2AF17DC04D1483F9CE1C84DF2D14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2">
    <w:name w:val="DE1B8F5E180745B99744A9434C62B81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2">
    <w:name w:val="B799517174944CBE9117E6A0B6324BDB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2">
    <w:name w:val="D452534235E34AFABF19786C71BE2395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2">
    <w:name w:val="EB57BD29D7474716B17D4EBEAE02D80E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2">
    <w:name w:val="FCAB355763844C359C957676DF65CDB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2">
    <w:name w:val="164678EE8DBF4C2FBDFC3468A17A8C6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2">
    <w:name w:val="DFCCABA52DE74870A3EAB14AE509F02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2">
    <w:name w:val="2DA24E43F78844A6A44324CEC87DE76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2">
    <w:name w:val="C33E483439574852951546882E520B97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2">
    <w:name w:val="F0398D05E32A4C49B95676BEF48CD358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2">
    <w:name w:val="DCE2CB04D1FD420A879F7AA2CFD861E2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2">
    <w:name w:val="86562BBE758F4D2A9AAD3BE7990EF3DF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2">
    <w:name w:val="A8E85E2953A84EBCACFFDD774CBF81FD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2">
    <w:name w:val="13F60CAF6F6E45A3817B0F59D7ED4EC9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2">
    <w:name w:val="0E6934C1178F4558A0376AB194F262862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4">
    <w:name w:val="A2F6FB99B51243FA982223D874083AD2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4">
    <w:name w:val="67608309445B4BB49EA109C061723DA8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4">
    <w:name w:val="10E71AD304C94B1E80C30B6E6E0E5FA2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4">
    <w:name w:val="37D07E9CD82D4E378CCC30ED22CF2479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4">
    <w:name w:val="E5606EA8A6B94F4299565B6E8F764F17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4">
    <w:name w:val="7D438D64B0004255BA7ECD7B9C3BB51B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4">
    <w:name w:val="6F479E8464384367A19161E3CFE68AA5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4">
    <w:name w:val="E4FA47B70D5644D38D5FDA95B5E7D07B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4">
    <w:name w:val="F4D733983384497CAE27E5D3748E7F3C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4">
    <w:name w:val="E7DC8E7077724AC3935026C352D01EF1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4">
    <w:name w:val="7F093B7AA96146FCA28996DDD281ABD2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4">
    <w:name w:val="9102E0BAE5294C98A20B582A838BAEAE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4">
    <w:name w:val="A34B95BA18CA48D88D723AED96E83F7C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4">
    <w:name w:val="D8601621D99045A2975E4DE584831D5B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4">
    <w:name w:val="0DCEA17FB40942A29ACA98D83A3219EA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4">
    <w:name w:val="8EACD23A45AB4958BFEE804F5A727BD1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4">
    <w:name w:val="E62DAA2211264759A9F282EE41856158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4">
    <w:name w:val="87FFA5C246C54C96BAA6850E62F60887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4">
    <w:name w:val="A8E65F3D2AF240F6B9CD909ACC7C26A6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4">
    <w:name w:val="B798E03D4F59472788F6BFD30258DAF8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4">
    <w:name w:val="C52B90F4659E4B449E299A24AEF963DC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4">
    <w:name w:val="D4C17FD7DE294BFF84374627BACCAF19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4">
    <w:name w:val="A461C785C4C74DC6A11AF0F6835B5239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4">
    <w:name w:val="5A4E16A0168D428A9DFC95AA462C19BD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4">
    <w:name w:val="683C80A523424007936F92245A2C48CD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4">
    <w:name w:val="2B0BB582E6DC499EB73C1DC0B7ADDE4F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4">
    <w:name w:val="21808E4FEB5C45918EA6645C5FC134EE4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A4C0385A414F389057633C465A31DF">
    <w:name w:val="16A4C0385A414F389057633C465A31DF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6">
    <w:name w:val="0B9B179094F648DF9DDEA5C4152EEF60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6">
    <w:name w:val="4AF51CB12A7E400E90631A07782491A9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6">
    <w:name w:val="A510DFD166D04E278A8A178780AC7626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6">
    <w:name w:val="00485CBAB37E43DB83D5E339AD218490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6">
    <w:name w:val="562C3D82CE2F4373A0DBF0797580F0B0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8">
    <w:name w:val="E96F8C08796B47A8B85C7D51956CD2588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6">
    <w:name w:val="82FAD84DFE774EF897AA645DBE7CA68E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6">
    <w:name w:val="16DE112E5CB64C609AB7155F682406B1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6">
    <w:name w:val="05F46FCA204345009F5784E2987F9519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6">
    <w:name w:val="7AFD14862B4D4A78B6A9C55F459A82C5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8">
    <w:name w:val="118E0F84FE7E4FF7B23823C11479D3838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6">
    <w:name w:val="66927AAADBC1484EA08382420B45215B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6">
    <w:name w:val="8EBFD70D97F9429796DDF0C6EE393648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6">
    <w:name w:val="3E8612DAE9594688B58D62443CA5147E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6">
    <w:name w:val="5A62C5EDB7A04D3B813C44AEBA60721B6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5">
    <w:name w:val="88FD00CF565942A68318B7D17C5E1861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5">
    <w:name w:val="C79A75D405A04574952856A7A530446E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5">
    <w:name w:val="5FEBA465DE5E49BA8314761AC7323381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5">
    <w:name w:val="EB5F86EF1B02457AB9BBDA7687AC3454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5">
    <w:name w:val="904CCDCB9FEA498AA2EDF5E328A29B0C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5">
    <w:name w:val="7035B2D1BA8A4913A6F6ED00D1FC0FC8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3">
    <w:name w:val="A2B0FDE1AEC3437FAD8A0AC07AE2A44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3">
    <w:name w:val="A55DD15B224D428D81AD1FF4280C19E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3">
    <w:name w:val="E8618B63991F455D8A980E287A1C7F2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3">
    <w:name w:val="D17C7B4D51C540AB8655F09DBEB7FDE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3">
    <w:name w:val="F8B8B2148AD148CBA79D5F24BA0B7C2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3">
    <w:name w:val="994479ABFFE943C6A1D1810555A74984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3">
    <w:name w:val="BD1150A81C5549AB8E221417DA3B1A1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3">
    <w:name w:val="DF86C31BB3304C53B91A6ACEEFB8A1C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3">
    <w:name w:val="405BE2BEAA9C4ECE9857C94CDF1DE6D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3">
    <w:name w:val="47B51EDCB937473191A6156363CC96C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3">
    <w:name w:val="50A4E1823A8743E3BD7B805CED2ADB64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3">
    <w:name w:val="E29F3DD5097B4F6188A0CDE5CBCF0F7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3">
    <w:name w:val="8A2A9EF4D3C94E6CB0CF440992308FD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3">
    <w:name w:val="DE78DDA2EB614D2B86036CC01F76FE2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3">
    <w:name w:val="DFCCDA5BA3C644B2A2F3C91669A0CF06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3">
    <w:name w:val="57D73466B83A4B09AE10B363BE01484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3">
    <w:name w:val="09A8A1A10357484686ED8174EC2D521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3">
    <w:name w:val="FCE9FE0FCEFB46BE908C56D47CBD416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3">
    <w:name w:val="6C48D2F8A07545BCAADA856D57C30AF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3">
    <w:name w:val="40780C3A13AB4D12876B67C858159E9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3">
    <w:name w:val="9EBE07EF7DBC48179EA6F527F2E54AA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3">
    <w:name w:val="16523948054C4D56929B4F3E32B5773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3">
    <w:name w:val="0EF2E51662344F638531D8B8974714F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3">
    <w:name w:val="F0DDA9F9C46344F4B205E8BE7E7E87E3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3">
    <w:name w:val="515F5E18A6B14C099C1D8AA6A89753A3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3">
    <w:name w:val="A086E1B140334258BFCF46E47A349E5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3">
    <w:name w:val="6F64B4986C604E09AD27DBDF915537F6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3">
    <w:name w:val="34B8131BD8084950AB2BBB767C73A05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3">
    <w:name w:val="1F3B7F7C516740F1B53FBDC4F8E4430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3">
    <w:name w:val="8F68EC63F72F4591ADD61ABE2E605B1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3">
    <w:name w:val="F8F6E43A53F642BDBCFE3445C146597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3">
    <w:name w:val="D580E0978D204B9D94DB57B2E64333E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3">
    <w:name w:val="F1DF35A5E2DE4919BCB0E2285C189A4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3">
    <w:name w:val="A5F23C62416D4F0ABF508B956ABAAF9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3">
    <w:name w:val="08AD0865763F444399A2F0E8264FE573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3">
    <w:name w:val="A1D5E983E1F64D4992B6D641E237D9E6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3">
    <w:name w:val="246A40A61F204254ABD8C5DF315FE17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3">
    <w:name w:val="9058EFCD6C55469B82FD763216D60C7A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3">
    <w:name w:val="D3B427D6533C40B89FAF7299B08A5B4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3">
    <w:name w:val="B12BCF2CA34A416693F4DBBFE120432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3">
    <w:name w:val="0AA3AD3A4F264709B36E6CF2EFB311C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3">
    <w:name w:val="8873AF8F47FA4973B2362E2D49F8FCF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3">
    <w:name w:val="55F54F1175C844859280BE016C5C6B8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3">
    <w:name w:val="8BFD92B4F36F4E819B9EB5CCA673968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3">
    <w:name w:val="8B7F8ED650EF483D9ABF8508C7EF7CD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3">
    <w:name w:val="D7F03C9D3C5F429693662A2C6DF705F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3">
    <w:name w:val="84108911D476485BA5FA1CF354BFBB6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3">
    <w:name w:val="034287F415EA4951AD582A6E1C64F4B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3">
    <w:name w:val="A083D90470154D5B9F3579C105FBE51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3">
    <w:name w:val="3007D6FB667149ADAB94173AC5805834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3">
    <w:name w:val="C059F5D94AAB48029BD85CAA7D97991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3">
    <w:name w:val="47DFEB8D345349D0A5C25DDACE5F94EA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3">
    <w:name w:val="014C9E9C2C8C4ADF86CA15DC88E586E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3">
    <w:name w:val="F11ADD7BF13F4DD697854B3D52FB1EA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3">
    <w:name w:val="EFBCA8300B1C4CDB85349D4D65FAF123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3">
    <w:name w:val="2F5F68EF937C45E8861A87B82E2564F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3">
    <w:name w:val="B65E3E0A426946DEBA9EC4A6E70754F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3">
    <w:name w:val="AFEC9E24982D408A81DFB00633AECBA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3">
    <w:name w:val="CC120702753C473EBAA5D218777B458C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3">
    <w:name w:val="D0D9781EE1CC4068B9A6F6E140E73B9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3">
    <w:name w:val="BAA3B87DBE544511910B2865B072509A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3">
    <w:name w:val="0A4B47A08074421193D98412CEECC56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3">
    <w:name w:val="1F9B57C4692C45C0A88F519149D79E1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3">
    <w:name w:val="230D16373F4B4046ABAECCC100102D74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3">
    <w:name w:val="5300039723094A13943CA3712899450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3">
    <w:name w:val="ED9D5BA3846346929299F9EAE0626163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3">
    <w:name w:val="06E91C6302384C10A27681E6D15F3C1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3">
    <w:name w:val="C897A9F6C996469CA57D6A2B0FFA488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3">
    <w:name w:val="189FC08315DB43D082D9CC2FD9347AE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3">
    <w:name w:val="E97E8060621843E8A686F941862FDD1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3">
    <w:name w:val="A01854EDD4EC4B71A89F17F9A65E0D8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3">
    <w:name w:val="6E563138F2234623B5D34234515DED4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3">
    <w:name w:val="7EF67F71FF0E4C8DB5CB278898FBB760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3">
    <w:name w:val="76351261775E4443A05A61B8BB0D8E4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3">
    <w:name w:val="B6F9238147FB40A380F43A3F213E1BB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3">
    <w:name w:val="B1BA8150DC8B4D859BC0CA7C680FD79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3">
    <w:name w:val="D9315EC0ED714F878D0678C1E65E012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3">
    <w:name w:val="B44F45333C9E4F7189A195D3EEDCFCC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3">
    <w:name w:val="11014B25384F4F2DAE7F0719F518ED61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3">
    <w:name w:val="1597004C9CC949CEA3998E36C3ED854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3">
    <w:name w:val="C8FE2AF17DC04D1483F9CE1C84DF2D14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3">
    <w:name w:val="DE1B8F5E180745B99744A9434C62B81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3">
    <w:name w:val="B799517174944CBE9117E6A0B6324BDB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3">
    <w:name w:val="D452534235E34AFABF19786C71BE2395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3">
    <w:name w:val="EB57BD29D7474716B17D4EBEAE02D80E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3">
    <w:name w:val="FCAB355763844C359C957676DF65CDB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3">
    <w:name w:val="164678EE8DBF4C2FBDFC3468A17A8C6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3">
    <w:name w:val="DFCCABA52DE74870A3EAB14AE509F02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3">
    <w:name w:val="2DA24E43F78844A6A44324CEC87DE76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3">
    <w:name w:val="C33E483439574852951546882E520B97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3">
    <w:name w:val="F0398D05E32A4C49B95676BEF48CD358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3">
    <w:name w:val="DCE2CB04D1FD420A879F7AA2CFD861E2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3">
    <w:name w:val="86562BBE758F4D2A9AAD3BE7990EF3DF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3">
    <w:name w:val="A8E85E2953A84EBCACFFDD774CBF81FD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3">
    <w:name w:val="13F60CAF6F6E45A3817B0F59D7ED4EC9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3">
    <w:name w:val="0E6934C1178F4558A0376AB194F262863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5">
    <w:name w:val="A2F6FB99B51243FA982223D874083AD2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5">
    <w:name w:val="67608309445B4BB49EA109C061723DA8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5">
    <w:name w:val="10E71AD304C94B1E80C30B6E6E0E5FA2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5">
    <w:name w:val="37D07E9CD82D4E378CCC30ED22CF2479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5">
    <w:name w:val="E5606EA8A6B94F4299565B6E8F764F17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5">
    <w:name w:val="7D438D64B0004255BA7ECD7B9C3BB51B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5">
    <w:name w:val="6F479E8464384367A19161E3CFE68AA5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5">
    <w:name w:val="E4FA47B70D5644D38D5FDA95B5E7D07B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5">
    <w:name w:val="F4D733983384497CAE27E5D3748E7F3C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5">
    <w:name w:val="E7DC8E7077724AC3935026C352D01EF1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5">
    <w:name w:val="7F093B7AA96146FCA28996DDD281ABD2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5">
    <w:name w:val="9102E0BAE5294C98A20B582A838BAEAE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5">
    <w:name w:val="A34B95BA18CA48D88D723AED96E83F7C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5">
    <w:name w:val="D8601621D99045A2975E4DE584831D5B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5">
    <w:name w:val="0DCEA17FB40942A29ACA98D83A3219EA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5">
    <w:name w:val="8EACD23A45AB4958BFEE804F5A727BD1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5">
    <w:name w:val="E62DAA2211264759A9F282EE41856158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5">
    <w:name w:val="87FFA5C246C54C96BAA6850E62F60887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5">
    <w:name w:val="A8E65F3D2AF240F6B9CD909ACC7C26A6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5">
    <w:name w:val="B798E03D4F59472788F6BFD30258DAF8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5">
    <w:name w:val="C52B90F4659E4B449E299A24AEF963DC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5">
    <w:name w:val="D4C17FD7DE294BFF84374627BACCAF19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5">
    <w:name w:val="A461C785C4C74DC6A11AF0F6835B5239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5">
    <w:name w:val="5A4E16A0168D428A9DFC95AA462C19BD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5">
    <w:name w:val="683C80A523424007936F92245A2C48CD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5">
    <w:name w:val="2B0BB582E6DC499EB73C1DC0B7ADDE4F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5">
    <w:name w:val="21808E4FEB5C45918EA6645C5FC134EE5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A4C0385A414F389057633C465A31DF1">
    <w:name w:val="16A4C0385A414F389057633C465A31DF1"/>
    <w:rsid w:val="00695A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D97A340A3A4D14993A425950A78DB4">
    <w:name w:val="72D97A340A3A4D14993A425950A78DB4"/>
    <w:rsid w:val="007D0673"/>
  </w:style>
  <w:style w:type="paragraph" w:customStyle="1" w:styleId="87CEA520BA7F4C209CD75F252F9552AA">
    <w:name w:val="87CEA520BA7F4C209CD75F252F9552AA"/>
    <w:rsid w:val="007D0673"/>
  </w:style>
  <w:style w:type="paragraph" w:customStyle="1" w:styleId="0B9B179094F648DF9DDEA5C4152EEF607">
    <w:name w:val="0B9B179094F648DF9DDEA5C4152EEF6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7">
    <w:name w:val="4AF51CB12A7E400E90631A07782491A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7">
    <w:name w:val="A510DFD166D04E278A8A178780AC7626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7">
    <w:name w:val="00485CBAB37E43DB83D5E339AD21849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7">
    <w:name w:val="562C3D82CE2F4373A0DBF0797580F0B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9">
    <w:name w:val="E96F8C08796B47A8B85C7D51956CD25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7">
    <w:name w:val="82FAD84DFE774EF897AA645DBE7CA68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7">
    <w:name w:val="16DE112E5CB64C609AB7155F682406B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7">
    <w:name w:val="05F46FCA204345009F5784E2987F951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7">
    <w:name w:val="7AFD14862B4D4A78B6A9C55F459A82C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9">
    <w:name w:val="118E0F84FE7E4FF7B23823C11479D383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7">
    <w:name w:val="66927AAADBC1484EA08382420B45215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7">
    <w:name w:val="8EBFD70D97F9429796DDF0C6EE39364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7">
    <w:name w:val="3E8612DAE9594688B58D62443CA5147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7">
    <w:name w:val="5A62C5EDB7A04D3B813C44AEBA60721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6">
    <w:name w:val="88FD00CF565942A68318B7D17C5E186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6">
    <w:name w:val="C79A75D405A04574952856A7A530446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6">
    <w:name w:val="5FEBA465DE5E49BA8314761AC732338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6">
    <w:name w:val="EB5F86EF1B02457AB9BBDA7687AC3454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6">
    <w:name w:val="904CCDCB9FEA498AA2EDF5E328A29B0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6">
    <w:name w:val="7035B2D1BA8A4913A6F6ED00D1FC0FC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4">
    <w:name w:val="A2B0FDE1AEC3437FAD8A0AC07AE2A44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4">
    <w:name w:val="A55DD15B224D428D81AD1FF4280C19E8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4">
    <w:name w:val="E8618B63991F455D8A980E287A1C7F2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4">
    <w:name w:val="D17C7B4D51C540AB8655F09DBEB7FDE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4">
    <w:name w:val="F8B8B2148AD148CBA79D5F24BA0B7C2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4">
    <w:name w:val="994479ABFFE943C6A1D1810555A74984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4">
    <w:name w:val="BD1150A81C5549AB8E221417DA3B1A1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4">
    <w:name w:val="DF86C31BB3304C53B91A6ACEEFB8A1C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4">
    <w:name w:val="405BE2BEAA9C4ECE9857C94CDF1DE6DE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4">
    <w:name w:val="47B51EDCB937473191A6156363CC96CC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4">
    <w:name w:val="50A4E1823A8743E3BD7B805CED2ADB64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4">
    <w:name w:val="E29F3DD5097B4F6188A0CDE5CBCF0F7B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4">
    <w:name w:val="8A2A9EF4D3C94E6CB0CF440992308FDB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4">
    <w:name w:val="DE78DDA2EB614D2B86036CC01F76FE2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4">
    <w:name w:val="DFCCDA5BA3C644B2A2F3C91669A0CF06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4">
    <w:name w:val="57D73466B83A4B09AE10B363BE01484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4">
    <w:name w:val="09A8A1A10357484686ED8174EC2D5218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4">
    <w:name w:val="FCE9FE0FCEFB46BE908C56D47CBD416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4">
    <w:name w:val="6C48D2F8A07545BCAADA856D57C30AF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4">
    <w:name w:val="40780C3A13AB4D12876B67C858159E9C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4">
    <w:name w:val="9EBE07EF7DBC48179EA6F527F2E54AA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4">
    <w:name w:val="16523948054C4D56929B4F3E32B5773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4">
    <w:name w:val="0EF2E51662344F638531D8B8974714F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4">
    <w:name w:val="F0DDA9F9C46344F4B205E8BE7E7E87E3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4">
    <w:name w:val="515F5E18A6B14C099C1D8AA6A89753A3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4">
    <w:name w:val="A086E1B140334258BFCF46E47A349E5E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4">
    <w:name w:val="6F64B4986C604E09AD27DBDF915537F6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4">
    <w:name w:val="34B8131BD8084950AB2BBB767C73A05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4">
    <w:name w:val="1F3B7F7C516740F1B53FBDC4F8E44308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4">
    <w:name w:val="8F68EC63F72F4591ADD61ABE2E605B1E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4">
    <w:name w:val="F8F6E43A53F642BDBCFE3445C146597B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4">
    <w:name w:val="D580E0978D204B9D94DB57B2E64333EC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4">
    <w:name w:val="F1DF35A5E2DE4919BCB0E2285C189A4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4">
    <w:name w:val="A5F23C62416D4F0ABF508B956ABAAF9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4">
    <w:name w:val="08AD0865763F444399A2F0E8264FE573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4">
    <w:name w:val="A1D5E983E1F64D4992B6D641E237D9E6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4">
    <w:name w:val="246A40A61F204254ABD8C5DF315FE17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4">
    <w:name w:val="9058EFCD6C55469B82FD763216D60C7A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4">
    <w:name w:val="D3B427D6533C40B89FAF7299B08A5B4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4">
    <w:name w:val="B12BCF2CA34A416693F4DBBFE120432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4">
    <w:name w:val="0AA3AD3A4F264709B36E6CF2EFB311CE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4">
    <w:name w:val="8873AF8F47FA4973B2362E2D49F8FCF9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4">
    <w:name w:val="55F54F1175C844859280BE016C5C6B8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4">
    <w:name w:val="8BFD92B4F36F4E819B9EB5CCA673968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4">
    <w:name w:val="8B7F8ED650EF483D9ABF8508C7EF7CD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4">
    <w:name w:val="D7F03C9D3C5F429693662A2C6DF705F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4">
    <w:name w:val="84108911D476485BA5FA1CF354BFBB6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4">
    <w:name w:val="034287F415EA4951AD582A6E1C64F4BE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4">
    <w:name w:val="A083D90470154D5B9F3579C105FBE51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4">
    <w:name w:val="3007D6FB667149ADAB94173AC5805834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4">
    <w:name w:val="C059F5D94AAB48029BD85CAA7D97991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4">
    <w:name w:val="47DFEB8D345349D0A5C25DDACE5F94EA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4">
    <w:name w:val="014C9E9C2C8C4ADF86CA15DC88E586E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4">
    <w:name w:val="F11ADD7BF13F4DD697854B3D52FB1EA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4">
    <w:name w:val="EFBCA8300B1C4CDB85349D4D65FAF123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4">
    <w:name w:val="2F5F68EF937C45E8861A87B82E2564FB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4">
    <w:name w:val="B65E3E0A426946DEBA9EC4A6E70754F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4">
    <w:name w:val="AFEC9E24982D408A81DFB00633AECBA8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4">
    <w:name w:val="CC120702753C473EBAA5D218777B458C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4">
    <w:name w:val="D0D9781EE1CC4068B9A6F6E140E73B9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4">
    <w:name w:val="BAA3B87DBE544511910B2865B072509A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4">
    <w:name w:val="0A4B47A08074421193D98412CEECC56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4">
    <w:name w:val="1F9B57C4692C45C0A88F519149D79E1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4">
    <w:name w:val="230D16373F4B4046ABAECCC100102D74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4">
    <w:name w:val="5300039723094A13943CA3712899450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4">
    <w:name w:val="ED9D5BA3846346929299F9EAE0626163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4">
    <w:name w:val="06E91C6302384C10A27681E6D15F3C1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4">
    <w:name w:val="C897A9F6C996469CA57D6A2B0FFA4888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4">
    <w:name w:val="189FC08315DB43D082D9CC2FD9347AE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4">
    <w:name w:val="E97E8060621843E8A686F941862FDD1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4">
    <w:name w:val="A01854EDD4EC4B71A89F17F9A65E0D8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4">
    <w:name w:val="6E563138F2234623B5D34234515DED4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4">
    <w:name w:val="7EF67F71FF0E4C8DB5CB278898FBB760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4">
    <w:name w:val="76351261775E4443A05A61B8BB0D8E4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4">
    <w:name w:val="B6F9238147FB40A380F43A3F213E1BB9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4">
    <w:name w:val="B1BA8150DC8B4D859BC0CA7C680FD79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4">
    <w:name w:val="D9315EC0ED714F878D0678C1E65E012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4">
    <w:name w:val="B44F45333C9E4F7189A195D3EEDCFCC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4">
    <w:name w:val="11014B25384F4F2DAE7F0719F518ED6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4">
    <w:name w:val="1597004C9CC949CEA3998E36C3ED854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4">
    <w:name w:val="C8FE2AF17DC04D1483F9CE1C84DF2D14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4">
    <w:name w:val="DE1B8F5E180745B99744A9434C62B81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4">
    <w:name w:val="B799517174944CBE9117E6A0B6324BDB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4">
    <w:name w:val="D452534235E34AFABF19786C71BE239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4">
    <w:name w:val="EB57BD29D7474716B17D4EBEAE02D80E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4">
    <w:name w:val="FCAB355763844C359C957676DF65CDB9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4">
    <w:name w:val="164678EE8DBF4C2FBDFC3468A17A8C6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4">
    <w:name w:val="DFCCABA52DE74870A3EAB14AE509F02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4">
    <w:name w:val="2DA24E43F78844A6A44324CEC87DE76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4">
    <w:name w:val="C33E483439574852951546882E520B97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4">
    <w:name w:val="F0398D05E32A4C49B95676BEF48CD358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4">
    <w:name w:val="DCE2CB04D1FD420A879F7AA2CFD861E2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4">
    <w:name w:val="86562BBE758F4D2A9AAD3BE7990EF3DF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4">
    <w:name w:val="A8E85E2953A84EBCACFFDD774CBF81FD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4">
    <w:name w:val="13F60CAF6F6E45A3817B0F59D7ED4EC9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4">
    <w:name w:val="0E6934C1178F4558A0376AB194F26286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6">
    <w:name w:val="A2F6FB99B51243FA982223D874083AD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6">
    <w:name w:val="67608309445B4BB49EA109C061723DA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6">
    <w:name w:val="10E71AD304C94B1E80C30B6E6E0E5FA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6">
    <w:name w:val="37D07E9CD82D4E378CCC30ED22CF247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6">
    <w:name w:val="E5606EA8A6B94F4299565B6E8F764F1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6">
    <w:name w:val="7D438D64B0004255BA7ECD7B9C3BB51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6">
    <w:name w:val="6F479E8464384367A19161E3CFE68AA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6">
    <w:name w:val="E4FA47B70D5644D38D5FDA95B5E7D07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6">
    <w:name w:val="F4D733983384497CAE27E5D3748E7F3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6">
    <w:name w:val="E7DC8E7077724AC3935026C352D01EF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6">
    <w:name w:val="7F093B7AA96146FCA28996DDD281ABD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6">
    <w:name w:val="9102E0BAE5294C98A20B582A838BAEA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6">
    <w:name w:val="A34B95BA18CA48D88D723AED96E83F7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6">
    <w:name w:val="D8601621D99045A2975E4DE584831D5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6">
    <w:name w:val="0DCEA17FB40942A29ACA98D83A3219EA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6">
    <w:name w:val="8EACD23A45AB4958BFEE804F5A727BD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6">
    <w:name w:val="E62DAA2211264759A9F282EE4185615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6">
    <w:name w:val="87FFA5C246C54C96BAA6850E62F6088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6">
    <w:name w:val="A8E65F3D2AF240F6B9CD909ACC7C26A6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6">
    <w:name w:val="B798E03D4F59472788F6BFD30258DAF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6">
    <w:name w:val="C52B90F4659E4B449E299A24AEF963D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6">
    <w:name w:val="D4C17FD7DE294BFF84374627BACCAF1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6">
    <w:name w:val="A461C785C4C74DC6A11AF0F6835B523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6">
    <w:name w:val="5A4E16A0168D428A9DFC95AA462C19B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6">
    <w:name w:val="683C80A523424007936F92245A2C48C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6">
    <w:name w:val="2B0BB582E6DC499EB73C1DC0B7ADDE4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6">
    <w:name w:val="21808E4FEB5C45918EA6645C5FC134E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A4C0385A414F389057633C465A31DF2">
    <w:name w:val="16A4C0385A414F389057633C465A31DF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2FC1BEA1404D5788B6CF05CFD65158">
    <w:name w:val="B22FC1BEA1404D5788B6CF05CFD651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8">
    <w:name w:val="0B9B179094F648DF9DDEA5C4152EEF6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8">
    <w:name w:val="4AF51CB12A7E400E90631A07782491A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8">
    <w:name w:val="A510DFD166D04E278A8A178780AC7626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8">
    <w:name w:val="00485CBAB37E43DB83D5E339AD21849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8">
    <w:name w:val="562C3D82CE2F4373A0DBF0797580F0B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0">
    <w:name w:val="E96F8C08796B47A8B85C7D51956CD25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8">
    <w:name w:val="82FAD84DFE774EF897AA645DBE7CA68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8">
    <w:name w:val="16DE112E5CB64C609AB7155F682406B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8">
    <w:name w:val="05F46FCA204345009F5784E2987F951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8">
    <w:name w:val="7AFD14862B4D4A78B6A9C55F459A82C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0">
    <w:name w:val="118E0F84FE7E4FF7B23823C11479D383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8">
    <w:name w:val="66927AAADBC1484EA08382420B45215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8">
    <w:name w:val="8EBFD70D97F9429796DDF0C6EE39364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8">
    <w:name w:val="3E8612DAE9594688B58D62443CA5147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8">
    <w:name w:val="5A62C5EDB7A04D3B813C44AEBA60721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7">
    <w:name w:val="88FD00CF565942A68318B7D17C5E186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7">
    <w:name w:val="C79A75D405A04574952856A7A530446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7">
    <w:name w:val="5FEBA465DE5E49BA8314761AC732338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7">
    <w:name w:val="EB5F86EF1B02457AB9BBDA7687AC3454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7">
    <w:name w:val="904CCDCB9FEA498AA2EDF5E328A29B0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7">
    <w:name w:val="7035B2D1BA8A4913A6F6ED00D1FC0FC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5">
    <w:name w:val="A2B0FDE1AEC3437FAD8A0AC07AE2A44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5">
    <w:name w:val="A55DD15B224D428D81AD1FF4280C19E8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5">
    <w:name w:val="E8618B63991F455D8A980E287A1C7F2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5">
    <w:name w:val="D17C7B4D51C540AB8655F09DBEB7FDE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5">
    <w:name w:val="F8B8B2148AD148CBA79D5F24BA0B7C2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5">
    <w:name w:val="994479ABFFE943C6A1D1810555A74984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5">
    <w:name w:val="BD1150A81C5549AB8E221417DA3B1A1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5">
    <w:name w:val="DF86C31BB3304C53B91A6ACEEFB8A1C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5">
    <w:name w:val="405BE2BEAA9C4ECE9857C94CDF1DE6DE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5">
    <w:name w:val="47B51EDCB937473191A6156363CC96CC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5">
    <w:name w:val="50A4E1823A8743E3BD7B805CED2ADB64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5">
    <w:name w:val="E29F3DD5097B4F6188A0CDE5CBCF0F7B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5">
    <w:name w:val="8A2A9EF4D3C94E6CB0CF440992308FDB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5">
    <w:name w:val="DE78DDA2EB614D2B86036CC01F76FE2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5">
    <w:name w:val="DFCCDA5BA3C644B2A2F3C91669A0CF06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5">
    <w:name w:val="57D73466B83A4B09AE10B363BE01484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5">
    <w:name w:val="09A8A1A10357484686ED8174EC2D5218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5">
    <w:name w:val="FCE9FE0FCEFB46BE908C56D47CBD416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5">
    <w:name w:val="6C48D2F8A07545BCAADA856D57C30AF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5">
    <w:name w:val="40780C3A13AB4D12876B67C858159E9C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5">
    <w:name w:val="9EBE07EF7DBC48179EA6F527F2E54AA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5">
    <w:name w:val="16523948054C4D56929B4F3E32B5773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5">
    <w:name w:val="0EF2E51662344F638531D8B8974714F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5">
    <w:name w:val="F0DDA9F9C46344F4B205E8BE7E7E87E3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5">
    <w:name w:val="515F5E18A6B14C099C1D8AA6A89753A3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5">
    <w:name w:val="A086E1B140334258BFCF46E47A349E5E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5">
    <w:name w:val="6F64B4986C604E09AD27DBDF915537F6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5">
    <w:name w:val="34B8131BD8084950AB2BBB767C73A05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5">
    <w:name w:val="1F3B7F7C516740F1B53FBDC4F8E44308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5">
    <w:name w:val="8F68EC63F72F4591ADD61ABE2E605B1E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5">
    <w:name w:val="F8F6E43A53F642BDBCFE3445C146597B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5">
    <w:name w:val="D580E0978D204B9D94DB57B2E64333EC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5">
    <w:name w:val="F1DF35A5E2DE4919BCB0E2285C189A4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5">
    <w:name w:val="A5F23C62416D4F0ABF508B956ABAAF9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5">
    <w:name w:val="08AD0865763F444399A2F0E8264FE573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5">
    <w:name w:val="A1D5E983E1F64D4992B6D641E237D9E6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5">
    <w:name w:val="246A40A61F204254ABD8C5DF315FE17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5">
    <w:name w:val="9058EFCD6C55469B82FD763216D60C7A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5">
    <w:name w:val="D3B427D6533C40B89FAF7299B08A5B4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5">
    <w:name w:val="B12BCF2CA34A416693F4DBBFE120432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5">
    <w:name w:val="0AA3AD3A4F264709B36E6CF2EFB311CE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5">
    <w:name w:val="8873AF8F47FA4973B2362E2D49F8FCF9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5">
    <w:name w:val="55F54F1175C844859280BE016C5C6B8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5">
    <w:name w:val="8BFD92B4F36F4E819B9EB5CCA673968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5">
    <w:name w:val="8B7F8ED650EF483D9ABF8508C7EF7CD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5">
    <w:name w:val="D7F03C9D3C5F429693662A2C6DF705F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5">
    <w:name w:val="84108911D476485BA5FA1CF354BFBB6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5">
    <w:name w:val="034287F415EA4951AD582A6E1C64F4BE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5">
    <w:name w:val="A083D90470154D5B9F3579C105FBE51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5">
    <w:name w:val="3007D6FB667149ADAB94173AC5805834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5">
    <w:name w:val="C059F5D94AAB48029BD85CAA7D97991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5">
    <w:name w:val="47DFEB8D345349D0A5C25DDACE5F94EA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5">
    <w:name w:val="014C9E9C2C8C4ADF86CA15DC88E586E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5">
    <w:name w:val="F11ADD7BF13F4DD697854B3D52FB1EA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5">
    <w:name w:val="EFBCA8300B1C4CDB85349D4D65FAF123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5">
    <w:name w:val="2F5F68EF937C45E8861A87B82E2564FB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5">
    <w:name w:val="B65E3E0A426946DEBA9EC4A6E70754F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5">
    <w:name w:val="AFEC9E24982D408A81DFB00633AECBA8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5">
    <w:name w:val="CC120702753C473EBAA5D218777B458C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5">
    <w:name w:val="D0D9781EE1CC4068B9A6F6E140E73B9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5">
    <w:name w:val="BAA3B87DBE544511910B2865B072509A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5">
    <w:name w:val="0A4B47A08074421193D98412CEECC56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5">
    <w:name w:val="1F9B57C4692C45C0A88F519149D79E1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5">
    <w:name w:val="230D16373F4B4046ABAECCC100102D74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5">
    <w:name w:val="5300039723094A13943CA3712899450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5">
    <w:name w:val="ED9D5BA3846346929299F9EAE0626163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5">
    <w:name w:val="06E91C6302384C10A27681E6D15F3C1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5">
    <w:name w:val="C897A9F6C996469CA57D6A2B0FFA4888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5">
    <w:name w:val="189FC08315DB43D082D9CC2FD9347AE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5">
    <w:name w:val="E97E8060621843E8A686F941862FDD1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5">
    <w:name w:val="A01854EDD4EC4B71A89F17F9A65E0D8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5">
    <w:name w:val="6E563138F2234623B5D34234515DED4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5">
    <w:name w:val="7EF67F71FF0E4C8DB5CB278898FBB760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5">
    <w:name w:val="76351261775E4443A05A61B8BB0D8E4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5">
    <w:name w:val="B6F9238147FB40A380F43A3F213E1BB9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5">
    <w:name w:val="B1BA8150DC8B4D859BC0CA7C680FD79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5">
    <w:name w:val="D9315EC0ED714F878D0678C1E65E012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5">
    <w:name w:val="B44F45333C9E4F7189A195D3EEDCFCC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5">
    <w:name w:val="11014B25384F4F2DAE7F0719F518ED6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5">
    <w:name w:val="1597004C9CC949CEA3998E36C3ED854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5">
    <w:name w:val="C8FE2AF17DC04D1483F9CE1C84DF2D14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5">
    <w:name w:val="DE1B8F5E180745B99744A9434C62B81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5">
    <w:name w:val="B799517174944CBE9117E6A0B6324BDB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5">
    <w:name w:val="D452534235E34AFABF19786C71BE239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5">
    <w:name w:val="EB57BD29D7474716B17D4EBEAE02D80E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5">
    <w:name w:val="FCAB355763844C359C957676DF65CDB9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5">
    <w:name w:val="164678EE8DBF4C2FBDFC3468A17A8C6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5">
    <w:name w:val="DFCCABA52DE74870A3EAB14AE509F02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5">
    <w:name w:val="2DA24E43F78844A6A44324CEC87DE76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5">
    <w:name w:val="C33E483439574852951546882E520B97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5">
    <w:name w:val="F0398D05E32A4C49B95676BEF48CD358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5">
    <w:name w:val="DCE2CB04D1FD420A879F7AA2CFD861E2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5">
    <w:name w:val="86562BBE758F4D2A9AAD3BE7990EF3DF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5">
    <w:name w:val="A8E85E2953A84EBCACFFDD774CBF81FD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5">
    <w:name w:val="13F60CAF6F6E45A3817B0F59D7ED4EC9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5">
    <w:name w:val="0E6934C1178F4558A0376AB194F26286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7">
    <w:name w:val="A2F6FB99B51243FA982223D874083AD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7">
    <w:name w:val="67608309445B4BB49EA109C061723DA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7">
    <w:name w:val="10E71AD304C94B1E80C30B6E6E0E5FA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7">
    <w:name w:val="37D07E9CD82D4E378CCC30ED22CF247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7">
    <w:name w:val="E5606EA8A6B94F4299565B6E8F764F1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7">
    <w:name w:val="7D438D64B0004255BA7ECD7B9C3BB51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7">
    <w:name w:val="6F479E8464384367A19161E3CFE68AA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7">
    <w:name w:val="E4FA47B70D5644D38D5FDA95B5E7D07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7">
    <w:name w:val="F4D733983384497CAE27E5D3748E7F3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7">
    <w:name w:val="E7DC8E7077724AC3935026C352D01EF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7">
    <w:name w:val="7F093B7AA96146FCA28996DDD281ABD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7">
    <w:name w:val="9102E0BAE5294C98A20B582A838BAEA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7">
    <w:name w:val="A34B95BA18CA48D88D723AED96E83F7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7">
    <w:name w:val="D8601621D99045A2975E4DE584831D5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7">
    <w:name w:val="0DCEA17FB40942A29ACA98D83A3219EA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7">
    <w:name w:val="8EACD23A45AB4958BFEE804F5A727BD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7">
    <w:name w:val="E62DAA2211264759A9F282EE4185615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7">
    <w:name w:val="87FFA5C246C54C96BAA6850E62F6088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7">
    <w:name w:val="A8E65F3D2AF240F6B9CD909ACC7C26A6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7">
    <w:name w:val="B798E03D4F59472788F6BFD30258DAF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7">
    <w:name w:val="C52B90F4659E4B449E299A24AEF963D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7">
    <w:name w:val="D4C17FD7DE294BFF84374627BACCAF1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7">
    <w:name w:val="A461C785C4C74DC6A11AF0F6835B523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7">
    <w:name w:val="5A4E16A0168D428A9DFC95AA462C19B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7">
    <w:name w:val="683C80A523424007936F92245A2C48C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7">
    <w:name w:val="2B0BB582E6DC499EB73C1DC0B7ADDE4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7">
    <w:name w:val="21808E4FEB5C45918EA6645C5FC134E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A4C0385A414F389057633C465A31DF3">
    <w:name w:val="16A4C0385A414F389057633C465A31DF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2FC1BEA1404D5788B6CF05CFD651581">
    <w:name w:val="B22FC1BEA1404D5788B6CF05CFD65158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49F98EE31F4B6E8ABE28505D6BDD15">
    <w:name w:val="CE49F98EE31F4B6E8ABE28505D6BDD15"/>
    <w:rsid w:val="007D0673"/>
  </w:style>
  <w:style w:type="paragraph" w:customStyle="1" w:styleId="0B9B179094F648DF9DDEA5C4152EEF609">
    <w:name w:val="0B9B179094F648DF9DDEA5C4152EEF6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9">
    <w:name w:val="4AF51CB12A7E400E90631A07782491A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9">
    <w:name w:val="A510DFD166D04E278A8A178780AC7626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9">
    <w:name w:val="00485CBAB37E43DB83D5E339AD21849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9">
    <w:name w:val="562C3D82CE2F4373A0DBF0797580F0B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1">
    <w:name w:val="E96F8C08796B47A8B85C7D51956CD258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9">
    <w:name w:val="82FAD84DFE774EF897AA645DBE7CA68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9">
    <w:name w:val="16DE112E5CB64C609AB7155F682406B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9">
    <w:name w:val="05F46FCA204345009F5784E2987F951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9">
    <w:name w:val="7AFD14862B4D4A78B6A9C55F459A82C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1">
    <w:name w:val="118E0F84FE7E4FF7B23823C11479D383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9">
    <w:name w:val="66927AAADBC1484EA08382420B45215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9">
    <w:name w:val="8EBFD70D97F9429796DDF0C6EE39364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9">
    <w:name w:val="3E8612DAE9594688B58D62443CA5147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9">
    <w:name w:val="5A62C5EDB7A04D3B813C44AEBA60721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8">
    <w:name w:val="88FD00CF565942A68318B7D17C5E186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8">
    <w:name w:val="C79A75D405A04574952856A7A530446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8">
    <w:name w:val="5FEBA465DE5E49BA8314761AC732338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8">
    <w:name w:val="EB5F86EF1B02457AB9BBDA7687AC3454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8">
    <w:name w:val="904CCDCB9FEA498AA2EDF5E328A29B0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8">
    <w:name w:val="7035B2D1BA8A4913A6F6ED00D1FC0FC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6">
    <w:name w:val="A2B0FDE1AEC3437FAD8A0AC07AE2A44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6">
    <w:name w:val="A55DD15B224D428D81AD1FF4280C19E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6">
    <w:name w:val="E8618B63991F455D8A980E287A1C7F2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6">
    <w:name w:val="D17C7B4D51C540AB8655F09DBEB7FDE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6">
    <w:name w:val="F8B8B2148AD148CBA79D5F24BA0B7C2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6">
    <w:name w:val="994479ABFFE943C6A1D1810555A74984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6">
    <w:name w:val="BD1150A81C5549AB8E221417DA3B1A1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6">
    <w:name w:val="DF86C31BB3304C53B91A6ACEEFB8A1C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6">
    <w:name w:val="405BE2BEAA9C4ECE9857C94CDF1DE6D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6">
    <w:name w:val="47B51EDCB937473191A6156363CC96C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6">
    <w:name w:val="50A4E1823A8743E3BD7B805CED2ADB64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6">
    <w:name w:val="E29F3DD5097B4F6188A0CDE5CBCF0F7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6">
    <w:name w:val="8A2A9EF4D3C94E6CB0CF440992308FD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6">
    <w:name w:val="DE78DDA2EB614D2B86036CC01F76FE2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6">
    <w:name w:val="DFCCDA5BA3C644B2A2F3C91669A0CF06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6">
    <w:name w:val="57D73466B83A4B09AE10B363BE01484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6">
    <w:name w:val="09A8A1A10357484686ED8174EC2D521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6">
    <w:name w:val="FCE9FE0FCEFB46BE908C56D47CBD416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6">
    <w:name w:val="6C48D2F8A07545BCAADA856D57C30AF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6">
    <w:name w:val="40780C3A13AB4D12876B67C858159E9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6">
    <w:name w:val="9EBE07EF7DBC48179EA6F527F2E54AA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6">
    <w:name w:val="16523948054C4D56929B4F3E32B5773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6">
    <w:name w:val="0EF2E51662344F638531D8B8974714F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6">
    <w:name w:val="F0DDA9F9C46344F4B205E8BE7E7E87E3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6">
    <w:name w:val="515F5E18A6B14C099C1D8AA6A89753A3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6">
    <w:name w:val="A086E1B140334258BFCF46E47A349E5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6">
    <w:name w:val="6F64B4986C604E09AD27DBDF915537F6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6">
    <w:name w:val="34B8131BD8084950AB2BBB767C73A05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6">
    <w:name w:val="1F3B7F7C516740F1B53FBDC4F8E4430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6">
    <w:name w:val="8F68EC63F72F4591ADD61ABE2E605B1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6">
    <w:name w:val="F8F6E43A53F642BDBCFE3445C146597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6">
    <w:name w:val="D580E0978D204B9D94DB57B2E64333E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6">
    <w:name w:val="F1DF35A5E2DE4919BCB0E2285C189A4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6">
    <w:name w:val="A5F23C62416D4F0ABF508B956ABAAF9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6">
    <w:name w:val="08AD0865763F444399A2F0E8264FE573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6">
    <w:name w:val="A1D5E983E1F64D4992B6D641E237D9E6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6">
    <w:name w:val="246A40A61F204254ABD8C5DF315FE17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6">
    <w:name w:val="9058EFCD6C55469B82FD763216D60C7A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6">
    <w:name w:val="D3B427D6533C40B89FAF7299B08A5B4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6">
    <w:name w:val="B12BCF2CA34A416693F4DBBFE120432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6">
    <w:name w:val="0AA3AD3A4F264709B36E6CF2EFB311C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6">
    <w:name w:val="8873AF8F47FA4973B2362E2D49F8FCF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6">
    <w:name w:val="55F54F1175C844859280BE016C5C6B8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6">
    <w:name w:val="8BFD92B4F36F4E819B9EB5CCA673968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6">
    <w:name w:val="8B7F8ED650EF483D9ABF8508C7EF7CD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6">
    <w:name w:val="D7F03C9D3C5F429693662A2C6DF705F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6">
    <w:name w:val="84108911D476485BA5FA1CF354BFBB6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6">
    <w:name w:val="034287F415EA4951AD582A6E1C64F4B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6">
    <w:name w:val="A083D90470154D5B9F3579C105FBE51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6">
    <w:name w:val="3007D6FB667149ADAB94173AC5805834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6">
    <w:name w:val="C059F5D94AAB48029BD85CAA7D97991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6">
    <w:name w:val="47DFEB8D345349D0A5C25DDACE5F94EA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6">
    <w:name w:val="014C9E9C2C8C4ADF86CA15DC88E586E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6">
    <w:name w:val="F11ADD7BF13F4DD697854B3D52FB1EA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6">
    <w:name w:val="EFBCA8300B1C4CDB85349D4D65FAF123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6">
    <w:name w:val="2F5F68EF937C45E8861A87B82E2564F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6">
    <w:name w:val="B65E3E0A426946DEBA9EC4A6E70754F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6">
    <w:name w:val="AFEC9E24982D408A81DFB00633AECBA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6">
    <w:name w:val="CC120702753C473EBAA5D218777B458C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6">
    <w:name w:val="D0D9781EE1CC4068B9A6F6E140E73B9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6">
    <w:name w:val="BAA3B87DBE544511910B2865B072509A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6">
    <w:name w:val="0A4B47A08074421193D98412CEECC56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6">
    <w:name w:val="1F9B57C4692C45C0A88F519149D79E1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6">
    <w:name w:val="230D16373F4B4046ABAECCC100102D74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6">
    <w:name w:val="5300039723094A13943CA3712899450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6">
    <w:name w:val="ED9D5BA3846346929299F9EAE0626163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6">
    <w:name w:val="06E91C6302384C10A27681E6D15F3C1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6">
    <w:name w:val="C897A9F6C996469CA57D6A2B0FFA488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6">
    <w:name w:val="189FC08315DB43D082D9CC2FD9347AE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6">
    <w:name w:val="E97E8060621843E8A686F941862FDD1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6">
    <w:name w:val="A01854EDD4EC4B71A89F17F9A65E0D8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6">
    <w:name w:val="6E563138F2234623B5D34234515DED4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6">
    <w:name w:val="7EF67F71FF0E4C8DB5CB278898FBB760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6">
    <w:name w:val="76351261775E4443A05A61B8BB0D8E4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6">
    <w:name w:val="B6F9238147FB40A380F43A3F213E1BB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6">
    <w:name w:val="B1BA8150DC8B4D859BC0CA7C680FD79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6">
    <w:name w:val="D9315EC0ED714F878D0678C1E65E012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6">
    <w:name w:val="B44F45333C9E4F7189A195D3EEDCFCC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6">
    <w:name w:val="11014B25384F4F2DAE7F0719F518ED61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6">
    <w:name w:val="1597004C9CC949CEA3998E36C3ED854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6">
    <w:name w:val="C8FE2AF17DC04D1483F9CE1C84DF2D14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6">
    <w:name w:val="DE1B8F5E180745B99744A9434C62B81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6">
    <w:name w:val="B799517174944CBE9117E6A0B6324BDB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6">
    <w:name w:val="D452534235E34AFABF19786C71BE2395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6">
    <w:name w:val="EB57BD29D7474716B17D4EBEAE02D80E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6">
    <w:name w:val="FCAB355763844C359C957676DF65CDB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6">
    <w:name w:val="164678EE8DBF4C2FBDFC3468A17A8C6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6">
    <w:name w:val="DFCCABA52DE74870A3EAB14AE509F02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6">
    <w:name w:val="2DA24E43F78844A6A44324CEC87DE76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6">
    <w:name w:val="C33E483439574852951546882E520B97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6">
    <w:name w:val="F0398D05E32A4C49B95676BEF48CD358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6">
    <w:name w:val="DCE2CB04D1FD420A879F7AA2CFD861E2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6">
    <w:name w:val="86562BBE758F4D2A9AAD3BE7990EF3DF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6">
    <w:name w:val="A8E85E2953A84EBCACFFDD774CBF81FD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6">
    <w:name w:val="13F60CAF6F6E45A3817B0F59D7ED4EC9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6">
    <w:name w:val="0E6934C1178F4558A0376AB194F262866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8">
    <w:name w:val="A2F6FB99B51243FA982223D874083AD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8">
    <w:name w:val="67608309445B4BB49EA109C061723DA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8">
    <w:name w:val="10E71AD304C94B1E80C30B6E6E0E5FA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8">
    <w:name w:val="37D07E9CD82D4E378CCC30ED22CF247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8">
    <w:name w:val="E5606EA8A6B94F4299565B6E8F764F1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8">
    <w:name w:val="7D438D64B0004255BA7ECD7B9C3BB51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8">
    <w:name w:val="6F479E8464384367A19161E3CFE68AA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8">
    <w:name w:val="E4FA47B70D5644D38D5FDA95B5E7D07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8">
    <w:name w:val="F4D733983384497CAE27E5D3748E7F3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8">
    <w:name w:val="E7DC8E7077724AC3935026C352D01EF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8">
    <w:name w:val="7F093B7AA96146FCA28996DDD281ABD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8">
    <w:name w:val="9102E0BAE5294C98A20B582A838BAEA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8">
    <w:name w:val="A34B95BA18CA48D88D723AED96E83F7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8">
    <w:name w:val="D8601621D99045A2975E4DE584831D5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8">
    <w:name w:val="0DCEA17FB40942A29ACA98D83A3219EA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8">
    <w:name w:val="8EACD23A45AB4958BFEE804F5A727BD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8">
    <w:name w:val="E62DAA2211264759A9F282EE4185615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8">
    <w:name w:val="87FFA5C246C54C96BAA6850E62F6088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8">
    <w:name w:val="A8E65F3D2AF240F6B9CD909ACC7C26A6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8">
    <w:name w:val="B798E03D4F59472788F6BFD30258DAF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8">
    <w:name w:val="C52B90F4659E4B449E299A24AEF963D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8">
    <w:name w:val="D4C17FD7DE294BFF84374627BACCAF1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8">
    <w:name w:val="A461C785C4C74DC6A11AF0F6835B523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8">
    <w:name w:val="5A4E16A0168D428A9DFC95AA462C19B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8">
    <w:name w:val="683C80A523424007936F92245A2C48C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8">
    <w:name w:val="2B0BB582E6DC499EB73C1DC0B7ADDE4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8">
    <w:name w:val="21808E4FEB5C45918EA6645C5FC134E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49F98EE31F4B6E8ABE28505D6BDD151">
    <w:name w:val="CE49F98EE31F4B6E8ABE28505D6BDD15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2FC1BEA1404D5788B6CF05CFD651582">
    <w:name w:val="B22FC1BEA1404D5788B6CF05CFD65158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10">
    <w:name w:val="0B9B179094F648DF9DDEA5C4152EEF6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10">
    <w:name w:val="4AF51CB12A7E400E90631A07782491A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10">
    <w:name w:val="A510DFD166D04E278A8A178780AC7626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10">
    <w:name w:val="00485CBAB37E43DB83D5E339AD21849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10">
    <w:name w:val="562C3D82CE2F4373A0DBF0797580F0B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2">
    <w:name w:val="E96F8C08796B47A8B85C7D51956CD258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10">
    <w:name w:val="82FAD84DFE774EF897AA645DBE7CA68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10">
    <w:name w:val="16DE112E5CB64C609AB7155F682406B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10">
    <w:name w:val="05F46FCA204345009F5784E2987F951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10">
    <w:name w:val="7AFD14862B4D4A78B6A9C55F459A82C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2">
    <w:name w:val="118E0F84FE7E4FF7B23823C11479D383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10">
    <w:name w:val="66927AAADBC1484EA08382420B45215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10">
    <w:name w:val="8EBFD70D97F9429796DDF0C6EE39364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10">
    <w:name w:val="3E8612DAE9594688B58D62443CA5147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10">
    <w:name w:val="5A62C5EDB7A04D3B813C44AEBA60721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9">
    <w:name w:val="88FD00CF565942A68318B7D17C5E186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9">
    <w:name w:val="C79A75D405A04574952856A7A530446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9">
    <w:name w:val="5FEBA465DE5E49BA8314761AC732338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9">
    <w:name w:val="EB5F86EF1B02457AB9BBDA7687AC3454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9">
    <w:name w:val="904CCDCB9FEA498AA2EDF5E328A29B0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9">
    <w:name w:val="7035B2D1BA8A4913A6F6ED00D1FC0FC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7">
    <w:name w:val="A2B0FDE1AEC3437FAD8A0AC07AE2A44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7">
    <w:name w:val="A55DD15B224D428D81AD1FF4280C19E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7">
    <w:name w:val="E8618B63991F455D8A980E287A1C7F2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7">
    <w:name w:val="D17C7B4D51C540AB8655F09DBEB7FDE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7">
    <w:name w:val="F8B8B2148AD148CBA79D5F24BA0B7C2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7">
    <w:name w:val="994479ABFFE943C6A1D1810555A74984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7">
    <w:name w:val="BD1150A81C5549AB8E221417DA3B1A1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7">
    <w:name w:val="DF86C31BB3304C53B91A6ACEEFB8A1C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7">
    <w:name w:val="405BE2BEAA9C4ECE9857C94CDF1DE6D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7">
    <w:name w:val="47B51EDCB937473191A6156363CC96C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7">
    <w:name w:val="50A4E1823A8743E3BD7B805CED2ADB64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7">
    <w:name w:val="E29F3DD5097B4F6188A0CDE5CBCF0F7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7">
    <w:name w:val="8A2A9EF4D3C94E6CB0CF440992308FD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7">
    <w:name w:val="DE78DDA2EB614D2B86036CC01F76FE2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7">
    <w:name w:val="DFCCDA5BA3C644B2A2F3C91669A0CF06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7">
    <w:name w:val="57D73466B83A4B09AE10B363BE01484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7">
    <w:name w:val="09A8A1A10357484686ED8174EC2D521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7">
    <w:name w:val="FCE9FE0FCEFB46BE908C56D47CBD416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7">
    <w:name w:val="6C48D2F8A07545BCAADA856D57C30AF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7">
    <w:name w:val="40780C3A13AB4D12876B67C858159E9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7">
    <w:name w:val="9EBE07EF7DBC48179EA6F527F2E54AA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7">
    <w:name w:val="16523948054C4D56929B4F3E32B5773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7">
    <w:name w:val="0EF2E51662344F638531D8B8974714F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7">
    <w:name w:val="F0DDA9F9C46344F4B205E8BE7E7E87E3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7">
    <w:name w:val="515F5E18A6B14C099C1D8AA6A89753A3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7">
    <w:name w:val="A086E1B140334258BFCF46E47A349E5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7">
    <w:name w:val="6F64B4986C604E09AD27DBDF915537F6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7">
    <w:name w:val="34B8131BD8084950AB2BBB767C73A05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7">
    <w:name w:val="1F3B7F7C516740F1B53FBDC4F8E4430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7">
    <w:name w:val="8F68EC63F72F4591ADD61ABE2E605B1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7">
    <w:name w:val="F8F6E43A53F642BDBCFE3445C146597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7">
    <w:name w:val="D580E0978D204B9D94DB57B2E64333E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7">
    <w:name w:val="F1DF35A5E2DE4919BCB0E2285C189A4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7">
    <w:name w:val="A5F23C62416D4F0ABF508B956ABAAF9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7">
    <w:name w:val="08AD0865763F444399A2F0E8264FE573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7">
    <w:name w:val="A1D5E983E1F64D4992B6D641E237D9E6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7">
    <w:name w:val="246A40A61F204254ABD8C5DF315FE17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7">
    <w:name w:val="9058EFCD6C55469B82FD763216D60C7A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7">
    <w:name w:val="D3B427D6533C40B89FAF7299B08A5B4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7">
    <w:name w:val="B12BCF2CA34A416693F4DBBFE120432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7">
    <w:name w:val="0AA3AD3A4F264709B36E6CF2EFB311C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7">
    <w:name w:val="8873AF8F47FA4973B2362E2D49F8FCF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7">
    <w:name w:val="55F54F1175C844859280BE016C5C6B8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7">
    <w:name w:val="8BFD92B4F36F4E819B9EB5CCA673968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7">
    <w:name w:val="8B7F8ED650EF483D9ABF8508C7EF7CD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7">
    <w:name w:val="D7F03C9D3C5F429693662A2C6DF705F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7">
    <w:name w:val="84108911D476485BA5FA1CF354BFBB6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7">
    <w:name w:val="034287F415EA4951AD582A6E1C64F4B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7">
    <w:name w:val="A083D90470154D5B9F3579C105FBE51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7">
    <w:name w:val="3007D6FB667149ADAB94173AC5805834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7">
    <w:name w:val="C059F5D94AAB48029BD85CAA7D97991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7">
    <w:name w:val="47DFEB8D345349D0A5C25DDACE5F94EA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7">
    <w:name w:val="014C9E9C2C8C4ADF86CA15DC88E586E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7">
    <w:name w:val="F11ADD7BF13F4DD697854B3D52FB1EA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7">
    <w:name w:val="EFBCA8300B1C4CDB85349D4D65FAF123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7">
    <w:name w:val="2F5F68EF937C45E8861A87B82E2564F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7">
    <w:name w:val="B65E3E0A426946DEBA9EC4A6E70754F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7">
    <w:name w:val="AFEC9E24982D408A81DFB00633AECBA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7">
    <w:name w:val="CC120702753C473EBAA5D218777B458C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7">
    <w:name w:val="D0D9781EE1CC4068B9A6F6E140E73B9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7">
    <w:name w:val="BAA3B87DBE544511910B2865B072509A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7">
    <w:name w:val="0A4B47A08074421193D98412CEECC56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7">
    <w:name w:val="1F9B57C4692C45C0A88F519149D79E1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7">
    <w:name w:val="230D16373F4B4046ABAECCC100102D74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7">
    <w:name w:val="5300039723094A13943CA3712899450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7">
    <w:name w:val="ED9D5BA3846346929299F9EAE0626163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7">
    <w:name w:val="06E91C6302384C10A27681E6D15F3C1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7">
    <w:name w:val="C897A9F6C996469CA57D6A2B0FFA488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7">
    <w:name w:val="189FC08315DB43D082D9CC2FD9347AE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7">
    <w:name w:val="E97E8060621843E8A686F941862FDD1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7">
    <w:name w:val="A01854EDD4EC4B71A89F17F9A65E0D8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7">
    <w:name w:val="6E563138F2234623B5D34234515DED4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7">
    <w:name w:val="7EF67F71FF0E4C8DB5CB278898FBB760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7">
    <w:name w:val="76351261775E4443A05A61B8BB0D8E4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7">
    <w:name w:val="B6F9238147FB40A380F43A3F213E1BB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7">
    <w:name w:val="B1BA8150DC8B4D859BC0CA7C680FD79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7">
    <w:name w:val="D9315EC0ED714F878D0678C1E65E012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7">
    <w:name w:val="B44F45333C9E4F7189A195D3EEDCFCC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7">
    <w:name w:val="11014B25384F4F2DAE7F0719F518ED61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7">
    <w:name w:val="1597004C9CC949CEA3998E36C3ED854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7">
    <w:name w:val="C8FE2AF17DC04D1483F9CE1C84DF2D14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7">
    <w:name w:val="DE1B8F5E180745B99744A9434C62B81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7">
    <w:name w:val="B799517174944CBE9117E6A0B6324BDB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7">
    <w:name w:val="D452534235E34AFABF19786C71BE2395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7">
    <w:name w:val="EB57BD29D7474716B17D4EBEAE02D80E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7">
    <w:name w:val="FCAB355763844C359C957676DF65CDB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7">
    <w:name w:val="164678EE8DBF4C2FBDFC3468A17A8C6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7">
    <w:name w:val="DFCCABA52DE74870A3EAB14AE509F02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7">
    <w:name w:val="2DA24E43F78844A6A44324CEC87DE76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7">
    <w:name w:val="C33E483439574852951546882E520B97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7">
    <w:name w:val="F0398D05E32A4C49B95676BEF48CD358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7">
    <w:name w:val="DCE2CB04D1FD420A879F7AA2CFD861E2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7">
    <w:name w:val="86562BBE758F4D2A9AAD3BE7990EF3DF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7">
    <w:name w:val="A8E85E2953A84EBCACFFDD774CBF81FD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7">
    <w:name w:val="13F60CAF6F6E45A3817B0F59D7ED4EC9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7">
    <w:name w:val="0E6934C1178F4558A0376AB194F262867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9">
    <w:name w:val="A2F6FB99B51243FA982223D874083AD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9">
    <w:name w:val="67608309445B4BB49EA109C061723DA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9">
    <w:name w:val="10E71AD304C94B1E80C30B6E6E0E5FA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9">
    <w:name w:val="37D07E9CD82D4E378CCC30ED22CF247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9">
    <w:name w:val="E5606EA8A6B94F4299565B6E8F764F1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9">
    <w:name w:val="7D438D64B0004255BA7ECD7B9C3BB51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9">
    <w:name w:val="6F479E8464384367A19161E3CFE68AA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9">
    <w:name w:val="E4FA47B70D5644D38D5FDA95B5E7D07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9">
    <w:name w:val="F4D733983384497CAE27E5D3748E7F3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9">
    <w:name w:val="E7DC8E7077724AC3935026C352D01EF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9">
    <w:name w:val="7F093B7AA96146FCA28996DDD281ABD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9">
    <w:name w:val="9102E0BAE5294C98A20B582A838BAEA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9">
    <w:name w:val="A34B95BA18CA48D88D723AED96E83F7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9">
    <w:name w:val="D8601621D99045A2975E4DE584831D5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9">
    <w:name w:val="0DCEA17FB40942A29ACA98D83A3219EA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9">
    <w:name w:val="8EACD23A45AB4958BFEE804F5A727BD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9">
    <w:name w:val="E62DAA2211264759A9F282EE4185615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9">
    <w:name w:val="87FFA5C246C54C96BAA6850E62F6088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9">
    <w:name w:val="A8E65F3D2AF240F6B9CD909ACC7C26A6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9">
    <w:name w:val="B798E03D4F59472788F6BFD30258DAF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9">
    <w:name w:val="C52B90F4659E4B449E299A24AEF963D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9">
    <w:name w:val="D4C17FD7DE294BFF84374627BACCAF1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9">
    <w:name w:val="A461C785C4C74DC6A11AF0F6835B523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9">
    <w:name w:val="5A4E16A0168D428A9DFC95AA462C19B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9">
    <w:name w:val="683C80A523424007936F92245A2C48C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9">
    <w:name w:val="2B0BB582E6DC499EB73C1DC0B7ADDE4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9">
    <w:name w:val="21808E4FEB5C45918EA6645C5FC134E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49F98EE31F4B6E8ABE28505D6BDD152">
    <w:name w:val="CE49F98EE31F4B6E8ABE28505D6BDD15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2FC1BEA1404D5788B6CF05CFD651583">
    <w:name w:val="B22FC1BEA1404D5788B6CF05CFD65158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7C3AC364234A1D93DC9C45DB2A041F">
    <w:name w:val="D57C3AC364234A1D93DC9C45DB2A041F"/>
    <w:rsid w:val="007D0673"/>
  </w:style>
  <w:style w:type="paragraph" w:customStyle="1" w:styleId="0B9B179094F648DF9DDEA5C4152EEF6011">
    <w:name w:val="0B9B179094F648DF9DDEA5C4152EEF60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11">
    <w:name w:val="4AF51CB12A7E400E90631A07782491A9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11">
    <w:name w:val="A510DFD166D04E278A8A178780AC7626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11">
    <w:name w:val="00485CBAB37E43DB83D5E339AD218490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11">
    <w:name w:val="562C3D82CE2F4373A0DBF0797580F0B0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3">
    <w:name w:val="E96F8C08796B47A8B85C7D51956CD258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11">
    <w:name w:val="82FAD84DFE774EF897AA645DBE7CA68E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11">
    <w:name w:val="16DE112E5CB64C609AB7155F682406B1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11">
    <w:name w:val="05F46FCA204345009F5784E2987F9519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11">
    <w:name w:val="7AFD14862B4D4A78B6A9C55F459A82C5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3">
    <w:name w:val="118E0F84FE7E4FF7B23823C11479D383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11">
    <w:name w:val="66927AAADBC1484EA08382420B45215B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11">
    <w:name w:val="8EBFD70D97F9429796DDF0C6EE393648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11">
    <w:name w:val="3E8612DAE9594688B58D62443CA5147E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11">
    <w:name w:val="5A62C5EDB7A04D3B813C44AEBA60721B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10">
    <w:name w:val="88FD00CF565942A68318B7D17C5E186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10">
    <w:name w:val="C79A75D405A04574952856A7A530446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10">
    <w:name w:val="5FEBA465DE5E49BA8314761AC732338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10">
    <w:name w:val="EB5F86EF1B02457AB9BBDA7687AC3454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10">
    <w:name w:val="904CCDCB9FEA498AA2EDF5E328A29B0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10">
    <w:name w:val="7035B2D1BA8A4913A6F6ED00D1FC0FC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8">
    <w:name w:val="A2B0FDE1AEC3437FAD8A0AC07AE2A44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8">
    <w:name w:val="A55DD15B224D428D81AD1FF4280C19E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8">
    <w:name w:val="E8618B63991F455D8A980E287A1C7F2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8">
    <w:name w:val="D17C7B4D51C540AB8655F09DBEB7FDE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8">
    <w:name w:val="F8B8B2148AD148CBA79D5F24BA0B7C2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8">
    <w:name w:val="994479ABFFE943C6A1D1810555A74984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8">
    <w:name w:val="BD1150A81C5549AB8E221417DA3B1A1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8">
    <w:name w:val="DF86C31BB3304C53B91A6ACEEFB8A1C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8">
    <w:name w:val="405BE2BEAA9C4ECE9857C94CDF1DE6D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8">
    <w:name w:val="47B51EDCB937473191A6156363CC96C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8">
    <w:name w:val="50A4E1823A8743E3BD7B805CED2ADB64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8">
    <w:name w:val="E29F3DD5097B4F6188A0CDE5CBCF0F7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8">
    <w:name w:val="8A2A9EF4D3C94E6CB0CF440992308FD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8">
    <w:name w:val="DE78DDA2EB614D2B86036CC01F76FE2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8">
    <w:name w:val="DFCCDA5BA3C644B2A2F3C91669A0CF06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8">
    <w:name w:val="57D73466B83A4B09AE10B363BE01484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8">
    <w:name w:val="09A8A1A10357484686ED8174EC2D521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8">
    <w:name w:val="FCE9FE0FCEFB46BE908C56D47CBD416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8">
    <w:name w:val="6C48D2F8A07545BCAADA856D57C30AF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8">
    <w:name w:val="40780C3A13AB4D12876B67C858159E9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8">
    <w:name w:val="9EBE07EF7DBC48179EA6F527F2E54AA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8">
    <w:name w:val="16523948054C4D56929B4F3E32B5773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8">
    <w:name w:val="0EF2E51662344F638531D8B8974714F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8">
    <w:name w:val="F0DDA9F9C46344F4B205E8BE7E7E87E3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8">
    <w:name w:val="515F5E18A6B14C099C1D8AA6A89753A3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8">
    <w:name w:val="A086E1B140334258BFCF46E47A349E5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8">
    <w:name w:val="6F64B4986C604E09AD27DBDF915537F6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8">
    <w:name w:val="34B8131BD8084950AB2BBB767C73A05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8">
    <w:name w:val="1F3B7F7C516740F1B53FBDC4F8E4430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8">
    <w:name w:val="8F68EC63F72F4591ADD61ABE2E605B1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8">
    <w:name w:val="F8F6E43A53F642BDBCFE3445C146597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8">
    <w:name w:val="D580E0978D204B9D94DB57B2E64333E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8">
    <w:name w:val="F1DF35A5E2DE4919BCB0E2285C189A4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8">
    <w:name w:val="A5F23C62416D4F0ABF508B956ABAAF9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8">
    <w:name w:val="08AD0865763F444399A2F0E8264FE573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8">
    <w:name w:val="A1D5E983E1F64D4992B6D641E237D9E6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8">
    <w:name w:val="246A40A61F204254ABD8C5DF315FE17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8">
    <w:name w:val="9058EFCD6C55469B82FD763216D60C7A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8">
    <w:name w:val="D3B427D6533C40B89FAF7299B08A5B4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8">
    <w:name w:val="B12BCF2CA34A416693F4DBBFE120432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8">
    <w:name w:val="0AA3AD3A4F264709B36E6CF2EFB311C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8">
    <w:name w:val="8873AF8F47FA4973B2362E2D49F8FCF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8">
    <w:name w:val="55F54F1175C844859280BE016C5C6B8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8">
    <w:name w:val="8BFD92B4F36F4E819B9EB5CCA673968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8">
    <w:name w:val="8B7F8ED650EF483D9ABF8508C7EF7CD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8">
    <w:name w:val="D7F03C9D3C5F429693662A2C6DF705F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8">
    <w:name w:val="84108911D476485BA5FA1CF354BFBB6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8">
    <w:name w:val="034287F415EA4951AD582A6E1C64F4B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8">
    <w:name w:val="A083D90470154D5B9F3579C105FBE51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8">
    <w:name w:val="3007D6FB667149ADAB94173AC5805834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8">
    <w:name w:val="C059F5D94AAB48029BD85CAA7D97991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8">
    <w:name w:val="47DFEB8D345349D0A5C25DDACE5F94EA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8">
    <w:name w:val="014C9E9C2C8C4ADF86CA15DC88E586E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8">
    <w:name w:val="F11ADD7BF13F4DD697854B3D52FB1EA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8">
    <w:name w:val="EFBCA8300B1C4CDB85349D4D65FAF123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8">
    <w:name w:val="2F5F68EF937C45E8861A87B82E2564F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8">
    <w:name w:val="B65E3E0A426946DEBA9EC4A6E70754F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8">
    <w:name w:val="AFEC9E24982D408A81DFB00633AECBA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8">
    <w:name w:val="CC120702753C473EBAA5D218777B458C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8">
    <w:name w:val="D0D9781EE1CC4068B9A6F6E140E73B9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8">
    <w:name w:val="BAA3B87DBE544511910B2865B072509A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8">
    <w:name w:val="0A4B47A08074421193D98412CEECC56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8">
    <w:name w:val="1F9B57C4692C45C0A88F519149D79E1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8">
    <w:name w:val="230D16373F4B4046ABAECCC100102D74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8">
    <w:name w:val="5300039723094A13943CA3712899450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8">
    <w:name w:val="ED9D5BA3846346929299F9EAE0626163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8">
    <w:name w:val="06E91C6302384C10A27681E6D15F3C1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8">
    <w:name w:val="C897A9F6C996469CA57D6A2B0FFA488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8">
    <w:name w:val="189FC08315DB43D082D9CC2FD9347AE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8">
    <w:name w:val="E97E8060621843E8A686F941862FDD1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8">
    <w:name w:val="A01854EDD4EC4B71A89F17F9A65E0D8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8">
    <w:name w:val="6E563138F2234623B5D34234515DED4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8">
    <w:name w:val="7EF67F71FF0E4C8DB5CB278898FBB760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8">
    <w:name w:val="76351261775E4443A05A61B8BB0D8E4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8">
    <w:name w:val="B6F9238147FB40A380F43A3F213E1BB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8">
    <w:name w:val="B1BA8150DC8B4D859BC0CA7C680FD79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8">
    <w:name w:val="D9315EC0ED714F878D0678C1E65E012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8">
    <w:name w:val="B44F45333C9E4F7189A195D3EEDCFCC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8">
    <w:name w:val="11014B25384F4F2DAE7F0719F518ED61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8">
    <w:name w:val="1597004C9CC949CEA3998E36C3ED854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8">
    <w:name w:val="C8FE2AF17DC04D1483F9CE1C84DF2D14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8">
    <w:name w:val="DE1B8F5E180745B99744A9434C62B81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8">
    <w:name w:val="B799517174944CBE9117E6A0B6324BDB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8">
    <w:name w:val="D452534235E34AFABF19786C71BE2395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8">
    <w:name w:val="EB57BD29D7474716B17D4EBEAE02D80E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8">
    <w:name w:val="FCAB355763844C359C957676DF65CDB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8">
    <w:name w:val="164678EE8DBF4C2FBDFC3468A17A8C6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8">
    <w:name w:val="DFCCABA52DE74870A3EAB14AE509F02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8">
    <w:name w:val="2DA24E43F78844A6A44324CEC87DE76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8">
    <w:name w:val="C33E483439574852951546882E520B97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8">
    <w:name w:val="F0398D05E32A4C49B95676BEF48CD358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8">
    <w:name w:val="DCE2CB04D1FD420A879F7AA2CFD861E2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8">
    <w:name w:val="86562BBE758F4D2A9AAD3BE7990EF3DF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8">
    <w:name w:val="A8E85E2953A84EBCACFFDD774CBF81FD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8">
    <w:name w:val="13F60CAF6F6E45A3817B0F59D7ED4EC9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8">
    <w:name w:val="0E6934C1178F4558A0376AB194F262868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10">
    <w:name w:val="A2F6FB99B51243FA982223D874083AD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10">
    <w:name w:val="67608309445B4BB49EA109C061723DA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10">
    <w:name w:val="10E71AD304C94B1E80C30B6E6E0E5FA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10">
    <w:name w:val="37D07E9CD82D4E378CCC30ED22CF247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10">
    <w:name w:val="E5606EA8A6B94F4299565B6E8F764F1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10">
    <w:name w:val="7D438D64B0004255BA7ECD7B9C3BB51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10">
    <w:name w:val="6F479E8464384367A19161E3CFE68AA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10">
    <w:name w:val="E4FA47B70D5644D38D5FDA95B5E7D07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10">
    <w:name w:val="F4D733983384497CAE27E5D3748E7F3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10">
    <w:name w:val="E7DC8E7077724AC3935026C352D01EF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10">
    <w:name w:val="7F093B7AA96146FCA28996DDD281ABD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10">
    <w:name w:val="9102E0BAE5294C98A20B582A838BAEA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10">
    <w:name w:val="A34B95BA18CA48D88D723AED96E83F7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10">
    <w:name w:val="D8601621D99045A2975E4DE584831D5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10">
    <w:name w:val="0DCEA17FB40942A29ACA98D83A3219EA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10">
    <w:name w:val="8EACD23A45AB4958BFEE804F5A727BD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10">
    <w:name w:val="E62DAA2211264759A9F282EE4185615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10">
    <w:name w:val="87FFA5C246C54C96BAA6850E62F6088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10">
    <w:name w:val="A8E65F3D2AF240F6B9CD909ACC7C26A6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10">
    <w:name w:val="B798E03D4F59472788F6BFD30258DAF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10">
    <w:name w:val="C52B90F4659E4B449E299A24AEF963D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10">
    <w:name w:val="D4C17FD7DE294BFF84374627BACCAF1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10">
    <w:name w:val="A461C785C4C74DC6A11AF0F6835B523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10">
    <w:name w:val="5A4E16A0168D428A9DFC95AA462C19B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10">
    <w:name w:val="683C80A523424007936F92245A2C48C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10">
    <w:name w:val="2B0BB582E6DC499EB73C1DC0B7ADDE4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10">
    <w:name w:val="21808E4FEB5C45918EA6645C5FC134E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49F98EE31F4B6E8ABE28505D6BDD153">
    <w:name w:val="CE49F98EE31F4B6E8ABE28505D6BDD15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7C3AC364234A1D93DC9C45DB2A041F1">
    <w:name w:val="D57C3AC364234A1D93DC9C45DB2A041F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B179094F648DF9DDEA5C4152EEF6012">
    <w:name w:val="0B9B179094F648DF9DDEA5C4152EEF60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12">
    <w:name w:val="4AF51CB12A7E400E90631A07782491A9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12">
    <w:name w:val="A510DFD166D04E278A8A178780AC7626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12">
    <w:name w:val="00485CBAB37E43DB83D5E339AD218490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12">
    <w:name w:val="562C3D82CE2F4373A0DBF0797580F0B0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4">
    <w:name w:val="E96F8C08796B47A8B85C7D51956CD258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12">
    <w:name w:val="82FAD84DFE774EF897AA645DBE7CA68E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12">
    <w:name w:val="16DE112E5CB64C609AB7155F682406B1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12">
    <w:name w:val="05F46FCA204345009F5784E2987F9519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12">
    <w:name w:val="7AFD14862B4D4A78B6A9C55F459A82C5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4">
    <w:name w:val="118E0F84FE7E4FF7B23823C11479D3831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12">
    <w:name w:val="66927AAADBC1484EA08382420B45215B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12">
    <w:name w:val="8EBFD70D97F9429796DDF0C6EE393648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12">
    <w:name w:val="3E8612DAE9594688B58D62443CA5147E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12">
    <w:name w:val="5A62C5EDB7A04D3B813C44AEBA60721B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11">
    <w:name w:val="88FD00CF565942A68318B7D17C5E1861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11">
    <w:name w:val="C79A75D405A04574952856A7A530446E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11">
    <w:name w:val="5FEBA465DE5E49BA8314761AC7323381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11">
    <w:name w:val="EB5F86EF1B02457AB9BBDA7687AC3454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11">
    <w:name w:val="904CCDCB9FEA498AA2EDF5E328A29B0C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11">
    <w:name w:val="7035B2D1BA8A4913A6F6ED00D1FC0FC8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9">
    <w:name w:val="A2B0FDE1AEC3437FAD8A0AC07AE2A44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9">
    <w:name w:val="A55DD15B224D428D81AD1FF4280C19E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9">
    <w:name w:val="E8618B63991F455D8A980E287A1C7F2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9">
    <w:name w:val="D17C7B4D51C540AB8655F09DBEB7FDE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9">
    <w:name w:val="F8B8B2148AD148CBA79D5F24BA0B7C2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9">
    <w:name w:val="994479ABFFE943C6A1D1810555A74984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9">
    <w:name w:val="BD1150A81C5549AB8E221417DA3B1A1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9">
    <w:name w:val="DF86C31BB3304C53B91A6ACEEFB8A1C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9">
    <w:name w:val="405BE2BEAA9C4ECE9857C94CDF1DE6D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9">
    <w:name w:val="47B51EDCB937473191A6156363CC96C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9">
    <w:name w:val="50A4E1823A8743E3BD7B805CED2ADB64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9">
    <w:name w:val="E29F3DD5097B4F6188A0CDE5CBCF0F7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9">
    <w:name w:val="8A2A9EF4D3C94E6CB0CF440992308FD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9">
    <w:name w:val="DE78DDA2EB614D2B86036CC01F76FE2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9">
    <w:name w:val="DFCCDA5BA3C644B2A2F3C91669A0CF06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9">
    <w:name w:val="57D73466B83A4B09AE10B363BE01484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9">
    <w:name w:val="09A8A1A10357484686ED8174EC2D521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9">
    <w:name w:val="FCE9FE0FCEFB46BE908C56D47CBD416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9">
    <w:name w:val="6C48D2F8A07545BCAADA856D57C30AF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9">
    <w:name w:val="40780C3A13AB4D12876B67C858159E9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9">
    <w:name w:val="9EBE07EF7DBC48179EA6F527F2E54AA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9">
    <w:name w:val="16523948054C4D56929B4F3E32B5773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9">
    <w:name w:val="0EF2E51662344F638531D8B8974714F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9">
    <w:name w:val="F0DDA9F9C46344F4B205E8BE7E7E87E3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9">
    <w:name w:val="515F5E18A6B14C099C1D8AA6A89753A3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9">
    <w:name w:val="A086E1B140334258BFCF46E47A349E5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9">
    <w:name w:val="6F64B4986C604E09AD27DBDF915537F6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9">
    <w:name w:val="34B8131BD8084950AB2BBB767C73A05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9">
    <w:name w:val="1F3B7F7C516740F1B53FBDC4F8E4430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9">
    <w:name w:val="8F68EC63F72F4591ADD61ABE2E605B1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9">
    <w:name w:val="F8F6E43A53F642BDBCFE3445C146597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9">
    <w:name w:val="D580E0978D204B9D94DB57B2E64333E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9">
    <w:name w:val="F1DF35A5E2DE4919BCB0E2285C189A4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9">
    <w:name w:val="A5F23C62416D4F0ABF508B956ABAAF9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9">
    <w:name w:val="08AD0865763F444399A2F0E8264FE573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9">
    <w:name w:val="A1D5E983E1F64D4992B6D641E237D9E6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9">
    <w:name w:val="246A40A61F204254ABD8C5DF315FE17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9">
    <w:name w:val="9058EFCD6C55469B82FD763216D60C7A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9">
    <w:name w:val="D3B427D6533C40B89FAF7299B08A5B4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9">
    <w:name w:val="B12BCF2CA34A416693F4DBBFE120432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9">
    <w:name w:val="0AA3AD3A4F264709B36E6CF2EFB311C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9">
    <w:name w:val="8873AF8F47FA4973B2362E2D49F8FCF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9">
    <w:name w:val="55F54F1175C844859280BE016C5C6B8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9">
    <w:name w:val="8BFD92B4F36F4E819B9EB5CCA673968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9">
    <w:name w:val="8B7F8ED650EF483D9ABF8508C7EF7CD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9">
    <w:name w:val="D7F03C9D3C5F429693662A2C6DF705F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9">
    <w:name w:val="84108911D476485BA5FA1CF354BFBB6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9">
    <w:name w:val="034287F415EA4951AD582A6E1C64F4B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9">
    <w:name w:val="A083D90470154D5B9F3579C105FBE51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9">
    <w:name w:val="3007D6FB667149ADAB94173AC5805834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9">
    <w:name w:val="C059F5D94AAB48029BD85CAA7D97991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9">
    <w:name w:val="47DFEB8D345349D0A5C25DDACE5F94EA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9">
    <w:name w:val="014C9E9C2C8C4ADF86CA15DC88E586E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9">
    <w:name w:val="F11ADD7BF13F4DD697854B3D52FB1EA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9">
    <w:name w:val="EFBCA8300B1C4CDB85349D4D65FAF123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9">
    <w:name w:val="2F5F68EF937C45E8861A87B82E2564F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9">
    <w:name w:val="B65E3E0A426946DEBA9EC4A6E70754F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9">
    <w:name w:val="AFEC9E24982D408A81DFB00633AECBA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9">
    <w:name w:val="CC120702753C473EBAA5D218777B458C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9">
    <w:name w:val="D0D9781EE1CC4068B9A6F6E140E73B9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9">
    <w:name w:val="BAA3B87DBE544511910B2865B072509A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9">
    <w:name w:val="0A4B47A08074421193D98412CEECC56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9">
    <w:name w:val="1F9B57C4692C45C0A88F519149D79E1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9">
    <w:name w:val="230D16373F4B4046ABAECCC100102D74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9">
    <w:name w:val="5300039723094A13943CA3712899450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9">
    <w:name w:val="ED9D5BA3846346929299F9EAE0626163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9">
    <w:name w:val="06E91C6302384C10A27681E6D15F3C1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9">
    <w:name w:val="C897A9F6C996469CA57D6A2B0FFA488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9">
    <w:name w:val="189FC08315DB43D082D9CC2FD9347AE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9">
    <w:name w:val="E97E8060621843E8A686F941862FDD1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9">
    <w:name w:val="A01854EDD4EC4B71A89F17F9A65E0D8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9">
    <w:name w:val="6E563138F2234623B5D34234515DED4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9">
    <w:name w:val="7EF67F71FF0E4C8DB5CB278898FBB760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9">
    <w:name w:val="76351261775E4443A05A61B8BB0D8E4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9">
    <w:name w:val="B6F9238147FB40A380F43A3F213E1BB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9">
    <w:name w:val="B1BA8150DC8B4D859BC0CA7C680FD79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9">
    <w:name w:val="D9315EC0ED714F878D0678C1E65E012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9">
    <w:name w:val="B44F45333C9E4F7189A195D3EEDCFCC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9">
    <w:name w:val="11014B25384F4F2DAE7F0719F518ED61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9">
    <w:name w:val="1597004C9CC949CEA3998E36C3ED854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9">
    <w:name w:val="C8FE2AF17DC04D1483F9CE1C84DF2D14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9">
    <w:name w:val="DE1B8F5E180745B99744A9434C62B81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9">
    <w:name w:val="B799517174944CBE9117E6A0B6324BDB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9">
    <w:name w:val="D452534235E34AFABF19786C71BE2395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9">
    <w:name w:val="EB57BD29D7474716B17D4EBEAE02D80E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9">
    <w:name w:val="FCAB355763844C359C957676DF65CDB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9">
    <w:name w:val="164678EE8DBF4C2FBDFC3468A17A8C6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9">
    <w:name w:val="DFCCABA52DE74870A3EAB14AE509F02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9">
    <w:name w:val="2DA24E43F78844A6A44324CEC87DE76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9">
    <w:name w:val="C33E483439574852951546882E520B97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9">
    <w:name w:val="F0398D05E32A4C49B95676BEF48CD358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9">
    <w:name w:val="DCE2CB04D1FD420A879F7AA2CFD861E2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9">
    <w:name w:val="86562BBE758F4D2A9AAD3BE7990EF3DF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9">
    <w:name w:val="A8E85E2953A84EBCACFFDD774CBF81FD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9">
    <w:name w:val="13F60CAF6F6E45A3817B0F59D7ED4EC9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9">
    <w:name w:val="0E6934C1178F4558A0376AB194F262869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11">
    <w:name w:val="A2F6FB99B51243FA982223D874083AD2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11">
    <w:name w:val="67608309445B4BB49EA109C061723DA8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11">
    <w:name w:val="10E71AD304C94B1E80C30B6E6E0E5FA2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11">
    <w:name w:val="37D07E9CD82D4E378CCC30ED22CF2479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11">
    <w:name w:val="E5606EA8A6B94F4299565B6E8F764F17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11">
    <w:name w:val="7D438D64B0004255BA7ECD7B9C3BB51B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11">
    <w:name w:val="6F479E8464384367A19161E3CFE68AA5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11">
    <w:name w:val="E4FA47B70D5644D38D5FDA95B5E7D07B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11">
    <w:name w:val="F4D733983384497CAE27E5D3748E7F3C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11">
    <w:name w:val="E7DC8E7077724AC3935026C352D01EF1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11">
    <w:name w:val="7F093B7AA96146FCA28996DDD281ABD2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11">
    <w:name w:val="9102E0BAE5294C98A20B582A838BAEAE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11">
    <w:name w:val="A34B95BA18CA48D88D723AED96E83F7C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11">
    <w:name w:val="D8601621D99045A2975E4DE584831D5B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11">
    <w:name w:val="0DCEA17FB40942A29ACA98D83A3219EA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11">
    <w:name w:val="8EACD23A45AB4958BFEE804F5A727BD1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11">
    <w:name w:val="E62DAA2211264759A9F282EE41856158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11">
    <w:name w:val="87FFA5C246C54C96BAA6850E62F60887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11">
    <w:name w:val="A8E65F3D2AF240F6B9CD909ACC7C26A6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11">
    <w:name w:val="B798E03D4F59472788F6BFD30258DAF8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11">
    <w:name w:val="C52B90F4659E4B449E299A24AEF963DC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11">
    <w:name w:val="D4C17FD7DE294BFF84374627BACCAF19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11">
    <w:name w:val="A461C785C4C74DC6A11AF0F6835B5239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11">
    <w:name w:val="5A4E16A0168D428A9DFC95AA462C19BD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11">
    <w:name w:val="683C80A523424007936F92245A2C48CD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11">
    <w:name w:val="2B0BB582E6DC499EB73C1DC0B7ADDE4F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11">
    <w:name w:val="21808E4FEB5C45918EA6645C5FC134EE1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49F98EE31F4B6E8ABE28505D6BDD154">
    <w:name w:val="CE49F98EE31F4B6E8ABE28505D6BDD154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7C3AC364234A1D93DC9C45DB2A041F2">
    <w:name w:val="D57C3AC364234A1D93DC9C45DB2A041F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F518498A4B4DCD96195F42C4893E8E">
    <w:name w:val="98F518498A4B4DCD96195F42C4893E8E"/>
    <w:rsid w:val="007D0673"/>
  </w:style>
  <w:style w:type="paragraph" w:customStyle="1" w:styleId="0B9B179094F648DF9DDEA5C4152EEF6013">
    <w:name w:val="0B9B179094F648DF9DDEA5C4152EEF60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F51CB12A7E400E90631A07782491A913">
    <w:name w:val="4AF51CB12A7E400E90631A07782491A9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10DFD166D04E278A8A178780AC762613">
    <w:name w:val="A510DFD166D04E278A8A178780AC7626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485CBAB37E43DB83D5E339AD21849013">
    <w:name w:val="00485CBAB37E43DB83D5E339AD218490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2C3D82CE2F4373A0DBF0797580F0B013">
    <w:name w:val="562C3D82CE2F4373A0DBF0797580F0B0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6F8C08796B47A8B85C7D51956CD25815">
    <w:name w:val="E96F8C08796B47A8B85C7D51956CD258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FAD84DFE774EF897AA645DBE7CA68E13">
    <w:name w:val="82FAD84DFE774EF897AA645DBE7CA68E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DE112E5CB64C609AB7155F682406B113">
    <w:name w:val="16DE112E5CB64C609AB7155F682406B1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F46FCA204345009F5784E2987F951913">
    <w:name w:val="05F46FCA204345009F5784E2987F9519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FD14862B4D4A78B6A9C55F459A82C513">
    <w:name w:val="7AFD14862B4D4A78B6A9C55F459A82C5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8E0F84FE7E4FF7B23823C11479D38315">
    <w:name w:val="118E0F84FE7E4FF7B23823C11479D3831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927AAADBC1484EA08382420B45215B13">
    <w:name w:val="66927AAADBC1484EA08382420B45215B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FD70D97F9429796DDF0C6EE39364813">
    <w:name w:val="8EBFD70D97F9429796DDF0C6EE393648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8612DAE9594688B58D62443CA5147E13">
    <w:name w:val="3E8612DAE9594688B58D62443CA5147E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62C5EDB7A04D3B813C44AEBA60721B13">
    <w:name w:val="5A62C5EDB7A04D3B813C44AEBA60721B13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FD00CF565942A68318B7D17C5E186112">
    <w:name w:val="88FD00CF565942A68318B7D17C5E1861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9A75D405A04574952856A7A530446E12">
    <w:name w:val="C79A75D405A04574952856A7A530446E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EBA465DE5E49BA8314761AC732338112">
    <w:name w:val="5FEBA465DE5E49BA8314761AC7323381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F86EF1B02457AB9BBDA7687AC345412">
    <w:name w:val="EB5F86EF1B02457AB9BBDA7687AC3454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4CCDCB9FEA498AA2EDF5E328A29B0C12">
    <w:name w:val="904CCDCB9FEA498AA2EDF5E328A29B0C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035B2D1BA8A4913A6F6ED00D1FC0FC812">
    <w:name w:val="7035B2D1BA8A4913A6F6ED00D1FC0FC8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B0FDE1AEC3437FAD8A0AC07AE2A44010">
    <w:name w:val="A2B0FDE1AEC3437FAD8A0AC07AE2A44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5DD15B224D428D81AD1FF4280C19E810">
    <w:name w:val="A55DD15B224D428D81AD1FF4280C19E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618B63991F455D8A980E287A1C7F2210">
    <w:name w:val="E8618B63991F455D8A980E287A1C7F2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7C7B4D51C540AB8655F09DBEB7FDE710">
    <w:name w:val="D17C7B4D51C540AB8655F09DBEB7FDE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B8B2148AD148CBA79D5F24BA0B7C2010">
    <w:name w:val="F8B8B2148AD148CBA79D5F24BA0B7C2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4479ABFFE943C6A1D1810555A7498410">
    <w:name w:val="994479ABFFE943C6A1D1810555A74984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1150A81C5549AB8E221417DA3B1A1510">
    <w:name w:val="BD1150A81C5549AB8E221417DA3B1A1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86C31BB3304C53B91A6ACEEFB8A1C710">
    <w:name w:val="DF86C31BB3304C53B91A6ACEEFB8A1C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5BE2BEAA9C4ECE9857C94CDF1DE6DE10">
    <w:name w:val="405BE2BEAA9C4ECE9857C94CDF1DE6D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B51EDCB937473191A6156363CC96CC10">
    <w:name w:val="47B51EDCB937473191A6156363CC96C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0A4E1823A8743E3BD7B805CED2ADB6410">
    <w:name w:val="50A4E1823A8743E3BD7B805CED2ADB64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9F3DD5097B4F6188A0CDE5CBCF0F7B10">
    <w:name w:val="E29F3DD5097B4F6188A0CDE5CBCF0F7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2A9EF4D3C94E6CB0CF440992308FDB10">
    <w:name w:val="8A2A9EF4D3C94E6CB0CF440992308FD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78DDA2EB614D2B86036CC01F76FE2D10">
    <w:name w:val="DE78DDA2EB614D2B86036CC01F76FE2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DA5BA3C644B2A2F3C91669A0CF0610">
    <w:name w:val="DFCCDA5BA3C644B2A2F3C91669A0CF06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D73466B83A4B09AE10B363BE01484210">
    <w:name w:val="57D73466B83A4B09AE10B363BE01484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A8A1A10357484686ED8174EC2D521810">
    <w:name w:val="09A8A1A10357484686ED8174EC2D521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E9FE0FCEFB46BE908C56D47CBD416210">
    <w:name w:val="FCE9FE0FCEFB46BE908C56D47CBD416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48D2F8A07545BCAADA856D57C30AFD10">
    <w:name w:val="6C48D2F8A07545BCAADA856D57C30AF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780C3A13AB4D12876B67C858159E9C10">
    <w:name w:val="40780C3A13AB4D12876B67C858159E9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EBE07EF7DBC48179EA6F527F2E54AAF10">
    <w:name w:val="9EBE07EF7DBC48179EA6F527F2E54AA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523948054C4D56929B4F3E32B5773010">
    <w:name w:val="16523948054C4D56929B4F3E32B5773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F2E51662344F638531D8B8974714FD10">
    <w:name w:val="0EF2E51662344F638531D8B8974714F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DDA9F9C46344F4B205E8BE7E7E87E310">
    <w:name w:val="F0DDA9F9C46344F4B205E8BE7E7E87E3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5F5E18A6B14C099C1D8AA6A89753A310">
    <w:name w:val="515F5E18A6B14C099C1D8AA6A89753A3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6E1B140334258BFCF46E47A349E5E10">
    <w:name w:val="A086E1B140334258BFCF46E47A349E5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4B4986C604E09AD27DBDF915537F610">
    <w:name w:val="6F64B4986C604E09AD27DBDF915537F6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B8131BD8084950AB2BBB767C73A05510">
    <w:name w:val="34B8131BD8084950AB2BBB767C73A05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3B7F7C516740F1B53FBDC4F8E4430810">
    <w:name w:val="1F3B7F7C516740F1B53FBDC4F8E4430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68EC63F72F4591ADD61ABE2E605B1E10">
    <w:name w:val="8F68EC63F72F4591ADD61ABE2E605B1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F6E43A53F642BDBCFE3445C146597B10">
    <w:name w:val="F8F6E43A53F642BDBCFE3445C146597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80E0978D204B9D94DB57B2E64333EC10">
    <w:name w:val="D580E0978D204B9D94DB57B2E64333E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DF35A5E2DE4919BCB0E2285C189A4510">
    <w:name w:val="F1DF35A5E2DE4919BCB0E2285C189A4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F23C62416D4F0ABF508B956ABAAF9F10">
    <w:name w:val="A5F23C62416D4F0ABF508B956ABAAF9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AD0865763F444399A2F0E8264FE57310">
    <w:name w:val="08AD0865763F444399A2F0E8264FE573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D5E983E1F64D4992B6D641E237D9E610">
    <w:name w:val="A1D5E983E1F64D4992B6D641E237D9E6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6A40A61F204254ABD8C5DF315FE17210">
    <w:name w:val="246A40A61F204254ABD8C5DF315FE17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58EFCD6C55469B82FD763216D60C7A10">
    <w:name w:val="9058EFCD6C55469B82FD763216D60C7A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B427D6533C40B89FAF7299B08A5B4710">
    <w:name w:val="D3B427D6533C40B89FAF7299B08A5B4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2BCF2CA34A416693F4DBBFE120432510">
    <w:name w:val="B12BCF2CA34A416693F4DBBFE120432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A3AD3A4F264709B36E6CF2EFB311CE10">
    <w:name w:val="0AA3AD3A4F264709B36E6CF2EFB311C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73AF8F47FA4973B2362E2D49F8FCF910">
    <w:name w:val="8873AF8F47FA4973B2362E2D49F8FCF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5F54F1175C844859280BE016C5C6B8110">
    <w:name w:val="55F54F1175C844859280BE016C5C6B8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FD92B4F36F4E819B9EB5CCA673968010">
    <w:name w:val="8BFD92B4F36F4E819B9EB5CCA673968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F8ED650EF483D9ABF8508C7EF7CD010">
    <w:name w:val="8B7F8ED650EF483D9ABF8508C7EF7CD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F03C9D3C5F429693662A2C6DF705FF10">
    <w:name w:val="D7F03C9D3C5F429693662A2C6DF705F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08911D476485BA5FA1CF354BFBB6010">
    <w:name w:val="84108911D476485BA5FA1CF354BFBB6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4287F415EA4951AD582A6E1C64F4BE10">
    <w:name w:val="034287F415EA4951AD582A6E1C64F4B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83D90470154D5B9F3579C105FBE51210">
    <w:name w:val="A083D90470154D5B9F3579C105FBE51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07D6FB667149ADAB94173AC580583410">
    <w:name w:val="3007D6FB667149ADAB94173AC5805834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59F5D94AAB48029BD85CAA7D97991F10">
    <w:name w:val="C059F5D94AAB48029BD85CAA7D97991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7DFEB8D345349D0A5C25DDACE5F94EA10">
    <w:name w:val="47DFEB8D345349D0A5C25DDACE5F94EA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4C9E9C2C8C4ADF86CA15DC88E586E110">
    <w:name w:val="014C9E9C2C8C4ADF86CA15DC88E586E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1ADD7BF13F4DD697854B3D52FB1EAD10">
    <w:name w:val="F11ADD7BF13F4DD697854B3D52FB1EA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CA8300B1C4CDB85349D4D65FAF12310">
    <w:name w:val="EFBCA8300B1C4CDB85349D4D65FAF123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5F68EF937C45E8861A87B82E2564FB10">
    <w:name w:val="2F5F68EF937C45E8861A87B82E2564F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5E3E0A426946DEBA9EC4A6E70754FF10">
    <w:name w:val="B65E3E0A426946DEBA9EC4A6E70754F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EC9E24982D408A81DFB00633AECBA810">
    <w:name w:val="AFEC9E24982D408A81DFB00633AECBA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120702753C473EBAA5D218777B458C10">
    <w:name w:val="CC120702753C473EBAA5D218777B458C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D9781EE1CC4068B9A6F6E140E73B9110">
    <w:name w:val="D0D9781EE1CC4068B9A6F6E140E73B9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A3B87DBE544511910B2865B072509A10">
    <w:name w:val="BAA3B87DBE544511910B2865B072509A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4B47A08074421193D98412CEECC56D10">
    <w:name w:val="0A4B47A08074421193D98412CEECC56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9B57C4692C45C0A88F519149D79E1510">
    <w:name w:val="1F9B57C4692C45C0A88F519149D79E1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30D16373F4B4046ABAECCC100102D7410">
    <w:name w:val="230D16373F4B4046ABAECCC100102D74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00039723094A13943CA3712899450510">
    <w:name w:val="5300039723094A13943CA3712899450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9D5BA3846346929299F9EAE062616310">
    <w:name w:val="ED9D5BA3846346929299F9EAE0626163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91C6302384C10A27681E6D15F3C1510">
    <w:name w:val="06E91C6302384C10A27681E6D15F3C1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97A9F6C996469CA57D6A2B0FFA488810">
    <w:name w:val="C897A9F6C996469CA57D6A2B0FFA488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9FC08315DB43D082D9CC2FD9347AE210">
    <w:name w:val="189FC08315DB43D082D9CC2FD9347AE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7E8060621843E8A686F941862FDD1110">
    <w:name w:val="E97E8060621843E8A686F941862FDD1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1854EDD4EC4B71A89F17F9A65E0D8110">
    <w:name w:val="A01854EDD4EC4B71A89F17F9A65E0D8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563138F2234623B5D34234515DED4F10">
    <w:name w:val="6E563138F2234623B5D34234515DED4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67F71FF0E4C8DB5CB278898FBB76010">
    <w:name w:val="7EF67F71FF0E4C8DB5CB278898FBB760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351261775E4443A05A61B8BB0D8E4110">
    <w:name w:val="76351261775E4443A05A61B8BB0D8E4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F9238147FB40A380F43A3F213E1BB910">
    <w:name w:val="B6F9238147FB40A380F43A3F213E1BB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BA8150DC8B4D859BC0CA7C680FD79D10">
    <w:name w:val="B1BA8150DC8B4D859BC0CA7C680FD79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315EC0ED714F878D0678C1E65E012210">
    <w:name w:val="D9315EC0ED714F878D0678C1E65E012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4F45333C9E4F7189A195D3EEDCFCC510">
    <w:name w:val="B44F45333C9E4F7189A195D3EEDCFCC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014B25384F4F2DAE7F0719F518ED6110">
    <w:name w:val="11014B25384F4F2DAE7F0719F518ED61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7004C9CC949CEA3998E36C3ED854710">
    <w:name w:val="1597004C9CC949CEA3998E36C3ED854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FE2AF17DC04D1483F9CE1C84DF2D1410">
    <w:name w:val="C8FE2AF17DC04D1483F9CE1C84DF2D14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1B8F5E180745B99744A9434C62B81710">
    <w:name w:val="DE1B8F5E180745B99744A9434C62B81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9517174944CBE9117E6A0B6324BDB10">
    <w:name w:val="B799517174944CBE9117E6A0B6324BDB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52534235E34AFABF19786C71BE239510">
    <w:name w:val="D452534235E34AFABF19786C71BE2395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57BD29D7474716B17D4EBEAE02D80E10">
    <w:name w:val="EB57BD29D7474716B17D4EBEAE02D80E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AB355763844C359C957676DF65CDB910">
    <w:name w:val="FCAB355763844C359C957676DF65CDB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4678EE8DBF4C2FBDFC3468A17A8C6F10">
    <w:name w:val="164678EE8DBF4C2FBDFC3468A17A8C6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CCABA52DE74870A3EAB14AE509F02710">
    <w:name w:val="DFCCABA52DE74870A3EAB14AE509F02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A24E43F78844A6A44324CEC87DE76210">
    <w:name w:val="2DA24E43F78844A6A44324CEC87DE76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3E483439574852951546882E520B9710">
    <w:name w:val="C33E483439574852951546882E520B97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98D05E32A4C49B95676BEF48CD35810">
    <w:name w:val="F0398D05E32A4C49B95676BEF48CD358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E2CB04D1FD420A879F7AA2CFD861E210">
    <w:name w:val="DCE2CB04D1FD420A879F7AA2CFD861E2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62BBE758F4D2A9AAD3BE7990EF3DF10">
    <w:name w:val="86562BBE758F4D2A9AAD3BE7990EF3DF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85E2953A84EBCACFFDD774CBF81FD10">
    <w:name w:val="A8E85E2953A84EBCACFFDD774CBF81FD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F60CAF6F6E45A3817B0F59D7ED4EC910">
    <w:name w:val="13F60CAF6F6E45A3817B0F59D7ED4EC9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E6934C1178F4558A0376AB194F2628610">
    <w:name w:val="0E6934C1178F4558A0376AB194F2628610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6FB99B51243FA982223D874083AD212">
    <w:name w:val="A2F6FB99B51243FA982223D874083AD2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608309445B4BB49EA109C061723DA812">
    <w:name w:val="67608309445B4BB49EA109C061723DA8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0E71AD304C94B1E80C30B6E6E0E5FA212">
    <w:name w:val="10E71AD304C94B1E80C30B6E6E0E5FA2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D07E9CD82D4E378CCC30ED22CF247912">
    <w:name w:val="37D07E9CD82D4E378CCC30ED22CF2479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606EA8A6B94F4299565B6E8F764F1712">
    <w:name w:val="E5606EA8A6B94F4299565B6E8F764F17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438D64B0004255BA7ECD7B9C3BB51B12">
    <w:name w:val="7D438D64B0004255BA7ECD7B9C3BB51B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479E8464384367A19161E3CFE68AA512">
    <w:name w:val="6F479E8464384367A19161E3CFE68AA5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FA47B70D5644D38D5FDA95B5E7D07B12">
    <w:name w:val="E4FA47B70D5644D38D5FDA95B5E7D07B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D733983384497CAE27E5D3748E7F3C12">
    <w:name w:val="F4D733983384497CAE27E5D3748E7F3C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C8E7077724AC3935026C352D01EF112">
    <w:name w:val="E7DC8E7077724AC3935026C352D01EF1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093B7AA96146FCA28996DDD281ABD212">
    <w:name w:val="7F093B7AA96146FCA28996DDD281ABD2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02E0BAE5294C98A20B582A838BAEAE12">
    <w:name w:val="9102E0BAE5294C98A20B582A838BAEAE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4B95BA18CA48D88D723AED96E83F7C12">
    <w:name w:val="A34B95BA18CA48D88D723AED96E83F7C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601621D99045A2975E4DE584831D5B12">
    <w:name w:val="D8601621D99045A2975E4DE584831D5B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CEA17FB40942A29ACA98D83A3219EA12">
    <w:name w:val="0DCEA17FB40942A29ACA98D83A3219EA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ACD23A45AB4958BFEE804F5A727BD112">
    <w:name w:val="8EACD23A45AB4958BFEE804F5A727BD1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2DAA2211264759A9F282EE4185615812">
    <w:name w:val="E62DAA2211264759A9F282EE41856158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FFA5C246C54C96BAA6850E62F6088712">
    <w:name w:val="87FFA5C246C54C96BAA6850E62F60887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E65F3D2AF240F6B9CD909ACC7C26A612">
    <w:name w:val="A8E65F3D2AF240F6B9CD909ACC7C26A6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98E03D4F59472788F6BFD30258DAF812">
    <w:name w:val="B798E03D4F59472788F6BFD30258DAF8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2B90F4659E4B449E299A24AEF963DC12">
    <w:name w:val="C52B90F4659E4B449E299A24AEF963DC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17FD7DE294BFF84374627BACCAF1912">
    <w:name w:val="D4C17FD7DE294BFF84374627BACCAF19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61C785C4C74DC6A11AF0F6835B523912">
    <w:name w:val="A461C785C4C74DC6A11AF0F6835B5239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4E16A0168D428A9DFC95AA462C19BD12">
    <w:name w:val="5A4E16A0168D428A9DFC95AA462C19BD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3C80A523424007936F92245A2C48CD12">
    <w:name w:val="683C80A523424007936F92245A2C48CD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0BB582E6DC499EB73C1DC0B7ADDE4F12">
    <w:name w:val="2B0BB582E6DC499EB73C1DC0B7ADDE4F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08E4FEB5C45918EA6645C5FC134EE12">
    <w:name w:val="21808E4FEB5C45918EA6645C5FC134EE12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49F98EE31F4B6E8ABE28505D6BDD155">
    <w:name w:val="CE49F98EE31F4B6E8ABE28505D6BDD155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F518498A4B4DCD96195F42C4893E8E1">
    <w:name w:val="98F518498A4B4DCD96195F42C4893E8E1"/>
    <w:rsid w:val="007D06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B1B54EF47B4A788FF2754568A81DA4">
    <w:name w:val="5CB1B54EF47B4A788FF2754568A81DA4"/>
    <w:rsid w:val="003C210B"/>
  </w:style>
  <w:style w:type="paragraph" w:customStyle="1" w:styleId="84F46C3F1588475BACD9EBA035D259A9">
    <w:name w:val="84F46C3F1588475BACD9EBA035D259A9"/>
    <w:rsid w:val="003C210B"/>
  </w:style>
  <w:style w:type="paragraph" w:customStyle="1" w:styleId="0D8D86EF502C45878D16310E5BF5B0BE">
    <w:name w:val="0D8D86EF502C45878D16310E5BF5B0BE"/>
    <w:rsid w:val="0002151A"/>
    <w:rPr>
      <w:lang w:val="en-US" w:eastAsia="en-US"/>
    </w:rPr>
  </w:style>
  <w:style w:type="paragraph" w:customStyle="1" w:styleId="B81F7590242749EE983D066540FF3424">
    <w:name w:val="B81F7590242749EE983D066540FF3424"/>
    <w:rsid w:val="0002151A"/>
    <w:rPr>
      <w:lang w:val="en-US" w:eastAsia="en-US"/>
    </w:rPr>
  </w:style>
  <w:style w:type="paragraph" w:customStyle="1" w:styleId="8BC2E42058234A8D9EBF25CFFD76BEB2">
    <w:name w:val="8BC2E42058234A8D9EBF25CFFD76BEB2"/>
    <w:rsid w:val="00E71853"/>
    <w:rPr>
      <w:lang w:val="en-US" w:eastAsia="en-US"/>
    </w:rPr>
  </w:style>
  <w:style w:type="paragraph" w:customStyle="1" w:styleId="B1000301B54047D08E516EA2E8CF4024">
    <w:name w:val="B1000301B54047D08E516EA2E8CF4024"/>
    <w:rsid w:val="00E71853"/>
    <w:rPr>
      <w:lang w:val="en-US" w:eastAsia="en-US"/>
    </w:rPr>
  </w:style>
  <w:style w:type="paragraph" w:customStyle="1" w:styleId="8A736B2CF08E458A947A1D4FC9932D0D">
    <w:name w:val="8A736B2CF08E458A947A1D4FC9932D0D"/>
    <w:rsid w:val="00E71853"/>
    <w:rPr>
      <w:lang w:val="en-US" w:eastAsia="en-US"/>
    </w:rPr>
  </w:style>
  <w:style w:type="paragraph" w:customStyle="1" w:styleId="43FF8E7331AC49BF86EE69DDF45B8EA3">
    <w:name w:val="43FF8E7331AC49BF86EE69DDF45B8EA3"/>
    <w:rsid w:val="00E71853"/>
    <w:rPr>
      <w:lang w:val="en-US" w:eastAsia="en-US"/>
    </w:rPr>
  </w:style>
  <w:style w:type="paragraph" w:customStyle="1" w:styleId="5B0B5C1074EC4B828EC39FA3341ECED9">
    <w:name w:val="5B0B5C1074EC4B828EC39FA3341ECED9"/>
    <w:rsid w:val="00E71853"/>
    <w:rPr>
      <w:lang w:val="en-US" w:eastAsia="en-US"/>
    </w:rPr>
  </w:style>
  <w:style w:type="paragraph" w:customStyle="1" w:styleId="096EC4B1A86F4E01A518D920F8E6F691">
    <w:name w:val="096EC4B1A86F4E01A518D920F8E6F691"/>
    <w:rsid w:val="00E71853"/>
    <w:rPr>
      <w:lang w:val="en-US" w:eastAsia="en-US"/>
    </w:rPr>
  </w:style>
  <w:style w:type="paragraph" w:customStyle="1" w:styleId="AF46ECB972E54C828919D93A077AC90F">
    <w:name w:val="AF46ECB972E54C828919D93A077AC90F"/>
    <w:rsid w:val="00E71853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92BD3-0BD5-4355-87F0-2A14A137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27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Application Form</vt:lpstr>
    </vt:vector>
  </TitlesOfParts>
  <Company/>
  <LinksUpToDate>false</LinksUpToDate>
  <CharactersWithSpaces>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pplication Form</dc:title>
  <dc:subject/>
  <dc:creator>User</dc:creator>
  <cp:keywords/>
  <dc:description/>
  <cp:lastModifiedBy>Relief</cp:lastModifiedBy>
  <cp:revision>7</cp:revision>
  <cp:lastPrinted>2019-10-21T05:54:00Z</cp:lastPrinted>
  <dcterms:created xsi:type="dcterms:W3CDTF">2020-06-15T10:58:00Z</dcterms:created>
  <dcterms:modified xsi:type="dcterms:W3CDTF">2020-06-16T08:42:00Z</dcterms:modified>
  <cp:contentStatus/>
</cp:coreProperties>
</file>